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92D414" w14:textId="77777777" w:rsidR="008A70FA" w:rsidRPr="008A70FA" w:rsidRDefault="008A70FA" w:rsidP="0062550F">
      <w:pPr>
        <w:pStyle w:val="BodyText2"/>
      </w:pPr>
      <w:bookmarkStart w:id="0" w:name="_Hlk89264178"/>
      <w:r w:rsidRPr="008A70FA">
        <w:t xml:space="preserve">RESEARCH ON </w:t>
      </w:r>
      <w:bookmarkStart w:id="1" w:name="_Hlk89348909"/>
      <w:r w:rsidRPr="008A70FA">
        <w:t>SECURITY AND</w:t>
      </w:r>
    </w:p>
    <w:p w14:paraId="33DF0378" w14:textId="77777777" w:rsidR="008A70FA" w:rsidRPr="008A70FA" w:rsidRDefault="008A70FA" w:rsidP="008A70FA">
      <w:pPr>
        <w:pStyle w:val="BodyText2"/>
        <w:rPr>
          <w:lang w:val="en-IN"/>
        </w:rPr>
      </w:pPr>
      <w:r w:rsidRPr="008A70FA">
        <w:rPr>
          <w:lang w:val="en-US"/>
        </w:rPr>
        <w:t xml:space="preserve">DATA PROTECTION RISK ANALYSIS AND MITIGATION IN IoT </w:t>
      </w:r>
    </w:p>
    <w:bookmarkEnd w:id="0"/>
    <w:bookmarkEnd w:id="1"/>
    <w:p w14:paraId="0D94E458" w14:textId="77777777" w:rsidR="00454172" w:rsidRPr="00D55891" w:rsidRDefault="00454172" w:rsidP="00454172">
      <w:pPr>
        <w:pStyle w:val="BodyText2"/>
        <w:rPr>
          <w:lang w:val="en-IN"/>
        </w:rPr>
      </w:pPr>
    </w:p>
    <w:p w14:paraId="2408BDF7" w14:textId="77777777" w:rsidR="00B95152" w:rsidRDefault="00B95152" w:rsidP="00B95152">
      <w:pPr>
        <w:ind w:left="360"/>
        <w:jc w:val="center"/>
        <w:rPr>
          <w:b/>
          <w:sz w:val="28"/>
          <w:szCs w:val="28"/>
        </w:rPr>
      </w:pPr>
      <w:r w:rsidRPr="007E2E2B">
        <w:rPr>
          <w:b/>
          <w:sz w:val="28"/>
          <w:szCs w:val="28"/>
        </w:rPr>
        <w:t>A PROJECT REPORT</w:t>
      </w:r>
    </w:p>
    <w:p w14:paraId="7E6C76D5" w14:textId="77777777" w:rsidR="00454172" w:rsidRDefault="00454172" w:rsidP="00454172">
      <w:pPr>
        <w:ind w:left="360"/>
        <w:jc w:val="center"/>
      </w:pPr>
    </w:p>
    <w:p w14:paraId="2217BBDF" w14:textId="77777777" w:rsidR="00454172" w:rsidRDefault="00B95152" w:rsidP="00454172">
      <w:pPr>
        <w:pStyle w:val="Heading6"/>
        <w:rPr>
          <w:b/>
          <w:bCs/>
          <w:i/>
          <w:iCs/>
          <w:sz w:val="28"/>
          <w:u w:val="none"/>
        </w:rPr>
      </w:pPr>
      <w:r>
        <w:rPr>
          <w:b/>
          <w:bCs/>
          <w:i/>
          <w:iCs/>
          <w:sz w:val="28"/>
          <w:u w:val="none"/>
        </w:rPr>
        <w:t xml:space="preserve">Submitted </w:t>
      </w:r>
      <w:r w:rsidR="00454172">
        <w:rPr>
          <w:b/>
          <w:bCs/>
          <w:i/>
          <w:iCs/>
          <w:sz w:val="28"/>
          <w:u w:val="none"/>
        </w:rPr>
        <w:t xml:space="preserve">by </w:t>
      </w:r>
    </w:p>
    <w:p w14:paraId="038F2279" w14:textId="77777777" w:rsidR="00454172" w:rsidRDefault="00454172" w:rsidP="00454172"/>
    <w:p w14:paraId="252A21DF" w14:textId="77777777" w:rsidR="00454172" w:rsidRPr="00D55891" w:rsidRDefault="008A70FA" w:rsidP="00FE5FB2">
      <w:pPr>
        <w:pStyle w:val="Heading5"/>
        <w:spacing w:line="276" w:lineRule="auto"/>
        <w:rPr>
          <w:b w:val="0"/>
          <w:sz w:val="32"/>
          <w:szCs w:val="32"/>
          <w:lang w:val="en-IN"/>
        </w:rPr>
      </w:pPr>
      <w:r>
        <w:rPr>
          <w:sz w:val="32"/>
          <w:szCs w:val="32"/>
          <w:lang w:val="en-IN"/>
        </w:rPr>
        <w:t xml:space="preserve">Harsh </w:t>
      </w:r>
      <w:r w:rsidR="00D55891" w:rsidRPr="00D55891">
        <w:rPr>
          <w:sz w:val="32"/>
          <w:szCs w:val="32"/>
          <w:lang w:val="en-IN"/>
        </w:rPr>
        <w:t xml:space="preserve">Kumar </w:t>
      </w:r>
      <w:r w:rsidR="00D55891">
        <w:rPr>
          <w:b w:val="0"/>
          <w:sz w:val="32"/>
          <w:szCs w:val="32"/>
          <w:lang w:val="en-IN"/>
        </w:rPr>
        <w:t>(</w:t>
      </w:r>
      <w:r>
        <w:rPr>
          <w:b w:val="0"/>
          <w:sz w:val="32"/>
          <w:szCs w:val="32"/>
          <w:lang w:val="en-IN"/>
        </w:rPr>
        <w:t>20BCY10015</w:t>
      </w:r>
      <w:r w:rsidR="00D55891">
        <w:rPr>
          <w:b w:val="0"/>
          <w:sz w:val="32"/>
          <w:szCs w:val="32"/>
          <w:lang w:val="en-IN"/>
        </w:rPr>
        <w:t>)</w:t>
      </w:r>
    </w:p>
    <w:p w14:paraId="5C623E67" w14:textId="77777777" w:rsidR="00D55891" w:rsidRPr="00D55891" w:rsidRDefault="00D55891" w:rsidP="00FE5FB2">
      <w:pPr>
        <w:spacing w:line="276" w:lineRule="auto"/>
        <w:jc w:val="center"/>
        <w:rPr>
          <w:sz w:val="32"/>
          <w:szCs w:val="32"/>
          <w:lang w:val="en-IN" w:eastAsia="x-none"/>
        </w:rPr>
      </w:pPr>
      <w:r>
        <w:rPr>
          <w:sz w:val="32"/>
          <w:szCs w:val="32"/>
          <w:lang w:val="en-IN" w:eastAsia="x-none"/>
        </w:rPr>
        <w:t xml:space="preserve">    </w:t>
      </w:r>
      <w:r w:rsidR="008A70FA">
        <w:rPr>
          <w:b/>
          <w:sz w:val="32"/>
          <w:szCs w:val="32"/>
          <w:lang w:val="en-IN" w:eastAsia="x-none"/>
        </w:rPr>
        <w:t>Aayush Kumar</w:t>
      </w:r>
      <w:r>
        <w:rPr>
          <w:sz w:val="32"/>
          <w:szCs w:val="32"/>
          <w:lang w:val="en-IN" w:eastAsia="x-none"/>
        </w:rPr>
        <w:t xml:space="preserve"> (</w:t>
      </w:r>
      <w:r w:rsidR="008A70FA" w:rsidRPr="008A70FA">
        <w:rPr>
          <w:bCs/>
          <w:sz w:val="32"/>
          <w:szCs w:val="32"/>
          <w:lang w:val="en-IN"/>
        </w:rPr>
        <w:t>20BCY10045</w:t>
      </w:r>
      <w:r>
        <w:rPr>
          <w:sz w:val="32"/>
          <w:szCs w:val="32"/>
          <w:lang w:val="en-IN" w:eastAsia="x-none"/>
        </w:rPr>
        <w:t>)</w:t>
      </w:r>
    </w:p>
    <w:p w14:paraId="4000DFD1" w14:textId="77777777" w:rsidR="00D55891" w:rsidRDefault="00D55891" w:rsidP="00FE5FB2">
      <w:pPr>
        <w:spacing w:line="276" w:lineRule="auto"/>
        <w:rPr>
          <w:sz w:val="32"/>
          <w:szCs w:val="32"/>
          <w:lang w:val="en-IN" w:eastAsia="x-none"/>
        </w:rPr>
      </w:pPr>
      <w:r>
        <w:rPr>
          <w:sz w:val="32"/>
          <w:szCs w:val="32"/>
          <w:lang w:val="en-IN" w:eastAsia="x-none"/>
        </w:rPr>
        <w:t xml:space="preserve">                                      </w:t>
      </w:r>
      <w:proofErr w:type="spellStart"/>
      <w:r w:rsidR="008A70FA">
        <w:rPr>
          <w:b/>
          <w:sz w:val="32"/>
          <w:szCs w:val="32"/>
          <w:lang w:val="en-IN" w:eastAsia="x-none"/>
        </w:rPr>
        <w:t>Shrishti</w:t>
      </w:r>
      <w:proofErr w:type="spellEnd"/>
      <w:r w:rsidR="008A70FA">
        <w:rPr>
          <w:b/>
          <w:sz w:val="32"/>
          <w:szCs w:val="32"/>
          <w:lang w:val="en-IN" w:eastAsia="x-none"/>
        </w:rPr>
        <w:t xml:space="preserve"> Srivastava</w:t>
      </w:r>
      <w:r w:rsidR="008A70FA">
        <w:rPr>
          <w:sz w:val="32"/>
          <w:szCs w:val="32"/>
          <w:lang w:val="en-IN" w:eastAsia="x-none"/>
        </w:rPr>
        <w:t xml:space="preserve"> </w:t>
      </w:r>
      <w:r>
        <w:rPr>
          <w:sz w:val="32"/>
          <w:szCs w:val="32"/>
          <w:lang w:val="en-IN" w:eastAsia="x-none"/>
        </w:rPr>
        <w:t>(</w:t>
      </w:r>
      <w:r w:rsidR="008A70FA" w:rsidRPr="008A70FA">
        <w:rPr>
          <w:bCs/>
          <w:sz w:val="32"/>
          <w:szCs w:val="32"/>
          <w:lang w:val="en-IN"/>
        </w:rPr>
        <w:t>20BCY10</w:t>
      </w:r>
      <w:r w:rsidR="008A70FA">
        <w:rPr>
          <w:bCs/>
          <w:sz w:val="32"/>
          <w:szCs w:val="32"/>
          <w:lang w:val="en-IN"/>
        </w:rPr>
        <w:t>133</w:t>
      </w:r>
      <w:r>
        <w:rPr>
          <w:sz w:val="32"/>
          <w:szCs w:val="32"/>
          <w:lang w:val="en-IN" w:eastAsia="x-none"/>
        </w:rPr>
        <w:t>)</w:t>
      </w:r>
    </w:p>
    <w:p w14:paraId="7C972C10" w14:textId="77777777" w:rsidR="008A70FA" w:rsidRPr="00D55891" w:rsidRDefault="008A70FA" w:rsidP="00FE5FB2">
      <w:pPr>
        <w:spacing w:line="276" w:lineRule="auto"/>
        <w:rPr>
          <w:sz w:val="32"/>
          <w:szCs w:val="32"/>
          <w:lang w:val="en-IN" w:eastAsia="x-none"/>
        </w:rPr>
      </w:pPr>
      <w:r>
        <w:rPr>
          <w:sz w:val="32"/>
          <w:szCs w:val="32"/>
          <w:lang w:val="en-IN" w:eastAsia="x-none"/>
        </w:rPr>
        <w:t xml:space="preserve">                                      </w:t>
      </w:r>
      <w:proofErr w:type="spellStart"/>
      <w:r>
        <w:rPr>
          <w:b/>
          <w:sz w:val="32"/>
          <w:szCs w:val="32"/>
          <w:lang w:val="en-IN" w:eastAsia="x-none"/>
        </w:rPr>
        <w:t>Avina</w:t>
      </w:r>
      <w:proofErr w:type="spellEnd"/>
      <w:r>
        <w:rPr>
          <w:b/>
          <w:sz w:val="32"/>
          <w:szCs w:val="32"/>
          <w:lang w:val="en-IN" w:eastAsia="x-none"/>
        </w:rPr>
        <w:t xml:space="preserve"> Jain</w:t>
      </w:r>
      <w:r>
        <w:rPr>
          <w:sz w:val="32"/>
          <w:szCs w:val="32"/>
          <w:lang w:val="en-IN" w:eastAsia="x-none"/>
        </w:rPr>
        <w:t xml:space="preserve"> (</w:t>
      </w:r>
      <w:r w:rsidRPr="008A70FA">
        <w:rPr>
          <w:bCs/>
          <w:sz w:val="32"/>
          <w:szCs w:val="32"/>
          <w:lang w:val="en-IN"/>
        </w:rPr>
        <w:t>20BCY101</w:t>
      </w:r>
      <w:r>
        <w:rPr>
          <w:bCs/>
          <w:sz w:val="32"/>
          <w:szCs w:val="32"/>
          <w:lang w:val="en-IN"/>
        </w:rPr>
        <w:t>3</w:t>
      </w:r>
      <w:r w:rsidRPr="008A70FA">
        <w:rPr>
          <w:bCs/>
          <w:sz w:val="32"/>
          <w:szCs w:val="32"/>
          <w:lang w:val="en-IN"/>
        </w:rPr>
        <w:t>5</w:t>
      </w:r>
      <w:r>
        <w:rPr>
          <w:sz w:val="32"/>
          <w:szCs w:val="32"/>
          <w:lang w:val="en-IN" w:eastAsia="x-none"/>
        </w:rPr>
        <w:t>)</w:t>
      </w:r>
    </w:p>
    <w:p w14:paraId="4E826B88" w14:textId="77777777" w:rsidR="00454172" w:rsidRDefault="00454172" w:rsidP="00454172">
      <w:pPr>
        <w:jc w:val="center"/>
        <w:rPr>
          <w:b/>
          <w:bCs/>
        </w:rPr>
      </w:pPr>
    </w:p>
    <w:p w14:paraId="7C6414D9" w14:textId="77777777" w:rsidR="00454172" w:rsidRDefault="00454172" w:rsidP="008A70FA">
      <w:pPr>
        <w:spacing w:line="360" w:lineRule="auto"/>
        <w:jc w:val="center"/>
        <w:rPr>
          <w:b/>
          <w:bCs/>
        </w:rPr>
      </w:pPr>
    </w:p>
    <w:p w14:paraId="2680BDDF" w14:textId="77777777" w:rsidR="00B95152" w:rsidRDefault="00B95152" w:rsidP="008A70FA">
      <w:pPr>
        <w:spacing w:line="360" w:lineRule="auto"/>
        <w:jc w:val="center"/>
        <w:rPr>
          <w:bCs/>
          <w:i/>
          <w:iCs/>
          <w:sz w:val="28"/>
        </w:rPr>
      </w:pPr>
      <w:r w:rsidRPr="00E23AB7">
        <w:rPr>
          <w:bCs/>
          <w:i/>
          <w:iCs/>
          <w:sz w:val="28"/>
        </w:rPr>
        <w:t xml:space="preserve">in partial fulfillment </w:t>
      </w:r>
      <w:r>
        <w:rPr>
          <w:bCs/>
          <w:i/>
          <w:iCs/>
          <w:sz w:val="28"/>
        </w:rPr>
        <w:t xml:space="preserve">for the award of the degree </w:t>
      </w:r>
    </w:p>
    <w:p w14:paraId="3400E35D" w14:textId="77777777" w:rsidR="00B95152" w:rsidRPr="00E23AB7" w:rsidRDefault="00B95152" w:rsidP="008A70FA">
      <w:pPr>
        <w:spacing w:line="360" w:lineRule="auto"/>
        <w:jc w:val="center"/>
        <w:rPr>
          <w:bCs/>
          <w:i/>
          <w:iCs/>
          <w:sz w:val="28"/>
        </w:rPr>
      </w:pPr>
      <w:r>
        <w:rPr>
          <w:bCs/>
          <w:i/>
          <w:iCs/>
          <w:sz w:val="28"/>
        </w:rPr>
        <w:t>of</w:t>
      </w:r>
    </w:p>
    <w:p w14:paraId="211F27FA" w14:textId="77777777" w:rsidR="00454172" w:rsidRDefault="00454172" w:rsidP="00454172">
      <w:pPr>
        <w:jc w:val="center"/>
        <w:rPr>
          <w:b/>
          <w:bCs/>
          <w:i/>
          <w:iCs/>
          <w:sz w:val="28"/>
        </w:rPr>
      </w:pPr>
    </w:p>
    <w:p w14:paraId="434D5658" w14:textId="77777777" w:rsidR="00454172" w:rsidRDefault="00454172" w:rsidP="00454172">
      <w:pPr>
        <w:jc w:val="center"/>
        <w:rPr>
          <w:b/>
          <w:bCs/>
          <w:i/>
          <w:iCs/>
          <w:sz w:val="28"/>
        </w:rPr>
      </w:pPr>
    </w:p>
    <w:p w14:paraId="08F65479" w14:textId="77777777" w:rsidR="00454172" w:rsidRDefault="00AA4903" w:rsidP="00D55891">
      <w:pPr>
        <w:spacing w:line="360" w:lineRule="auto"/>
        <w:jc w:val="center"/>
        <w:rPr>
          <w:b/>
          <w:bCs/>
          <w:sz w:val="32"/>
        </w:rPr>
      </w:pPr>
      <w:r>
        <w:rPr>
          <w:b/>
          <w:bCs/>
          <w:sz w:val="32"/>
        </w:rPr>
        <w:t>BACHELOR</w:t>
      </w:r>
      <w:r w:rsidR="00454172">
        <w:rPr>
          <w:b/>
          <w:bCs/>
          <w:sz w:val="32"/>
        </w:rPr>
        <w:t xml:space="preserve"> OF </w:t>
      </w:r>
      <w:r w:rsidR="00E515F5">
        <w:rPr>
          <w:b/>
          <w:bCs/>
          <w:sz w:val="32"/>
        </w:rPr>
        <w:t>TECHNOLOGY</w:t>
      </w:r>
    </w:p>
    <w:p w14:paraId="6D136C03" w14:textId="77777777" w:rsidR="00454172" w:rsidRPr="00067205" w:rsidRDefault="00454172" w:rsidP="00D55891">
      <w:pPr>
        <w:pStyle w:val="Heading7"/>
        <w:spacing w:line="360" w:lineRule="auto"/>
        <w:rPr>
          <w:b w:val="0"/>
          <w:i/>
          <w:iCs/>
        </w:rPr>
      </w:pPr>
      <w:r w:rsidRPr="00067205">
        <w:rPr>
          <w:b w:val="0"/>
          <w:i/>
          <w:iCs/>
        </w:rPr>
        <w:t>in</w:t>
      </w:r>
    </w:p>
    <w:p w14:paraId="1D23A8ED" w14:textId="77777777" w:rsidR="00454172" w:rsidRDefault="00454172" w:rsidP="00D55891">
      <w:pPr>
        <w:pStyle w:val="Heading1"/>
        <w:spacing w:line="360" w:lineRule="auto"/>
        <w:jc w:val="center"/>
        <w:rPr>
          <w:sz w:val="28"/>
          <w:szCs w:val="28"/>
          <w:lang w:val="en-GB"/>
        </w:rPr>
      </w:pPr>
      <w:r w:rsidRPr="00431576">
        <w:rPr>
          <w:sz w:val="32"/>
          <w:szCs w:val="32"/>
        </w:rPr>
        <w:t xml:space="preserve"> </w:t>
      </w:r>
      <w:r w:rsidR="00FE5FB2">
        <w:rPr>
          <w:sz w:val="28"/>
          <w:szCs w:val="28"/>
          <w:lang w:val="en-GB"/>
        </w:rPr>
        <w:t>COMPUTER SCIENCE AND ENGINEERING</w:t>
      </w:r>
    </w:p>
    <w:p w14:paraId="7C144D0F" w14:textId="77777777" w:rsidR="00E96F55" w:rsidRDefault="00E96F55" w:rsidP="00E96F55">
      <w:pPr>
        <w:rPr>
          <w:lang w:val="en-GB" w:eastAsia="x-none"/>
        </w:rPr>
      </w:pPr>
    </w:p>
    <w:p w14:paraId="31DD24CC" w14:textId="77777777" w:rsidR="00E96F55" w:rsidRPr="00E96F55" w:rsidRDefault="003D2D99" w:rsidP="00B44FFD">
      <w:pPr>
        <w:jc w:val="center"/>
        <w:rPr>
          <w:lang w:val="en-GB" w:eastAsia="x-none"/>
        </w:rPr>
      </w:pPr>
      <w:r w:rsidRPr="00861F32">
        <w:rPr>
          <w:b/>
          <w:noProof/>
          <w:spacing w:val="20"/>
          <w:sz w:val="28"/>
          <w:lang w:val="en-IN" w:eastAsia="en-IN"/>
        </w:rPr>
        <w:drawing>
          <wp:inline distT="0" distB="0" distL="0" distR="0" wp14:anchorId="48C31FF3" wp14:editId="00AD85EC">
            <wp:extent cx="2094865" cy="802005"/>
            <wp:effectExtent l="0" t="0" r="0" b="0"/>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094865" cy="802005"/>
                    </a:xfrm>
                    <a:prstGeom prst="rect">
                      <a:avLst/>
                    </a:prstGeom>
                    <a:noFill/>
                    <a:ln>
                      <a:noFill/>
                    </a:ln>
                  </pic:spPr>
                </pic:pic>
              </a:graphicData>
            </a:graphic>
          </wp:inline>
        </w:drawing>
      </w:r>
    </w:p>
    <w:p w14:paraId="0BD972C4" w14:textId="77777777" w:rsidR="00091982" w:rsidRDefault="00091982" w:rsidP="00FE5FB2">
      <w:pPr>
        <w:jc w:val="center"/>
        <w:rPr>
          <w:b/>
          <w:noProof/>
          <w:spacing w:val="20"/>
          <w:sz w:val="28"/>
          <w:lang w:val="en-IN" w:eastAsia="en-IN"/>
        </w:rPr>
      </w:pPr>
    </w:p>
    <w:p w14:paraId="301475B6" w14:textId="77777777" w:rsidR="0047324E" w:rsidRPr="00091982" w:rsidRDefault="0047324E" w:rsidP="00FE5FB2">
      <w:pPr>
        <w:jc w:val="center"/>
      </w:pPr>
    </w:p>
    <w:p w14:paraId="1BF49CEA" w14:textId="77777777" w:rsidR="00FE5FB2" w:rsidRPr="00067205" w:rsidRDefault="00FE5FB2" w:rsidP="00FE5FB2">
      <w:pPr>
        <w:spacing w:line="360" w:lineRule="auto"/>
        <w:jc w:val="center"/>
        <w:rPr>
          <w:b/>
        </w:rPr>
      </w:pPr>
      <w:bookmarkStart w:id="2" w:name="_Hlk89264776"/>
      <w:r>
        <w:rPr>
          <w:b/>
          <w:sz w:val="28"/>
          <w:szCs w:val="28"/>
        </w:rPr>
        <w:t>SCHOOL OF COMPUTING SCIENCE AND ENGINEERING</w:t>
      </w:r>
    </w:p>
    <w:bookmarkEnd w:id="2"/>
    <w:p w14:paraId="12346FAA" w14:textId="77777777" w:rsidR="00FE5FB2" w:rsidRDefault="00FE5FB2" w:rsidP="00FE5FB2">
      <w:pPr>
        <w:spacing w:line="360" w:lineRule="auto"/>
        <w:jc w:val="center"/>
        <w:rPr>
          <w:b/>
          <w:bCs/>
          <w:sz w:val="32"/>
        </w:rPr>
      </w:pPr>
      <w:r>
        <w:rPr>
          <w:b/>
          <w:bCs/>
          <w:sz w:val="32"/>
        </w:rPr>
        <w:t xml:space="preserve">   VIT BHOPAL UNIVERSITY</w:t>
      </w:r>
    </w:p>
    <w:p w14:paraId="00AC7825" w14:textId="77777777" w:rsidR="00FE5FB2" w:rsidRPr="00FE5FB2" w:rsidRDefault="00FE5FB2" w:rsidP="00FE5FB2">
      <w:pPr>
        <w:ind w:left="360"/>
        <w:jc w:val="center"/>
        <w:rPr>
          <w:b/>
          <w:bCs/>
          <w:sz w:val="32"/>
          <w:szCs w:val="32"/>
          <w:lang w:val="en-IN"/>
        </w:rPr>
      </w:pPr>
      <w:r w:rsidRPr="00FE5FB2">
        <w:rPr>
          <w:b/>
          <w:bCs/>
          <w:sz w:val="32"/>
          <w:szCs w:val="32"/>
          <w:lang w:val="en-IN"/>
        </w:rPr>
        <w:t>KOTHRIKALAN, SEHORE</w:t>
      </w:r>
    </w:p>
    <w:p w14:paraId="7389DD6F" w14:textId="77777777" w:rsidR="00FE5FB2" w:rsidRPr="00FE5FB2" w:rsidRDefault="00FE5FB2" w:rsidP="00FE5FB2">
      <w:pPr>
        <w:ind w:left="360"/>
        <w:jc w:val="center"/>
        <w:rPr>
          <w:b/>
          <w:bCs/>
          <w:sz w:val="32"/>
          <w:szCs w:val="32"/>
          <w:lang w:val="en-IN"/>
        </w:rPr>
      </w:pPr>
      <w:r w:rsidRPr="00FE5FB2">
        <w:rPr>
          <w:b/>
          <w:bCs/>
          <w:sz w:val="32"/>
          <w:szCs w:val="32"/>
          <w:lang w:val="en-IN"/>
        </w:rPr>
        <w:t>MADHYA PRADESH - 466114</w:t>
      </w:r>
    </w:p>
    <w:p w14:paraId="0B00DBCC" w14:textId="77777777" w:rsidR="00454172" w:rsidRPr="001B493B" w:rsidRDefault="0062550F" w:rsidP="001B493B">
      <w:pPr>
        <w:pStyle w:val="Heading5"/>
        <w:ind w:left="0"/>
        <w:rPr>
          <w:b w:val="0"/>
          <w:sz w:val="28"/>
          <w:szCs w:val="28"/>
          <w:lang w:val="en-US"/>
        </w:rPr>
      </w:pPr>
      <w:r>
        <w:rPr>
          <w:b w:val="0"/>
          <w:sz w:val="28"/>
          <w:szCs w:val="28"/>
          <w:lang w:val="en-GB"/>
        </w:rPr>
        <w:t xml:space="preserve">DECEMBER </w:t>
      </w:r>
      <w:r w:rsidR="00454172" w:rsidRPr="00F343F9">
        <w:rPr>
          <w:b w:val="0"/>
          <w:sz w:val="28"/>
          <w:szCs w:val="28"/>
        </w:rPr>
        <w:t>20</w:t>
      </w:r>
      <w:r w:rsidR="00A9639F">
        <w:rPr>
          <w:b w:val="0"/>
          <w:sz w:val="28"/>
          <w:szCs w:val="28"/>
        </w:rPr>
        <w:t>2</w:t>
      </w:r>
      <w:r w:rsidR="001B493B">
        <w:rPr>
          <w:b w:val="0"/>
          <w:sz w:val="28"/>
          <w:szCs w:val="28"/>
          <w:lang w:val="en-US"/>
        </w:rPr>
        <w:t>1</w:t>
      </w:r>
    </w:p>
    <w:p w14:paraId="3AFCD27D" w14:textId="77777777" w:rsidR="00454172" w:rsidRDefault="00454172" w:rsidP="00454172">
      <w:pPr>
        <w:jc w:val="center"/>
      </w:pPr>
    </w:p>
    <w:p w14:paraId="1023D3CA" w14:textId="77777777" w:rsidR="00FE5FB2" w:rsidRPr="00FE5FB2" w:rsidRDefault="00FE5FB2" w:rsidP="00FE5FB2">
      <w:pPr>
        <w:jc w:val="center"/>
        <w:rPr>
          <w:b/>
          <w:bCs/>
          <w:sz w:val="36"/>
          <w:lang w:val="x-none" w:eastAsia="x-none"/>
        </w:rPr>
      </w:pPr>
      <w:r w:rsidRPr="00FE5FB2">
        <w:rPr>
          <w:b/>
          <w:bCs/>
          <w:sz w:val="36"/>
          <w:lang w:val="x-none" w:eastAsia="x-none"/>
        </w:rPr>
        <w:lastRenderedPageBreak/>
        <w:t>VIT BHOPAL UNIVERSITY</w:t>
      </w:r>
      <w:r>
        <w:rPr>
          <w:b/>
          <w:bCs/>
          <w:sz w:val="36"/>
          <w:lang w:val="en-GB" w:eastAsia="x-none"/>
        </w:rPr>
        <w:t>,</w:t>
      </w:r>
      <w:r w:rsidR="00A9639F">
        <w:rPr>
          <w:b/>
          <w:bCs/>
          <w:sz w:val="36"/>
          <w:lang w:val="en-GB" w:eastAsia="x-none"/>
        </w:rPr>
        <w:t xml:space="preserve"> </w:t>
      </w:r>
      <w:r w:rsidRPr="00FE5FB2">
        <w:rPr>
          <w:b/>
          <w:bCs/>
          <w:sz w:val="36"/>
          <w:lang w:val="x-none" w:eastAsia="x-none"/>
        </w:rPr>
        <w:t>KOTHRIKALAN, SEHORE</w:t>
      </w:r>
    </w:p>
    <w:p w14:paraId="49809FB5" w14:textId="77777777" w:rsidR="00FE5FB2" w:rsidRDefault="00FE5FB2" w:rsidP="00FE5FB2">
      <w:pPr>
        <w:jc w:val="center"/>
        <w:rPr>
          <w:b/>
          <w:bCs/>
          <w:sz w:val="36"/>
          <w:lang w:val="x-none" w:eastAsia="x-none"/>
        </w:rPr>
      </w:pPr>
      <w:r w:rsidRPr="00FE5FB2">
        <w:rPr>
          <w:b/>
          <w:bCs/>
          <w:sz w:val="36"/>
          <w:lang w:val="x-none" w:eastAsia="x-none"/>
        </w:rPr>
        <w:t xml:space="preserve">MADHYA PRADESH </w:t>
      </w:r>
      <w:r>
        <w:rPr>
          <w:b/>
          <w:bCs/>
          <w:sz w:val="36"/>
          <w:lang w:val="x-none" w:eastAsia="x-none"/>
        </w:rPr>
        <w:t>–</w:t>
      </w:r>
      <w:r w:rsidRPr="00FE5FB2">
        <w:rPr>
          <w:b/>
          <w:bCs/>
          <w:sz w:val="36"/>
          <w:lang w:val="x-none" w:eastAsia="x-none"/>
        </w:rPr>
        <w:t xml:space="preserve"> 466114</w:t>
      </w:r>
    </w:p>
    <w:p w14:paraId="667BCCDA" w14:textId="77777777" w:rsidR="00454172" w:rsidRDefault="00454172" w:rsidP="00FE5FB2">
      <w:pPr>
        <w:jc w:val="center"/>
      </w:pPr>
    </w:p>
    <w:p w14:paraId="366EA8D4" w14:textId="77777777" w:rsidR="00454172" w:rsidRDefault="00454172" w:rsidP="00454172">
      <w:pPr>
        <w:jc w:val="center"/>
      </w:pPr>
    </w:p>
    <w:p w14:paraId="4E4F9A7E" w14:textId="77777777" w:rsidR="00454172" w:rsidRDefault="00454172" w:rsidP="00454172">
      <w:pPr>
        <w:jc w:val="center"/>
      </w:pPr>
    </w:p>
    <w:p w14:paraId="5EE6A691" w14:textId="77777777" w:rsidR="00454172" w:rsidRDefault="00454172" w:rsidP="00454172">
      <w:pPr>
        <w:jc w:val="center"/>
        <w:rPr>
          <w:b/>
          <w:bCs/>
          <w:sz w:val="32"/>
        </w:rPr>
      </w:pPr>
      <w:r>
        <w:rPr>
          <w:b/>
          <w:bCs/>
          <w:sz w:val="32"/>
        </w:rPr>
        <w:t>BONAFIDE CERTIFICATE</w:t>
      </w:r>
    </w:p>
    <w:p w14:paraId="5190FDDD" w14:textId="77777777" w:rsidR="001B493B" w:rsidRDefault="001B493B" w:rsidP="00454172">
      <w:pPr>
        <w:jc w:val="center"/>
        <w:rPr>
          <w:b/>
          <w:bCs/>
          <w:sz w:val="32"/>
        </w:rPr>
      </w:pPr>
    </w:p>
    <w:p w14:paraId="4267E46C" w14:textId="77777777" w:rsidR="00454172" w:rsidRPr="001B493B" w:rsidRDefault="00454172" w:rsidP="001B493B">
      <w:pPr>
        <w:spacing w:line="360" w:lineRule="auto"/>
        <w:rPr>
          <w:b/>
          <w:bCs/>
          <w:sz w:val="28"/>
          <w:szCs w:val="28"/>
          <w:lang w:val="x-none"/>
        </w:rPr>
      </w:pPr>
      <w:r w:rsidRPr="00CA5198">
        <w:rPr>
          <w:sz w:val="28"/>
          <w:szCs w:val="28"/>
        </w:rPr>
        <w:t xml:space="preserve">Certified that this project report titled </w:t>
      </w:r>
      <w:r w:rsidR="00A044D6">
        <w:rPr>
          <w:sz w:val="28"/>
          <w:szCs w:val="28"/>
        </w:rPr>
        <w:t>“</w:t>
      </w:r>
      <w:r w:rsidR="00A044D6" w:rsidRPr="00A044D6">
        <w:rPr>
          <w:b/>
          <w:bCs/>
          <w:sz w:val="28"/>
          <w:szCs w:val="28"/>
          <w:lang w:val="x-none"/>
        </w:rPr>
        <w:t xml:space="preserve">RESEARCH ON SECURITY AND </w:t>
      </w:r>
      <w:r w:rsidR="00A044D6" w:rsidRPr="00A044D6">
        <w:rPr>
          <w:b/>
          <w:bCs/>
          <w:sz w:val="28"/>
          <w:szCs w:val="28"/>
        </w:rPr>
        <w:t>DATA PROTECTION RISK ANALYSIS AND MITIGATION IN IoT</w:t>
      </w:r>
      <w:r w:rsidR="00A044D6">
        <w:rPr>
          <w:b/>
          <w:bCs/>
          <w:sz w:val="28"/>
          <w:szCs w:val="28"/>
        </w:rPr>
        <w:t xml:space="preserve">” </w:t>
      </w:r>
      <w:r w:rsidRPr="00CA5198">
        <w:rPr>
          <w:sz w:val="28"/>
          <w:szCs w:val="28"/>
        </w:rPr>
        <w:t>is the</w:t>
      </w:r>
      <w:r w:rsidR="00A044D6">
        <w:rPr>
          <w:sz w:val="28"/>
          <w:szCs w:val="28"/>
        </w:rPr>
        <w:t xml:space="preserve"> </w:t>
      </w:r>
      <w:proofErr w:type="spellStart"/>
      <w:r w:rsidRPr="00CA5198">
        <w:rPr>
          <w:sz w:val="28"/>
          <w:szCs w:val="28"/>
        </w:rPr>
        <w:t>bonafide</w:t>
      </w:r>
      <w:proofErr w:type="spellEnd"/>
      <w:r w:rsidR="001B493B">
        <w:rPr>
          <w:sz w:val="28"/>
          <w:szCs w:val="28"/>
        </w:rPr>
        <w:t xml:space="preserve"> </w:t>
      </w:r>
      <w:r w:rsidRPr="00CA5198">
        <w:rPr>
          <w:sz w:val="28"/>
          <w:szCs w:val="28"/>
        </w:rPr>
        <w:t>work of “</w:t>
      </w:r>
      <w:r w:rsidR="00A044D6">
        <w:rPr>
          <w:b/>
          <w:bCs/>
          <w:sz w:val="28"/>
          <w:szCs w:val="28"/>
        </w:rPr>
        <w:t xml:space="preserve">Harsh Kumar(20BCY10015), Aayush Kumar(20BCY10045), </w:t>
      </w:r>
      <w:proofErr w:type="spellStart"/>
      <w:r w:rsidR="00A044D6">
        <w:rPr>
          <w:b/>
          <w:bCs/>
          <w:sz w:val="28"/>
          <w:szCs w:val="28"/>
        </w:rPr>
        <w:t>Shrishti</w:t>
      </w:r>
      <w:proofErr w:type="spellEnd"/>
      <w:r w:rsidR="00A044D6">
        <w:rPr>
          <w:b/>
          <w:bCs/>
          <w:sz w:val="28"/>
          <w:szCs w:val="28"/>
        </w:rPr>
        <w:t xml:space="preserve"> Srivastava(20BCY10133), </w:t>
      </w:r>
      <w:proofErr w:type="spellStart"/>
      <w:r w:rsidR="00A044D6">
        <w:rPr>
          <w:b/>
          <w:bCs/>
          <w:sz w:val="28"/>
          <w:szCs w:val="28"/>
        </w:rPr>
        <w:t>Avina</w:t>
      </w:r>
      <w:proofErr w:type="spellEnd"/>
      <w:r w:rsidR="00A044D6">
        <w:rPr>
          <w:b/>
          <w:bCs/>
          <w:sz w:val="28"/>
          <w:szCs w:val="28"/>
        </w:rPr>
        <w:t xml:space="preserve"> Jain(20BCY10135) </w:t>
      </w:r>
      <w:r w:rsidRPr="00CA5198">
        <w:rPr>
          <w:sz w:val="28"/>
          <w:szCs w:val="28"/>
        </w:rPr>
        <w:t xml:space="preserve">who carried out the project work under my supervision. </w:t>
      </w:r>
      <w:r>
        <w:rPr>
          <w:sz w:val="28"/>
          <w:szCs w:val="28"/>
        </w:rPr>
        <w:t xml:space="preserve">Certified further that to the best of my knowledge the work reported </w:t>
      </w:r>
      <w:r w:rsidR="00A9639F">
        <w:rPr>
          <w:sz w:val="28"/>
          <w:szCs w:val="28"/>
        </w:rPr>
        <w:t>at this time</w:t>
      </w:r>
      <w:r>
        <w:rPr>
          <w:sz w:val="28"/>
          <w:szCs w:val="28"/>
        </w:rPr>
        <w:t xml:space="preserve"> does not form part of any other </w:t>
      </w:r>
      <w:r w:rsidR="00B91CA6">
        <w:rPr>
          <w:sz w:val="28"/>
          <w:szCs w:val="28"/>
        </w:rPr>
        <w:t>project</w:t>
      </w:r>
      <w:r w:rsidR="00A9639F">
        <w:rPr>
          <w:sz w:val="28"/>
          <w:szCs w:val="28"/>
        </w:rPr>
        <w:t>/</w:t>
      </w:r>
      <w:r w:rsidR="00B91CA6">
        <w:rPr>
          <w:sz w:val="28"/>
          <w:szCs w:val="28"/>
        </w:rPr>
        <w:t>research work</w:t>
      </w:r>
      <w:r>
        <w:rPr>
          <w:sz w:val="28"/>
          <w:szCs w:val="28"/>
        </w:rPr>
        <w:t xml:space="preserve"> </w:t>
      </w:r>
      <w:r w:rsidR="00A9639F">
        <w:rPr>
          <w:sz w:val="28"/>
          <w:szCs w:val="28"/>
        </w:rPr>
        <w:t>based on</w:t>
      </w:r>
      <w:r>
        <w:rPr>
          <w:sz w:val="28"/>
          <w:szCs w:val="28"/>
        </w:rPr>
        <w:t xml:space="preserve"> which a degree or award was conferred on an earlier occasion on this or any other candidate.</w:t>
      </w:r>
    </w:p>
    <w:p w14:paraId="26B2D49C" w14:textId="77777777" w:rsidR="00454172" w:rsidRDefault="00E505B7" w:rsidP="00454172">
      <w:pPr>
        <w:spacing w:line="480" w:lineRule="auto"/>
      </w:pPr>
      <w:r>
        <w:tab/>
      </w:r>
      <w:r>
        <w:tab/>
      </w:r>
      <w:r>
        <w:tab/>
      </w:r>
      <w:r>
        <w:tab/>
      </w:r>
      <w:r>
        <w:tab/>
      </w:r>
      <w:r>
        <w:tab/>
      </w:r>
      <w:r>
        <w:tab/>
      </w:r>
      <w:r>
        <w:tab/>
      </w:r>
      <w:r>
        <w:tab/>
      </w:r>
      <w:r w:rsidR="003D2D99">
        <w:rPr>
          <w:noProof/>
        </w:rPr>
        <w:drawing>
          <wp:inline distT="0" distB="0" distL="0" distR="0" wp14:anchorId="1BF75DA4" wp14:editId="7BD02B2D">
            <wp:extent cx="1115060" cy="676275"/>
            <wp:effectExtent l="0" t="0" r="0" b="0"/>
            <wp:docPr id="2"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2"/>
                    <pic:cNvPicPr>
                      <a:picLocks/>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115060" cy="676275"/>
                    </a:xfrm>
                    <a:prstGeom prst="rect">
                      <a:avLst/>
                    </a:prstGeom>
                    <a:noFill/>
                    <a:ln>
                      <a:noFill/>
                    </a:ln>
                  </pic:spPr>
                </pic:pic>
              </a:graphicData>
            </a:graphic>
          </wp:inline>
        </w:drawing>
      </w:r>
    </w:p>
    <w:p w14:paraId="35932230" w14:textId="77777777" w:rsidR="00454172" w:rsidRDefault="00454172" w:rsidP="001B493B">
      <w:r>
        <w:tab/>
      </w:r>
    </w:p>
    <w:p w14:paraId="68936A25" w14:textId="77777777" w:rsidR="001B493B" w:rsidRDefault="00FE5FB2" w:rsidP="001B493B">
      <w:pPr>
        <w:rPr>
          <w:b/>
          <w:bCs/>
        </w:rPr>
      </w:pPr>
      <w:r>
        <w:rPr>
          <w:b/>
          <w:bCs/>
        </w:rPr>
        <w:t>PROGRAM CHAIR</w:t>
      </w:r>
      <w:r w:rsidR="001B493B">
        <w:rPr>
          <w:b/>
          <w:bCs/>
        </w:rPr>
        <w:t xml:space="preserve">                                                                      PROJECT GUIDE</w:t>
      </w:r>
    </w:p>
    <w:p w14:paraId="7A5BFE0E" w14:textId="77777777" w:rsidR="001B493B" w:rsidRDefault="001B493B" w:rsidP="001B493B">
      <w:r>
        <w:t xml:space="preserve">Dr. R. Rakesh                                                                                   Dr. Nitish </w:t>
      </w:r>
      <w:proofErr w:type="spellStart"/>
      <w:r>
        <w:t>Andola</w:t>
      </w:r>
      <w:proofErr w:type="spellEnd"/>
    </w:p>
    <w:p w14:paraId="362E5F84" w14:textId="77777777" w:rsidR="001B493B" w:rsidRDefault="001B493B" w:rsidP="001B493B">
      <w:r>
        <w:t>School of Computer Science and                                                     School of Computer Science and</w:t>
      </w:r>
    </w:p>
    <w:p w14:paraId="2C130B51" w14:textId="77777777" w:rsidR="001B493B" w:rsidRDefault="001B493B" w:rsidP="001B493B">
      <w:r>
        <w:t>Engineering</w:t>
      </w:r>
      <w:r w:rsidR="0049579D">
        <w:t xml:space="preserve">                                                                                      </w:t>
      </w:r>
      <w:proofErr w:type="spellStart"/>
      <w:r w:rsidR="0049579D">
        <w:t>Engineering</w:t>
      </w:r>
      <w:proofErr w:type="spellEnd"/>
      <w:r>
        <w:t xml:space="preserve">                                                          </w:t>
      </w:r>
    </w:p>
    <w:p w14:paraId="71A5FD63" w14:textId="77777777" w:rsidR="001B493B" w:rsidRPr="001B493B" w:rsidRDefault="001B493B" w:rsidP="001B493B">
      <w:r>
        <w:t>VIT BHOPAL UNIVERSITY</w:t>
      </w:r>
      <w:r w:rsidR="0049579D">
        <w:t xml:space="preserve">                                                         VIT BHOPAL UNIVERSITY</w:t>
      </w:r>
    </w:p>
    <w:p w14:paraId="07F6AC70" w14:textId="77777777" w:rsidR="001B493B" w:rsidRDefault="00081611" w:rsidP="001B493B">
      <w:r>
        <w:rPr>
          <w:b/>
          <w:bCs/>
        </w:rPr>
        <w:t xml:space="preserve"> </w:t>
      </w:r>
      <w:r>
        <w:rPr>
          <w:b/>
          <w:bCs/>
        </w:rPr>
        <w:tab/>
      </w:r>
      <w:r>
        <w:rPr>
          <w:b/>
          <w:bCs/>
        </w:rPr>
        <w:tab/>
      </w:r>
      <w:r>
        <w:rPr>
          <w:b/>
          <w:bCs/>
        </w:rPr>
        <w:tab/>
      </w:r>
      <w:r>
        <w:rPr>
          <w:b/>
          <w:bCs/>
        </w:rPr>
        <w:tab/>
      </w:r>
      <w:r w:rsidR="0049579D">
        <w:rPr>
          <w:b/>
          <w:bCs/>
        </w:rPr>
        <w:t xml:space="preserve"> </w:t>
      </w:r>
    </w:p>
    <w:p w14:paraId="1D4206B4" w14:textId="77777777" w:rsidR="0035273F" w:rsidRDefault="0035273F" w:rsidP="002813B7">
      <w:pPr>
        <w:jc w:val="both"/>
      </w:pPr>
    </w:p>
    <w:p w14:paraId="0907DBD8" w14:textId="77777777" w:rsidR="0035273F" w:rsidRDefault="0035273F" w:rsidP="007E2E2B"/>
    <w:p w14:paraId="0D89A6A4" w14:textId="77777777" w:rsidR="00081611" w:rsidRDefault="00081611" w:rsidP="007E2E2B"/>
    <w:p w14:paraId="74CAABC1" w14:textId="376705B7" w:rsidR="007E2E2B" w:rsidRDefault="00730143" w:rsidP="007E2E2B">
      <w:r>
        <w:t xml:space="preserve">The Project Exhibition I </w:t>
      </w:r>
      <w:r w:rsidR="00091982">
        <w:t xml:space="preserve">Examination </w:t>
      </w:r>
      <w:r w:rsidR="007E2E2B">
        <w:t xml:space="preserve">is </w:t>
      </w:r>
      <w:r w:rsidR="00091982">
        <w:t>held</w:t>
      </w:r>
      <w:r w:rsidR="007E2E2B">
        <w:t xml:space="preserve"> on </w:t>
      </w:r>
      <w:r w:rsidR="00FA060F">
        <w:t xml:space="preserve">  </w:t>
      </w:r>
      <w:r w:rsidR="00FA060F" w:rsidRPr="00FA060F">
        <w:rPr>
          <w:u w:val="single"/>
        </w:rPr>
        <w:t>06/12/2021</w:t>
      </w:r>
    </w:p>
    <w:p w14:paraId="1E2C0493" w14:textId="77777777" w:rsidR="007E2E2B" w:rsidRDefault="007E2E2B" w:rsidP="00454172">
      <w:pPr>
        <w:jc w:val="both"/>
      </w:pPr>
    </w:p>
    <w:p w14:paraId="19B83FD1" w14:textId="77777777" w:rsidR="00454172" w:rsidRDefault="00454172" w:rsidP="00454172">
      <w:pPr>
        <w:jc w:val="both"/>
      </w:pPr>
    </w:p>
    <w:p w14:paraId="4C74E22F" w14:textId="77777777" w:rsidR="00454172" w:rsidRDefault="00454172" w:rsidP="00454172">
      <w:pPr>
        <w:pStyle w:val="Heading7"/>
      </w:pPr>
    </w:p>
    <w:p w14:paraId="3B15F3D3" w14:textId="77777777" w:rsidR="00091982" w:rsidRDefault="00091982" w:rsidP="00091982"/>
    <w:p w14:paraId="5437BBD2" w14:textId="77777777" w:rsidR="00091982" w:rsidRPr="00091982" w:rsidRDefault="00091982" w:rsidP="00091982"/>
    <w:p w14:paraId="792D3CC7" w14:textId="77777777" w:rsidR="007F5478" w:rsidRDefault="00680751" w:rsidP="007E2E2B">
      <w:pPr>
        <w:rPr>
          <w:b/>
        </w:rPr>
      </w:pPr>
      <w:r>
        <w:rPr>
          <w:b/>
        </w:rPr>
        <w:tab/>
      </w:r>
      <w:r>
        <w:rPr>
          <w:b/>
        </w:rPr>
        <w:tab/>
      </w:r>
      <w:r>
        <w:rPr>
          <w:b/>
        </w:rPr>
        <w:tab/>
      </w:r>
      <w:r>
        <w:rPr>
          <w:b/>
        </w:rPr>
        <w:tab/>
      </w:r>
      <w:r>
        <w:rPr>
          <w:b/>
        </w:rPr>
        <w:tab/>
      </w:r>
      <w:r w:rsidR="007F5478">
        <w:rPr>
          <w:b/>
        </w:rPr>
        <w:t xml:space="preserve"> </w:t>
      </w:r>
    </w:p>
    <w:p w14:paraId="5781A829" w14:textId="77777777" w:rsidR="002813B7" w:rsidRDefault="002813B7" w:rsidP="00501118">
      <w:pPr>
        <w:jc w:val="center"/>
      </w:pPr>
    </w:p>
    <w:p w14:paraId="241D0F21" w14:textId="77777777" w:rsidR="002813B7" w:rsidRDefault="002813B7" w:rsidP="00501118">
      <w:pPr>
        <w:jc w:val="center"/>
      </w:pPr>
    </w:p>
    <w:p w14:paraId="09DA1D7D" w14:textId="77777777" w:rsidR="002813B7" w:rsidRDefault="002813B7" w:rsidP="00501118">
      <w:pPr>
        <w:jc w:val="center"/>
      </w:pPr>
    </w:p>
    <w:p w14:paraId="0FA9F63E" w14:textId="77777777" w:rsidR="002813B7" w:rsidRDefault="002813B7" w:rsidP="00501118">
      <w:pPr>
        <w:jc w:val="center"/>
      </w:pPr>
    </w:p>
    <w:p w14:paraId="065853FC" w14:textId="77777777" w:rsidR="00501118" w:rsidRDefault="00501118" w:rsidP="00501118">
      <w:pPr>
        <w:jc w:val="center"/>
      </w:pPr>
    </w:p>
    <w:p w14:paraId="059AAB83" w14:textId="77777777" w:rsidR="00501118" w:rsidRDefault="00501118" w:rsidP="007F5478">
      <w:pPr>
        <w:jc w:val="center"/>
        <w:rPr>
          <w:b/>
          <w:sz w:val="32"/>
          <w:szCs w:val="32"/>
        </w:rPr>
      </w:pPr>
    </w:p>
    <w:p w14:paraId="19B28693" w14:textId="77777777" w:rsidR="0049579D" w:rsidRDefault="0049579D" w:rsidP="007F5478">
      <w:pPr>
        <w:jc w:val="center"/>
        <w:rPr>
          <w:b/>
          <w:sz w:val="32"/>
          <w:szCs w:val="32"/>
        </w:rPr>
      </w:pPr>
    </w:p>
    <w:p w14:paraId="70E181E7" w14:textId="77777777" w:rsidR="00023473" w:rsidRDefault="00023473" w:rsidP="007F5478">
      <w:pPr>
        <w:jc w:val="center"/>
        <w:rPr>
          <w:b/>
          <w:sz w:val="32"/>
          <w:szCs w:val="32"/>
        </w:rPr>
      </w:pPr>
      <w:r w:rsidRPr="00501118">
        <w:rPr>
          <w:b/>
          <w:sz w:val="32"/>
          <w:szCs w:val="32"/>
        </w:rPr>
        <w:t>ACKNOWLEDGEMENT</w:t>
      </w:r>
    </w:p>
    <w:p w14:paraId="16416638" w14:textId="77777777" w:rsidR="007E2E2B" w:rsidRDefault="007E2E2B" w:rsidP="0049579D"/>
    <w:p w14:paraId="65FB2A03" w14:textId="77777777" w:rsidR="00501118" w:rsidRPr="00501118" w:rsidRDefault="00501118" w:rsidP="00501118">
      <w:pPr>
        <w:jc w:val="center"/>
      </w:pPr>
    </w:p>
    <w:p w14:paraId="6F87B3B7" w14:textId="77777777" w:rsidR="00023473" w:rsidRDefault="00023473" w:rsidP="00A044D6">
      <w:pPr>
        <w:spacing w:after="200" w:line="360" w:lineRule="auto"/>
        <w:jc w:val="both"/>
      </w:pPr>
      <w:r>
        <w:t xml:space="preserve">First and foremost </w:t>
      </w:r>
      <w:r w:rsidR="00607A61">
        <w:t xml:space="preserve">We </w:t>
      </w:r>
      <w:r>
        <w:t xml:space="preserve">would like to thank the Lord Almighty for </w:t>
      </w:r>
      <w:r w:rsidR="00B24173">
        <w:t>H</w:t>
      </w:r>
      <w:r>
        <w:t>is presence and immense blessings throughout the project work.</w:t>
      </w:r>
    </w:p>
    <w:p w14:paraId="440672A2" w14:textId="77777777" w:rsidR="00023473" w:rsidRDefault="00607A61" w:rsidP="00A044D6">
      <w:pPr>
        <w:spacing w:after="200" w:line="360" w:lineRule="auto"/>
        <w:jc w:val="both"/>
      </w:pPr>
      <w:r>
        <w:t xml:space="preserve">We </w:t>
      </w:r>
      <w:r w:rsidR="00023473">
        <w:t xml:space="preserve">wish to express </w:t>
      </w:r>
      <w:r>
        <w:t>our</w:t>
      </w:r>
      <w:r w:rsidR="00023473">
        <w:t xml:space="preserve"> heartfelt gratitude to</w:t>
      </w:r>
      <w:r w:rsidR="000221F6">
        <w:t>, Head</w:t>
      </w:r>
      <w:r w:rsidR="00023473">
        <w:t xml:space="preserve"> of the Department</w:t>
      </w:r>
      <w:r w:rsidR="005C3E2D">
        <w:t>, School of Aeronautical Science</w:t>
      </w:r>
      <w:r w:rsidR="00023473">
        <w:t xml:space="preserve"> for much of his valuable support</w:t>
      </w:r>
      <w:r w:rsidR="00B24173">
        <w:t xml:space="preserve"> encouragement in carrying out this work.</w:t>
      </w:r>
    </w:p>
    <w:p w14:paraId="46689422" w14:textId="77777777" w:rsidR="00CA5B6C" w:rsidRDefault="00607A61" w:rsidP="00A044D6">
      <w:pPr>
        <w:spacing w:after="200" w:line="360" w:lineRule="auto"/>
        <w:jc w:val="both"/>
      </w:pPr>
      <w:r>
        <w:t>We</w:t>
      </w:r>
      <w:r w:rsidR="00023473">
        <w:t xml:space="preserve"> would like to thank </w:t>
      </w:r>
      <w:r>
        <w:t xml:space="preserve">our </w:t>
      </w:r>
      <w:r w:rsidR="00023473">
        <w:t>internal guide Mr</w:t>
      </w:r>
      <w:r>
        <w:t xml:space="preserve">. Nitish </w:t>
      </w:r>
      <w:proofErr w:type="spellStart"/>
      <w:r>
        <w:t>Andola</w:t>
      </w:r>
      <w:proofErr w:type="spellEnd"/>
      <w:r>
        <w:t xml:space="preserve"> </w:t>
      </w:r>
      <w:r w:rsidR="00023473">
        <w:t xml:space="preserve">for continually </w:t>
      </w:r>
      <w:r w:rsidR="000221F6">
        <w:t>guiding</w:t>
      </w:r>
      <w:r w:rsidR="00023473">
        <w:t xml:space="preserve"> and actively participating in </w:t>
      </w:r>
      <w:r w:rsidR="0063651D">
        <w:t>our</w:t>
      </w:r>
      <w:r w:rsidR="00023473">
        <w:t xml:space="preserve"> </w:t>
      </w:r>
      <w:r w:rsidR="00CA5B6C">
        <w:t>project, giving valuable suggestions to complete the project work</w:t>
      </w:r>
      <w:r w:rsidR="000221F6">
        <w:t xml:space="preserve">. </w:t>
      </w:r>
    </w:p>
    <w:p w14:paraId="3507A9AE" w14:textId="77777777" w:rsidR="00023473" w:rsidRPr="0063651D" w:rsidRDefault="0063651D" w:rsidP="00A044D6">
      <w:pPr>
        <w:spacing w:after="200" w:line="360" w:lineRule="auto"/>
        <w:jc w:val="both"/>
        <w:rPr>
          <w:bCs/>
        </w:rPr>
      </w:pPr>
      <w:r>
        <w:t>We</w:t>
      </w:r>
      <w:r w:rsidR="00023473">
        <w:t xml:space="preserve"> </w:t>
      </w:r>
      <w:r w:rsidR="00C61BC2">
        <w:t xml:space="preserve">would like to </w:t>
      </w:r>
      <w:r w:rsidR="00023473">
        <w:t xml:space="preserve">thank all the technical and teaching staff </w:t>
      </w:r>
      <w:r w:rsidR="000221F6">
        <w:t xml:space="preserve">of the </w:t>
      </w:r>
      <w:r w:rsidRPr="0063651D">
        <w:rPr>
          <w:bCs/>
        </w:rPr>
        <w:t>SCHOOL OF COMPUTING SCIENCE AND ENGINEERING</w:t>
      </w:r>
      <w:r>
        <w:rPr>
          <w:bCs/>
        </w:rPr>
        <w:t xml:space="preserve"> </w:t>
      </w:r>
      <w:r w:rsidR="00B24173">
        <w:t>who extended directly or indirectly all support.</w:t>
      </w:r>
    </w:p>
    <w:p w14:paraId="02053D13" w14:textId="77777777" w:rsidR="000221F6" w:rsidRDefault="00B24173" w:rsidP="00A044D6">
      <w:pPr>
        <w:spacing w:after="200" w:line="360" w:lineRule="auto"/>
        <w:jc w:val="both"/>
      </w:pPr>
      <w:r>
        <w:t xml:space="preserve">Last, </w:t>
      </w:r>
      <w:r w:rsidR="000221F6">
        <w:t xml:space="preserve">but not least, </w:t>
      </w:r>
      <w:r w:rsidR="0063651D">
        <w:t>We are</w:t>
      </w:r>
      <w:r>
        <w:t xml:space="preserve"> deeply indebted to</w:t>
      </w:r>
      <w:r w:rsidR="000221F6">
        <w:t xml:space="preserve"> </w:t>
      </w:r>
      <w:r w:rsidR="0063651D">
        <w:t>our</w:t>
      </w:r>
      <w:r w:rsidR="000221F6">
        <w:t xml:space="preserve"> parents who have been the greatest support while</w:t>
      </w:r>
      <w:r w:rsidR="0063651D">
        <w:t xml:space="preserve"> we </w:t>
      </w:r>
      <w:r w:rsidR="000221F6">
        <w:t>worked day and night for the project to make it a success.</w:t>
      </w:r>
    </w:p>
    <w:p w14:paraId="1E04B29C" w14:textId="77777777" w:rsidR="00151AC4" w:rsidRDefault="00151AC4" w:rsidP="00A044D6">
      <w:pPr>
        <w:spacing w:after="200" w:line="360" w:lineRule="auto"/>
        <w:jc w:val="both"/>
      </w:pPr>
    </w:p>
    <w:p w14:paraId="3544C0B3" w14:textId="77777777" w:rsidR="00151AC4" w:rsidRDefault="00151AC4" w:rsidP="00A044D6">
      <w:pPr>
        <w:spacing w:after="200" w:line="360" w:lineRule="auto"/>
        <w:jc w:val="both"/>
      </w:pPr>
    </w:p>
    <w:p w14:paraId="29A15C16" w14:textId="77777777" w:rsidR="00151AC4" w:rsidRDefault="00151AC4" w:rsidP="00A044D6">
      <w:pPr>
        <w:spacing w:after="200" w:line="360" w:lineRule="auto"/>
        <w:jc w:val="both"/>
      </w:pPr>
    </w:p>
    <w:p w14:paraId="2E566F4A" w14:textId="77777777" w:rsidR="00151AC4" w:rsidRDefault="00151AC4" w:rsidP="000221F6">
      <w:pPr>
        <w:spacing w:after="200" w:line="480" w:lineRule="auto"/>
        <w:jc w:val="both"/>
      </w:pPr>
    </w:p>
    <w:p w14:paraId="44F845AC" w14:textId="77777777" w:rsidR="00151AC4" w:rsidRDefault="00151AC4" w:rsidP="000221F6">
      <w:pPr>
        <w:spacing w:after="200" w:line="480" w:lineRule="auto"/>
        <w:jc w:val="both"/>
      </w:pPr>
    </w:p>
    <w:p w14:paraId="03959E85" w14:textId="77777777" w:rsidR="00151AC4" w:rsidRDefault="00151AC4" w:rsidP="000221F6">
      <w:pPr>
        <w:spacing w:after="200" w:line="480" w:lineRule="auto"/>
        <w:jc w:val="both"/>
      </w:pPr>
    </w:p>
    <w:p w14:paraId="1DEF0F4A" w14:textId="77777777" w:rsidR="00E96F55" w:rsidRDefault="00E96F55" w:rsidP="000221F6">
      <w:pPr>
        <w:spacing w:after="200" w:line="480" w:lineRule="auto"/>
        <w:jc w:val="both"/>
      </w:pPr>
    </w:p>
    <w:p w14:paraId="772A3B7B" w14:textId="77777777" w:rsidR="00151AC4" w:rsidRDefault="00151AC4" w:rsidP="00151AC4">
      <w:pPr>
        <w:jc w:val="center"/>
      </w:pPr>
    </w:p>
    <w:p w14:paraId="2A38E754" w14:textId="77777777" w:rsidR="00151AC4" w:rsidRDefault="00151AC4" w:rsidP="00151AC4">
      <w:pPr>
        <w:jc w:val="center"/>
      </w:pPr>
    </w:p>
    <w:p w14:paraId="640F4EEA" w14:textId="77777777" w:rsidR="0049579D" w:rsidRDefault="0049579D" w:rsidP="00151AC4">
      <w:pPr>
        <w:jc w:val="center"/>
        <w:rPr>
          <w:b/>
          <w:sz w:val="32"/>
          <w:szCs w:val="32"/>
        </w:rPr>
      </w:pPr>
    </w:p>
    <w:p w14:paraId="3A535933" w14:textId="77777777" w:rsidR="0049579D" w:rsidRDefault="0049579D" w:rsidP="00151AC4">
      <w:pPr>
        <w:jc w:val="center"/>
        <w:rPr>
          <w:b/>
          <w:sz w:val="32"/>
          <w:szCs w:val="32"/>
        </w:rPr>
      </w:pPr>
    </w:p>
    <w:p w14:paraId="2A91CC79" w14:textId="77777777" w:rsidR="0049579D" w:rsidRDefault="0049579D" w:rsidP="00151AC4">
      <w:pPr>
        <w:jc w:val="center"/>
        <w:rPr>
          <w:b/>
          <w:sz w:val="32"/>
          <w:szCs w:val="32"/>
        </w:rPr>
      </w:pPr>
    </w:p>
    <w:p w14:paraId="365E1AB8" w14:textId="77777777" w:rsidR="0049579D" w:rsidRDefault="0049579D" w:rsidP="00151AC4">
      <w:pPr>
        <w:jc w:val="center"/>
        <w:rPr>
          <w:b/>
          <w:sz w:val="32"/>
          <w:szCs w:val="32"/>
        </w:rPr>
      </w:pPr>
    </w:p>
    <w:p w14:paraId="5333D9BD" w14:textId="77777777" w:rsidR="0049579D" w:rsidRDefault="0049579D" w:rsidP="00151AC4">
      <w:pPr>
        <w:jc w:val="center"/>
        <w:rPr>
          <w:b/>
          <w:sz w:val="32"/>
          <w:szCs w:val="32"/>
        </w:rPr>
      </w:pPr>
    </w:p>
    <w:p w14:paraId="0734F9C9" w14:textId="77777777" w:rsidR="0049579D" w:rsidRDefault="0049579D" w:rsidP="00151AC4">
      <w:pPr>
        <w:jc w:val="center"/>
        <w:rPr>
          <w:b/>
          <w:sz w:val="32"/>
          <w:szCs w:val="32"/>
        </w:rPr>
      </w:pPr>
    </w:p>
    <w:p w14:paraId="165F4A7F" w14:textId="77777777" w:rsidR="00151AC4" w:rsidRDefault="00151AC4" w:rsidP="00151AC4">
      <w:pPr>
        <w:jc w:val="center"/>
        <w:rPr>
          <w:b/>
          <w:sz w:val="32"/>
          <w:szCs w:val="32"/>
        </w:rPr>
      </w:pPr>
      <w:r w:rsidRPr="00151AC4">
        <w:rPr>
          <w:b/>
          <w:sz w:val="32"/>
          <w:szCs w:val="32"/>
        </w:rPr>
        <w:t>LIST OF ABBREVIATIONS</w:t>
      </w:r>
      <w:r w:rsidRPr="00151AC4">
        <w:rPr>
          <w:b/>
          <w:sz w:val="32"/>
          <w:szCs w:val="32"/>
        </w:rPr>
        <w:tab/>
      </w:r>
    </w:p>
    <w:p w14:paraId="402498B4" w14:textId="478E2B38" w:rsidR="00151AC4" w:rsidRDefault="00151AC4" w:rsidP="486610C4">
      <w:pPr>
        <w:jc w:val="center"/>
        <w:rPr>
          <w:b/>
          <w:b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64"/>
        <w:gridCol w:w="5746"/>
      </w:tblGrid>
      <w:tr w:rsidR="486610C4" w14:paraId="51B255E7" w14:textId="77777777" w:rsidTr="52B23DF1">
        <w:trPr>
          <w:trHeight w:val="375"/>
        </w:trPr>
        <w:tc>
          <w:tcPr>
            <w:tcW w:w="4005" w:type="dxa"/>
          </w:tcPr>
          <w:p w14:paraId="6E6BDFBF" w14:textId="0595E029" w:rsidR="373922F9" w:rsidRDefault="373922F9" w:rsidP="486610C4">
            <w:pPr>
              <w:jc w:val="center"/>
              <w:rPr>
                <w:b/>
                <w:bCs/>
                <w:sz w:val="28"/>
                <w:szCs w:val="28"/>
              </w:rPr>
            </w:pPr>
            <w:r w:rsidRPr="486610C4">
              <w:rPr>
                <w:b/>
                <w:bCs/>
                <w:sz w:val="28"/>
                <w:szCs w:val="28"/>
              </w:rPr>
              <w:t>Abbreviations</w:t>
            </w:r>
          </w:p>
        </w:tc>
        <w:tc>
          <w:tcPr>
            <w:tcW w:w="5828" w:type="dxa"/>
          </w:tcPr>
          <w:p w14:paraId="0072CAE8" w14:textId="64EF2991" w:rsidR="373922F9" w:rsidRDefault="373922F9" w:rsidP="486610C4">
            <w:pPr>
              <w:jc w:val="center"/>
              <w:rPr>
                <w:b/>
                <w:bCs/>
                <w:sz w:val="28"/>
                <w:szCs w:val="28"/>
              </w:rPr>
            </w:pPr>
            <w:r w:rsidRPr="486610C4">
              <w:rPr>
                <w:b/>
                <w:bCs/>
                <w:sz w:val="28"/>
                <w:szCs w:val="28"/>
              </w:rPr>
              <w:t>Meaning</w:t>
            </w:r>
          </w:p>
        </w:tc>
      </w:tr>
      <w:tr w:rsidR="486610C4" w14:paraId="71774AA2" w14:textId="77777777" w:rsidTr="52B23DF1">
        <w:trPr>
          <w:trHeight w:val="660"/>
        </w:trPr>
        <w:tc>
          <w:tcPr>
            <w:tcW w:w="4005" w:type="dxa"/>
          </w:tcPr>
          <w:p w14:paraId="0C9A0685" w14:textId="57E554FC" w:rsidR="5264DBAE" w:rsidRDefault="5264DBAE" w:rsidP="486610C4">
            <w:pPr>
              <w:jc w:val="center"/>
              <w:rPr>
                <w:sz w:val="26"/>
                <w:szCs w:val="26"/>
              </w:rPr>
            </w:pPr>
            <w:r w:rsidRPr="486610C4">
              <w:rPr>
                <w:sz w:val="26"/>
                <w:szCs w:val="26"/>
              </w:rPr>
              <w:t xml:space="preserve">IoT  </w:t>
            </w:r>
          </w:p>
        </w:tc>
        <w:tc>
          <w:tcPr>
            <w:tcW w:w="5828" w:type="dxa"/>
          </w:tcPr>
          <w:p w14:paraId="749B2572" w14:textId="11A36041" w:rsidR="5264DBAE" w:rsidRDefault="5264DBAE" w:rsidP="486610C4">
            <w:pPr>
              <w:jc w:val="center"/>
              <w:rPr>
                <w:b/>
                <w:bCs/>
                <w:sz w:val="26"/>
                <w:szCs w:val="26"/>
              </w:rPr>
            </w:pPr>
            <w:r w:rsidRPr="486610C4">
              <w:rPr>
                <w:sz w:val="26"/>
                <w:szCs w:val="26"/>
              </w:rPr>
              <w:t>Internet of Things</w:t>
            </w:r>
          </w:p>
          <w:p w14:paraId="30F1E6F4" w14:textId="1560B078" w:rsidR="486610C4" w:rsidRDefault="486610C4" w:rsidP="486610C4">
            <w:pPr>
              <w:jc w:val="center"/>
              <w:rPr>
                <w:b/>
                <w:bCs/>
                <w:sz w:val="26"/>
                <w:szCs w:val="26"/>
              </w:rPr>
            </w:pPr>
          </w:p>
        </w:tc>
      </w:tr>
      <w:tr w:rsidR="486610C4" w14:paraId="1568345F" w14:textId="77777777" w:rsidTr="52B23DF1">
        <w:trPr>
          <w:trHeight w:val="660"/>
        </w:trPr>
        <w:tc>
          <w:tcPr>
            <w:tcW w:w="4005" w:type="dxa"/>
          </w:tcPr>
          <w:p w14:paraId="62988529" w14:textId="48A33336" w:rsidR="5264DBAE" w:rsidRDefault="5264DBAE" w:rsidP="486610C4">
            <w:pPr>
              <w:jc w:val="center"/>
              <w:rPr>
                <w:sz w:val="26"/>
                <w:szCs w:val="26"/>
              </w:rPr>
            </w:pPr>
            <w:r w:rsidRPr="486610C4">
              <w:rPr>
                <w:sz w:val="26"/>
                <w:szCs w:val="26"/>
              </w:rPr>
              <w:t>EV</w:t>
            </w:r>
          </w:p>
        </w:tc>
        <w:tc>
          <w:tcPr>
            <w:tcW w:w="5828" w:type="dxa"/>
          </w:tcPr>
          <w:p w14:paraId="1A4C0FA2" w14:textId="3033DEB9" w:rsidR="5264DBAE" w:rsidRDefault="5264DBAE" w:rsidP="486610C4">
            <w:pPr>
              <w:jc w:val="center"/>
              <w:rPr>
                <w:sz w:val="26"/>
                <w:szCs w:val="26"/>
              </w:rPr>
            </w:pPr>
            <w:r w:rsidRPr="486610C4">
              <w:rPr>
                <w:sz w:val="26"/>
                <w:szCs w:val="26"/>
              </w:rPr>
              <w:t>Electronic Vehicles</w:t>
            </w:r>
          </w:p>
          <w:p w14:paraId="1314F387" w14:textId="507055F4" w:rsidR="486610C4" w:rsidRDefault="486610C4" w:rsidP="486610C4">
            <w:pPr>
              <w:jc w:val="center"/>
              <w:rPr>
                <w:sz w:val="26"/>
                <w:szCs w:val="26"/>
              </w:rPr>
            </w:pPr>
          </w:p>
        </w:tc>
      </w:tr>
      <w:tr w:rsidR="486610C4" w14:paraId="06259181" w14:textId="77777777" w:rsidTr="52B23DF1">
        <w:trPr>
          <w:trHeight w:val="465"/>
        </w:trPr>
        <w:tc>
          <w:tcPr>
            <w:tcW w:w="4005" w:type="dxa"/>
          </w:tcPr>
          <w:p w14:paraId="23951A8E" w14:textId="75AA635F" w:rsidR="5264DBAE" w:rsidRDefault="5264DBAE" w:rsidP="486610C4">
            <w:pPr>
              <w:jc w:val="center"/>
              <w:rPr>
                <w:sz w:val="26"/>
                <w:szCs w:val="26"/>
              </w:rPr>
            </w:pPr>
            <w:r w:rsidRPr="486610C4">
              <w:rPr>
                <w:sz w:val="26"/>
                <w:szCs w:val="26"/>
              </w:rPr>
              <w:t>NIST</w:t>
            </w:r>
          </w:p>
        </w:tc>
        <w:tc>
          <w:tcPr>
            <w:tcW w:w="5828" w:type="dxa"/>
          </w:tcPr>
          <w:p w14:paraId="0EC5A254" w14:textId="0DE45DAC" w:rsidR="2E92285E" w:rsidRDefault="2E92285E" w:rsidP="486610C4">
            <w:pPr>
              <w:jc w:val="center"/>
              <w:rPr>
                <w:sz w:val="26"/>
                <w:szCs w:val="26"/>
              </w:rPr>
            </w:pPr>
            <w:r w:rsidRPr="486610C4">
              <w:rPr>
                <w:sz w:val="26"/>
                <w:szCs w:val="26"/>
              </w:rPr>
              <w:t xml:space="preserve">   </w:t>
            </w:r>
            <w:r w:rsidR="5264DBAE" w:rsidRPr="486610C4">
              <w:rPr>
                <w:sz w:val="26"/>
                <w:szCs w:val="26"/>
              </w:rPr>
              <w:t>National Institute of Standards and Technology</w:t>
            </w:r>
          </w:p>
        </w:tc>
      </w:tr>
      <w:tr w:rsidR="486610C4" w14:paraId="40DF6955" w14:textId="77777777" w:rsidTr="52B23DF1">
        <w:trPr>
          <w:trHeight w:val="660"/>
        </w:trPr>
        <w:tc>
          <w:tcPr>
            <w:tcW w:w="4005" w:type="dxa"/>
          </w:tcPr>
          <w:p w14:paraId="775D1829" w14:textId="74D78EA3" w:rsidR="5264DBAE" w:rsidRDefault="5264DBAE" w:rsidP="486610C4">
            <w:pPr>
              <w:jc w:val="center"/>
              <w:rPr>
                <w:sz w:val="26"/>
                <w:szCs w:val="26"/>
              </w:rPr>
            </w:pPr>
            <w:r w:rsidRPr="486610C4">
              <w:rPr>
                <w:sz w:val="26"/>
                <w:szCs w:val="26"/>
              </w:rPr>
              <w:t>MITM Attack</w:t>
            </w:r>
          </w:p>
        </w:tc>
        <w:tc>
          <w:tcPr>
            <w:tcW w:w="5828" w:type="dxa"/>
          </w:tcPr>
          <w:p w14:paraId="7504DE3A" w14:textId="2E8DFE57" w:rsidR="0675499B" w:rsidRDefault="0675499B" w:rsidP="52B23DF1">
            <w:pPr>
              <w:jc w:val="center"/>
              <w:rPr>
                <w:sz w:val="26"/>
                <w:szCs w:val="26"/>
              </w:rPr>
            </w:pPr>
            <w:r w:rsidRPr="52B23DF1">
              <w:rPr>
                <w:sz w:val="26"/>
                <w:szCs w:val="26"/>
              </w:rPr>
              <w:t xml:space="preserve">    </w:t>
            </w:r>
            <w:r w:rsidR="5264DBAE" w:rsidRPr="52B23DF1">
              <w:rPr>
                <w:sz w:val="26"/>
                <w:szCs w:val="26"/>
              </w:rPr>
              <w:t>Man in the middle attack</w:t>
            </w:r>
          </w:p>
          <w:p w14:paraId="64B60DED" w14:textId="0A27A625" w:rsidR="486610C4" w:rsidRDefault="486610C4" w:rsidP="486610C4">
            <w:pPr>
              <w:jc w:val="center"/>
              <w:rPr>
                <w:sz w:val="26"/>
                <w:szCs w:val="26"/>
              </w:rPr>
            </w:pPr>
          </w:p>
        </w:tc>
      </w:tr>
      <w:tr w:rsidR="486610C4" w14:paraId="0DB8AA9C" w14:textId="77777777" w:rsidTr="52B23DF1">
        <w:trPr>
          <w:trHeight w:val="660"/>
        </w:trPr>
        <w:tc>
          <w:tcPr>
            <w:tcW w:w="4005" w:type="dxa"/>
          </w:tcPr>
          <w:p w14:paraId="281232C2" w14:textId="3685C187" w:rsidR="5264DBAE" w:rsidRDefault="5264DBAE" w:rsidP="486610C4">
            <w:pPr>
              <w:jc w:val="center"/>
              <w:rPr>
                <w:sz w:val="26"/>
                <w:szCs w:val="26"/>
              </w:rPr>
            </w:pPr>
            <w:r w:rsidRPr="486610C4">
              <w:rPr>
                <w:sz w:val="26"/>
                <w:szCs w:val="26"/>
              </w:rPr>
              <w:t>DDOS</w:t>
            </w:r>
            <w:r w:rsidR="5F07ED33" w:rsidRPr="486610C4">
              <w:rPr>
                <w:sz w:val="26"/>
                <w:szCs w:val="26"/>
              </w:rPr>
              <w:t xml:space="preserve"> </w:t>
            </w:r>
          </w:p>
        </w:tc>
        <w:tc>
          <w:tcPr>
            <w:tcW w:w="5828" w:type="dxa"/>
          </w:tcPr>
          <w:p w14:paraId="3D5B4F64" w14:textId="1DAAD379" w:rsidR="4B171F7F" w:rsidRDefault="4B171F7F" w:rsidP="52B23DF1">
            <w:pPr>
              <w:jc w:val="center"/>
              <w:rPr>
                <w:sz w:val="26"/>
                <w:szCs w:val="26"/>
              </w:rPr>
            </w:pPr>
            <w:r w:rsidRPr="52B23DF1">
              <w:rPr>
                <w:sz w:val="26"/>
                <w:szCs w:val="26"/>
              </w:rPr>
              <w:t xml:space="preserve">       </w:t>
            </w:r>
            <w:r w:rsidR="5264DBAE" w:rsidRPr="52B23DF1">
              <w:rPr>
                <w:sz w:val="26"/>
                <w:szCs w:val="26"/>
              </w:rPr>
              <w:t>Distribute Denial of Service</w:t>
            </w:r>
          </w:p>
          <w:p w14:paraId="6BAF9C4F" w14:textId="5AF858BC" w:rsidR="486610C4" w:rsidRDefault="486610C4" w:rsidP="486610C4">
            <w:pPr>
              <w:jc w:val="center"/>
              <w:rPr>
                <w:sz w:val="26"/>
                <w:szCs w:val="26"/>
              </w:rPr>
            </w:pPr>
          </w:p>
        </w:tc>
      </w:tr>
      <w:tr w:rsidR="486610C4" w14:paraId="4F3D1B4C" w14:textId="77777777" w:rsidTr="52B23DF1">
        <w:trPr>
          <w:trHeight w:val="345"/>
        </w:trPr>
        <w:tc>
          <w:tcPr>
            <w:tcW w:w="4005" w:type="dxa"/>
          </w:tcPr>
          <w:p w14:paraId="269670C8" w14:textId="596D427A" w:rsidR="5264DBAE" w:rsidRDefault="5264DBAE" w:rsidP="486610C4">
            <w:pPr>
              <w:jc w:val="center"/>
              <w:rPr>
                <w:sz w:val="26"/>
                <w:szCs w:val="26"/>
              </w:rPr>
            </w:pPr>
            <w:r w:rsidRPr="486610C4">
              <w:rPr>
                <w:sz w:val="26"/>
                <w:szCs w:val="26"/>
              </w:rPr>
              <w:t>NAS</w:t>
            </w:r>
          </w:p>
        </w:tc>
        <w:tc>
          <w:tcPr>
            <w:tcW w:w="5828" w:type="dxa"/>
          </w:tcPr>
          <w:p w14:paraId="7A982B2D" w14:textId="1864F40D" w:rsidR="4280E9B9" w:rsidRDefault="4280E9B9" w:rsidP="486610C4">
            <w:pPr>
              <w:jc w:val="center"/>
              <w:rPr>
                <w:sz w:val="26"/>
                <w:szCs w:val="26"/>
              </w:rPr>
            </w:pPr>
            <w:r w:rsidRPr="486610C4">
              <w:rPr>
                <w:sz w:val="26"/>
                <w:szCs w:val="26"/>
              </w:rPr>
              <w:t>Network Attached Storage</w:t>
            </w:r>
          </w:p>
        </w:tc>
      </w:tr>
      <w:tr w:rsidR="486610C4" w14:paraId="34F015FA" w14:textId="77777777" w:rsidTr="52B23DF1">
        <w:trPr>
          <w:trHeight w:val="990"/>
        </w:trPr>
        <w:tc>
          <w:tcPr>
            <w:tcW w:w="4005" w:type="dxa"/>
          </w:tcPr>
          <w:p w14:paraId="1FBE6879" w14:textId="5012AA15" w:rsidR="4280E9B9" w:rsidRDefault="4280E9B9" w:rsidP="486610C4">
            <w:pPr>
              <w:jc w:val="center"/>
              <w:rPr>
                <w:sz w:val="26"/>
                <w:szCs w:val="26"/>
              </w:rPr>
            </w:pPr>
            <w:r w:rsidRPr="486610C4">
              <w:rPr>
                <w:sz w:val="26"/>
                <w:szCs w:val="26"/>
              </w:rPr>
              <w:t>OCTAVE</w:t>
            </w:r>
          </w:p>
        </w:tc>
        <w:tc>
          <w:tcPr>
            <w:tcW w:w="5828" w:type="dxa"/>
          </w:tcPr>
          <w:p w14:paraId="53044D82" w14:textId="3936B93F" w:rsidR="524664AC" w:rsidRDefault="6FD8073F" w:rsidP="52B23DF1">
            <w:pPr>
              <w:jc w:val="center"/>
              <w:rPr>
                <w:sz w:val="26"/>
                <w:szCs w:val="26"/>
              </w:rPr>
            </w:pPr>
            <w:r w:rsidRPr="52B23DF1">
              <w:rPr>
                <w:sz w:val="26"/>
                <w:szCs w:val="26"/>
              </w:rPr>
              <w:t xml:space="preserve">     </w:t>
            </w:r>
            <w:r w:rsidR="524664AC" w:rsidRPr="52B23DF1">
              <w:rPr>
                <w:sz w:val="26"/>
                <w:szCs w:val="26"/>
              </w:rPr>
              <w:t xml:space="preserve">Operationally Critical Threat, Asset, and </w:t>
            </w:r>
            <w:r w:rsidR="582A36AD" w:rsidRPr="52B23DF1">
              <w:rPr>
                <w:sz w:val="26"/>
                <w:szCs w:val="26"/>
              </w:rPr>
              <w:t xml:space="preserve">             </w:t>
            </w:r>
            <w:r w:rsidR="524664AC" w:rsidRPr="52B23DF1">
              <w:rPr>
                <w:sz w:val="26"/>
                <w:szCs w:val="26"/>
              </w:rPr>
              <w:t>Vulnerability Evaluation</w:t>
            </w:r>
          </w:p>
          <w:p w14:paraId="473A66B7" w14:textId="71CBF063" w:rsidR="486610C4" w:rsidRDefault="486610C4" w:rsidP="486610C4">
            <w:pPr>
              <w:jc w:val="center"/>
              <w:rPr>
                <w:sz w:val="26"/>
                <w:szCs w:val="26"/>
              </w:rPr>
            </w:pPr>
          </w:p>
        </w:tc>
      </w:tr>
      <w:tr w:rsidR="486610C4" w14:paraId="58580A79" w14:textId="77777777" w:rsidTr="52B23DF1">
        <w:trPr>
          <w:trHeight w:val="345"/>
        </w:trPr>
        <w:tc>
          <w:tcPr>
            <w:tcW w:w="4005" w:type="dxa"/>
          </w:tcPr>
          <w:p w14:paraId="13185D55" w14:textId="63EB777E" w:rsidR="524664AC" w:rsidRDefault="524664AC" w:rsidP="486610C4">
            <w:pPr>
              <w:jc w:val="center"/>
              <w:rPr>
                <w:sz w:val="26"/>
                <w:szCs w:val="26"/>
              </w:rPr>
            </w:pPr>
            <w:r w:rsidRPr="486610C4">
              <w:rPr>
                <w:sz w:val="26"/>
                <w:szCs w:val="26"/>
              </w:rPr>
              <w:t>Nmap</w:t>
            </w:r>
          </w:p>
        </w:tc>
        <w:tc>
          <w:tcPr>
            <w:tcW w:w="5828" w:type="dxa"/>
          </w:tcPr>
          <w:p w14:paraId="4F5FDC49" w14:textId="4FBA18CB" w:rsidR="524664AC" w:rsidRDefault="524664AC" w:rsidP="486610C4">
            <w:pPr>
              <w:jc w:val="center"/>
              <w:rPr>
                <w:sz w:val="26"/>
                <w:szCs w:val="26"/>
              </w:rPr>
            </w:pPr>
            <w:r w:rsidRPr="486610C4">
              <w:rPr>
                <w:sz w:val="26"/>
                <w:szCs w:val="26"/>
              </w:rPr>
              <w:t>Network Mapper</w:t>
            </w:r>
          </w:p>
        </w:tc>
      </w:tr>
      <w:tr w:rsidR="486610C4" w14:paraId="26A5AB92" w14:textId="77777777" w:rsidTr="52B23DF1">
        <w:trPr>
          <w:trHeight w:val="345"/>
        </w:trPr>
        <w:tc>
          <w:tcPr>
            <w:tcW w:w="4005" w:type="dxa"/>
          </w:tcPr>
          <w:p w14:paraId="4B075868" w14:textId="5958F174" w:rsidR="524664AC" w:rsidRDefault="524664AC" w:rsidP="486610C4">
            <w:pPr>
              <w:jc w:val="center"/>
              <w:rPr>
                <w:sz w:val="26"/>
                <w:szCs w:val="26"/>
              </w:rPr>
            </w:pPr>
            <w:r w:rsidRPr="486610C4">
              <w:rPr>
                <w:sz w:val="26"/>
                <w:szCs w:val="26"/>
              </w:rPr>
              <w:t>SSH</w:t>
            </w:r>
          </w:p>
        </w:tc>
        <w:tc>
          <w:tcPr>
            <w:tcW w:w="5828" w:type="dxa"/>
          </w:tcPr>
          <w:p w14:paraId="2C7AFB33" w14:textId="61B68FF4" w:rsidR="524664AC" w:rsidRDefault="524664AC" w:rsidP="486610C4">
            <w:pPr>
              <w:jc w:val="center"/>
              <w:rPr>
                <w:sz w:val="26"/>
                <w:szCs w:val="26"/>
              </w:rPr>
            </w:pPr>
            <w:r w:rsidRPr="486610C4">
              <w:rPr>
                <w:sz w:val="26"/>
                <w:szCs w:val="26"/>
              </w:rPr>
              <w:t>Secure Shell</w:t>
            </w:r>
          </w:p>
        </w:tc>
      </w:tr>
      <w:tr w:rsidR="486610C4" w14:paraId="4B8379D5" w14:textId="77777777" w:rsidTr="52B23DF1">
        <w:trPr>
          <w:trHeight w:val="660"/>
        </w:trPr>
        <w:tc>
          <w:tcPr>
            <w:tcW w:w="4005" w:type="dxa"/>
          </w:tcPr>
          <w:p w14:paraId="26652481" w14:textId="0E728C6C" w:rsidR="524664AC" w:rsidRDefault="524664AC" w:rsidP="486610C4">
            <w:pPr>
              <w:jc w:val="center"/>
              <w:rPr>
                <w:sz w:val="26"/>
                <w:szCs w:val="26"/>
              </w:rPr>
            </w:pPr>
            <w:r w:rsidRPr="486610C4">
              <w:rPr>
                <w:sz w:val="26"/>
                <w:szCs w:val="26"/>
              </w:rPr>
              <w:t>IT</w:t>
            </w:r>
          </w:p>
        </w:tc>
        <w:tc>
          <w:tcPr>
            <w:tcW w:w="5828" w:type="dxa"/>
          </w:tcPr>
          <w:p w14:paraId="038BD9D4" w14:textId="5A3EF414" w:rsidR="601A4221" w:rsidRDefault="601A4221" w:rsidP="52B23DF1">
            <w:pPr>
              <w:jc w:val="center"/>
              <w:rPr>
                <w:sz w:val="26"/>
                <w:szCs w:val="26"/>
              </w:rPr>
            </w:pPr>
            <w:r w:rsidRPr="52B23DF1">
              <w:rPr>
                <w:sz w:val="26"/>
                <w:szCs w:val="26"/>
              </w:rPr>
              <w:t xml:space="preserve"> </w:t>
            </w:r>
            <w:r w:rsidR="524664AC" w:rsidRPr="52B23DF1">
              <w:rPr>
                <w:sz w:val="26"/>
                <w:szCs w:val="26"/>
              </w:rPr>
              <w:t>Information technology</w:t>
            </w:r>
          </w:p>
          <w:p w14:paraId="6E77F892" w14:textId="2CE7C571" w:rsidR="486610C4" w:rsidRDefault="486610C4" w:rsidP="486610C4">
            <w:pPr>
              <w:jc w:val="center"/>
              <w:rPr>
                <w:sz w:val="26"/>
                <w:szCs w:val="26"/>
              </w:rPr>
            </w:pPr>
          </w:p>
        </w:tc>
      </w:tr>
      <w:tr w:rsidR="486610C4" w14:paraId="58A46729" w14:textId="77777777" w:rsidTr="52B23DF1">
        <w:trPr>
          <w:trHeight w:val="390"/>
        </w:trPr>
        <w:tc>
          <w:tcPr>
            <w:tcW w:w="4005" w:type="dxa"/>
          </w:tcPr>
          <w:p w14:paraId="467639AB" w14:textId="67BC3315" w:rsidR="524664AC" w:rsidRDefault="524664AC" w:rsidP="486610C4">
            <w:pPr>
              <w:jc w:val="center"/>
              <w:rPr>
                <w:sz w:val="26"/>
                <w:szCs w:val="26"/>
              </w:rPr>
            </w:pPr>
            <w:r w:rsidRPr="486610C4">
              <w:rPr>
                <w:sz w:val="26"/>
                <w:szCs w:val="26"/>
              </w:rPr>
              <w:t>OT</w:t>
            </w:r>
          </w:p>
        </w:tc>
        <w:tc>
          <w:tcPr>
            <w:tcW w:w="5828" w:type="dxa"/>
          </w:tcPr>
          <w:p w14:paraId="4AB19C91" w14:textId="6F846D69" w:rsidR="524664AC" w:rsidRDefault="524664AC" w:rsidP="486610C4">
            <w:pPr>
              <w:jc w:val="center"/>
              <w:rPr>
                <w:sz w:val="26"/>
                <w:szCs w:val="26"/>
              </w:rPr>
            </w:pPr>
            <w:r w:rsidRPr="486610C4">
              <w:rPr>
                <w:sz w:val="26"/>
                <w:szCs w:val="26"/>
              </w:rPr>
              <w:t>Operational technology</w:t>
            </w:r>
          </w:p>
        </w:tc>
      </w:tr>
      <w:tr w:rsidR="486610C4" w14:paraId="63466B87" w14:textId="77777777" w:rsidTr="52B23DF1">
        <w:trPr>
          <w:trHeight w:val="345"/>
        </w:trPr>
        <w:tc>
          <w:tcPr>
            <w:tcW w:w="4005" w:type="dxa"/>
          </w:tcPr>
          <w:p w14:paraId="58B7FC01" w14:textId="1E857AA9" w:rsidR="524664AC" w:rsidRDefault="524664AC" w:rsidP="486610C4">
            <w:pPr>
              <w:jc w:val="center"/>
              <w:rPr>
                <w:sz w:val="26"/>
                <w:szCs w:val="26"/>
              </w:rPr>
            </w:pPr>
            <w:r w:rsidRPr="486610C4">
              <w:rPr>
                <w:sz w:val="26"/>
                <w:szCs w:val="26"/>
              </w:rPr>
              <w:t>OS</w:t>
            </w:r>
          </w:p>
        </w:tc>
        <w:tc>
          <w:tcPr>
            <w:tcW w:w="5828" w:type="dxa"/>
          </w:tcPr>
          <w:p w14:paraId="615D9166" w14:textId="66F71B83" w:rsidR="524664AC" w:rsidRDefault="524664AC" w:rsidP="486610C4">
            <w:pPr>
              <w:jc w:val="center"/>
              <w:rPr>
                <w:sz w:val="26"/>
                <w:szCs w:val="26"/>
              </w:rPr>
            </w:pPr>
            <w:r w:rsidRPr="486610C4">
              <w:rPr>
                <w:sz w:val="26"/>
                <w:szCs w:val="26"/>
              </w:rPr>
              <w:t>Operating system</w:t>
            </w:r>
          </w:p>
        </w:tc>
      </w:tr>
      <w:tr w:rsidR="486610C4" w14:paraId="547B4BD5" w14:textId="77777777" w:rsidTr="52B23DF1">
        <w:trPr>
          <w:trHeight w:val="345"/>
        </w:trPr>
        <w:tc>
          <w:tcPr>
            <w:tcW w:w="4005" w:type="dxa"/>
          </w:tcPr>
          <w:p w14:paraId="0A91D315" w14:textId="313FEEFE" w:rsidR="6EF33FA4" w:rsidRDefault="6EF33FA4" w:rsidP="486610C4">
            <w:pPr>
              <w:jc w:val="center"/>
              <w:rPr>
                <w:sz w:val="26"/>
                <w:szCs w:val="26"/>
              </w:rPr>
            </w:pPr>
            <w:r w:rsidRPr="486610C4">
              <w:rPr>
                <w:sz w:val="26"/>
                <w:szCs w:val="26"/>
              </w:rPr>
              <w:t xml:space="preserve"> GDPR</w:t>
            </w:r>
          </w:p>
        </w:tc>
        <w:tc>
          <w:tcPr>
            <w:tcW w:w="5828" w:type="dxa"/>
          </w:tcPr>
          <w:p w14:paraId="5E1546B1" w14:textId="4786183C" w:rsidR="64F6F923" w:rsidRDefault="64F6F923" w:rsidP="486610C4">
            <w:pPr>
              <w:jc w:val="center"/>
              <w:rPr>
                <w:sz w:val="26"/>
                <w:szCs w:val="26"/>
              </w:rPr>
            </w:pPr>
            <w:r w:rsidRPr="486610C4">
              <w:rPr>
                <w:sz w:val="26"/>
                <w:szCs w:val="26"/>
              </w:rPr>
              <w:t>General Data Protection Regulation</w:t>
            </w:r>
          </w:p>
        </w:tc>
      </w:tr>
      <w:tr w:rsidR="486610C4" w14:paraId="09BA0DEB" w14:textId="77777777" w:rsidTr="52B23DF1">
        <w:trPr>
          <w:trHeight w:val="660"/>
        </w:trPr>
        <w:tc>
          <w:tcPr>
            <w:tcW w:w="4005" w:type="dxa"/>
          </w:tcPr>
          <w:p w14:paraId="623E6012" w14:textId="7BDD8580" w:rsidR="5D9D601E" w:rsidRDefault="5D9D601E" w:rsidP="486610C4">
            <w:pPr>
              <w:rPr>
                <w:sz w:val="26"/>
                <w:szCs w:val="26"/>
              </w:rPr>
            </w:pPr>
            <w:r w:rsidRPr="486610C4">
              <w:rPr>
                <w:sz w:val="26"/>
                <w:szCs w:val="26"/>
              </w:rPr>
              <w:t xml:space="preserve">                        </w:t>
            </w:r>
            <w:r w:rsidR="64F6F923" w:rsidRPr="486610C4">
              <w:rPr>
                <w:sz w:val="26"/>
                <w:szCs w:val="26"/>
              </w:rPr>
              <w:t>CDPA</w:t>
            </w:r>
          </w:p>
          <w:p w14:paraId="2DFBF236" w14:textId="437F18B7" w:rsidR="5CF0BA0A" w:rsidRDefault="5CF0BA0A" w:rsidP="486610C4">
            <w:pPr>
              <w:jc w:val="center"/>
              <w:rPr>
                <w:sz w:val="26"/>
                <w:szCs w:val="26"/>
              </w:rPr>
            </w:pPr>
            <w:r w:rsidRPr="486610C4">
              <w:rPr>
                <w:sz w:val="26"/>
                <w:szCs w:val="26"/>
              </w:rPr>
              <w:t xml:space="preserve"> </w:t>
            </w:r>
          </w:p>
        </w:tc>
        <w:tc>
          <w:tcPr>
            <w:tcW w:w="5828" w:type="dxa"/>
          </w:tcPr>
          <w:p w14:paraId="5352ADD7" w14:textId="56D5E253" w:rsidR="64F6F923" w:rsidRDefault="64F6F923" w:rsidP="486610C4">
            <w:pPr>
              <w:jc w:val="center"/>
              <w:rPr>
                <w:sz w:val="26"/>
                <w:szCs w:val="26"/>
              </w:rPr>
            </w:pPr>
            <w:r w:rsidRPr="486610C4">
              <w:rPr>
                <w:sz w:val="26"/>
                <w:szCs w:val="26"/>
              </w:rPr>
              <w:t>Consumer Data Protection Act</w:t>
            </w:r>
          </w:p>
        </w:tc>
      </w:tr>
      <w:tr w:rsidR="486610C4" w14:paraId="7A28A3A4" w14:textId="77777777" w:rsidTr="52B23DF1">
        <w:trPr>
          <w:trHeight w:val="660"/>
        </w:trPr>
        <w:tc>
          <w:tcPr>
            <w:tcW w:w="4005" w:type="dxa"/>
          </w:tcPr>
          <w:p w14:paraId="1910F48A" w14:textId="347327C1" w:rsidR="64F6F923" w:rsidRDefault="64F6F923" w:rsidP="486610C4">
            <w:pPr>
              <w:jc w:val="center"/>
              <w:rPr>
                <w:sz w:val="26"/>
                <w:szCs w:val="26"/>
              </w:rPr>
            </w:pPr>
            <w:r w:rsidRPr="486610C4">
              <w:rPr>
                <w:sz w:val="26"/>
                <w:szCs w:val="26"/>
              </w:rPr>
              <w:t>IEC</w:t>
            </w:r>
          </w:p>
        </w:tc>
        <w:tc>
          <w:tcPr>
            <w:tcW w:w="5828" w:type="dxa"/>
          </w:tcPr>
          <w:p w14:paraId="40835DDE" w14:textId="2E049E80" w:rsidR="5EA19472" w:rsidRDefault="5EA19472" w:rsidP="52B23DF1">
            <w:pPr>
              <w:jc w:val="center"/>
              <w:rPr>
                <w:sz w:val="26"/>
                <w:szCs w:val="26"/>
              </w:rPr>
            </w:pPr>
            <w:r w:rsidRPr="52B23DF1">
              <w:rPr>
                <w:sz w:val="26"/>
                <w:szCs w:val="26"/>
              </w:rPr>
              <w:t xml:space="preserve">  </w:t>
            </w:r>
            <w:r w:rsidR="2F07EBB2" w:rsidRPr="52B23DF1">
              <w:rPr>
                <w:sz w:val="26"/>
                <w:szCs w:val="26"/>
              </w:rPr>
              <w:t>I</w:t>
            </w:r>
            <w:r w:rsidR="64F6F923" w:rsidRPr="52B23DF1">
              <w:rPr>
                <w:sz w:val="26"/>
                <w:szCs w:val="26"/>
              </w:rPr>
              <w:t>mporter -Exporter Code</w:t>
            </w:r>
          </w:p>
          <w:p w14:paraId="6B86396D" w14:textId="3410AA9C" w:rsidR="486610C4" w:rsidRDefault="486610C4" w:rsidP="486610C4">
            <w:pPr>
              <w:jc w:val="center"/>
              <w:rPr>
                <w:sz w:val="26"/>
                <w:szCs w:val="26"/>
              </w:rPr>
            </w:pPr>
          </w:p>
        </w:tc>
      </w:tr>
      <w:tr w:rsidR="486610C4" w14:paraId="54F639E5" w14:textId="77777777" w:rsidTr="52B23DF1">
        <w:trPr>
          <w:trHeight w:val="345"/>
        </w:trPr>
        <w:tc>
          <w:tcPr>
            <w:tcW w:w="4005" w:type="dxa"/>
          </w:tcPr>
          <w:p w14:paraId="36D7DDF6" w14:textId="444CB4E3" w:rsidR="64F6F923" w:rsidRDefault="64F6F923" w:rsidP="486610C4">
            <w:pPr>
              <w:jc w:val="center"/>
              <w:rPr>
                <w:sz w:val="26"/>
                <w:szCs w:val="26"/>
              </w:rPr>
            </w:pPr>
            <w:r w:rsidRPr="486610C4">
              <w:rPr>
                <w:sz w:val="26"/>
                <w:szCs w:val="26"/>
              </w:rPr>
              <w:t>RJ 45</w:t>
            </w:r>
          </w:p>
        </w:tc>
        <w:tc>
          <w:tcPr>
            <w:tcW w:w="5828" w:type="dxa"/>
          </w:tcPr>
          <w:p w14:paraId="7D39B81E" w14:textId="659061FA" w:rsidR="64F6F923" w:rsidRDefault="64F6F923" w:rsidP="486610C4">
            <w:pPr>
              <w:jc w:val="center"/>
              <w:rPr>
                <w:sz w:val="26"/>
                <w:szCs w:val="26"/>
              </w:rPr>
            </w:pPr>
            <w:r w:rsidRPr="486610C4">
              <w:rPr>
                <w:sz w:val="26"/>
                <w:szCs w:val="26"/>
              </w:rPr>
              <w:t>Registered Jack-45</w:t>
            </w:r>
          </w:p>
        </w:tc>
      </w:tr>
      <w:tr w:rsidR="486610C4" w14:paraId="73B0ABAC" w14:textId="77777777" w:rsidTr="52B23DF1">
        <w:trPr>
          <w:trHeight w:val="345"/>
        </w:trPr>
        <w:tc>
          <w:tcPr>
            <w:tcW w:w="4005" w:type="dxa"/>
          </w:tcPr>
          <w:p w14:paraId="5DCFD4C7" w14:textId="165A2502" w:rsidR="64F6F923" w:rsidRDefault="64F6F923" w:rsidP="486610C4">
            <w:pPr>
              <w:jc w:val="center"/>
              <w:rPr>
                <w:sz w:val="26"/>
                <w:szCs w:val="26"/>
              </w:rPr>
            </w:pPr>
            <w:r w:rsidRPr="486610C4">
              <w:rPr>
                <w:sz w:val="26"/>
                <w:szCs w:val="26"/>
              </w:rPr>
              <w:t>CUPS</w:t>
            </w:r>
          </w:p>
        </w:tc>
        <w:tc>
          <w:tcPr>
            <w:tcW w:w="5828" w:type="dxa"/>
          </w:tcPr>
          <w:p w14:paraId="2DB67D10" w14:textId="057F4173" w:rsidR="64F6F923" w:rsidRDefault="64F6F923" w:rsidP="486610C4">
            <w:pPr>
              <w:jc w:val="center"/>
              <w:rPr>
                <w:sz w:val="26"/>
                <w:szCs w:val="26"/>
              </w:rPr>
            </w:pPr>
            <w:r w:rsidRPr="486610C4">
              <w:rPr>
                <w:sz w:val="26"/>
                <w:szCs w:val="26"/>
              </w:rPr>
              <w:t>Common UNIX Printing System</w:t>
            </w:r>
          </w:p>
        </w:tc>
      </w:tr>
      <w:tr w:rsidR="486610C4" w14:paraId="13630F36" w14:textId="77777777" w:rsidTr="52B23DF1">
        <w:trPr>
          <w:trHeight w:val="345"/>
        </w:trPr>
        <w:tc>
          <w:tcPr>
            <w:tcW w:w="4005" w:type="dxa"/>
          </w:tcPr>
          <w:p w14:paraId="29865214" w14:textId="4F4DE4E5" w:rsidR="64F6F923" w:rsidRDefault="64F6F923" w:rsidP="486610C4">
            <w:pPr>
              <w:jc w:val="center"/>
              <w:rPr>
                <w:sz w:val="26"/>
                <w:szCs w:val="26"/>
              </w:rPr>
            </w:pPr>
            <w:r w:rsidRPr="486610C4">
              <w:rPr>
                <w:sz w:val="26"/>
                <w:szCs w:val="26"/>
              </w:rPr>
              <w:t>SMB</w:t>
            </w:r>
          </w:p>
        </w:tc>
        <w:tc>
          <w:tcPr>
            <w:tcW w:w="5828" w:type="dxa"/>
          </w:tcPr>
          <w:p w14:paraId="05131C60" w14:textId="443D88AB" w:rsidR="6FCEFFA4" w:rsidRDefault="6FCEFFA4" w:rsidP="52B23DF1">
            <w:pPr>
              <w:jc w:val="center"/>
              <w:rPr>
                <w:sz w:val="26"/>
                <w:szCs w:val="26"/>
              </w:rPr>
            </w:pPr>
            <w:r w:rsidRPr="52B23DF1">
              <w:rPr>
                <w:sz w:val="26"/>
                <w:szCs w:val="26"/>
              </w:rPr>
              <w:t xml:space="preserve">    </w:t>
            </w:r>
            <w:r w:rsidR="64F6F923" w:rsidRPr="52B23DF1">
              <w:rPr>
                <w:sz w:val="26"/>
                <w:szCs w:val="26"/>
              </w:rPr>
              <w:t>System</w:t>
            </w:r>
            <w:r w:rsidR="68F6A3B8" w:rsidRPr="52B23DF1">
              <w:rPr>
                <w:sz w:val="26"/>
                <w:szCs w:val="26"/>
              </w:rPr>
              <w:t xml:space="preserve"> </w:t>
            </w:r>
            <w:r w:rsidR="64F6F923" w:rsidRPr="52B23DF1">
              <w:rPr>
                <w:sz w:val="26"/>
                <w:szCs w:val="26"/>
              </w:rPr>
              <w:t>Server Message Block</w:t>
            </w:r>
          </w:p>
        </w:tc>
      </w:tr>
      <w:tr w:rsidR="486610C4" w14:paraId="6414EF8E" w14:textId="77777777" w:rsidTr="52B23DF1">
        <w:trPr>
          <w:trHeight w:val="345"/>
        </w:trPr>
        <w:tc>
          <w:tcPr>
            <w:tcW w:w="4005" w:type="dxa"/>
          </w:tcPr>
          <w:p w14:paraId="253EFA1D" w14:textId="64542DCC" w:rsidR="64F6F923" w:rsidRDefault="64F6F923" w:rsidP="486610C4">
            <w:pPr>
              <w:jc w:val="center"/>
              <w:rPr>
                <w:sz w:val="26"/>
                <w:szCs w:val="26"/>
              </w:rPr>
            </w:pPr>
            <w:r w:rsidRPr="486610C4">
              <w:rPr>
                <w:sz w:val="26"/>
                <w:szCs w:val="26"/>
              </w:rPr>
              <w:t>CIFS</w:t>
            </w:r>
          </w:p>
        </w:tc>
        <w:tc>
          <w:tcPr>
            <w:tcW w:w="5828" w:type="dxa"/>
          </w:tcPr>
          <w:p w14:paraId="2E4CF354" w14:textId="48A34375" w:rsidR="3A5DFEE8" w:rsidRDefault="3A5DFEE8" w:rsidP="52B23DF1">
            <w:pPr>
              <w:jc w:val="center"/>
              <w:rPr>
                <w:sz w:val="26"/>
                <w:szCs w:val="26"/>
              </w:rPr>
            </w:pPr>
            <w:r w:rsidRPr="52B23DF1">
              <w:rPr>
                <w:sz w:val="26"/>
                <w:szCs w:val="26"/>
              </w:rPr>
              <w:t xml:space="preserve">   </w:t>
            </w:r>
            <w:r w:rsidR="64F6F923" w:rsidRPr="52B23DF1">
              <w:rPr>
                <w:sz w:val="26"/>
                <w:szCs w:val="26"/>
              </w:rPr>
              <w:t>Common Internet File System</w:t>
            </w:r>
          </w:p>
        </w:tc>
      </w:tr>
    </w:tbl>
    <w:p w14:paraId="65750C10" w14:textId="77777777" w:rsidR="00151AC4" w:rsidRDefault="00151AC4" w:rsidP="486610C4">
      <w:pPr>
        <w:spacing w:after="200" w:line="480" w:lineRule="auto"/>
        <w:jc w:val="both"/>
      </w:pPr>
    </w:p>
    <w:p w14:paraId="34116E8B" w14:textId="1E21492D" w:rsidR="00151AC4" w:rsidRDefault="00151AC4" w:rsidP="486610C4"/>
    <w:p w14:paraId="26BDD7CD" w14:textId="77777777" w:rsidR="00503F27" w:rsidRDefault="00503F27" w:rsidP="00503F27"/>
    <w:p w14:paraId="6B875D12" w14:textId="77777777" w:rsidR="00503F27" w:rsidRDefault="00503F27" w:rsidP="00503F27"/>
    <w:p w14:paraId="02936CB6" w14:textId="77777777" w:rsidR="00503F27" w:rsidRDefault="00503F27" w:rsidP="00503F27"/>
    <w:p w14:paraId="37767834" w14:textId="6CBE2D20" w:rsidR="00151AC4" w:rsidRPr="00151AC4" w:rsidRDefault="00151AC4" w:rsidP="00503F27">
      <w:pPr>
        <w:jc w:val="center"/>
        <w:rPr>
          <w:b/>
          <w:sz w:val="32"/>
          <w:szCs w:val="32"/>
        </w:rPr>
      </w:pPr>
      <w:r w:rsidRPr="00151AC4">
        <w:rPr>
          <w:b/>
          <w:sz w:val="32"/>
          <w:szCs w:val="32"/>
        </w:rPr>
        <w:lastRenderedPageBreak/>
        <w:t>LIST OF FIGURES</w:t>
      </w:r>
      <w:r w:rsidR="00872325">
        <w:rPr>
          <w:b/>
          <w:sz w:val="32"/>
          <w:szCs w:val="32"/>
        </w:rPr>
        <w:t xml:space="preserve"> AND GRAPHS</w:t>
      </w:r>
    </w:p>
    <w:p w14:paraId="56EE45A5" w14:textId="77777777" w:rsidR="00151AC4" w:rsidRPr="00151AC4" w:rsidRDefault="00151AC4" w:rsidP="00151AC4">
      <w:pPr>
        <w:jc w:val="center"/>
        <w:rPr>
          <w:b/>
          <w:sz w:val="32"/>
          <w:szCs w:val="32"/>
        </w:rPr>
      </w:pPr>
    </w:p>
    <w:p w14:paraId="0DF2B438" w14:textId="77777777" w:rsidR="00151AC4" w:rsidRDefault="00151AC4" w:rsidP="00151AC4">
      <w:pPr>
        <w:jc w:val="center"/>
      </w:pPr>
    </w:p>
    <w:tbl>
      <w:tblPr>
        <w:tblStyle w:val="TableGrid"/>
        <w:tblW w:w="0" w:type="auto"/>
        <w:tblLook w:val="04A0" w:firstRow="1" w:lastRow="0" w:firstColumn="1" w:lastColumn="0" w:noHBand="0" w:noVBand="1"/>
      </w:tblPr>
      <w:tblGrid>
        <w:gridCol w:w="1838"/>
        <w:gridCol w:w="5812"/>
        <w:gridCol w:w="2060"/>
      </w:tblGrid>
      <w:tr w:rsidR="00503F27" w14:paraId="6C79B6AB" w14:textId="77777777" w:rsidTr="00503F27">
        <w:tc>
          <w:tcPr>
            <w:tcW w:w="1838" w:type="dxa"/>
          </w:tcPr>
          <w:p w14:paraId="7FA023AD" w14:textId="77777777" w:rsidR="00503F27" w:rsidRDefault="00503F27" w:rsidP="00503F27">
            <w:pPr>
              <w:jc w:val="center"/>
              <w:rPr>
                <w:sz w:val="28"/>
                <w:szCs w:val="28"/>
              </w:rPr>
            </w:pPr>
            <w:r w:rsidRPr="486610C4">
              <w:rPr>
                <w:b/>
                <w:bCs/>
                <w:sz w:val="28"/>
                <w:szCs w:val="28"/>
              </w:rPr>
              <w:t>TABLE NO.</w:t>
            </w:r>
          </w:p>
          <w:p w14:paraId="505157E7" w14:textId="77777777" w:rsidR="00503F27" w:rsidRDefault="00503F27" w:rsidP="000221F6">
            <w:pPr>
              <w:spacing w:after="200" w:line="480" w:lineRule="auto"/>
              <w:jc w:val="both"/>
            </w:pPr>
          </w:p>
        </w:tc>
        <w:tc>
          <w:tcPr>
            <w:tcW w:w="5812" w:type="dxa"/>
          </w:tcPr>
          <w:p w14:paraId="5BA62231" w14:textId="6F7A8D0F" w:rsidR="00503F27" w:rsidRDefault="00503F27" w:rsidP="00503F27">
            <w:pPr>
              <w:jc w:val="center"/>
            </w:pPr>
            <w:r w:rsidRPr="00503F27">
              <w:rPr>
                <w:b/>
                <w:bCs/>
                <w:sz w:val="28"/>
                <w:szCs w:val="28"/>
              </w:rPr>
              <w:t>TITLE</w:t>
            </w:r>
          </w:p>
        </w:tc>
        <w:tc>
          <w:tcPr>
            <w:tcW w:w="2060" w:type="dxa"/>
          </w:tcPr>
          <w:p w14:paraId="0F7A9383" w14:textId="59FC6A8C" w:rsidR="00503F27" w:rsidRDefault="00503F27" w:rsidP="00503F27">
            <w:pPr>
              <w:jc w:val="center"/>
            </w:pPr>
            <w:r w:rsidRPr="00503F27">
              <w:rPr>
                <w:b/>
                <w:bCs/>
                <w:sz w:val="28"/>
                <w:szCs w:val="28"/>
              </w:rPr>
              <w:t>PAGE NO.</w:t>
            </w:r>
            <w:r>
              <w:t xml:space="preserve"> </w:t>
            </w:r>
          </w:p>
        </w:tc>
      </w:tr>
      <w:tr w:rsidR="00503F27" w14:paraId="4C51F0CB" w14:textId="77777777" w:rsidTr="00503F27">
        <w:tc>
          <w:tcPr>
            <w:tcW w:w="1838" w:type="dxa"/>
          </w:tcPr>
          <w:p w14:paraId="1461B329" w14:textId="2C9B9CD3" w:rsidR="00503F27" w:rsidRDefault="00503F27" w:rsidP="000221F6">
            <w:pPr>
              <w:spacing w:after="200" w:line="480" w:lineRule="auto"/>
              <w:jc w:val="both"/>
            </w:pPr>
            <w:r>
              <w:t>4.2 a.</w:t>
            </w:r>
          </w:p>
        </w:tc>
        <w:tc>
          <w:tcPr>
            <w:tcW w:w="5812" w:type="dxa"/>
          </w:tcPr>
          <w:p w14:paraId="0322FB3F" w14:textId="46A9743B" w:rsidR="00503F27" w:rsidRDefault="00306A6D" w:rsidP="000221F6">
            <w:pPr>
              <w:spacing w:after="200" w:line="480" w:lineRule="auto"/>
              <w:jc w:val="both"/>
            </w:pPr>
            <w:r>
              <w:t>Vulnerabilities in CUPS Server</w:t>
            </w:r>
          </w:p>
        </w:tc>
        <w:tc>
          <w:tcPr>
            <w:tcW w:w="2060" w:type="dxa"/>
          </w:tcPr>
          <w:p w14:paraId="700D6112" w14:textId="4B3F57FD" w:rsidR="00503F27" w:rsidRDefault="00306A6D" w:rsidP="000221F6">
            <w:pPr>
              <w:spacing w:after="200" w:line="480" w:lineRule="auto"/>
              <w:jc w:val="both"/>
            </w:pPr>
            <w:r>
              <w:t>20</w:t>
            </w:r>
          </w:p>
        </w:tc>
      </w:tr>
      <w:tr w:rsidR="00503F27" w14:paraId="5EC42FF8" w14:textId="77777777" w:rsidTr="00503F27">
        <w:tc>
          <w:tcPr>
            <w:tcW w:w="1838" w:type="dxa"/>
          </w:tcPr>
          <w:p w14:paraId="7E8F72E2" w14:textId="65C5FBC7" w:rsidR="00503F27" w:rsidRDefault="00306A6D" w:rsidP="000221F6">
            <w:pPr>
              <w:spacing w:after="200" w:line="480" w:lineRule="auto"/>
              <w:jc w:val="both"/>
            </w:pPr>
            <w:r>
              <w:t>4.2 b.</w:t>
            </w:r>
          </w:p>
        </w:tc>
        <w:tc>
          <w:tcPr>
            <w:tcW w:w="5812" w:type="dxa"/>
          </w:tcPr>
          <w:p w14:paraId="603751D1" w14:textId="4CEED48C" w:rsidR="00503F27" w:rsidRDefault="00306A6D" w:rsidP="000221F6">
            <w:pPr>
              <w:spacing w:after="200" w:line="480" w:lineRule="auto"/>
              <w:jc w:val="both"/>
            </w:pPr>
            <w:r>
              <w:t>Vulnerabilities in Open SSH</w:t>
            </w:r>
          </w:p>
        </w:tc>
        <w:tc>
          <w:tcPr>
            <w:tcW w:w="2060" w:type="dxa"/>
          </w:tcPr>
          <w:p w14:paraId="454AB9BC" w14:textId="6B4CDF81" w:rsidR="00503F27" w:rsidRDefault="003C0EAF" w:rsidP="000221F6">
            <w:pPr>
              <w:spacing w:after="200" w:line="480" w:lineRule="auto"/>
              <w:jc w:val="both"/>
            </w:pPr>
            <w:r>
              <w:t>21</w:t>
            </w:r>
          </w:p>
        </w:tc>
      </w:tr>
      <w:tr w:rsidR="00503F27" w14:paraId="5496514A" w14:textId="77777777" w:rsidTr="00503F27">
        <w:tc>
          <w:tcPr>
            <w:tcW w:w="1838" w:type="dxa"/>
          </w:tcPr>
          <w:p w14:paraId="277132A8" w14:textId="6FC798C7" w:rsidR="00503F27" w:rsidRDefault="00306A6D" w:rsidP="000221F6">
            <w:pPr>
              <w:spacing w:after="200" w:line="480" w:lineRule="auto"/>
              <w:jc w:val="both"/>
            </w:pPr>
            <w:r>
              <w:t xml:space="preserve">4.2 c. </w:t>
            </w:r>
          </w:p>
        </w:tc>
        <w:tc>
          <w:tcPr>
            <w:tcW w:w="5812" w:type="dxa"/>
          </w:tcPr>
          <w:p w14:paraId="3CB130A5" w14:textId="2F0348D5" w:rsidR="00503F27" w:rsidRDefault="00306A6D" w:rsidP="000221F6">
            <w:pPr>
              <w:spacing w:after="200" w:line="480" w:lineRule="auto"/>
              <w:jc w:val="both"/>
            </w:pPr>
            <w:r>
              <w:t>Vulnerabilities in SAMBA Server</w:t>
            </w:r>
          </w:p>
        </w:tc>
        <w:tc>
          <w:tcPr>
            <w:tcW w:w="2060" w:type="dxa"/>
          </w:tcPr>
          <w:p w14:paraId="74A40D12" w14:textId="22566257" w:rsidR="00503F27" w:rsidRDefault="003C0EAF" w:rsidP="000221F6">
            <w:pPr>
              <w:spacing w:after="200" w:line="480" w:lineRule="auto"/>
              <w:jc w:val="both"/>
            </w:pPr>
            <w:r>
              <w:t>22</w:t>
            </w:r>
          </w:p>
        </w:tc>
      </w:tr>
      <w:tr w:rsidR="00503F27" w14:paraId="3E0B5DF7" w14:textId="77777777" w:rsidTr="00503F27">
        <w:tc>
          <w:tcPr>
            <w:tcW w:w="1838" w:type="dxa"/>
          </w:tcPr>
          <w:p w14:paraId="25B97780" w14:textId="4FC5A675" w:rsidR="00503F27" w:rsidRDefault="00306A6D" w:rsidP="000221F6">
            <w:pPr>
              <w:spacing w:after="200" w:line="480" w:lineRule="auto"/>
              <w:jc w:val="both"/>
            </w:pPr>
            <w:r>
              <w:t>4.3 a.</w:t>
            </w:r>
          </w:p>
        </w:tc>
        <w:tc>
          <w:tcPr>
            <w:tcW w:w="5812" w:type="dxa"/>
          </w:tcPr>
          <w:p w14:paraId="572A2764" w14:textId="5C05992A" w:rsidR="00503F27" w:rsidRDefault="00306A6D" w:rsidP="000221F6">
            <w:pPr>
              <w:spacing w:after="200" w:line="480" w:lineRule="auto"/>
              <w:jc w:val="both"/>
            </w:pPr>
            <w:r>
              <w:t>Home-Based Router System</w:t>
            </w:r>
          </w:p>
        </w:tc>
        <w:tc>
          <w:tcPr>
            <w:tcW w:w="2060" w:type="dxa"/>
          </w:tcPr>
          <w:p w14:paraId="07360285" w14:textId="226D723B" w:rsidR="00503F27" w:rsidRDefault="003C0EAF" w:rsidP="000221F6">
            <w:pPr>
              <w:spacing w:after="200" w:line="480" w:lineRule="auto"/>
              <w:jc w:val="both"/>
            </w:pPr>
            <w:r>
              <w:t>22</w:t>
            </w:r>
          </w:p>
        </w:tc>
      </w:tr>
      <w:tr w:rsidR="00503F27" w14:paraId="00A15222" w14:textId="77777777" w:rsidTr="00503F27">
        <w:tc>
          <w:tcPr>
            <w:tcW w:w="1838" w:type="dxa"/>
          </w:tcPr>
          <w:p w14:paraId="5520A8AB" w14:textId="3E8E7EE2" w:rsidR="00503F27" w:rsidRDefault="00306A6D" w:rsidP="000221F6">
            <w:pPr>
              <w:spacing w:after="200" w:line="480" w:lineRule="auto"/>
              <w:jc w:val="both"/>
            </w:pPr>
            <w:r>
              <w:t>4.3 b.</w:t>
            </w:r>
          </w:p>
        </w:tc>
        <w:tc>
          <w:tcPr>
            <w:tcW w:w="5812" w:type="dxa"/>
          </w:tcPr>
          <w:p w14:paraId="60F37D17" w14:textId="7D7AF15D" w:rsidR="00503F27" w:rsidRDefault="00306A6D" w:rsidP="000221F6">
            <w:pPr>
              <w:spacing w:after="200" w:line="480" w:lineRule="auto"/>
              <w:jc w:val="both"/>
            </w:pPr>
            <w:r>
              <w:t>EV interconnection System</w:t>
            </w:r>
          </w:p>
        </w:tc>
        <w:tc>
          <w:tcPr>
            <w:tcW w:w="2060" w:type="dxa"/>
          </w:tcPr>
          <w:p w14:paraId="7812B471" w14:textId="0997094D" w:rsidR="00503F27" w:rsidRDefault="003C0EAF" w:rsidP="000221F6">
            <w:pPr>
              <w:spacing w:after="200" w:line="480" w:lineRule="auto"/>
              <w:jc w:val="both"/>
            </w:pPr>
            <w:r>
              <w:t>23</w:t>
            </w:r>
          </w:p>
        </w:tc>
      </w:tr>
      <w:tr w:rsidR="00503F27" w14:paraId="4B739B71" w14:textId="77777777" w:rsidTr="00503F27">
        <w:tc>
          <w:tcPr>
            <w:tcW w:w="1838" w:type="dxa"/>
          </w:tcPr>
          <w:p w14:paraId="47D8983A" w14:textId="4E20E10D" w:rsidR="00503F27" w:rsidRDefault="00306A6D" w:rsidP="000221F6">
            <w:pPr>
              <w:spacing w:after="200" w:line="480" w:lineRule="auto"/>
              <w:jc w:val="both"/>
            </w:pPr>
            <w:r>
              <w:t xml:space="preserve">4.4 a. </w:t>
            </w:r>
          </w:p>
        </w:tc>
        <w:tc>
          <w:tcPr>
            <w:tcW w:w="5812" w:type="dxa"/>
          </w:tcPr>
          <w:p w14:paraId="5B54B38D" w14:textId="69E1CF59" w:rsidR="00503F27" w:rsidRDefault="00306A6D" w:rsidP="000221F6">
            <w:pPr>
              <w:spacing w:after="200" w:line="480" w:lineRule="auto"/>
              <w:jc w:val="both"/>
            </w:pPr>
            <w:r>
              <w:t>Subsystem Services running in Kali</w:t>
            </w:r>
          </w:p>
        </w:tc>
        <w:tc>
          <w:tcPr>
            <w:tcW w:w="2060" w:type="dxa"/>
          </w:tcPr>
          <w:p w14:paraId="5B78FC4A" w14:textId="4B71D03E" w:rsidR="00503F27" w:rsidRDefault="003C0EAF" w:rsidP="000221F6">
            <w:pPr>
              <w:spacing w:after="200" w:line="480" w:lineRule="auto"/>
              <w:jc w:val="both"/>
            </w:pPr>
            <w:r>
              <w:t>23</w:t>
            </w:r>
          </w:p>
        </w:tc>
      </w:tr>
      <w:tr w:rsidR="00503F27" w14:paraId="1A047E06" w14:textId="77777777" w:rsidTr="00503F27">
        <w:tc>
          <w:tcPr>
            <w:tcW w:w="1838" w:type="dxa"/>
          </w:tcPr>
          <w:p w14:paraId="2D1F21DB" w14:textId="5E0AD3C8" w:rsidR="00503F27" w:rsidRDefault="00306A6D" w:rsidP="000221F6">
            <w:pPr>
              <w:spacing w:after="200" w:line="480" w:lineRule="auto"/>
              <w:jc w:val="both"/>
            </w:pPr>
            <w:r>
              <w:t>4.5 a.</w:t>
            </w:r>
          </w:p>
        </w:tc>
        <w:tc>
          <w:tcPr>
            <w:tcW w:w="5812" w:type="dxa"/>
          </w:tcPr>
          <w:p w14:paraId="1E62A64D" w14:textId="47223A87" w:rsidR="00503F27" w:rsidRDefault="00306A6D" w:rsidP="000221F6">
            <w:pPr>
              <w:spacing w:after="200" w:line="480" w:lineRule="auto"/>
              <w:jc w:val="both"/>
            </w:pPr>
            <w:r>
              <w:t>CUPS Sever User Interface</w:t>
            </w:r>
          </w:p>
        </w:tc>
        <w:tc>
          <w:tcPr>
            <w:tcW w:w="2060" w:type="dxa"/>
          </w:tcPr>
          <w:p w14:paraId="4992A659" w14:textId="30196910" w:rsidR="00503F27" w:rsidRDefault="003C0EAF" w:rsidP="000221F6">
            <w:pPr>
              <w:spacing w:after="200" w:line="480" w:lineRule="auto"/>
              <w:jc w:val="both"/>
            </w:pPr>
            <w:r>
              <w:t>24</w:t>
            </w:r>
          </w:p>
        </w:tc>
      </w:tr>
      <w:tr w:rsidR="00503F27" w14:paraId="1B0155E2" w14:textId="77777777" w:rsidTr="00503F27">
        <w:tc>
          <w:tcPr>
            <w:tcW w:w="1838" w:type="dxa"/>
          </w:tcPr>
          <w:p w14:paraId="39636FEA" w14:textId="5F9CE472" w:rsidR="00503F27" w:rsidRDefault="00C14082" w:rsidP="000221F6">
            <w:pPr>
              <w:spacing w:after="200" w:line="480" w:lineRule="auto"/>
              <w:jc w:val="both"/>
            </w:pPr>
            <w:r>
              <w:t xml:space="preserve">4.5 b. </w:t>
            </w:r>
          </w:p>
        </w:tc>
        <w:tc>
          <w:tcPr>
            <w:tcW w:w="5812" w:type="dxa"/>
          </w:tcPr>
          <w:p w14:paraId="36C945A4" w14:textId="63041115" w:rsidR="00503F27" w:rsidRDefault="00C14082" w:rsidP="000221F6">
            <w:pPr>
              <w:spacing w:after="200" w:line="480" w:lineRule="auto"/>
              <w:jc w:val="both"/>
            </w:pPr>
            <w:r>
              <w:t xml:space="preserve">SAMBA </w:t>
            </w:r>
            <w:r w:rsidR="00F70CD2">
              <w:t>Server User Interface</w:t>
            </w:r>
          </w:p>
        </w:tc>
        <w:tc>
          <w:tcPr>
            <w:tcW w:w="2060" w:type="dxa"/>
          </w:tcPr>
          <w:p w14:paraId="6281720D" w14:textId="0E6E6445" w:rsidR="00503F27" w:rsidRDefault="003C0EAF" w:rsidP="000221F6">
            <w:pPr>
              <w:spacing w:after="200" w:line="480" w:lineRule="auto"/>
              <w:jc w:val="both"/>
            </w:pPr>
            <w:r>
              <w:t>24</w:t>
            </w:r>
          </w:p>
        </w:tc>
      </w:tr>
      <w:tr w:rsidR="00503F27" w14:paraId="15E57281" w14:textId="77777777" w:rsidTr="00503F27">
        <w:tc>
          <w:tcPr>
            <w:tcW w:w="1838" w:type="dxa"/>
          </w:tcPr>
          <w:p w14:paraId="1D488DEE" w14:textId="3E90FD73" w:rsidR="00503F27" w:rsidRDefault="00F70CD2" w:rsidP="000221F6">
            <w:pPr>
              <w:spacing w:after="200" w:line="480" w:lineRule="auto"/>
              <w:jc w:val="both"/>
            </w:pPr>
            <w:r>
              <w:t xml:space="preserve">5.2 a. </w:t>
            </w:r>
          </w:p>
        </w:tc>
        <w:tc>
          <w:tcPr>
            <w:tcW w:w="5812" w:type="dxa"/>
          </w:tcPr>
          <w:p w14:paraId="03799A3D" w14:textId="5DDD2500" w:rsidR="00503F27" w:rsidRDefault="00F70CD2" w:rsidP="000221F6">
            <w:pPr>
              <w:spacing w:after="200" w:line="480" w:lineRule="auto"/>
              <w:jc w:val="both"/>
            </w:pPr>
            <w:r>
              <w:t>Sample Configuration of SAMBA Server</w:t>
            </w:r>
          </w:p>
        </w:tc>
        <w:tc>
          <w:tcPr>
            <w:tcW w:w="2060" w:type="dxa"/>
          </w:tcPr>
          <w:p w14:paraId="6B1EC12B" w14:textId="6208DE44" w:rsidR="00503F27" w:rsidRDefault="00484C93" w:rsidP="000221F6">
            <w:pPr>
              <w:spacing w:after="200" w:line="480" w:lineRule="auto"/>
              <w:jc w:val="both"/>
            </w:pPr>
            <w:r>
              <w:t>26</w:t>
            </w:r>
          </w:p>
        </w:tc>
      </w:tr>
      <w:tr w:rsidR="00503F27" w14:paraId="22E31CAF" w14:textId="77777777" w:rsidTr="00503F27">
        <w:tc>
          <w:tcPr>
            <w:tcW w:w="1838" w:type="dxa"/>
          </w:tcPr>
          <w:p w14:paraId="1E667749" w14:textId="6EE59977" w:rsidR="00503F27" w:rsidRDefault="00F70CD2" w:rsidP="000221F6">
            <w:pPr>
              <w:spacing w:after="200" w:line="480" w:lineRule="auto"/>
              <w:jc w:val="both"/>
            </w:pPr>
            <w:r>
              <w:t xml:space="preserve">5.2 b. </w:t>
            </w:r>
          </w:p>
        </w:tc>
        <w:tc>
          <w:tcPr>
            <w:tcW w:w="5812" w:type="dxa"/>
          </w:tcPr>
          <w:p w14:paraId="5BFAFCBE" w14:textId="7F55AD42" w:rsidR="00503F27" w:rsidRDefault="00F70CD2" w:rsidP="000221F6">
            <w:pPr>
              <w:spacing w:after="200" w:line="480" w:lineRule="auto"/>
              <w:jc w:val="both"/>
            </w:pPr>
            <w:r>
              <w:t>Samba Server Configuration</w:t>
            </w:r>
          </w:p>
        </w:tc>
        <w:tc>
          <w:tcPr>
            <w:tcW w:w="2060" w:type="dxa"/>
          </w:tcPr>
          <w:p w14:paraId="46BEDAF7" w14:textId="081750CC" w:rsidR="00503F27" w:rsidRDefault="00484C93" w:rsidP="000221F6">
            <w:pPr>
              <w:spacing w:after="200" w:line="480" w:lineRule="auto"/>
              <w:jc w:val="both"/>
            </w:pPr>
            <w:r>
              <w:t>26</w:t>
            </w:r>
          </w:p>
        </w:tc>
      </w:tr>
      <w:tr w:rsidR="00503F27" w14:paraId="6A2AFC77" w14:textId="77777777" w:rsidTr="00503F27">
        <w:tc>
          <w:tcPr>
            <w:tcW w:w="1838" w:type="dxa"/>
          </w:tcPr>
          <w:p w14:paraId="7DD02F13" w14:textId="16CBFA04" w:rsidR="00503F27" w:rsidRDefault="00F70CD2" w:rsidP="000221F6">
            <w:pPr>
              <w:spacing w:after="200" w:line="480" w:lineRule="auto"/>
              <w:jc w:val="both"/>
            </w:pPr>
            <w:r>
              <w:t xml:space="preserve">5.2 c. </w:t>
            </w:r>
          </w:p>
        </w:tc>
        <w:tc>
          <w:tcPr>
            <w:tcW w:w="5812" w:type="dxa"/>
          </w:tcPr>
          <w:p w14:paraId="36AAF360" w14:textId="312A51CE" w:rsidR="00503F27" w:rsidRDefault="00F70CD2" w:rsidP="000221F6">
            <w:pPr>
              <w:spacing w:after="200" w:line="480" w:lineRule="auto"/>
              <w:jc w:val="both"/>
            </w:pPr>
            <w:r>
              <w:t>Printer Configuration</w:t>
            </w:r>
          </w:p>
        </w:tc>
        <w:tc>
          <w:tcPr>
            <w:tcW w:w="2060" w:type="dxa"/>
          </w:tcPr>
          <w:p w14:paraId="57476CEF" w14:textId="2623D0EB" w:rsidR="00503F27" w:rsidRDefault="00484C93" w:rsidP="000221F6">
            <w:pPr>
              <w:spacing w:after="200" w:line="480" w:lineRule="auto"/>
              <w:jc w:val="both"/>
            </w:pPr>
            <w:r>
              <w:t>27</w:t>
            </w:r>
          </w:p>
        </w:tc>
      </w:tr>
      <w:tr w:rsidR="00503F27" w14:paraId="333DD5DE" w14:textId="77777777" w:rsidTr="00503F27">
        <w:tc>
          <w:tcPr>
            <w:tcW w:w="1838" w:type="dxa"/>
          </w:tcPr>
          <w:p w14:paraId="0E2453CD" w14:textId="6B34B5F3" w:rsidR="00503F27" w:rsidRDefault="00F70CD2" w:rsidP="000221F6">
            <w:pPr>
              <w:spacing w:after="200" w:line="480" w:lineRule="auto"/>
              <w:jc w:val="both"/>
            </w:pPr>
            <w:r>
              <w:t xml:space="preserve">5.3 a. </w:t>
            </w:r>
          </w:p>
        </w:tc>
        <w:tc>
          <w:tcPr>
            <w:tcW w:w="5812" w:type="dxa"/>
          </w:tcPr>
          <w:p w14:paraId="22AF8889" w14:textId="73CD70D5" w:rsidR="00503F27" w:rsidRDefault="00F70CD2" w:rsidP="000221F6">
            <w:pPr>
              <w:spacing w:after="200" w:line="480" w:lineRule="auto"/>
              <w:jc w:val="both"/>
            </w:pPr>
            <w:r>
              <w:t>Working Layout for Home-Based System</w:t>
            </w:r>
          </w:p>
        </w:tc>
        <w:tc>
          <w:tcPr>
            <w:tcW w:w="2060" w:type="dxa"/>
          </w:tcPr>
          <w:p w14:paraId="4315B7ED" w14:textId="2B980D27" w:rsidR="00503F27" w:rsidRDefault="00484C93" w:rsidP="000221F6">
            <w:pPr>
              <w:spacing w:after="200" w:line="480" w:lineRule="auto"/>
              <w:jc w:val="both"/>
            </w:pPr>
            <w:r>
              <w:t>27</w:t>
            </w:r>
          </w:p>
        </w:tc>
      </w:tr>
      <w:tr w:rsidR="00503F27" w14:paraId="5E587C81" w14:textId="77777777" w:rsidTr="00503F27">
        <w:tc>
          <w:tcPr>
            <w:tcW w:w="1838" w:type="dxa"/>
          </w:tcPr>
          <w:p w14:paraId="66426629" w14:textId="4F09D425" w:rsidR="00503F27" w:rsidRDefault="00F70CD2" w:rsidP="000221F6">
            <w:pPr>
              <w:spacing w:after="200" w:line="480" w:lineRule="auto"/>
              <w:jc w:val="both"/>
            </w:pPr>
            <w:r>
              <w:t xml:space="preserve">5.3 b. </w:t>
            </w:r>
          </w:p>
        </w:tc>
        <w:tc>
          <w:tcPr>
            <w:tcW w:w="5812" w:type="dxa"/>
          </w:tcPr>
          <w:p w14:paraId="1C561BCC" w14:textId="5DB358A8" w:rsidR="00503F27" w:rsidRDefault="00F70CD2" w:rsidP="000221F6">
            <w:pPr>
              <w:spacing w:after="200" w:line="480" w:lineRule="auto"/>
              <w:jc w:val="both"/>
            </w:pPr>
            <w:r>
              <w:t>Working Layout for EV system</w:t>
            </w:r>
          </w:p>
        </w:tc>
        <w:tc>
          <w:tcPr>
            <w:tcW w:w="2060" w:type="dxa"/>
          </w:tcPr>
          <w:p w14:paraId="2E751FFA" w14:textId="6464B2BC" w:rsidR="00503F27" w:rsidRDefault="00484C93" w:rsidP="000221F6">
            <w:pPr>
              <w:spacing w:after="200" w:line="480" w:lineRule="auto"/>
              <w:jc w:val="both"/>
            </w:pPr>
            <w:r>
              <w:t>28</w:t>
            </w:r>
          </w:p>
        </w:tc>
      </w:tr>
      <w:tr w:rsidR="00503F27" w14:paraId="6B89E5A6" w14:textId="77777777" w:rsidTr="00503F27">
        <w:tc>
          <w:tcPr>
            <w:tcW w:w="1838" w:type="dxa"/>
          </w:tcPr>
          <w:p w14:paraId="03AD5408" w14:textId="46386A14" w:rsidR="00503F27" w:rsidRDefault="00F70CD2" w:rsidP="000221F6">
            <w:pPr>
              <w:spacing w:after="200" w:line="480" w:lineRule="auto"/>
              <w:jc w:val="both"/>
            </w:pPr>
            <w:r>
              <w:t xml:space="preserve">5.4 a. </w:t>
            </w:r>
          </w:p>
        </w:tc>
        <w:tc>
          <w:tcPr>
            <w:tcW w:w="5812" w:type="dxa"/>
          </w:tcPr>
          <w:p w14:paraId="2B7D715A" w14:textId="3890028A" w:rsidR="00503F27" w:rsidRDefault="00F70CD2" w:rsidP="000221F6">
            <w:pPr>
              <w:spacing w:after="200" w:line="480" w:lineRule="auto"/>
              <w:jc w:val="both"/>
            </w:pPr>
            <w:r>
              <w:t>Printer Hosted on local network</w:t>
            </w:r>
          </w:p>
        </w:tc>
        <w:tc>
          <w:tcPr>
            <w:tcW w:w="2060" w:type="dxa"/>
          </w:tcPr>
          <w:p w14:paraId="06725740" w14:textId="047269B5" w:rsidR="00503F27" w:rsidRDefault="00F276C6" w:rsidP="000221F6">
            <w:pPr>
              <w:spacing w:after="200" w:line="480" w:lineRule="auto"/>
              <w:jc w:val="both"/>
            </w:pPr>
            <w:r>
              <w:t>28</w:t>
            </w:r>
          </w:p>
        </w:tc>
      </w:tr>
      <w:tr w:rsidR="00503F27" w14:paraId="533C4412" w14:textId="77777777" w:rsidTr="00503F27">
        <w:tc>
          <w:tcPr>
            <w:tcW w:w="1838" w:type="dxa"/>
          </w:tcPr>
          <w:p w14:paraId="243C0260" w14:textId="50D37806" w:rsidR="00503F27" w:rsidRDefault="00F70CD2" w:rsidP="000221F6">
            <w:pPr>
              <w:spacing w:after="200" w:line="480" w:lineRule="auto"/>
              <w:jc w:val="both"/>
            </w:pPr>
            <w:r>
              <w:t xml:space="preserve">5.4 b. </w:t>
            </w:r>
          </w:p>
        </w:tc>
        <w:tc>
          <w:tcPr>
            <w:tcW w:w="5812" w:type="dxa"/>
          </w:tcPr>
          <w:p w14:paraId="2D33D419" w14:textId="0E101607" w:rsidR="00503F27" w:rsidRDefault="00F70CD2" w:rsidP="000221F6">
            <w:pPr>
              <w:spacing w:after="200" w:line="480" w:lineRule="auto"/>
              <w:jc w:val="both"/>
            </w:pPr>
            <w:r>
              <w:t>Connecting to NAS Server</w:t>
            </w:r>
          </w:p>
        </w:tc>
        <w:tc>
          <w:tcPr>
            <w:tcW w:w="2060" w:type="dxa"/>
          </w:tcPr>
          <w:p w14:paraId="385C97E7" w14:textId="2DDFA51E" w:rsidR="00503F27" w:rsidRDefault="00F276C6" w:rsidP="000221F6">
            <w:pPr>
              <w:spacing w:after="200" w:line="480" w:lineRule="auto"/>
              <w:jc w:val="both"/>
            </w:pPr>
            <w:r>
              <w:t>29</w:t>
            </w:r>
          </w:p>
        </w:tc>
      </w:tr>
      <w:tr w:rsidR="00503F27" w14:paraId="2FFB08C2" w14:textId="77777777" w:rsidTr="00503F27">
        <w:tc>
          <w:tcPr>
            <w:tcW w:w="1838" w:type="dxa"/>
          </w:tcPr>
          <w:p w14:paraId="4A0C477F" w14:textId="538A56D3" w:rsidR="00503F27" w:rsidRDefault="00F70CD2" w:rsidP="000221F6">
            <w:pPr>
              <w:spacing w:after="200" w:line="480" w:lineRule="auto"/>
              <w:jc w:val="both"/>
            </w:pPr>
            <w:r>
              <w:lastRenderedPageBreak/>
              <w:t xml:space="preserve">5.5 a. </w:t>
            </w:r>
          </w:p>
        </w:tc>
        <w:tc>
          <w:tcPr>
            <w:tcW w:w="5812" w:type="dxa"/>
          </w:tcPr>
          <w:p w14:paraId="541FAEA0" w14:textId="28923880" w:rsidR="00503F27" w:rsidRDefault="00F70CD2" w:rsidP="000221F6">
            <w:pPr>
              <w:spacing w:after="200" w:line="480" w:lineRule="auto"/>
              <w:jc w:val="both"/>
            </w:pPr>
            <w:r>
              <w:t>Performance Graph</w:t>
            </w:r>
          </w:p>
        </w:tc>
        <w:tc>
          <w:tcPr>
            <w:tcW w:w="2060" w:type="dxa"/>
          </w:tcPr>
          <w:p w14:paraId="5E7B01A5" w14:textId="58BBA958" w:rsidR="00503F27" w:rsidRDefault="00D96D39" w:rsidP="000221F6">
            <w:pPr>
              <w:spacing w:after="200" w:line="480" w:lineRule="auto"/>
              <w:jc w:val="both"/>
            </w:pPr>
            <w:r>
              <w:t>30</w:t>
            </w:r>
          </w:p>
        </w:tc>
      </w:tr>
      <w:tr w:rsidR="00503F27" w14:paraId="4920900F" w14:textId="77777777" w:rsidTr="00503F27">
        <w:tc>
          <w:tcPr>
            <w:tcW w:w="1838" w:type="dxa"/>
          </w:tcPr>
          <w:p w14:paraId="4C8BD0F2" w14:textId="093F15A8" w:rsidR="00503F27" w:rsidRDefault="00F70CD2" w:rsidP="000221F6">
            <w:pPr>
              <w:spacing w:after="200" w:line="480" w:lineRule="auto"/>
              <w:jc w:val="both"/>
            </w:pPr>
            <w:r>
              <w:t xml:space="preserve">6.3.1 a. </w:t>
            </w:r>
          </w:p>
        </w:tc>
        <w:tc>
          <w:tcPr>
            <w:tcW w:w="5812" w:type="dxa"/>
          </w:tcPr>
          <w:p w14:paraId="2ADB9EEB" w14:textId="43E9ECAD" w:rsidR="00503F27" w:rsidRDefault="00F70CD2" w:rsidP="000221F6">
            <w:pPr>
              <w:spacing w:after="200" w:line="480" w:lineRule="auto"/>
              <w:jc w:val="both"/>
            </w:pPr>
            <w:r>
              <w:t>Man-in-the-Middle Attack on EV</w:t>
            </w:r>
          </w:p>
        </w:tc>
        <w:tc>
          <w:tcPr>
            <w:tcW w:w="2060" w:type="dxa"/>
          </w:tcPr>
          <w:p w14:paraId="466C7064" w14:textId="2204EAFD" w:rsidR="00503F27" w:rsidRDefault="00F276C6" w:rsidP="000221F6">
            <w:pPr>
              <w:spacing w:after="200" w:line="480" w:lineRule="auto"/>
              <w:jc w:val="both"/>
            </w:pPr>
            <w:r>
              <w:t>3</w:t>
            </w:r>
            <w:r w:rsidR="00D96D39">
              <w:t>3</w:t>
            </w:r>
          </w:p>
        </w:tc>
      </w:tr>
      <w:tr w:rsidR="00503F27" w14:paraId="37AC3D03" w14:textId="77777777" w:rsidTr="00503F27">
        <w:tc>
          <w:tcPr>
            <w:tcW w:w="1838" w:type="dxa"/>
          </w:tcPr>
          <w:p w14:paraId="0143603A" w14:textId="5406BFA3" w:rsidR="00503F27" w:rsidRDefault="00F70CD2" w:rsidP="000221F6">
            <w:pPr>
              <w:spacing w:after="200" w:line="480" w:lineRule="auto"/>
              <w:jc w:val="both"/>
            </w:pPr>
            <w:r>
              <w:t>6.3.1 b.</w:t>
            </w:r>
          </w:p>
        </w:tc>
        <w:tc>
          <w:tcPr>
            <w:tcW w:w="5812" w:type="dxa"/>
          </w:tcPr>
          <w:p w14:paraId="10CF3D35" w14:textId="6AFBE859" w:rsidR="00503F27" w:rsidRDefault="00834A03" w:rsidP="000221F6">
            <w:pPr>
              <w:spacing w:after="200" w:line="480" w:lineRule="auto"/>
              <w:jc w:val="both"/>
            </w:pPr>
            <w:r>
              <w:t>Packet Replay Attack on EV</w:t>
            </w:r>
          </w:p>
        </w:tc>
        <w:tc>
          <w:tcPr>
            <w:tcW w:w="2060" w:type="dxa"/>
          </w:tcPr>
          <w:p w14:paraId="796BCD34" w14:textId="56A90834" w:rsidR="00503F27" w:rsidRDefault="00F276C6" w:rsidP="000221F6">
            <w:pPr>
              <w:spacing w:after="200" w:line="480" w:lineRule="auto"/>
              <w:jc w:val="both"/>
            </w:pPr>
            <w:r>
              <w:t>3</w:t>
            </w:r>
            <w:r w:rsidR="00D96D39">
              <w:t>3</w:t>
            </w:r>
          </w:p>
        </w:tc>
      </w:tr>
      <w:tr w:rsidR="00503F27" w14:paraId="04F0863B" w14:textId="77777777" w:rsidTr="00503F27">
        <w:tc>
          <w:tcPr>
            <w:tcW w:w="1838" w:type="dxa"/>
          </w:tcPr>
          <w:p w14:paraId="65AD7AB9" w14:textId="7EB2E415" w:rsidR="00503F27" w:rsidRDefault="00834A03" w:rsidP="000221F6">
            <w:pPr>
              <w:spacing w:after="200" w:line="480" w:lineRule="auto"/>
              <w:jc w:val="both"/>
            </w:pPr>
            <w:r>
              <w:t xml:space="preserve">6.3.1 c. </w:t>
            </w:r>
          </w:p>
        </w:tc>
        <w:tc>
          <w:tcPr>
            <w:tcW w:w="5812" w:type="dxa"/>
          </w:tcPr>
          <w:p w14:paraId="4B49F4DB" w14:textId="6100DA53" w:rsidR="00503F27" w:rsidRDefault="00834A03" w:rsidP="000221F6">
            <w:pPr>
              <w:spacing w:after="200" w:line="480" w:lineRule="auto"/>
              <w:jc w:val="both"/>
            </w:pPr>
            <w:r>
              <w:t>Address Resolution Protocol Spoofing on EV</w:t>
            </w:r>
          </w:p>
        </w:tc>
        <w:tc>
          <w:tcPr>
            <w:tcW w:w="2060" w:type="dxa"/>
          </w:tcPr>
          <w:p w14:paraId="6F4353BE" w14:textId="714432C4" w:rsidR="00503F27" w:rsidRDefault="00F276C6" w:rsidP="000221F6">
            <w:pPr>
              <w:spacing w:after="200" w:line="480" w:lineRule="auto"/>
              <w:jc w:val="both"/>
            </w:pPr>
            <w:r>
              <w:t>3</w:t>
            </w:r>
            <w:r w:rsidR="00D96D39">
              <w:t>3</w:t>
            </w:r>
          </w:p>
        </w:tc>
      </w:tr>
      <w:tr w:rsidR="00834A03" w14:paraId="28F5243A" w14:textId="77777777" w:rsidTr="00503F27">
        <w:tc>
          <w:tcPr>
            <w:tcW w:w="1838" w:type="dxa"/>
          </w:tcPr>
          <w:p w14:paraId="747F2868" w14:textId="28AC2DB5" w:rsidR="00834A03" w:rsidRDefault="00834A03" w:rsidP="000221F6">
            <w:pPr>
              <w:spacing w:after="200" w:line="480" w:lineRule="auto"/>
              <w:jc w:val="both"/>
            </w:pPr>
            <w:r>
              <w:t xml:space="preserve">6.3.1 d. </w:t>
            </w:r>
          </w:p>
        </w:tc>
        <w:tc>
          <w:tcPr>
            <w:tcW w:w="5812" w:type="dxa"/>
          </w:tcPr>
          <w:p w14:paraId="4D3E1298" w14:textId="50C75950" w:rsidR="00834A03" w:rsidRDefault="00834A03" w:rsidP="000221F6">
            <w:pPr>
              <w:spacing w:after="200" w:line="480" w:lineRule="auto"/>
              <w:jc w:val="both"/>
            </w:pPr>
            <w:r>
              <w:t>Denial-of-Service Attack on EV</w:t>
            </w:r>
          </w:p>
        </w:tc>
        <w:tc>
          <w:tcPr>
            <w:tcW w:w="2060" w:type="dxa"/>
          </w:tcPr>
          <w:p w14:paraId="615C31F3" w14:textId="50888921" w:rsidR="00834A03" w:rsidRDefault="00F276C6" w:rsidP="000221F6">
            <w:pPr>
              <w:spacing w:after="200" w:line="480" w:lineRule="auto"/>
              <w:jc w:val="both"/>
            </w:pPr>
            <w:r>
              <w:t>3</w:t>
            </w:r>
            <w:r w:rsidR="00D96D39">
              <w:t>4</w:t>
            </w:r>
          </w:p>
        </w:tc>
      </w:tr>
    </w:tbl>
    <w:p w14:paraId="38745BE1" w14:textId="77777777" w:rsidR="00151AC4" w:rsidRDefault="00151AC4" w:rsidP="000221F6">
      <w:pPr>
        <w:spacing w:after="200" w:line="480" w:lineRule="auto"/>
        <w:jc w:val="both"/>
      </w:pPr>
    </w:p>
    <w:p w14:paraId="38ADF0E2" w14:textId="3DBD9914" w:rsidR="0C19312F" w:rsidRDefault="0C19312F" w:rsidP="0C19312F">
      <w:pPr>
        <w:spacing w:after="200" w:line="480" w:lineRule="auto"/>
      </w:pPr>
    </w:p>
    <w:p w14:paraId="5246BB56" w14:textId="7689CB5D" w:rsidR="00151AC4" w:rsidRDefault="0C72B3EB" w:rsidP="486610C4">
      <w:pPr>
        <w:spacing w:after="200" w:line="480" w:lineRule="auto"/>
        <w:jc w:val="both"/>
      </w:pPr>
      <w:r w:rsidRPr="527AC42E">
        <w:rPr>
          <w:b/>
          <w:bCs/>
          <w:sz w:val="32"/>
          <w:szCs w:val="32"/>
        </w:rPr>
        <w:t xml:space="preserve">    </w:t>
      </w:r>
      <w:r w:rsidR="2F854ACC" w:rsidRPr="486610C4">
        <w:rPr>
          <w:b/>
          <w:bCs/>
          <w:sz w:val="32"/>
          <w:szCs w:val="32"/>
        </w:rPr>
        <w:t xml:space="preserve">                                      </w:t>
      </w:r>
      <w:r w:rsidR="1BB1B463" w:rsidRPr="486610C4">
        <w:rPr>
          <w:b/>
          <w:bCs/>
          <w:sz w:val="32"/>
          <w:szCs w:val="32"/>
        </w:rPr>
        <w:t>LIST OF TABLES</w:t>
      </w:r>
    </w:p>
    <w:p w14:paraId="082D5DC3" w14:textId="57827D07" w:rsidR="486610C4" w:rsidRDefault="486610C4" w:rsidP="486610C4">
      <w:pPr>
        <w:jc w:val="center"/>
        <w:rPr>
          <w:b/>
          <w:b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5"/>
        <w:gridCol w:w="5989"/>
        <w:gridCol w:w="2056"/>
      </w:tblGrid>
      <w:tr w:rsidR="486610C4" w14:paraId="4C354CE5" w14:textId="77777777" w:rsidTr="486610C4">
        <w:trPr>
          <w:trHeight w:val="915"/>
        </w:trPr>
        <w:tc>
          <w:tcPr>
            <w:tcW w:w="1665" w:type="dxa"/>
            <w:shd w:val="clear" w:color="auto" w:fill="auto"/>
          </w:tcPr>
          <w:p w14:paraId="0B29662E" w14:textId="7861DB40" w:rsidR="2D4105D2" w:rsidRDefault="2D4105D2" w:rsidP="486610C4">
            <w:pPr>
              <w:jc w:val="center"/>
              <w:rPr>
                <w:sz w:val="28"/>
                <w:szCs w:val="28"/>
              </w:rPr>
            </w:pPr>
            <w:r w:rsidRPr="486610C4">
              <w:rPr>
                <w:b/>
                <w:bCs/>
                <w:sz w:val="28"/>
                <w:szCs w:val="28"/>
              </w:rPr>
              <w:t>TABLE NO.</w:t>
            </w:r>
          </w:p>
          <w:p w14:paraId="6A0E298C" w14:textId="0871043C" w:rsidR="486610C4" w:rsidRDefault="486610C4" w:rsidP="486610C4">
            <w:pPr>
              <w:spacing w:line="480" w:lineRule="auto"/>
              <w:jc w:val="both"/>
              <w:rPr>
                <w:i/>
                <w:iCs/>
                <w:color w:val="000000" w:themeColor="text1"/>
              </w:rPr>
            </w:pPr>
          </w:p>
        </w:tc>
        <w:tc>
          <w:tcPr>
            <w:tcW w:w="5996" w:type="dxa"/>
            <w:shd w:val="clear" w:color="auto" w:fill="auto"/>
          </w:tcPr>
          <w:p w14:paraId="2E927DD6" w14:textId="3643EC76" w:rsidR="4D39697D" w:rsidRDefault="4D39697D" w:rsidP="486610C4">
            <w:pPr>
              <w:jc w:val="center"/>
              <w:rPr>
                <w:b/>
                <w:bCs/>
                <w:sz w:val="28"/>
                <w:szCs w:val="28"/>
              </w:rPr>
            </w:pPr>
            <w:r w:rsidRPr="486610C4">
              <w:rPr>
                <w:b/>
                <w:bCs/>
                <w:sz w:val="28"/>
                <w:szCs w:val="28"/>
              </w:rPr>
              <w:t xml:space="preserve">TABLE </w:t>
            </w:r>
            <w:r w:rsidR="486610C4" w:rsidRPr="486610C4">
              <w:rPr>
                <w:b/>
                <w:bCs/>
                <w:sz w:val="28"/>
                <w:szCs w:val="28"/>
              </w:rPr>
              <w:t>NO.</w:t>
            </w:r>
          </w:p>
        </w:tc>
        <w:tc>
          <w:tcPr>
            <w:tcW w:w="2058" w:type="dxa"/>
            <w:shd w:val="clear" w:color="auto" w:fill="auto"/>
          </w:tcPr>
          <w:p w14:paraId="40D889A6" w14:textId="6509ECFE" w:rsidR="4D39697D" w:rsidRDefault="4D39697D" w:rsidP="486610C4">
            <w:pPr>
              <w:jc w:val="center"/>
              <w:rPr>
                <w:b/>
                <w:bCs/>
                <w:sz w:val="28"/>
                <w:szCs w:val="28"/>
              </w:rPr>
            </w:pPr>
            <w:r w:rsidRPr="486610C4">
              <w:rPr>
                <w:b/>
                <w:bCs/>
                <w:sz w:val="28"/>
                <w:szCs w:val="28"/>
              </w:rPr>
              <w:t>PAGE NO.</w:t>
            </w:r>
          </w:p>
        </w:tc>
      </w:tr>
      <w:tr w:rsidR="486610C4" w14:paraId="2C2B86CA" w14:textId="77777777" w:rsidTr="486610C4">
        <w:tc>
          <w:tcPr>
            <w:tcW w:w="1665" w:type="dxa"/>
            <w:shd w:val="clear" w:color="auto" w:fill="auto"/>
          </w:tcPr>
          <w:p w14:paraId="713E2933" w14:textId="025AF8E6" w:rsidR="21A00E92" w:rsidRDefault="21A00E92" w:rsidP="486610C4">
            <w:pPr>
              <w:spacing w:after="200" w:line="480" w:lineRule="auto"/>
              <w:jc w:val="both"/>
              <w:rPr>
                <w:i/>
                <w:iCs/>
                <w:color w:val="000000" w:themeColor="text1"/>
              </w:rPr>
            </w:pPr>
            <w:r w:rsidRPr="486610C4">
              <w:rPr>
                <w:i/>
                <w:iCs/>
                <w:color w:val="000000" w:themeColor="text1"/>
              </w:rPr>
              <w:t>5.5 1.</w:t>
            </w:r>
          </w:p>
        </w:tc>
        <w:tc>
          <w:tcPr>
            <w:tcW w:w="5996" w:type="dxa"/>
            <w:shd w:val="clear" w:color="auto" w:fill="auto"/>
          </w:tcPr>
          <w:p w14:paraId="46F6C686" w14:textId="4F447DF9" w:rsidR="21A00E92" w:rsidRDefault="21A00E92" w:rsidP="486610C4">
            <w:pPr>
              <w:tabs>
                <w:tab w:val="left" w:pos="1080"/>
              </w:tabs>
              <w:spacing w:after="320" w:line="360" w:lineRule="auto"/>
              <w:jc w:val="center"/>
              <w:rPr>
                <w:i/>
                <w:iCs/>
                <w:color w:val="000000" w:themeColor="text1"/>
              </w:rPr>
            </w:pPr>
            <w:r w:rsidRPr="486610C4">
              <w:rPr>
                <w:i/>
                <w:iCs/>
                <w:color w:val="000000" w:themeColor="text1"/>
              </w:rPr>
              <w:t>Computation of Performance</w:t>
            </w:r>
          </w:p>
          <w:p w14:paraId="25D0D333" w14:textId="55679165" w:rsidR="486610C4" w:rsidRDefault="486610C4" w:rsidP="486610C4">
            <w:pPr>
              <w:spacing w:after="200" w:line="480" w:lineRule="auto"/>
              <w:jc w:val="both"/>
            </w:pPr>
          </w:p>
        </w:tc>
        <w:tc>
          <w:tcPr>
            <w:tcW w:w="2058" w:type="dxa"/>
            <w:shd w:val="clear" w:color="auto" w:fill="auto"/>
          </w:tcPr>
          <w:p w14:paraId="234BDDF5" w14:textId="67E8BD8C" w:rsidR="486610C4" w:rsidRDefault="00D96D39" w:rsidP="486610C4">
            <w:pPr>
              <w:spacing w:after="200" w:line="480" w:lineRule="auto"/>
              <w:jc w:val="both"/>
            </w:pPr>
            <w:r>
              <w:t>29</w:t>
            </w:r>
          </w:p>
        </w:tc>
      </w:tr>
    </w:tbl>
    <w:p w14:paraId="2F06DC15" w14:textId="65B26197" w:rsidR="486610C4" w:rsidRDefault="486610C4"/>
    <w:p w14:paraId="3335A554" w14:textId="3D1F69F1" w:rsidR="486610C4" w:rsidRDefault="486610C4" w:rsidP="486610C4">
      <w:pPr>
        <w:jc w:val="center"/>
        <w:rPr>
          <w:b/>
          <w:bCs/>
        </w:rPr>
      </w:pPr>
    </w:p>
    <w:p w14:paraId="19BC50F8" w14:textId="797B3AC5" w:rsidR="00151AC4" w:rsidRDefault="00151AC4" w:rsidP="00023473">
      <w:pPr>
        <w:spacing w:after="200" w:line="276" w:lineRule="auto"/>
        <w:jc w:val="center"/>
        <w:rPr>
          <w:b/>
        </w:rPr>
      </w:pPr>
    </w:p>
    <w:p w14:paraId="1DD8D4F8" w14:textId="1F7EBF0C" w:rsidR="0B477F43" w:rsidRDefault="0B477F43" w:rsidP="0B477F43">
      <w:pPr>
        <w:jc w:val="center"/>
        <w:rPr>
          <w:b/>
          <w:bCs/>
        </w:rPr>
      </w:pPr>
    </w:p>
    <w:p w14:paraId="22CB933F" w14:textId="77777777" w:rsidR="00834A03" w:rsidRDefault="00834A03" w:rsidP="486610C4">
      <w:pPr>
        <w:spacing w:after="200" w:line="276" w:lineRule="auto"/>
        <w:jc w:val="center"/>
        <w:rPr>
          <w:b/>
          <w:bCs/>
          <w:sz w:val="32"/>
          <w:szCs w:val="32"/>
        </w:rPr>
      </w:pPr>
    </w:p>
    <w:p w14:paraId="0AC647D1" w14:textId="77777777" w:rsidR="00834A03" w:rsidRDefault="00834A03" w:rsidP="486610C4">
      <w:pPr>
        <w:spacing w:after="200" w:line="276" w:lineRule="auto"/>
        <w:jc w:val="center"/>
        <w:rPr>
          <w:b/>
          <w:bCs/>
          <w:sz w:val="32"/>
          <w:szCs w:val="32"/>
        </w:rPr>
      </w:pPr>
    </w:p>
    <w:p w14:paraId="5394D53A" w14:textId="77777777" w:rsidR="00834A03" w:rsidRDefault="00834A03" w:rsidP="486610C4">
      <w:pPr>
        <w:spacing w:after="200" w:line="276" w:lineRule="auto"/>
        <w:jc w:val="center"/>
        <w:rPr>
          <w:b/>
          <w:bCs/>
          <w:sz w:val="32"/>
          <w:szCs w:val="32"/>
        </w:rPr>
      </w:pPr>
    </w:p>
    <w:p w14:paraId="13137EDE" w14:textId="77777777" w:rsidR="00834A03" w:rsidRDefault="00834A03" w:rsidP="486610C4">
      <w:pPr>
        <w:spacing w:after="200" w:line="276" w:lineRule="auto"/>
        <w:jc w:val="center"/>
        <w:rPr>
          <w:b/>
          <w:bCs/>
          <w:sz w:val="32"/>
          <w:szCs w:val="32"/>
        </w:rPr>
      </w:pPr>
    </w:p>
    <w:p w14:paraId="2FF3CBC3" w14:textId="77777777" w:rsidR="00834A03" w:rsidRDefault="00834A03" w:rsidP="486610C4">
      <w:pPr>
        <w:spacing w:after="200" w:line="276" w:lineRule="auto"/>
        <w:jc w:val="center"/>
        <w:rPr>
          <w:b/>
          <w:bCs/>
          <w:sz w:val="32"/>
          <w:szCs w:val="32"/>
        </w:rPr>
      </w:pPr>
    </w:p>
    <w:p w14:paraId="4FCE6A95" w14:textId="6DF6CBC2" w:rsidR="00151AC4" w:rsidRDefault="1BB1B463" w:rsidP="486610C4">
      <w:pPr>
        <w:spacing w:after="200" w:line="276" w:lineRule="auto"/>
        <w:jc w:val="center"/>
        <w:rPr>
          <w:b/>
          <w:bCs/>
        </w:rPr>
      </w:pPr>
      <w:r w:rsidRPr="486610C4">
        <w:rPr>
          <w:b/>
          <w:bCs/>
          <w:sz w:val="32"/>
          <w:szCs w:val="32"/>
        </w:rPr>
        <w:lastRenderedPageBreak/>
        <w:t>ABSTRACT</w:t>
      </w:r>
    </w:p>
    <w:p w14:paraId="3CDBBA3C" w14:textId="77777777" w:rsidR="00EB66B5" w:rsidRPr="00EB66B5" w:rsidRDefault="00EB66B5" w:rsidP="00EB66B5">
      <w:pPr>
        <w:spacing w:line="480" w:lineRule="auto"/>
        <w:rPr>
          <w:sz w:val="28"/>
          <w:szCs w:val="28"/>
        </w:rPr>
      </w:pPr>
      <w:r w:rsidRPr="00EB66B5">
        <w:rPr>
          <w:sz w:val="28"/>
          <w:szCs w:val="28"/>
        </w:rPr>
        <w:t>Based on interoperable communication technologies, IoT technologies are currently enabling advanced services that interconnect physical and virtual things. Most importantly, IoT applications are no longer restricted to small-scale laboratory environments, but are now part of large-scale enterprise deployments. IoT applications are already improving people's lives and making the world a better place to live, according to consumers.</w:t>
      </w:r>
      <w:r>
        <w:rPr>
          <w:sz w:val="28"/>
          <w:szCs w:val="28"/>
        </w:rPr>
        <w:t xml:space="preserve"> </w:t>
      </w:r>
      <w:r w:rsidRPr="00EB66B5">
        <w:rPr>
          <w:sz w:val="28"/>
          <w:szCs w:val="28"/>
        </w:rPr>
        <w:t>The</w:t>
      </w:r>
      <w:r>
        <w:rPr>
          <w:sz w:val="28"/>
          <w:szCs w:val="28"/>
        </w:rPr>
        <w:t xml:space="preserve"> </w:t>
      </w:r>
      <w:r w:rsidRPr="00EB66B5">
        <w:rPr>
          <w:sz w:val="28"/>
          <w:szCs w:val="28"/>
        </w:rPr>
        <w:t>IoT ecosystem is primarily concerned with addressing specific and practical challenges in order to deliver applications that can be integrated into society. When it comes to addressing practical challenges, the cybersecurity aspects of IoT take cent</w:t>
      </w:r>
      <w:r w:rsidR="005101C0">
        <w:rPr>
          <w:sz w:val="28"/>
          <w:szCs w:val="28"/>
        </w:rPr>
        <w:t>er</w:t>
      </w:r>
      <w:r w:rsidRPr="00EB66B5">
        <w:rPr>
          <w:sz w:val="28"/>
          <w:szCs w:val="28"/>
        </w:rPr>
        <w:t xml:space="preserve"> stage. When it comes to deploying real-life IoT applications that are ethical, trustworthy, and protect citizens' rights, security, privacy, and data protection cannot be compromised. It does, however, introduce new cybersecurity challenges, such as new methods for conducting large-scale attacks and a plethora of vulnerabilities and risks at various parts of an IoT system, such as smart objects, IoT networks, edge gateways, and cloud elements. </w:t>
      </w:r>
      <w:r>
        <w:rPr>
          <w:sz w:val="28"/>
          <w:szCs w:val="28"/>
        </w:rPr>
        <w:t>Through our work we try to find out the breaches associated with IoT devices and thereby finding solutions to mitigate them.</w:t>
      </w:r>
      <w:r w:rsidR="0049579D">
        <w:rPr>
          <w:sz w:val="28"/>
          <w:szCs w:val="28"/>
        </w:rPr>
        <w:t xml:space="preserve"> We also analyze the latest emerging technology in India that is Electric Vehicle and its components. We also try to do a project at home using Raspberry Pi, Samba Server,</w:t>
      </w:r>
      <w:r w:rsidR="00B43E23">
        <w:rPr>
          <w:sz w:val="28"/>
          <w:szCs w:val="28"/>
        </w:rPr>
        <w:t xml:space="preserve"> </w:t>
      </w:r>
      <w:r w:rsidR="0049579D">
        <w:rPr>
          <w:sz w:val="28"/>
          <w:szCs w:val="28"/>
        </w:rPr>
        <w:t>Cups Server</w:t>
      </w:r>
      <w:r w:rsidR="00B43E23">
        <w:rPr>
          <w:sz w:val="28"/>
          <w:szCs w:val="28"/>
        </w:rPr>
        <w:t xml:space="preserve"> to connect a printer to it.</w:t>
      </w:r>
    </w:p>
    <w:p w14:paraId="74F2799C" w14:textId="63B37044" w:rsidR="00151AC4" w:rsidRDefault="00151AC4" w:rsidP="0B7B6E2C">
      <w:pPr>
        <w:spacing w:after="200" w:line="276" w:lineRule="auto"/>
        <w:rPr>
          <w:b/>
        </w:rPr>
      </w:pPr>
    </w:p>
    <w:p w14:paraId="1530573A" w14:textId="77777777" w:rsidR="00B43E23" w:rsidRDefault="00B43E23" w:rsidP="00B43E23">
      <w:pPr>
        <w:rPr>
          <w:b/>
        </w:rPr>
      </w:pPr>
    </w:p>
    <w:p w14:paraId="6EF2D27B" w14:textId="77777777" w:rsidR="00503F27" w:rsidRDefault="00503F27" w:rsidP="00B43E23">
      <w:pPr>
        <w:jc w:val="center"/>
        <w:rPr>
          <w:b/>
          <w:sz w:val="32"/>
          <w:szCs w:val="32"/>
        </w:rPr>
      </w:pPr>
    </w:p>
    <w:p w14:paraId="7A8F01CA" w14:textId="37811AED" w:rsidR="007E2E2B" w:rsidRPr="00423D92" w:rsidRDefault="007E2E2B" w:rsidP="00B43E23">
      <w:pPr>
        <w:jc w:val="center"/>
        <w:rPr>
          <w:b/>
          <w:sz w:val="14"/>
          <w:szCs w:val="32"/>
        </w:rPr>
      </w:pPr>
      <w:r w:rsidRPr="00651880">
        <w:rPr>
          <w:b/>
          <w:sz w:val="32"/>
          <w:szCs w:val="32"/>
        </w:rPr>
        <w:lastRenderedPageBreak/>
        <w:t>TABLE OF CONTENTS</w:t>
      </w:r>
    </w:p>
    <w:tbl>
      <w:tblPr>
        <w:tblpPr w:leftFromText="180" w:rightFromText="180" w:vertAnchor="page" w:horzAnchor="margin" w:tblpY="3316"/>
        <w:tblW w:w="1004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96"/>
        <w:gridCol w:w="6773"/>
        <w:gridCol w:w="1972"/>
      </w:tblGrid>
      <w:tr w:rsidR="007E2E2B" w:rsidRPr="00672462" w14:paraId="1092F08D" w14:textId="77777777" w:rsidTr="486610C4">
        <w:trPr>
          <w:trHeight w:val="863"/>
        </w:trPr>
        <w:tc>
          <w:tcPr>
            <w:tcW w:w="1296" w:type="dxa"/>
          </w:tcPr>
          <w:p w14:paraId="5B44ABA6" w14:textId="77777777" w:rsidR="007E2E2B" w:rsidRPr="009B6005" w:rsidRDefault="007E2E2B" w:rsidP="00C31C8C">
            <w:pPr>
              <w:jc w:val="center"/>
            </w:pPr>
            <w:r w:rsidRPr="009B6005">
              <w:rPr>
                <w:b/>
                <w:bCs/>
                <w:sz w:val="22"/>
                <w:szCs w:val="22"/>
              </w:rPr>
              <w:t>CHAPTER NO.</w:t>
            </w:r>
          </w:p>
        </w:tc>
        <w:tc>
          <w:tcPr>
            <w:tcW w:w="6773" w:type="dxa"/>
          </w:tcPr>
          <w:p w14:paraId="7479F683" w14:textId="77777777" w:rsidR="007E2E2B" w:rsidRPr="009B6005" w:rsidRDefault="007E2E2B" w:rsidP="00C31C8C">
            <w:pPr>
              <w:jc w:val="center"/>
            </w:pPr>
            <w:r w:rsidRPr="009B6005">
              <w:rPr>
                <w:b/>
                <w:bCs/>
                <w:sz w:val="22"/>
                <w:szCs w:val="22"/>
              </w:rPr>
              <w:t>TITLE</w:t>
            </w:r>
          </w:p>
        </w:tc>
        <w:tc>
          <w:tcPr>
            <w:tcW w:w="1972" w:type="dxa"/>
          </w:tcPr>
          <w:p w14:paraId="05F2FF6C" w14:textId="77777777" w:rsidR="007E2E2B" w:rsidRPr="009B6005" w:rsidRDefault="007E2E2B" w:rsidP="00C31C8C">
            <w:pPr>
              <w:jc w:val="center"/>
              <w:rPr>
                <w:b/>
                <w:bCs/>
              </w:rPr>
            </w:pPr>
            <w:r w:rsidRPr="009B6005">
              <w:rPr>
                <w:b/>
                <w:bCs/>
                <w:sz w:val="22"/>
                <w:szCs w:val="22"/>
              </w:rPr>
              <w:t>PAGE NO.</w:t>
            </w:r>
          </w:p>
          <w:p w14:paraId="563D8137" w14:textId="77777777" w:rsidR="007E2E2B" w:rsidRPr="009B6005" w:rsidRDefault="007E2E2B" w:rsidP="00C31C8C">
            <w:pPr>
              <w:jc w:val="center"/>
            </w:pPr>
          </w:p>
        </w:tc>
      </w:tr>
      <w:tr w:rsidR="007E2E2B" w:rsidRPr="00672462" w14:paraId="5C1267DE" w14:textId="77777777" w:rsidTr="486610C4">
        <w:trPr>
          <w:trHeight w:val="863"/>
        </w:trPr>
        <w:tc>
          <w:tcPr>
            <w:tcW w:w="1296" w:type="dxa"/>
          </w:tcPr>
          <w:p w14:paraId="70231554" w14:textId="77777777" w:rsidR="007E2E2B" w:rsidRPr="009B6005" w:rsidRDefault="007E2E2B" w:rsidP="00C31C8C"/>
        </w:tc>
        <w:tc>
          <w:tcPr>
            <w:tcW w:w="6773" w:type="dxa"/>
          </w:tcPr>
          <w:p w14:paraId="0CF63BFE" w14:textId="77777777" w:rsidR="007E2E2B" w:rsidRDefault="00965DBF" w:rsidP="00C31C8C">
            <w:pPr>
              <w:spacing w:line="480" w:lineRule="auto"/>
            </w:pPr>
            <w:r w:rsidRPr="00F91F5A">
              <w:t xml:space="preserve">List </w:t>
            </w:r>
            <w:r>
              <w:t>o</w:t>
            </w:r>
            <w:r w:rsidRPr="00F91F5A">
              <w:t>f Abbreviations</w:t>
            </w:r>
            <w:r w:rsidRPr="00F91F5A">
              <w:tab/>
            </w:r>
            <w:r w:rsidRPr="00F91F5A">
              <w:tab/>
            </w:r>
          </w:p>
          <w:p w14:paraId="5D683824" w14:textId="77777777" w:rsidR="007E2E2B" w:rsidRDefault="00965DBF" w:rsidP="00C31C8C">
            <w:pPr>
              <w:spacing w:line="480" w:lineRule="auto"/>
            </w:pPr>
            <w:r>
              <w:t>List o</w:t>
            </w:r>
            <w:r w:rsidRPr="00F91F5A">
              <w:t>f Figures</w:t>
            </w:r>
            <w:r w:rsidR="006C6C9C">
              <w:t xml:space="preserve"> and Graphs</w:t>
            </w:r>
            <w:r w:rsidRPr="00F91F5A">
              <w:tab/>
            </w:r>
            <w:r w:rsidRPr="00F91F5A">
              <w:tab/>
            </w:r>
            <w:r w:rsidRPr="00F91F5A">
              <w:tab/>
            </w:r>
          </w:p>
          <w:p w14:paraId="023EB81D" w14:textId="77777777" w:rsidR="007E2E2B" w:rsidRPr="00F91F5A" w:rsidRDefault="00965DBF" w:rsidP="00C31C8C">
            <w:pPr>
              <w:spacing w:line="480" w:lineRule="auto"/>
            </w:pPr>
            <w:r>
              <w:t>List o</w:t>
            </w:r>
            <w:r w:rsidRPr="00F91F5A">
              <w:t>f Tables</w:t>
            </w:r>
            <w:r w:rsidRPr="00F91F5A">
              <w:tab/>
            </w:r>
            <w:r>
              <w:tab/>
            </w:r>
          </w:p>
          <w:p w14:paraId="3B29EDC1" w14:textId="77777777" w:rsidR="007E2E2B" w:rsidRPr="00965DBF" w:rsidRDefault="00965DBF" w:rsidP="00C31C8C">
            <w:pPr>
              <w:spacing w:line="360" w:lineRule="auto"/>
              <w:rPr>
                <w:b/>
              </w:rPr>
            </w:pPr>
            <w:r w:rsidRPr="00F91F5A">
              <w:t>Abstract</w:t>
            </w:r>
            <w:r w:rsidRPr="00F91F5A">
              <w:tab/>
            </w:r>
            <w:r w:rsidRPr="009B6005">
              <w:rPr>
                <w:b/>
                <w:sz w:val="22"/>
                <w:szCs w:val="22"/>
              </w:rPr>
              <w:t xml:space="preserve">                                                        </w:t>
            </w:r>
          </w:p>
        </w:tc>
        <w:tc>
          <w:tcPr>
            <w:tcW w:w="1972" w:type="dxa"/>
          </w:tcPr>
          <w:p w14:paraId="449DFEDE" w14:textId="36B9A18A" w:rsidR="007E2E2B" w:rsidRDefault="00834A03" w:rsidP="00C31C8C">
            <w:pPr>
              <w:spacing w:line="480" w:lineRule="auto"/>
              <w:jc w:val="center"/>
            </w:pPr>
            <w:r>
              <w:t>iv</w:t>
            </w:r>
          </w:p>
          <w:p w14:paraId="640DA704" w14:textId="0FCABB61" w:rsidR="007E2E2B" w:rsidRDefault="00834A03" w:rsidP="00C31C8C">
            <w:pPr>
              <w:spacing w:line="480" w:lineRule="auto"/>
              <w:jc w:val="center"/>
            </w:pPr>
            <w:r>
              <w:t>v</w:t>
            </w:r>
          </w:p>
          <w:p w14:paraId="7ACD3A50" w14:textId="0D2D42B7" w:rsidR="007E2E2B" w:rsidRPr="00F91F5A" w:rsidRDefault="00834A03" w:rsidP="00C31C8C">
            <w:pPr>
              <w:spacing w:line="480" w:lineRule="auto"/>
              <w:jc w:val="center"/>
            </w:pPr>
            <w:r>
              <w:t>vi</w:t>
            </w:r>
          </w:p>
          <w:p w14:paraId="2E43048D" w14:textId="6825773F" w:rsidR="007E2E2B" w:rsidRPr="009B6005" w:rsidRDefault="00834A03" w:rsidP="00965DBF">
            <w:pPr>
              <w:spacing w:line="480" w:lineRule="auto"/>
              <w:jc w:val="center"/>
            </w:pPr>
            <w:r>
              <w:t>vii</w:t>
            </w:r>
          </w:p>
        </w:tc>
      </w:tr>
      <w:tr w:rsidR="007E2E2B" w:rsidRPr="00672462" w14:paraId="28737503" w14:textId="77777777" w:rsidTr="486610C4">
        <w:trPr>
          <w:trHeight w:val="863"/>
        </w:trPr>
        <w:tc>
          <w:tcPr>
            <w:tcW w:w="1296" w:type="dxa"/>
          </w:tcPr>
          <w:p w14:paraId="492796E6" w14:textId="77777777" w:rsidR="007E2E2B" w:rsidRPr="009B6005" w:rsidRDefault="007E2E2B" w:rsidP="00B32C01">
            <w:pPr>
              <w:jc w:val="center"/>
            </w:pPr>
            <w:r w:rsidRPr="009B6005">
              <w:rPr>
                <w:sz w:val="22"/>
                <w:szCs w:val="22"/>
              </w:rPr>
              <w:t>1</w:t>
            </w:r>
          </w:p>
        </w:tc>
        <w:tc>
          <w:tcPr>
            <w:tcW w:w="6773" w:type="dxa"/>
          </w:tcPr>
          <w:p w14:paraId="0ED4DAF0" w14:textId="77777777" w:rsidR="000A2171" w:rsidRDefault="000A2171" w:rsidP="002D6E7D">
            <w:pPr>
              <w:spacing w:line="360" w:lineRule="auto"/>
              <w:rPr>
                <w:b/>
                <w:sz w:val="28"/>
                <w:szCs w:val="28"/>
              </w:rPr>
            </w:pPr>
            <w:r>
              <w:rPr>
                <w:b/>
                <w:sz w:val="28"/>
                <w:szCs w:val="28"/>
              </w:rPr>
              <w:t xml:space="preserve">                      </w:t>
            </w:r>
            <w:r w:rsidRPr="00A05539">
              <w:rPr>
                <w:b/>
                <w:sz w:val="28"/>
                <w:szCs w:val="28"/>
              </w:rPr>
              <w:t>CHAPTER-1:</w:t>
            </w:r>
          </w:p>
          <w:p w14:paraId="16DFD373" w14:textId="77777777" w:rsidR="007E2E2B" w:rsidRPr="00AD025A" w:rsidRDefault="000A2171" w:rsidP="002D6E7D">
            <w:pPr>
              <w:spacing w:line="360" w:lineRule="auto"/>
              <w:rPr>
                <w:b/>
                <w:sz w:val="28"/>
                <w:szCs w:val="28"/>
              </w:rPr>
            </w:pPr>
            <w:r w:rsidRPr="00A05539">
              <w:rPr>
                <w:b/>
                <w:sz w:val="28"/>
                <w:szCs w:val="28"/>
              </w:rPr>
              <w:t xml:space="preserve"> PROJECT DESCRIPTION AND OUTLINE</w:t>
            </w:r>
            <w:r w:rsidRPr="00AD025A">
              <w:rPr>
                <w:b/>
                <w:sz w:val="28"/>
                <w:szCs w:val="28"/>
              </w:rPr>
              <w:t xml:space="preserve"> </w:t>
            </w:r>
          </w:p>
          <w:p w14:paraId="23BFA757" w14:textId="77777777" w:rsidR="007E2E2B" w:rsidRPr="00280348" w:rsidRDefault="007E2E2B" w:rsidP="002D6E7D">
            <w:pPr>
              <w:pStyle w:val="Heading1"/>
              <w:keepLines/>
              <w:numPr>
                <w:ilvl w:val="1"/>
                <w:numId w:val="3"/>
              </w:numPr>
              <w:spacing w:line="360" w:lineRule="auto"/>
              <w:rPr>
                <w:b w:val="0"/>
                <w:sz w:val="24"/>
                <w:lang w:val="en-US" w:eastAsia="en-US"/>
              </w:rPr>
            </w:pPr>
            <w:r w:rsidRPr="00280348">
              <w:rPr>
                <w:b w:val="0"/>
                <w:sz w:val="24"/>
                <w:lang w:val="en-US" w:eastAsia="en-US"/>
              </w:rPr>
              <w:t>Introduction</w:t>
            </w:r>
            <w:r w:rsidRPr="00280348">
              <w:rPr>
                <w:b w:val="0"/>
                <w:sz w:val="24"/>
                <w:lang w:val="en-US" w:eastAsia="en-US"/>
              </w:rPr>
              <w:tab/>
            </w:r>
            <w:r w:rsidRPr="00280348">
              <w:rPr>
                <w:b w:val="0"/>
                <w:sz w:val="24"/>
                <w:lang w:val="en-US" w:eastAsia="en-US"/>
              </w:rPr>
              <w:tab/>
            </w:r>
          </w:p>
          <w:p w14:paraId="0A836FCD" w14:textId="77777777" w:rsidR="00BD2F05" w:rsidRDefault="007E2E2B" w:rsidP="00965DBF">
            <w:pPr>
              <w:spacing w:line="360" w:lineRule="auto"/>
              <w:ind w:firstLine="720"/>
            </w:pPr>
            <w:r>
              <w:t xml:space="preserve">1.2 </w:t>
            </w:r>
            <w:r>
              <w:tab/>
              <w:t>Motivation for the work</w:t>
            </w:r>
            <w:r w:rsidRPr="00F91F5A">
              <w:t xml:space="preserve">          </w:t>
            </w:r>
            <w:r>
              <w:tab/>
            </w:r>
          </w:p>
          <w:p w14:paraId="6F64D1FA" w14:textId="77777777" w:rsidR="007E2E2B" w:rsidRPr="00F91F5A" w:rsidRDefault="007E2E2B" w:rsidP="00B43E23">
            <w:pPr>
              <w:spacing w:line="360" w:lineRule="auto"/>
              <w:ind w:firstLine="720"/>
            </w:pPr>
            <w:r>
              <w:t>1.3</w:t>
            </w:r>
            <w:r>
              <w:tab/>
              <w:t xml:space="preserve">About Introduction to the project </w:t>
            </w:r>
            <w:r w:rsidR="00C31C8C">
              <w:t xml:space="preserve">    </w:t>
            </w:r>
          </w:p>
          <w:p w14:paraId="09D8611B" w14:textId="77777777" w:rsidR="00BD2F05" w:rsidRDefault="007E2E2B" w:rsidP="00965DBF">
            <w:pPr>
              <w:spacing w:line="360" w:lineRule="auto"/>
              <w:ind w:firstLine="720"/>
            </w:pPr>
            <w:r w:rsidRPr="00F91F5A">
              <w:t>1.</w:t>
            </w:r>
            <w:r w:rsidR="00B43E23">
              <w:t>4</w:t>
            </w:r>
            <w:r w:rsidRPr="00F91F5A">
              <w:t xml:space="preserve"> </w:t>
            </w:r>
            <w:r>
              <w:tab/>
            </w:r>
            <w:r w:rsidRPr="00F91F5A">
              <w:t>Problem Statement</w:t>
            </w:r>
            <w:r>
              <w:tab/>
            </w:r>
            <w:r>
              <w:tab/>
            </w:r>
          </w:p>
          <w:p w14:paraId="42483793" w14:textId="1565AF67" w:rsidR="007E2E2B" w:rsidRPr="009B6005" w:rsidRDefault="4B27BCB2" w:rsidP="486610C4">
            <w:pPr>
              <w:spacing w:line="360" w:lineRule="auto"/>
              <w:ind w:firstLine="720"/>
            </w:pPr>
            <w:r>
              <w:t>1.</w:t>
            </w:r>
            <w:r w:rsidR="77821F40">
              <w:t>5</w:t>
            </w:r>
            <w:r w:rsidR="007E2E2B">
              <w:tab/>
            </w:r>
            <w:r>
              <w:t>Objective of the work</w:t>
            </w:r>
            <w:r w:rsidR="007E2E2B">
              <w:tab/>
            </w:r>
          </w:p>
          <w:p w14:paraId="445361D9" w14:textId="64B8BE71" w:rsidR="007E2E2B" w:rsidRPr="009B6005" w:rsidRDefault="4B27BCB2" w:rsidP="486610C4">
            <w:pPr>
              <w:spacing w:line="360" w:lineRule="auto"/>
              <w:ind w:firstLine="720"/>
            </w:pPr>
            <w:r>
              <w:t>1.</w:t>
            </w:r>
            <w:r w:rsidR="77821F40">
              <w:t>6</w:t>
            </w:r>
            <w:r w:rsidR="007E2E2B">
              <w:tab/>
            </w:r>
            <w:r>
              <w:t>Summary</w:t>
            </w:r>
            <w:r w:rsidR="007E2E2B">
              <w:tab/>
            </w:r>
            <w:r w:rsidR="007E2E2B">
              <w:tab/>
            </w:r>
            <w:r w:rsidRPr="486610C4">
              <w:rPr>
                <w:b/>
                <w:bCs/>
                <w:sz w:val="22"/>
                <w:szCs w:val="22"/>
              </w:rPr>
              <w:t xml:space="preserve"> </w:t>
            </w:r>
            <w:r w:rsidRPr="486610C4">
              <w:rPr>
                <w:sz w:val="22"/>
                <w:szCs w:val="22"/>
              </w:rPr>
              <w:t xml:space="preserve">                                                                                </w:t>
            </w:r>
          </w:p>
        </w:tc>
        <w:tc>
          <w:tcPr>
            <w:tcW w:w="1972" w:type="dxa"/>
          </w:tcPr>
          <w:p w14:paraId="1DD60FEE" w14:textId="66FCC794" w:rsidR="00B32C01" w:rsidRDefault="1CE4CC95" w:rsidP="486610C4">
            <w:pPr>
              <w:spacing w:line="480" w:lineRule="auto"/>
              <w:jc w:val="center"/>
            </w:pPr>
            <w:r w:rsidRPr="486610C4">
              <w:rPr>
                <w:sz w:val="22"/>
                <w:szCs w:val="22"/>
              </w:rPr>
              <w:t xml:space="preserve"> </w:t>
            </w:r>
          </w:p>
          <w:p w14:paraId="113EC3A8" w14:textId="1DBEAD84" w:rsidR="00F93129" w:rsidRDefault="004909C6" w:rsidP="004909C6">
            <w:pPr>
              <w:spacing w:line="480" w:lineRule="auto"/>
            </w:pPr>
            <w:r>
              <w:t xml:space="preserve">         </w:t>
            </w:r>
            <w:r w:rsidR="00D94B6E">
              <w:t xml:space="preserve">    </w:t>
            </w:r>
            <w:r w:rsidR="00990D96">
              <w:t>1</w:t>
            </w:r>
            <w:r w:rsidR="0019647D">
              <w:t>0</w:t>
            </w:r>
          </w:p>
          <w:p w14:paraId="5EA4C535" w14:textId="6A3DB0B2" w:rsidR="00B32C01" w:rsidRDefault="48743B35" w:rsidP="00F93129">
            <w:pPr>
              <w:spacing w:line="480" w:lineRule="auto"/>
              <w:jc w:val="center"/>
            </w:pPr>
            <w:r>
              <w:t>1</w:t>
            </w:r>
            <w:r w:rsidR="0019647D">
              <w:t>0</w:t>
            </w:r>
          </w:p>
          <w:p w14:paraId="722E66CE" w14:textId="2D8A890F" w:rsidR="00B32C01" w:rsidRDefault="48743B35" w:rsidP="486610C4">
            <w:pPr>
              <w:spacing w:line="480" w:lineRule="auto"/>
              <w:jc w:val="center"/>
            </w:pPr>
            <w:r>
              <w:t>1</w:t>
            </w:r>
            <w:r w:rsidR="0019647D">
              <w:t>1</w:t>
            </w:r>
          </w:p>
          <w:p w14:paraId="792AE3E5" w14:textId="0B923EA7" w:rsidR="00B32C01" w:rsidRDefault="21D1719C" w:rsidP="486610C4">
            <w:pPr>
              <w:spacing w:line="480" w:lineRule="auto"/>
              <w:jc w:val="center"/>
            </w:pPr>
            <w:r>
              <w:t>1</w:t>
            </w:r>
            <w:r w:rsidR="00D94B6E">
              <w:t>2</w:t>
            </w:r>
          </w:p>
          <w:p w14:paraId="52220F54" w14:textId="6F0CD186" w:rsidR="00B32C01" w:rsidRPr="009B6005" w:rsidRDefault="41BDB9D8" w:rsidP="486610C4">
            <w:pPr>
              <w:spacing w:line="480" w:lineRule="auto"/>
              <w:jc w:val="center"/>
            </w:pPr>
            <w:r>
              <w:t>1</w:t>
            </w:r>
            <w:r w:rsidR="00984D9C">
              <w:t>2</w:t>
            </w:r>
          </w:p>
          <w:p w14:paraId="7D75BA27" w14:textId="02A3B406" w:rsidR="00B32C01" w:rsidRPr="009B6005" w:rsidRDefault="5F1E10FD" w:rsidP="486610C4">
            <w:pPr>
              <w:spacing w:line="480" w:lineRule="auto"/>
              <w:jc w:val="center"/>
            </w:pPr>
            <w:r w:rsidRPr="486610C4">
              <w:t>1</w:t>
            </w:r>
            <w:r w:rsidR="00226687">
              <w:t>2</w:t>
            </w:r>
          </w:p>
        </w:tc>
      </w:tr>
      <w:tr w:rsidR="007E2E2B" w:rsidRPr="00672462" w14:paraId="5BFA3E58" w14:textId="77777777" w:rsidTr="486610C4">
        <w:trPr>
          <w:trHeight w:val="863"/>
        </w:trPr>
        <w:tc>
          <w:tcPr>
            <w:tcW w:w="1296" w:type="dxa"/>
          </w:tcPr>
          <w:p w14:paraId="705CBDE4" w14:textId="77777777" w:rsidR="007E2E2B" w:rsidRPr="009B6005" w:rsidRDefault="007E2E2B" w:rsidP="00B32C01">
            <w:pPr>
              <w:jc w:val="center"/>
            </w:pPr>
            <w:r w:rsidRPr="009B6005">
              <w:rPr>
                <w:sz w:val="22"/>
                <w:szCs w:val="22"/>
              </w:rPr>
              <w:t>2</w:t>
            </w:r>
          </w:p>
        </w:tc>
        <w:tc>
          <w:tcPr>
            <w:tcW w:w="6773" w:type="dxa"/>
          </w:tcPr>
          <w:p w14:paraId="30EDD0CF" w14:textId="77777777" w:rsidR="000A2171" w:rsidRDefault="000A2171" w:rsidP="002D6E7D">
            <w:pPr>
              <w:spacing w:line="360" w:lineRule="auto"/>
              <w:rPr>
                <w:b/>
                <w:sz w:val="28"/>
                <w:szCs w:val="28"/>
              </w:rPr>
            </w:pPr>
            <w:r>
              <w:rPr>
                <w:b/>
                <w:sz w:val="28"/>
                <w:szCs w:val="28"/>
              </w:rPr>
              <w:t xml:space="preserve">                        </w:t>
            </w:r>
            <w:r w:rsidR="000D2D81">
              <w:rPr>
                <w:b/>
                <w:sz w:val="28"/>
                <w:szCs w:val="28"/>
              </w:rPr>
              <w:t xml:space="preserve">              </w:t>
            </w:r>
            <w:r w:rsidRPr="000A2171">
              <w:rPr>
                <w:b/>
                <w:sz w:val="28"/>
                <w:szCs w:val="28"/>
              </w:rPr>
              <w:t xml:space="preserve">CHAPTER-2: </w:t>
            </w:r>
          </w:p>
          <w:p w14:paraId="2E706E24" w14:textId="77777777" w:rsidR="007E2E2B" w:rsidRPr="00AD025A" w:rsidRDefault="00146013" w:rsidP="000D2D81">
            <w:pPr>
              <w:spacing w:line="360" w:lineRule="auto"/>
              <w:jc w:val="center"/>
              <w:rPr>
                <w:b/>
                <w:sz w:val="28"/>
                <w:szCs w:val="28"/>
              </w:rPr>
            </w:pPr>
            <w:r>
              <w:rPr>
                <w:b/>
                <w:sz w:val="28"/>
                <w:szCs w:val="28"/>
              </w:rPr>
              <w:t xml:space="preserve">RELATED WORK </w:t>
            </w:r>
            <w:r w:rsidR="000A2171" w:rsidRPr="000A2171">
              <w:rPr>
                <w:b/>
                <w:sz w:val="28"/>
                <w:szCs w:val="28"/>
              </w:rPr>
              <w:t xml:space="preserve">INVESTIGATION </w:t>
            </w:r>
          </w:p>
          <w:p w14:paraId="2A3E25DC" w14:textId="4A21F858" w:rsidR="00BD2F05" w:rsidRDefault="4B27BCB2" w:rsidP="002D6E7D">
            <w:pPr>
              <w:pStyle w:val="ListParagraph"/>
              <w:spacing w:after="0" w:line="360" w:lineRule="auto"/>
              <w:ind w:left="0" w:firstLine="720"/>
              <w:rPr>
                <w:rFonts w:ascii="Times New Roman" w:hAnsi="Times New Roman"/>
                <w:sz w:val="24"/>
                <w:szCs w:val="24"/>
              </w:rPr>
            </w:pPr>
            <w:r w:rsidRPr="486610C4">
              <w:rPr>
                <w:rFonts w:ascii="Times New Roman" w:hAnsi="Times New Roman"/>
                <w:sz w:val="24"/>
                <w:szCs w:val="24"/>
              </w:rPr>
              <w:t xml:space="preserve">2.1 </w:t>
            </w:r>
            <w:r w:rsidR="007E2E2B">
              <w:tab/>
            </w:r>
            <w:r w:rsidRPr="486610C4">
              <w:rPr>
                <w:rFonts w:ascii="Times New Roman" w:hAnsi="Times New Roman"/>
                <w:sz w:val="24"/>
                <w:szCs w:val="24"/>
              </w:rPr>
              <w:t>Introduction</w:t>
            </w:r>
            <w:r w:rsidR="007E2E2B">
              <w:tab/>
            </w:r>
            <w:r w:rsidR="007E2E2B">
              <w:tab/>
            </w:r>
            <w:r w:rsidR="007E2E2B">
              <w:tab/>
            </w:r>
          </w:p>
          <w:p w14:paraId="2D3F270A" w14:textId="77777777" w:rsidR="007E2E2B" w:rsidRPr="00F91F5A" w:rsidRDefault="007E2E2B" w:rsidP="00F80AD7">
            <w:pPr>
              <w:pStyle w:val="ListParagraph"/>
              <w:spacing w:after="0" w:line="360" w:lineRule="auto"/>
              <w:ind w:left="0" w:firstLine="720"/>
              <w:rPr>
                <w:rFonts w:ascii="Times New Roman" w:hAnsi="Times New Roman"/>
                <w:sz w:val="24"/>
                <w:szCs w:val="24"/>
              </w:rPr>
            </w:pPr>
            <w:r w:rsidRPr="00F91F5A">
              <w:rPr>
                <w:rFonts w:ascii="Times New Roman" w:hAnsi="Times New Roman"/>
                <w:sz w:val="24"/>
                <w:szCs w:val="24"/>
              </w:rPr>
              <w:t xml:space="preserve">2.2 </w:t>
            </w:r>
            <w:r w:rsidRPr="00F91F5A">
              <w:rPr>
                <w:rFonts w:ascii="Times New Roman" w:hAnsi="Times New Roman"/>
                <w:sz w:val="24"/>
                <w:szCs w:val="24"/>
              </w:rPr>
              <w:tab/>
            </w:r>
            <w:r>
              <w:rPr>
                <w:rFonts w:ascii="Times New Roman" w:hAnsi="Times New Roman"/>
                <w:sz w:val="24"/>
                <w:szCs w:val="24"/>
              </w:rPr>
              <w:t>Core area of the project</w:t>
            </w:r>
          </w:p>
          <w:p w14:paraId="6AC9745C" w14:textId="77777777" w:rsidR="00BD2F05" w:rsidRDefault="007E2E2B" w:rsidP="00F80AD7">
            <w:pPr>
              <w:pStyle w:val="ListParagraph"/>
              <w:spacing w:after="0" w:line="360" w:lineRule="auto"/>
              <w:ind w:left="0" w:firstLine="720"/>
              <w:rPr>
                <w:rFonts w:ascii="Times New Roman" w:hAnsi="Times New Roman"/>
                <w:sz w:val="24"/>
                <w:szCs w:val="24"/>
              </w:rPr>
            </w:pPr>
            <w:r w:rsidRPr="00F91F5A">
              <w:rPr>
                <w:rFonts w:ascii="Times New Roman" w:hAnsi="Times New Roman"/>
                <w:sz w:val="24"/>
                <w:szCs w:val="24"/>
              </w:rPr>
              <w:t xml:space="preserve">2.3 </w:t>
            </w:r>
            <w:r>
              <w:rPr>
                <w:rFonts w:ascii="Times New Roman" w:hAnsi="Times New Roman"/>
                <w:sz w:val="24"/>
                <w:szCs w:val="24"/>
              </w:rPr>
              <w:tab/>
            </w:r>
            <w:r w:rsidRPr="00F91F5A">
              <w:rPr>
                <w:rFonts w:ascii="Times New Roman" w:hAnsi="Times New Roman"/>
                <w:sz w:val="24"/>
                <w:szCs w:val="24"/>
              </w:rPr>
              <w:t xml:space="preserve">Existing </w:t>
            </w:r>
            <w:r w:rsidR="00F17068">
              <w:rPr>
                <w:rFonts w:ascii="Times New Roman" w:hAnsi="Times New Roman"/>
                <w:sz w:val="24"/>
                <w:szCs w:val="24"/>
              </w:rPr>
              <w:t>Approaches/Methods</w:t>
            </w:r>
            <w:r>
              <w:rPr>
                <w:rFonts w:ascii="Times New Roman" w:hAnsi="Times New Roman"/>
                <w:sz w:val="24"/>
                <w:szCs w:val="24"/>
              </w:rPr>
              <w:t xml:space="preserve"> </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p>
          <w:p w14:paraId="4D81E36F" w14:textId="77777777" w:rsidR="00BD2F05" w:rsidRDefault="00BD2F05" w:rsidP="00F80AD7">
            <w:pPr>
              <w:pStyle w:val="ListParagraph"/>
              <w:spacing w:after="0" w:line="360" w:lineRule="auto"/>
              <w:ind w:left="0" w:firstLine="720"/>
              <w:rPr>
                <w:rFonts w:ascii="Times New Roman" w:hAnsi="Times New Roman"/>
                <w:sz w:val="24"/>
                <w:szCs w:val="24"/>
              </w:rPr>
            </w:pPr>
            <w:r>
              <w:rPr>
                <w:rFonts w:ascii="Times New Roman" w:hAnsi="Times New Roman"/>
                <w:sz w:val="24"/>
                <w:szCs w:val="24"/>
              </w:rPr>
              <w:t xml:space="preserve">             </w:t>
            </w:r>
            <w:r w:rsidR="007E2E2B" w:rsidRPr="00F91F5A">
              <w:rPr>
                <w:rFonts w:ascii="Times New Roman" w:hAnsi="Times New Roman"/>
                <w:sz w:val="24"/>
                <w:szCs w:val="24"/>
              </w:rPr>
              <w:t>2.3.1</w:t>
            </w:r>
            <w:r w:rsidR="007E2E2B" w:rsidRPr="00B43E23">
              <w:rPr>
                <w:rFonts w:ascii="Times New Roman" w:hAnsi="Times New Roman"/>
                <w:sz w:val="24"/>
                <w:szCs w:val="24"/>
              </w:rPr>
              <w:tab/>
            </w:r>
            <w:r w:rsidR="00B43E23" w:rsidRPr="00B43E23">
              <w:rPr>
                <w:rFonts w:ascii="Times New Roman" w:hAnsi="Times New Roman"/>
                <w:sz w:val="24"/>
                <w:szCs w:val="24"/>
              </w:rPr>
              <w:t>NIST Consideration</w:t>
            </w:r>
            <w:r w:rsidR="007E2E2B" w:rsidRPr="00F91F5A">
              <w:rPr>
                <w:rFonts w:ascii="Times New Roman" w:hAnsi="Times New Roman"/>
                <w:sz w:val="24"/>
                <w:szCs w:val="24"/>
              </w:rPr>
              <w:tab/>
            </w:r>
            <w:r w:rsidR="007E2E2B">
              <w:rPr>
                <w:rFonts w:ascii="Times New Roman" w:hAnsi="Times New Roman"/>
                <w:sz w:val="24"/>
                <w:szCs w:val="24"/>
              </w:rPr>
              <w:tab/>
            </w:r>
          </w:p>
          <w:p w14:paraId="0AFEF677" w14:textId="77777777" w:rsidR="007E2E2B" w:rsidRPr="00F91F5A" w:rsidRDefault="00BD2F05" w:rsidP="00F80AD7">
            <w:pPr>
              <w:pStyle w:val="ListParagraph"/>
              <w:spacing w:after="0" w:line="360" w:lineRule="auto"/>
              <w:ind w:left="0" w:firstLine="720"/>
              <w:rPr>
                <w:rFonts w:ascii="Times New Roman" w:hAnsi="Times New Roman"/>
                <w:sz w:val="24"/>
                <w:szCs w:val="24"/>
              </w:rPr>
            </w:pPr>
            <w:r>
              <w:rPr>
                <w:rFonts w:ascii="Times New Roman" w:hAnsi="Times New Roman"/>
                <w:sz w:val="24"/>
                <w:szCs w:val="24"/>
              </w:rPr>
              <w:t xml:space="preserve">             </w:t>
            </w:r>
            <w:r w:rsidR="007E2E2B" w:rsidRPr="00F91F5A">
              <w:rPr>
                <w:rFonts w:ascii="Times New Roman" w:hAnsi="Times New Roman"/>
                <w:sz w:val="24"/>
                <w:szCs w:val="24"/>
              </w:rPr>
              <w:t>2.3.2</w:t>
            </w:r>
            <w:r w:rsidR="00B43E23">
              <w:rPr>
                <w:rFonts w:ascii="Times New Roman" w:hAnsi="Times New Roman"/>
                <w:sz w:val="24"/>
                <w:szCs w:val="24"/>
              </w:rPr>
              <w:t xml:space="preserve">   OCTAVE</w:t>
            </w:r>
          </w:p>
          <w:p w14:paraId="7241DE3D" w14:textId="77777777" w:rsidR="007E2E2B" w:rsidRDefault="00B43E23" w:rsidP="00F80AD7">
            <w:pPr>
              <w:pStyle w:val="ListParagraph"/>
              <w:spacing w:after="0" w:line="360" w:lineRule="auto"/>
              <w:ind w:firstLine="720"/>
              <w:rPr>
                <w:rFonts w:ascii="Times New Roman" w:hAnsi="Times New Roman"/>
                <w:sz w:val="24"/>
                <w:szCs w:val="24"/>
              </w:rPr>
            </w:pPr>
            <w:r>
              <w:rPr>
                <w:rFonts w:ascii="Times New Roman" w:hAnsi="Times New Roman"/>
                <w:sz w:val="24"/>
                <w:szCs w:val="24"/>
              </w:rPr>
              <w:t xml:space="preserve"> </w:t>
            </w:r>
            <w:r w:rsidR="007E2E2B" w:rsidRPr="00F91F5A">
              <w:rPr>
                <w:rFonts w:ascii="Times New Roman" w:hAnsi="Times New Roman"/>
                <w:sz w:val="24"/>
                <w:szCs w:val="24"/>
              </w:rPr>
              <w:t>2.3.3</w:t>
            </w:r>
            <w:r w:rsidR="007E2E2B">
              <w:rPr>
                <w:rFonts w:ascii="Times New Roman" w:hAnsi="Times New Roman"/>
                <w:sz w:val="24"/>
                <w:szCs w:val="24"/>
              </w:rPr>
              <w:tab/>
            </w:r>
            <w:r>
              <w:rPr>
                <w:rFonts w:ascii="Times New Roman" w:hAnsi="Times New Roman"/>
                <w:sz w:val="24"/>
                <w:szCs w:val="24"/>
              </w:rPr>
              <w:t>TARA</w:t>
            </w:r>
          </w:p>
          <w:p w14:paraId="63F7AE0A" w14:textId="7B3FB13E" w:rsidR="007E2E2B" w:rsidRPr="00F91F5A" w:rsidRDefault="77821F40" w:rsidP="00B43E23">
            <w:pPr>
              <w:pStyle w:val="ListParagraph"/>
              <w:spacing w:after="0" w:line="360" w:lineRule="auto"/>
              <w:ind w:firstLine="720"/>
              <w:rPr>
                <w:rFonts w:ascii="Times New Roman" w:hAnsi="Times New Roman"/>
                <w:sz w:val="24"/>
                <w:szCs w:val="24"/>
              </w:rPr>
            </w:pPr>
            <w:r w:rsidRPr="486610C4">
              <w:rPr>
                <w:rFonts w:ascii="Times New Roman" w:hAnsi="Times New Roman"/>
                <w:sz w:val="24"/>
                <w:szCs w:val="24"/>
              </w:rPr>
              <w:t xml:space="preserve"> 2.3.4    ISO/IE</w:t>
            </w:r>
            <w:r w:rsidR="7700B8A9" w:rsidRPr="486610C4">
              <w:rPr>
                <w:rFonts w:ascii="Times New Roman" w:hAnsi="Times New Roman"/>
                <w:sz w:val="24"/>
                <w:szCs w:val="24"/>
              </w:rPr>
              <w:t>C</w:t>
            </w:r>
            <w:r w:rsidRPr="486610C4">
              <w:rPr>
                <w:rFonts w:ascii="Times New Roman" w:hAnsi="Times New Roman"/>
                <w:sz w:val="24"/>
                <w:szCs w:val="24"/>
              </w:rPr>
              <w:t xml:space="preserve"> 27001</w:t>
            </w:r>
          </w:p>
          <w:p w14:paraId="766FF143" w14:textId="10C1E94F" w:rsidR="486610C4" w:rsidRDefault="486610C4" w:rsidP="486610C4">
            <w:pPr>
              <w:pStyle w:val="ListParagraph"/>
              <w:spacing w:after="0" w:line="360" w:lineRule="auto"/>
              <w:ind w:firstLine="720"/>
              <w:rPr>
                <w:rFonts w:ascii="Times New Roman" w:hAnsi="Times New Roman"/>
              </w:rPr>
            </w:pPr>
          </w:p>
          <w:p w14:paraId="2FDC946B" w14:textId="77777777" w:rsidR="00C31C8C" w:rsidRDefault="007E2E2B" w:rsidP="00F80AD7">
            <w:pPr>
              <w:pStyle w:val="ListParagraph"/>
              <w:spacing w:after="0" w:line="360" w:lineRule="auto"/>
              <w:rPr>
                <w:rFonts w:ascii="Times New Roman" w:hAnsi="Times New Roman"/>
                <w:sz w:val="24"/>
                <w:szCs w:val="24"/>
              </w:rPr>
            </w:pPr>
            <w:r w:rsidRPr="00F91F5A">
              <w:rPr>
                <w:rFonts w:ascii="Times New Roman" w:hAnsi="Times New Roman"/>
                <w:sz w:val="24"/>
                <w:szCs w:val="24"/>
              </w:rPr>
              <w:t>2.</w:t>
            </w:r>
            <w:r w:rsidR="00B43E23">
              <w:rPr>
                <w:rFonts w:ascii="Times New Roman" w:hAnsi="Times New Roman"/>
                <w:sz w:val="24"/>
                <w:szCs w:val="24"/>
              </w:rPr>
              <w:t>4</w:t>
            </w:r>
            <w:r>
              <w:rPr>
                <w:rFonts w:ascii="Times New Roman" w:hAnsi="Times New Roman"/>
                <w:sz w:val="24"/>
                <w:szCs w:val="24"/>
              </w:rPr>
              <w:tab/>
            </w:r>
            <w:r w:rsidR="00F17068">
              <w:rPr>
                <w:rFonts w:ascii="Times New Roman" w:hAnsi="Times New Roman"/>
                <w:sz w:val="24"/>
                <w:szCs w:val="24"/>
              </w:rPr>
              <w:t>I</w:t>
            </w:r>
            <w:r w:rsidRPr="00F91F5A">
              <w:rPr>
                <w:rFonts w:ascii="Times New Roman" w:hAnsi="Times New Roman"/>
                <w:sz w:val="24"/>
                <w:szCs w:val="24"/>
              </w:rPr>
              <w:t>ssues</w:t>
            </w:r>
            <w:r>
              <w:rPr>
                <w:rFonts w:ascii="Times New Roman" w:hAnsi="Times New Roman"/>
                <w:sz w:val="24"/>
                <w:szCs w:val="24"/>
              </w:rPr>
              <w:t xml:space="preserve">/observations from </w:t>
            </w:r>
            <w:r w:rsidR="00F17068">
              <w:rPr>
                <w:rFonts w:ascii="Times New Roman" w:hAnsi="Times New Roman"/>
                <w:sz w:val="24"/>
                <w:szCs w:val="24"/>
              </w:rPr>
              <w:t>investigation</w:t>
            </w:r>
            <w:r w:rsidR="00C31C8C">
              <w:rPr>
                <w:rFonts w:ascii="Times New Roman" w:hAnsi="Times New Roman"/>
                <w:sz w:val="24"/>
                <w:szCs w:val="24"/>
              </w:rPr>
              <w:t xml:space="preserve">   </w:t>
            </w:r>
          </w:p>
          <w:p w14:paraId="3C369E18" w14:textId="77777777" w:rsidR="002D6E7D" w:rsidRPr="000A2171" w:rsidRDefault="000A2171" w:rsidP="000A2171">
            <w:pPr>
              <w:pStyle w:val="ListParagraph"/>
              <w:spacing w:after="0" w:line="360" w:lineRule="auto"/>
              <w:rPr>
                <w:rFonts w:ascii="Times New Roman" w:hAnsi="Times New Roman"/>
                <w:sz w:val="24"/>
                <w:szCs w:val="24"/>
              </w:rPr>
            </w:pPr>
            <w:r>
              <w:rPr>
                <w:rFonts w:ascii="Times New Roman" w:hAnsi="Times New Roman"/>
                <w:sz w:val="24"/>
                <w:szCs w:val="24"/>
              </w:rPr>
              <w:t>2.</w:t>
            </w:r>
            <w:r w:rsidR="00B43E23">
              <w:rPr>
                <w:rFonts w:ascii="Times New Roman" w:hAnsi="Times New Roman"/>
                <w:sz w:val="24"/>
                <w:szCs w:val="24"/>
              </w:rPr>
              <w:t>5</w:t>
            </w:r>
            <w:r>
              <w:rPr>
                <w:rFonts w:ascii="Times New Roman" w:hAnsi="Times New Roman"/>
                <w:sz w:val="24"/>
                <w:szCs w:val="24"/>
              </w:rPr>
              <w:tab/>
              <w:t>Summary</w:t>
            </w:r>
          </w:p>
        </w:tc>
        <w:tc>
          <w:tcPr>
            <w:tcW w:w="1972" w:type="dxa"/>
          </w:tcPr>
          <w:p w14:paraId="54E83D77" w14:textId="5A7919B4" w:rsidR="007E2E2B" w:rsidRPr="009B6005" w:rsidRDefault="007E2E2B" w:rsidP="486610C4">
            <w:pPr>
              <w:jc w:val="center"/>
            </w:pPr>
          </w:p>
          <w:p w14:paraId="0194F6A9" w14:textId="4EC14569" w:rsidR="007E2E2B" w:rsidRPr="009B6005" w:rsidRDefault="007E2E2B" w:rsidP="486610C4">
            <w:pPr>
              <w:jc w:val="center"/>
            </w:pPr>
          </w:p>
          <w:p w14:paraId="5FA35C91" w14:textId="77777777" w:rsidR="004E2AF7" w:rsidRDefault="004E2AF7" w:rsidP="486610C4">
            <w:pPr>
              <w:jc w:val="center"/>
            </w:pPr>
          </w:p>
          <w:p w14:paraId="6F0730D7" w14:textId="74A730C7" w:rsidR="007E2E2B" w:rsidRPr="009B6005" w:rsidRDefault="31F15557" w:rsidP="486610C4">
            <w:pPr>
              <w:jc w:val="center"/>
            </w:pPr>
            <w:r>
              <w:t>1</w:t>
            </w:r>
            <w:r w:rsidR="00A10A9A">
              <w:t>3</w:t>
            </w:r>
          </w:p>
          <w:p w14:paraId="2289CC82" w14:textId="15970F06" w:rsidR="007E2E2B" w:rsidRPr="009B6005" w:rsidRDefault="007E2E2B" w:rsidP="486610C4">
            <w:pPr>
              <w:jc w:val="center"/>
            </w:pPr>
          </w:p>
          <w:p w14:paraId="09643D0F" w14:textId="60197F52" w:rsidR="007E2E2B" w:rsidRPr="009B6005" w:rsidRDefault="00D21FC6" w:rsidP="00BF7002">
            <w:r>
              <w:t xml:space="preserve">             </w:t>
            </w:r>
            <w:r w:rsidR="0673BF2B" w:rsidRPr="486610C4">
              <w:t>1</w:t>
            </w:r>
            <w:r>
              <w:t>4</w:t>
            </w:r>
          </w:p>
          <w:p w14:paraId="0724D808" w14:textId="258D6040" w:rsidR="007E2E2B" w:rsidRPr="009B6005" w:rsidRDefault="0673BF2B" w:rsidP="486610C4">
            <w:pPr>
              <w:jc w:val="center"/>
            </w:pPr>
            <w:r w:rsidRPr="486610C4">
              <w:t>14</w:t>
            </w:r>
          </w:p>
          <w:p w14:paraId="54EB4D05" w14:textId="51972346" w:rsidR="007E2E2B" w:rsidRPr="009B6005" w:rsidRDefault="0673BF2B" w:rsidP="486610C4">
            <w:pPr>
              <w:jc w:val="center"/>
            </w:pPr>
            <w:r w:rsidRPr="486610C4">
              <w:t>1</w:t>
            </w:r>
            <w:r w:rsidR="003D2F88">
              <w:t>4</w:t>
            </w:r>
          </w:p>
          <w:p w14:paraId="6D977B86" w14:textId="6580750B" w:rsidR="007E2E2B" w:rsidRPr="009B6005" w:rsidRDefault="00194377" w:rsidP="486610C4">
            <w:pPr>
              <w:jc w:val="center"/>
            </w:pPr>
            <w:r>
              <w:t>1</w:t>
            </w:r>
            <w:r w:rsidR="003D5A9B">
              <w:t>4</w:t>
            </w:r>
          </w:p>
          <w:p w14:paraId="5BF6B63E" w14:textId="64094DA5" w:rsidR="007E2E2B" w:rsidRPr="009B6005" w:rsidRDefault="0673BF2B" w:rsidP="486610C4">
            <w:pPr>
              <w:jc w:val="center"/>
            </w:pPr>
            <w:r w:rsidRPr="486610C4">
              <w:t>1</w:t>
            </w:r>
            <w:r w:rsidR="00AA0E6B">
              <w:t>4</w:t>
            </w:r>
          </w:p>
          <w:p w14:paraId="1ABFCF1A" w14:textId="48CDD98A" w:rsidR="007E2E2B" w:rsidRPr="009B6005" w:rsidRDefault="0673BF2B" w:rsidP="486610C4">
            <w:pPr>
              <w:jc w:val="center"/>
            </w:pPr>
            <w:r w:rsidRPr="486610C4">
              <w:t>1</w:t>
            </w:r>
            <w:r w:rsidR="0090636F">
              <w:t>4</w:t>
            </w:r>
          </w:p>
          <w:p w14:paraId="1785F938" w14:textId="65762B0B" w:rsidR="007E2E2B" w:rsidRPr="009B6005" w:rsidRDefault="0673BF2B" w:rsidP="486610C4">
            <w:pPr>
              <w:jc w:val="center"/>
            </w:pPr>
            <w:r w:rsidRPr="486610C4">
              <w:t>15</w:t>
            </w:r>
          </w:p>
          <w:p w14:paraId="6F128B7D" w14:textId="7EE80F25" w:rsidR="007E2E2B" w:rsidRPr="009B6005" w:rsidRDefault="00194377" w:rsidP="486610C4">
            <w:pPr>
              <w:jc w:val="center"/>
            </w:pPr>
            <w:r>
              <w:t>1</w:t>
            </w:r>
            <w:r w:rsidR="008D7D41">
              <w:t>5</w:t>
            </w:r>
          </w:p>
          <w:p w14:paraId="0073B6DB" w14:textId="593F48C3" w:rsidR="007E2E2B" w:rsidRPr="009B6005" w:rsidRDefault="007E2E2B" w:rsidP="486610C4">
            <w:pPr>
              <w:jc w:val="center"/>
            </w:pPr>
          </w:p>
          <w:p w14:paraId="37100419" w14:textId="45E64649" w:rsidR="007E2E2B" w:rsidRPr="009B6005" w:rsidRDefault="007E2E2B" w:rsidP="486610C4">
            <w:pPr>
              <w:jc w:val="center"/>
            </w:pPr>
          </w:p>
          <w:p w14:paraId="166015CE" w14:textId="78DA70B9" w:rsidR="007E2E2B" w:rsidRPr="009B6005" w:rsidRDefault="00691A9B" w:rsidP="486610C4">
            <w:pPr>
              <w:jc w:val="center"/>
            </w:pPr>
            <w:r>
              <w:t>1</w:t>
            </w:r>
            <w:r w:rsidR="000D5F78">
              <w:t>5</w:t>
            </w:r>
          </w:p>
          <w:p w14:paraId="165BD4AA" w14:textId="0045022B" w:rsidR="007E2E2B" w:rsidRPr="009B6005" w:rsidRDefault="007E2E2B" w:rsidP="00691A9B">
            <w:pPr>
              <w:jc w:val="center"/>
            </w:pPr>
          </w:p>
        </w:tc>
      </w:tr>
      <w:tr w:rsidR="007E2E2B" w:rsidRPr="00672462" w14:paraId="3838C691" w14:textId="77777777" w:rsidTr="486610C4">
        <w:trPr>
          <w:trHeight w:val="911"/>
        </w:trPr>
        <w:tc>
          <w:tcPr>
            <w:tcW w:w="1296" w:type="dxa"/>
          </w:tcPr>
          <w:p w14:paraId="2A36A5D7" w14:textId="77777777" w:rsidR="00F80AD7" w:rsidRDefault="002D6E7D" w:rsidP="00B32C01">
            <w:pPr>
              <w:jc w:val="center"/>
            </w:pPr>
            <w:r>
              <w:lastRenderedPageBreak/>
              <w:t>3</w:t>
            </w:r>
          </w:p>
          <w:p w14:paraId="0D84E3DA" w14:textId="77777777" w:rsidR="007E2E2B" w:rsidRPr="009B6005" w:rsidRDefault="007E2E2B" w:rsidP="00B32C01">
            <w:pPr>
              <w:jc w:val="center"/>
            </w:pPr>
          </w:p>
        </w:tc>
        <w:tc>
          <w:tcPr>
            <w:tcW w:w="6773" w:type="dxa"/>
          </w:tcPr>
          <w:p w14:paraId="3E25E542" w14:textId="77777777" w:rsidR="00AC1439" w:rsidRDefault="00AC1439" w:rsidP="00AC1439">
            <w:pPr>
              <w:spacing w:line="360" w:lineRule="auto"/>
              <w:rPr>
                <w:b/>
                <w:sz w:val="28"/>
                <w:szCs w:val="28"/>
              </w:rPr>
            </w:pPr>
            <w:r>
              <w:rPr>
                <w:b/>
                <w:sz w:val="28"/>
                <w:szCs w:val="28"/>
              </w:rPr>
              <w:t xml:space="preserve">                                    CHAPTER-3:</w:t>
            </w:r>
          </w:p>
          <w:p w14:paraId="4ED8DE41" w14:textId="77777777" w:rsidR="002B35C5" w:rsidRDefault="002B35C5" w:rsidP="002B35C5">
            <w:pPr>
              <w:pStyle w:val="ListParagraph"/>
              <w:spacing w:after="0" w:line="360" w:lineRule="auto"/>
              <w:jc w:val="center"/>
              <w:rPr>
                <w:rFonts w:ascii="Times New Roman" w:eastAsia="Times New Roman" w:hAnsi="Times New Roman"/>
                <w:b/>
                <w:sz w:val="28"/>
                <w:szCs w:val="28"/>
                <w:lang w:val="en-US"/>
              </w:rPr>
            </w:pPr>
            <w:r>
              <w:rPr>
                <w:rFonts w:ascii="Times New Roman" w:eastAsia="Times New Roman" w:hAnsi="Times New Roman"/>
                <w:b/>
                <w:sz w:val="28"/>
                <w:szCs w:val="28"/>
                <w:lang w:val="en-US"/>
              </w:rPr>
              <w:t>REQUIREMENT A</w:t>
            </w:r>
            <w:r w:rsidRPr="002B35C5">
              <w:rPr>
                <w:rFonts w:ascii="Times New Roman" w:eastAsia="Times New Roman" w:hAnsi="Times New Roman"/>
                <w:b/>
                <w:sz w:val="28"/>
                <w:szCs w:val="28"/>
                <w:lang w:val="en-US"/>
              </w:rPr>
              <w:t>RTIFACTS</w:t>
            </w:r>
          </w:p>
          <w:p w14:paraId="70D3562D" w14:textId="77777777" w:rsidR="007E2E2B" w:rsidRDefault="007E2E2B" w:rsidP="002D6E7D">
            <w:pPr>
              <w:pStyle w:val="ListParagraph"/>
              <w:spacing w:after="0" w:line="360" w:lineRule="auto"/>
              <w:rPr>
                <w:rFonts w:ascii="Times New Roman" w:hAnsi="Times New Roman"/>
                <w:sz w:val="24"/>
                <w:szCs w:val="24"/>
              </w:rPr>
            </w:pPr>
            <w:r>
              <w:rPr>
                <w:rFonts w:ascii="Times New Roman" w:hAnsi="Times New Roman"/>
                <w:sz w:val="24"/>
                <w:szCs w:val="24"/>
              </w:rPr>
              <w:t>3.1</w:t>
            </w:r>
            <w:r>
              <w:rPr>
                <w:rFonts w:ascii="Times New Roman" w:hAnsi="Times New Roman"/>
                <w:sz w:val="24"/>
                <w:szCs w:val="24"/>
              </w:rPr>
              <w:tab/>
              <w:t>Introduction</w:t>
            </w:r>
          </w:p>
          <w:p w14:paraId="769DF222" w14:textId="77777777" w:rsidR="00B32C01" w:rsidRDefault="007E2E2B" w:rsidP="00F80AD7">
            <w:pPr>
              <w:pStyle w:val="ListParagraph"/>
              <w:spacing w:after="0" w:line="360" w:lineRule="auto"/>
              <w:rPr>
                <w:rFonts w:ascii="Times New Roman" w:hAnsi="Times New Roman"/>
                <w:sz w:val="24"/>
                <w:szCs w:val="24"/>
              </w:rPr>
            </w:pPr>
            <w:r>
              <w:rPr>
                <w:rFonts w:ascii="Times New Roman" w:hAnsi="Times New Roman"/>
                <w:sz w:val="24"/>
                <w:szCs w:val="24"/>
              </w:rPr>
              <w:t>3.2</w:t>
            </w:r>
            <w:r>
              <w:rPr>
                <w:rFonts w:ascii="Times New Roman" w:hAnsi="Times New Roman"/>
                <w:sz w:val="24"/>
                <w:szCs w:val="24"/>
              </w:rPr>
              <w:tab/>
            </w:r>
            <w:r w:rsidR="00CE3D2B">
              <w:rPr>
                <w:rFonts w:ascii="Times New Roman" w:hAnsi="Times New Roman"/>
                <w:sz w:val="24"/>
                <w:szCs w:val="24"/>
              </w:rPr>
              <w:t>Hardware and Software requirements</w:t>
            </w:r>
          </w:p>
          <w:p w14:paraId="245EF0DF" w14:textId="77777777" w:rsidR="00B32C01" w:rsidRDefault="00B32C01" w:rsidP="00CE3D2B">
            <w:pPr>
              <w:pStyle w:val="ListParagraph"/>
              <w:spacing w:after="0" w:line="360" w:lineRule="auto"/>
              <w:ind w:left="0"/>
              <w:rPr>
                <w:rFonts w:ascii="Times New Roman" w:hAnsi="Times New Roman"/>
                <w:sz w:val="24"/>
                <w:szCs w:val="24"/>
              </w:rPr>
            </w:pPr>
            <w:r>
              <w:rPr>
                <w:rFonts w:ascii="Times New Roman" w:hAnsi="Times New Roman"/>
                <w:sz w:val="24"/>
                <w:szCs w:val="24"/>
              </w:rPr>
              <w:t xml:space="preserve">      </w:t>
            </w:r>
            <w:r w:rsidR="00B47CEE">
              <w:rPr>
                <w:rFonts w:ascii="Times New Roman" w:hAnsi="Times New Roman"/>
                <w:sz w:val="24"/>
                <w:szCs w:val="24"/>
              </w:rPr>
              <w:t xml:space="preserve">      </w:t>
            </w:r>
            <w:r w:rsidR="007E2E2B">
              <w:rPr>
                <w:rFonts w:ascii="Times New Roman" w:hAnsi="Times New Roman"/>
                <w:sz w:val="24"/>
                <w:szCs w:val="24"/>
              </w:rPr>
              <w:t>3.3</w:t>
            </w:r>
            <w:r w:rsidR="007E2E2B">
              <w:rPr>
                <w:rFonts w:ascii="Times New Roman" w:hAnsi="Times New Roman"/>
                <w:sz w:val="24"/>
                <w:szCs w:val="24"/>
              </w:rPr>
              <w:tab/>
            </w:r>
            <w:r w:rsidR="00CE3D2B">
              <w:rPr>
                <w:rFonts w:ascii="Times New Roman" w:hAnsi="Times New Roman"/>
                <w:sz w:val="24"/>
                <w:szCs w:val="24"/>
              </w:rPr>
              <w:t>Specific Project requirements</w:t>
            </w:r>
          </w:p>
          <w:p w14:paraId="694B71DA" w14:textId="77777777" w:rsidR="00B47CEE" w:rsidRDefault="00B47CEE" w:rsidP="00F80AD7">
            <w:pPr>
              <w:pStyle w:val="ListParagraph"/>
              <w:spacing w:after="0" w:line="360" w:lineRule="auto"/>
              <w:rPr>
                <w:rFonts w:ascii="Times New Roman" w:hAnsi="Times New Roman"/>
                <w:sz w:val="24"/>
                <w:szCs w:val="24"/>
              </w:rPr>
            </w:pPr>
            <w:r>
              <w:rPr>
                <w:rFonts w:ascii="Times New Roman" w:hAnsi="Times New Roman"/>
                <w:sz w:val="24"/>
                <w:szCs w:val="24"/>
              </w:rPr>
              <w:t xml:space="preserve">            3.3.1</w:t>
            </w:r>
            <w:r w:rsidR="00CE3D2B">
              <w:rPr>
                <w:rFonts w:ascii="Times New Roman" w:hAnsi="Times New Roman"/>
                <w:sz w:val="24"/>
                <w:szCs w:val="24"/>
              </w:rPr>
              <w:t xml:space="preserve"> Data requirement</w:t>
            </w:r>
          </w:p>
          <w:p w14:paraId="0E5BA60B" w14:textId="77777777" w:rsidR="00B47CEE" w:rsidRDefault="00CE3D2B" w:rsidP="00F80AD7">
            <w:pPr>
              <w:pStyle w:val="ListParagraph"/>
              <w:spacing w:after="0" w:line="360" w:lineRule="auto"/>
              <w:rPr>
                <w:rFonts w:ascii="Times New Roman" w:hAnsi="Times New Roman"/>
                <w:sz w:val="24"/>
                <w:szCs w:val="24"/>
              </w:rPr>
            </w:pPr>
            <w:r>
              <w:rPr>
                <w:rFonts w:ascii="Times New Roman" w:hAnsi="Times New Roman"/>
                <w:sz w:val="24"/>
                <w:szCs w:val="24"/>
              </w:rPr>
              <w:t xml:space="preserve">            3.3.</w:t>
            </w:r>
            <w:r w:rsidR="00B43E23">
              <w:rPr>
                <w:rFonts w:ascii="Times New Roman" w:hAnsi="Times New Roman"/>
                <w:sz w:val="24"/>
                <w:szCs w:val="24"/>
              </w:rPr>
              <w:t>2</w:t>
            </w:r>
            <w:r>
              <w:rPr>
                <w:rFonts w:ascii="Times New Roman" w:hAnsi="Times New Roman"/>
                <w:sz w:val="24"/>
                <w:szCs w:val="24"/>
              </w:rPr>
              <w:t xml:space="preserve"> Performance and security requirement</w:t>
            </w:r>
          </w:p>
          <w:p w14:paraId="6CFDB269" w14:textId="77777777" w:rsidR="007E2E2B" w:rsidRPr="00AD025A" w:rsidRDefault="00CE3D2B" w:rsidP="00B43E23">
            <w:pPr>
              <w:pStyle w:val="ListParagraph"/>
              <w:spacing w:after="0" w:line="360" w:lineRule="auto"/>
              <w:rPr>
                <w:rFonts w:ascii="Times New Roman" w:hAnsi="Times New Roman"/>
                <w:sz w:val="24"/>
                <w:szCs w:val="24"/>
              </w:rPr>
            </w:pPr>
            <w:r>
              <w:rPr>
                <w:rFonts w:ascii="Times New Roman" w:hAnsi="Times New Roman"/>
                <w:sz w:val="24"/>
                <w:szCs w:val="24"/>
              </w:rPr>
              <w:t xml:space="preserve"> </w:t>
            </w:r>
            <w:r w:rsidR="007E2E2B">
              <w:rPr>
                <w:rFonts w:ascii="Times New Roman" w:hAnsi="Times New Roman"/>
                <w:sz w:val="24"/>
                <w:szCs w:val="24"/>
              </w:rPr>
              <w:t>3.4</w:t>
            </w:r>
            <w:r w:rsidR="007E2E2B">
              <w:rPr>
                <w:rFonts w:ascii="Times New Roman" w:hAnsi="Times New Roman"/>
                <w:sz w:val="24"/>
                <w:szCs w:val="24"/>
              </w:rPr>
              <w:tab/>
              <w:t>Summary</w:t>
            </w:r>
          </w:p>
        </w:tc>
        <w:tc>
          <w:tcPr>
            <w:tcW w:w="1972" w:type="dxa"/>
          </w:tcPr>
          <w:p w14:paraId="5BB24BBF" w14:textId="77777777" w:rsidR="007E2E2B" w:rsidRDefault="007E2E2B" w:rsidP="00C31C8C">
            <w:pPr>
              <w:jc w:val="center"/>
            </w:pPr>
          </w:p>
          <w:p w14:paraId="742A92E7" w14:textId="509DC918" w:rsidR="007E2E2B" w:rsidRPr="009B6005" w:rsidRDefault="007E2E2B" w:rsidP="00C31C8C">
            <w:pPr>
              <w:jc w:val="center"/>
            </w:pPr>
          </w:p>
          <w:p w14:paraId="15E550F2" w14:textId="619F746F" w:rsidR="007E2E2B" w:rsidRPr="009B6005" w:rsidRDefault="007E2E2B" w:rsidP="486610C4">
            <w:pPr>
              <w:jc w:val="center"/>
            </w:pPr>
          </w:p>
          <w:p w14:paraId="040777AD" w14:textId="21D43A58" w:rsidR="007E2E2B" w:rsidRPr="009B6005" w:rsidRDefault="2A063C49" w:rsidP="486610C4">
            <w:pPr>
              <w:jc w:val="center"/>
            </w:pPr>
            <w:r w:rsidRPr="486610C4">
              <w:t>16</w:t>
            </w:r>
          </w:p>
          <w:p w14:paraId="476F49B0" w14:textId="50D6D246" w:rsidR="007E2E2B" w:rsidRPr="009B6005" w:rsidRDefault="007E2E2B" w:rsidP="486610C4">
            <w:pPr>
              <w:jc w:val="center"/>
            </w:pPr>
          </w:p>
          <w:p w14:paraId="544EEE72" w14:textId="5193AF1C" w:rsidR="007E2E2B" w:rsidRPr="009B6005" w:rsidRDefault="2A063C49" w:rsidP="486610C4">
            <w:pPr>
              <w:jc w:val="center"/>
            </w:pPr>
            <w:r w:rsidRPr="486610C4">
              <w:t>1</w:t>
            </w:r>
            <w:r w:rsidR="00985561">
              <w:t>6</w:t>
            </w:r>
          </w:p>
          <w:p w14:paraId="45DA42F3" w14:textId="1388FBF0" w:rsidR="007E2E2B" w:rsidRPr="009B6005" w:rsidRDefault="007E2E2B" w:rsidP="486610C4">
            <w:pPr>
              <w:jc w:val="center"/>
            </w:pPr>
          </w:p>
          <w:p w14:paraId="61936DA1" w14:textId="1CDAD706" w:rsidR="007E2E2B" w:rsidRPr="009B6005" w:rsidRDefault="2A063C49" w:rsidP="486610C4">
            <w:pPr>
              <w:jc w:val="center"/>
            </w:pPr>
            <w:r w:rsidRPr="486610C4">
              <w:t>1</w:t>
            </w:r>
            <w:r w:rsidR="00985561">
              <w:t>6</w:t>
            </w:r>
          </w:p>
          <w:p w14:paraId="50DA00FE" w14:textId="4D6DDA87" w:rsidR="007E2E2B" w:rsidRPr="009B6005" w:rsidRDefault="2A063C49" w:rsidP="486610C4">
            <w:pPr>
              <w:jc w:val="center"/>
            </w:pPr>
            <w:r w:rsidRPr="486610C4">
              <w:t>1</w:t>
            </w:r>
            <w:r w:rsidR="00C6472B">
              <w:t>6</w:t>
            </w:r>
          </w:p>
          <w:p w14:paraId="24163444" w14:textId="15C275B5" w:rsidR="007E2E2B" w:rsidRPr="009B6005" w:rsidRDefault="2A063C49" w:rsidP="486610C4">
            <w:pPr>
              <w:jc w:val="center"/>
            </w:pPr>
            <w:r w:rsidRPr="486610C4">
              <w:t>1</w:t>
            </w:r>
            <w:r w:rsidR="000579E8">
              <w:t>6</w:t>
            </w:r>
          </w:p>
          <w:p w14:paraId="2680AC77" w14:textId="0E4ACB53" w:rsidR="007E2E2B" w:rsidRPr="009B6005" w:rsidRDefault="007E2E2B" w:rsidP="486610C4">
            <w:pPr>
              <w:jc w:val="center"/>
            </w:pPr>
          </w:p>
          <w:p w14:paraId="6210C3EA" w14:textId="655F05DD" w:rsidR="007E2E2B" w:rsidRPr="009B6005" w:rsidRDefault="2A063C49" w:rsidP="486610C4">
            <w:pPr>
              <w:jc w:val="center"/>
            </w:pPr>
            <w:r w:rsidRPr="486610C4">
              <w:t>1</w:t>
            </w:r>
            <w:r w:rsidR="00D84F48">
              <w:t>7</w:t>
            </w:r>
          </w:p>
        </w:tc>
      </w:tr>
      <w:tr w:rsidR="007E2E2B" w:rsidRPr="00672462" w14:paraId="5A01E1D0" w14:textId="77777777" w:rsidTr="486610C4">
        <w:trPr>
          <w:trHeight w:val="3002"/>
        </w:trPr>
        <w:tc>
          <w:tcPr>
            <w:tcW w:w="1296" w:type="dxa"/>
          </w:tcPr>
          <w:p w14:paraId="75268B5A" w14:textId="77777777" w:rsidR="007E2E2B" w:rsidRPr="009B6005" w:rsidRDefault="007E2E2B" w:rsidP="00B32C01">
            <w:pPr>
              <w:jc w:val="center"/>
            </w:pPr>
            <w:r>
              <w:t>4</w:t>
            </w:r>
          </w:p>
        </w:tc>
        <w:tc>
          <w:tcPr>
            <w:tcW w:w="6773" w:type="dxa"/>
          </w:tcPr>
          <w:p w14:paraId="62BD045D" w14:textId="77777777" w:rsidR="00B70502" w:rsidRDefault="00B70502" w:rsidP="00B70502">
            <w:pPr>
              <w:spacing w:line="360" w:lineRule="auto"/>
              <w:jc w:val="center"/>
              <w:rPr>
                <w:b/>
                <w:sz w:val="28"/>
                <w:szCs w:val="28"/>
              </w:rPr>
            </w:pPr>
            <w:r w:rsidRPr="00B70502">
              <w:rPr>
                <w:b/>
                <w:sz w:val="28"/>
                <w:szCs w:val="28"/>
              </w:rPr>
              <w:t>CHAPTER-4:</w:t>
            </w:r>
          </w:p>
          <w:p w14:paraId="085D499E" w14:textId="77777777" w:rsidR="00F85C30" w:rsidRDefault="00F85C30" w:rsidP="00F85C30">
            <w:pPr>
              <w:spacing w:line="360" w:lineRule="auto"/>
              <w:jc w:val="center"/>
              <w:rPr>
                <w:b/>
                <w:sz w:val="28"/>
                <w:szCs w:val="28"/>
              </w:rPr>
            </w:pPr>
            <w:bookmarkStart w:id="3" w:name="_Hlk89514016"/>
            <w:r>
              <w:rPr>
                <w:b/>
                <w:sz w:val="28"/>
                <w:szCs w:val="28"/>
              </w:rPr>
              <w:t xml:space="preserve">DESIGN </w:t>
            </w:r>
            <w:r w:rsidRPr="00F36F23">
              <w:rPr>
                <w:b/>
                <w:sz w:val="28"/>
                <w:szCs w:val="28"/>
              </w:rPr>
              <w:t>METHODOLOGY</w:t>
            </w:r>
            <w:r>
              <w:rPr>
                <w:b/>
                <w:sz w:val="28"/>
                <w:szCs w:val="28"/>
              </w:rPr>
              <w:t xml:space="preserve"> AND ITS NOVELTY</w:t>
            </w:r>
          </w:p>
          <w:bookmarkEnd w:id="3"/>
          <w:p w14:paraId="7DDDE01A" w14:textId="77777777" w:rsidR="00BD2F05" w:rsidRDefault="699D179B" w:rsidP="486610C4">
            <w:pPr>
              <w:spacing w:line="360" w:lineRule="auto"/>
            </w:pPr>
            <w:r>
              <w:t xml:space="preserve">            </w:t>
            </w:r>
            <w:r w:rsidRPr="486610C4">
              <w:t xml:space="preserve">4.1     </w:t>
            </w:r>
            <w:r w:rsidR="1B20CB93" w:rsidRPr="486610C4">
              <w:t xml:space="preserve">Methodology and goal </w:t>
            </w:r>
          </w:p>
          <w:p w14:paraId="43EB3E01" w14:textId="77777777" w:rsidR="00BD2F05" w:rsidRDefault="699D179B" w:rsidP="486610C4">
            <w:pPr>
              <w:spacing w:line="360" w:lineRule="auto"/>
              <w:ind w:left="677"/>
            </w:pPr>
            <w:r w:rsidRPr="486610C4">
              <w:t xml:space="preserve">4.2      </w:t>
            </w:r>
            <w:r w:rsidR="1B20CB93" w:rsidRPr="486610C4">
              <w:t>Functional modules</w:t>
            </w:r>
            <w:r w:rsidR="410A5474" w:rsidRPr="486610C4">
              <w:t xml:space="preserve"> design </w:t>
            </w:r>
            <w:r w:rsidR="1B20CB93" w:rsidRPr="486610C4">
              <w:t>and analysis</w:t>
            </w:r>
          </w:p>
          <w:p w14:paraId="32B6903E" w14:textId="77777777" w:rsidR="00BD2F05" w:rsidRDefault="699D179B" w:rsidP="486610C4">
            <w:pPr>
              <w:spacing w:line="360" w:lineRule="auto"/>
              <w:ind w:left="677"/>
              <w:rPr>
                <w:rStyle w:val="CharacterStyle1"/>
              </w:rPr>
            </w:pPr>
            <w:r w:rsidRPr="486610C4">
              <w:t xml:space="preserve">4.3     </w:t>
            </w:r>
            <w:r w:rsidR="397A82BC" w:rsidRPr="486610C4">
              <w:rPr>
                <w:rStyle w:val="CharacterStyle1"/>
              </w:rPr>
              <w:t xml:space="preserve">Hardware </w:t>
            </w:r>
            <w:r w:rsidR="1B20CB93" w:rsidRPr="486610C4">
              <w:rPr>
                <w:rStyle w:val="CharacterStyle1"/>
              </w:rPr>
              <w:t>Architectural designs</w:t>
            </w:r>
          </w:p>
          <w:p w14:paraId="20C8793C" w14:textId="77777777" w:rsidR="007F3C20" w:rsidRDefault="1B20CB93" w:rsidP="486610C4">
            <w:pPr>
              <w:spacing w:line="360" w:lineRule="auto"/>
              <w:ind w:left="677"/>
              <w:rPr>
                <w:rStyle w:val="CharacterStyle1"/>
              </w:rPr>
            </w:pPr>
            <w:r w:rsidRPr="486610C4">
              <w:rPr>
                <w:rStyle w:val="CharacterStyle1"/>
              </w:rPr>
              <w:t>4.4     Subsystem services</w:t>
            </w:r>
          </w:p>
          <w:p w14:paraId="45DFBD0D" w14:textId="77777777" w:rsidR="007F3C20" w:rsidRDefault="1B20CB93" w:rsidP="486610C4">
            <w:pPr>
              <w:spacing w:line="360" w:lineRule="auto"/>
              <w:ind w:left="677"/>
              <w:rPr>
                <w:rStyle w:val="CharacterStyle1"/>
              </w:rPr>
            </w:pPr>
            <w:r w:rsidRPr="486610C4">
              <w:rPr>
                <w:rStyle w:val="CharacterStyle1"/>
              </w:rPr>
              <w:t>4.5     User Interface</w:t>
            </w:r>
            <w:r w:rsidR="2CED1069" w:rsidRPr="486610C4">
              <w:rPr>
                <w:rStyle w:val="CharacterStyle1"/>
              </w:rPr>
              <w:t xml:space="preserve"> (photos of cups n samba interface)</w:t>
            </w:r>
          </w:p>
          <w:p w14:paraId="336475CA" w14:textId="77777777" w:rsidR="00BD2F05" w:rsidRPr="00BD2F05" w:rsidRDefault="1B20CB93" w:rsidP="486610C4">
            <w:pPr>
              <w:spacing w:line="360" w:lineRule="auto"/>
              <w:rPr>
                <w:rStyle w:val="CharacterStyle1"/>
              </w:rPr>
            </w:pPr>
            <w:r w:rsidRPr="486610C4">
              <w:rPr>
                <w:rStyle w:val="CharacterStyle1"/>
              </w:rPr>
              <w:t xml:space="preserve">           </w:t>
            </w:r>
          </w:p>
        </w:tc>
        <w:tc>
          <w:tcPr>
            <w:tcW w:w="1972" w:type="dxa"/>
          </w:tcPr>
          <w:p w14:paraId="30078699" w14:textId="77777777" w:rsidR="007E2E2B" w:rsidRDefault="007E2E2B" w:rsidP="00C31C8C">
            <w:pPr>
              <w:jc w:val="center"/>
            </w:pPr>
          </w:p>
          <w:p w14:paraId="2BC3689C" w14:textId="77777777" w:rsidR="007E2E2B" w:rsidRDefault="007E2E2B" w:rsidP="00C31C8C">
            <w:pPr>
              <w:jc w:val="center"/>
            </w:pPr>
          </w:p>
          <w:p w14:paraId="3BE6707A" w14:textId="4E13733D" w:rsidR="486610C4" w:rsidRDefault="486610C4" w:rsidP="486610C4">
            <w:pPr>
              <w:jc w:val="center"/>
            </w:pPr>
          </w:p>
          <w:p w14:paraId="63C7BD2F" w14:textId="0542219F" w:rsidR="486610C4" w:rsidRDefault="486610C4" w:rsidP="486610C4">
            <w:pPr>
              <w:jc w:val="center"/>
            </w:pPr>
          </w:p>
          <w:p w14:paraId="2E6D9AA7" w14:textId="42551DB2" w:rsidR="55AE7DE2" w:rsidRDefault="55AE7DE2" w:rsidP="486610C4">
            <w:pPr>
              <w:jc w:val="center"/>
            </w:pPr>
            <w:r w:rsidRPr="486610C4">
              <w:t>1</w:t>
            </w:r>
            <w:r w:rsidR="0021357D">
              <w:t>7</w:t>
            </w:r>
          </w:p>
          <w:p w14:paraId="07B2CE31" w14:textId="1B74EB72" w:rsidR="55AE7DE2" w:rsidRDefault="55AE7DE2" w:rsidP="486610C4">
            <w:pPr>
              <w:jc w:val="center"/>
            </w:pPr>
            <w:r w:rsidRPr="486610C4">
              <w:t>19</w:t>
            </w:r>
          </w:p>
          <w:p w14:paraId="3031CAC3" w14:textId="7E27FB45" w:rsidR="55AE7DE2" w:rsidRDefault="55AE7DE2" w:rsidP="486610C4">
            <w:pPr>
              <w:jc w:val="center"/>
            </w:pPr>
            <w:r w:rsidRPr="486610C4">
              <w:t>21</w:t>
            </w:r>
          </w:p>
          <w:p w14:paraId="4A628582" w14:textId="77777777" w:rsidR="005C4A14" w:rsidRDefault="005C4A14" w:rsidP="486610C4">
            <w:pPr>
              <w:jc w:val="center"/>
            </w:pPr>
          </w:p>
          <w:p w14:paraId="2C2E316B" w14:textId="02EE4087" w:rsidR="55AE7DE2" w:rsidRDefault="55AE7DE2" w:rsidP="486610C4">
            <w:pPr>
              <w:jc w:val="center"/>
            </w:pPr>
            <w:r w:rsidRPr="486610C4">
              <w:t>2</w:t>
            </w:r>
            <w:r w:rsidR="005C4A14">
              <w:t>1</w:t>
            </w:r>
          </w:p>
          <w:p w14:paraId="712937B6" w14:textId="6F7270DF" w:rsidR="486610C4" w:rsidRDefault="486610C4" w:rsidP="486610C4">
            <w:pPr>
              <w:jc w:val="center"/>
            </w:pPr>
          </w:p>
          <w:p w14:paraId="4080487C" w14:textId="213B48A1" w:rsidR="55AE7DE2" w:rsidRDefault="55AE7DE2" w:rsidP="486610C4">
            <w:pPr>
              <w:jc w:val="center"/>
            </w:pPr>
            <w:r w:rsidRPr="486610C4">
              <w:t>2</w:t>
            </w:r>
            <w:r w:rsidR="005C4A14">
              <w:t>2</w:t>
            </w:r>
          </w:p>
          <w:p w14:paraId="08C5540B" w14:textId="3802A55D" w:rsidR="007E2E2B" w:rsidRDefault="007E2E2B" w:rsidP="486610C4">
            <w:pPr>
              <w:jc w:val="center"/>
            </w:pPr>
          </w:p>
          <w:p w14:paraId="1535DAC7" w14:textId="77777777" w:rsidR="007E2E2B" w:rsidRDefault="007E2E2B" w:rsidP="00C31C8C">
            <w:pPr>
              <w:jc w:val="center"/>
            </w:pPr>
          </w:p>
          <w:p w14:paraId="4E16C149" w14:textId="77777777" w:rsidR="007E2E2B" w:rsidRPr="009B6005" w:rsidRDefault="007E2E2B" w:rsidP="00C31C8C">
            <w:pPr>
              <w:jc w:val="center"/>
            </w:pPr>
          </w:p>
        </w:tc>
      </w:tr>
      <w:tr w:rsidR="00B47CEE" w:rsidRPr="00672462" w14:paraId="6531FE79" w14:textId="77777777" w:rsidTr="486610C4">
        <w:trPr>
          <w:trHeight w:val="3731"/>
        </w:trPr>
        <w:tc>
          <w:tcPr>
            <w:tcW w:w="1296" w:type="dxa"/>
          </w:tcPr>
          <w:p w14:paraId="1540CFAB" w14:textId="77777777" w:rsidR="00B47CEE" w:rsidRDefault="00B47CEE" w:rsidP="00B32C01">
            <w:pPr>
              <w:jc w:val="center"/>
            </w:pPr>
            <w:r>
              <w:t>5</w:t>
            </w:r>
          </w:p>
        </w:tc>
        <w:tc>
          <w:tcPr>
            <w:tcW w:w="6773" w:type="dxa"/>
          </w:tcPr>
          <w:p w14:paraId="726B8432" w14:textId="77777777" w:rsidR="004064CB" w:rsidRDefault="00C747F1" w:rsidP="00C747F1">
            <w:pPr>
              <w:spacing w:line="360" w:lineRule="auto"/>
              <w:ind w:left="1440"/>
              <w:rPr>
                <w:b/>
                <w:sz w:val="28"/>
                <w:szCs w:val="28"/>
              </w:rPr>
            </w:pPr>
            <w:r>
              <w:rPr>
                <w:b/>
                <w:sz w:val="28"/>
                <w:szCs w:val="28"/>
              </w:rPr>
              <w:t xml:space="preserve">               </w:t>
            </w:r>
            <w:r w:rsidR="0097765B">
              <w:rPr>
                <w:b/>
                <w:sz w:val="28"/>
                <w:szCs w:val="28"/>
              </w:rPr>
              <w:t>CHAPTER-5:</w:t>
            </w:r>
          </w:p>
          <w:p w14:paraId="21BB7165" w14:textId="77777777" w:rsidR="004064CB" w:rsidRPr="00F36F23" w:rsidRDefault="6CC94640" w:rsidP="486610C4">
            <w:pPr>
              <w:spacing w:line="360" w:lineRule="auto"/>
              <w:rPr>
                <w:b/>
                <w:bCs/>
                <w:sz w:val="28"/>
                <w:szCs w:val="28"/>
              </w:rPr>
            </w:pPr>
            <w:r w:rsidRPr="486610C4">
              <w:rPr>
                <w:b/>
                <w:bCs/>
                <w:sz w:val="28"/>
                <w:szCs w:val="28"/>
              </w:rPr>
              <w:t xml:space="preserve">TECHNICAL </w:t>
            </w:r>
            <w:r w:rsidR="4FC60A2B" w:rsidRPr="486610C4">
              <w:rPr>
                <w:b/>
                <w:bCs/>
                <w:sz w:val="28"/>
                <w:szCs w:val="28"/>
              </w:rPr>
              <w:t>IMPLEMENTATION</w:t>
            </w:r>
            <w:r w:rsidR="5886DD48" w:rsidRPr="486610C4">
              <w:rPr>
                <w:b/>
                <w:bCs/>
                <w:sz w:val="28"/>
                <w:szCs w:val="28"/>
              </w:rPr>
              <w:t xml:space="preserve"> </w:t>
            </w:r>
            <w:r w:rsidR="4FC60A2B" w:rsidRPr="486610C4">
              <w:rPr>
                <w:b/>
                <w:bCs/>
                <w:sz w:val="28"/>
                <w:szCs w:val="28"/>
              </w:rPr>
              <w:t>&amp; A</w:t>
            </w:r>
            <w:r w:rsidR="5886DD48" w:rsidRPr="486610C4">
              <w:rPr>
                <w:b/>
                <w:bCs/>
                <w:sz w:val="28"/>
                <w:szCs w:val="28"/>
              </w:rPr>
              <w:t>NALYSIS</w:t>
            </w:r>
          </w:p>
          <w:p w14:paraId="5E22ED4F" w14:textId="67D5C69E" w:rsidR="486610C4" w:rsidRDefault="486610C4" w:rsidP="486610C4">
            <w:pPr>
              <w:spacing w:line="360" w:lineRule="auto"/>
              <w:rPr>
                <w:b/>
                <w:bCs/>
              </w:rPr>
            </w:pPr>
          </w:p>
          <w:p w14:paraId="181698EB" w14:textId="6F8D907B" w:rsidR="6E06EC0D" w:rsidRDefault="6E06EC0D" w:rsidP="486610C4">
            <w:pPr>
              <w:spacing w:line="360" w:lineRule="auto"/>
            </w:pPr>
            <w:r w:rsidRPr="486610C4">
              <w:rPr>
                <w:b/>
                <w:bCs/>
              </w:rPr>
              <w:t xml:space="preserve">          </w:t>
            </w:r>
            <w:r w:rsidR="1BB1B463" w:rsidRPr="486610C4">
              <w:rPr>
                <w:b/>
                <w:bCs/>
              </w:rPr>
              <w:t xml:space="preserve"> </w:t>
            </w:r>
            <w:r>
              <w:t>5.1</w:t>
            </w:r>
            <w:r w:rsidRPr="486610C4">
              <w:rPr>
                <w:b/>
                <w:bCs/>
              </w:rPr>
              <w:t xml:space="preserve">    </w:t>
            </w:r>
            <w:r w:rsidR="1C2916C6">
              <w:t>Outline</w:t>
            </w:r>
          </w:p>
          <w:p w14:paraId="46051DD7" w14:textId="77777777" w:rsidR="00B47CEE" w:rsidRDefault="00151AC4" w:rsidP="00F80AD7">
            <w:pPr>
              <w:spacing w:line="360" w:lineRule="auto"/>
              <w:jc w:val="both"/>
            </w:pPr>
            <w:r>
              <w:t xml:space="preserve">         </w:t>
            </w:r>
            <w:r w:rsidR="00417ACC">
              <w:t xml:space="preserve"> </w:t>
            </w:r>
            <w:r>
              <w:t xml:space="preserve"> </w:t>
            </w:r>
            <w:r w:rsidR="00B47CEE" w:rsidRPr="00180D02">
              <w:t>5.2</w:t>
            </w:r>
            <w:r w:rsidR="00B47CEE">
              <w:t xml:space="preserve">    </w:t>
            </w:r>
            <w:r w:rsidR="00417ACC">
              <w:t>Technical coding and code solutions</w:t>
            </w:r>
          </w:p>
          <w:p w14:paraId="4D56A895" w14:textId="77777777" w:rsidR="00C747F1" w:rsidRDefault="00A53E61" w:rsidP="00F80AD7">
            <w:pPr>
              <w:spacing w:line="360" w:lineRule="auto"/>
              <w:jc w:val="both"/>
            </w:pPr>
            <w:r>
              <w:t xml:space="preserve">           5.3    </w:t>
            </w:r>
            <w:r w:rsidRPr="00A53E61">
              <w:t>Working Layout of Forms</w:t>
            </w:r>
          </w:p>
          <w:p w14:paraId="108E300D" w14:textId="77777777" w:rsidR="00417ACC" w:rsidRPr="00180D02" w:rsidRDefault="00C747F1" w:rsidP="00F80AD7">
            <w:pPr>
              <w:spacing w:line="360" w:lineRule="auto"/>
              <w:jc w:val="both"/>
            </w:pPr>
            <w:r>
              <w:t xml:space="preserve">          </w:t>
            </w:r>
            <w:r w:rsidR="00417ACC">
              <w:t xml:space="preserve"> 5.</w:t>
            </w:r>
            <w:r>
              <w:t xml:space="preserve">4 </w:t>
            </w:r>
            <w:r w:rsidR="00417ACC">
              <w:t xml:space="preserve">   </w:t>
            </w:r>
            <w:r w:rsidR="00417ACC" w:rsidRPr="00417ACC">
              <w:t>Test and validation</w:t>
            </w:r>
          </w:p>
          <w:p w14:paraId="39D626FC" w14:textId="77777777" w:rsidR="00B47CEE" w:rsidRPr="00C747F1" w:rsidRDefault="00B47CEE" w:rsidP="00F80AD7">
            <w:pPr>
              <w:spacing w:line="360" w:lineRule="auto"/>
            </w:pPr>
            <w:r w:rsidRPr="00C747F1">
              <w:t xml:space="preserve">          </w:t>
            </w:r>
            <w:r w:rsidR="00151AC4" w:rsidRPr="00C747F1">
              <w:t xml:space="preserve"> </w:t>
            </w:r>
            <w:r w:rsidR="00A53E61" w:rsidRPr="00C747F1">
              <w:t>5.</w:t>
            </w:r>
            <w:r w:rsidR="00C747F1" w:rsidRPr="00C747F1">
              <w:t>5</w:t>
            </w:r>
            <w:r w:rsidRPr="00C747F1">
              <w:t xml:space="preserve">    P</w:t>
            </w:r>
            <w:r w:rsidR="00252385" w:rsidRPr="00C747F1">
              <w:t>erformance Analysis</w:t>
            </w:r>
            <w:r w:rsidR="00C747F1">
              <w:t xml:space="preserve"> </w:t>
            </w:r>
            <w:r w:rsidR="00252385" w:rsidRPr="00C747F1">
              <w:t>(Graphs/Charts)</w:t>
            </w:r>
          </w:p>
          <w:p w14:paraId="67A2573A" w14:textId="77777777" w:rsidR="00B47CEE" w:rsidRDefault="00B47CEE" w:rsidP="00F456E6">
            <w:pPr>
              <w:autoSpaceDE w:val="0"/>
              <w:autoSpaceDN w:val="0"/>
              <w:adjustRightInd w:val="0"/>
              <w:spacing w:after="240" w:line="360" w:lineRule="auto"/>
              <w:jc w:val="both"/>
              <w:outlineLvl w:val="0"/>
            </w:pPr>
            <w:r w:rsidRPr="00180D02">
              <w:t xml:space="preserve">         </w:t>
            </w:r>
            <w:r w:rsidR="00417ACC">
              <w:t xml:space="preserve"> </w:t>
            </w:r>
            <w:r w:rsidR="00A53E61">
              <w:t xml:space="preserve"> 5.</w:t>
            </w:r>
            <w:r w:rsidR="00C747F1">
              <w:t>6</w:t>
            </w:r>
            <w:r>
              <w:t xml:space="preserve">     Summary</w:t>
            </w:r>
          </w:p>
          <w:p w14:paraId="59F9496D" w14:textId="77777777" w:rsidR="0007024A" w:rsidRPr="00F456E6" w:rsidRDefault="0007024A" w:rsidP="00F456E6">
            <w:pPr>
              <w:autoSpaceDE w:val="0"/>
              <w:autoSpaceDN w:val="0"/>
              <w:adjustRightInd w:val="0"/>
              <w:spacing w:after="240" w:line="360" w:lineRule="auto"/>
              <w:jc w:val="both"/>
              <w:outlineLvl w:val="0"/>
            </w:pPr>
          </w:p>
        </w:tc>
        <w:tc>
          <w:tcPr>
            <w:tcW w:w="1972" w:type="dxa"/>
          </w:tcPr>
          <w:p w14:paraId="4B82B004" w14:textId="77777777" w:rsidR="002D6E7D" w:rsidRDefault="002D6E7D" w:rsidP="00C31C8C">
            <w:pPr>
              <w:jc w:val="center"/>
              <w:rPr>
                <w:sz w:val="22"/>
                <w:szCs w:val="22"/>
              </w:rPr>
            </w:pPr>
          </w:p>
          <w:p w14:paraId="32C78822" w14:textId="12CFC59B" w:rsidR="00B47CEE" w:rsidRPr="002D6E7D" w:rsidRDefault="00B47CEE" w:rsidP="486610C4">
            <w:pPr>
              <w:jc w:val="center"/>
            </w:pPr>
          </w:p>
          <w:p w14:paraId="76A31544" w14:textId="46F05F12" w:rsidR="00B47CEE" w:rsidRPr="002D6E7D" w:rsidRDefault="00B47CEE" w:rsidP="486610C4">
            <w:pPr>
              <w:jc w:val="center"/>
            </w:pPr>
          </w:p>
          <w:p w14:paraId="7E7BE69B" w14:textId="0094F5BB" w:rsidR="00B47CEE" w:rsidRPr="002D6E7D" w:rsidRDefault="00B47CEE" w:rsidP="486610C4">
            <w:pPr>
              <w:jc w:val="center"/>
            </w:pPr>
          </w:p>
          <w:p w14:paraId="43275434" w14:textId="503D6887" w:rsidR="00B47CEE" w:rsidRPr="002D6E7D" w:rsidRDefault="00B47CEE" w:rsidP="486610C4">
            <w:pPr>
              <w:jc w:val="center"/>
              <w:rPr>
                <w:sz w:val="22"/>
                <w:szCs w:val="22"/>
              </w:rPr>
            </w:pPr>
          </w:p>
          <w:p w14:paraId="1D1B19F7" w14:textId="1638B06E" w:rsidR="00B47CEE" w:rsidRPr="002D6E7D" w:rsidRDefault="1F2530CC" w:rsidP="486610C4">
            <w:pPr>
              <w:jc w:val="center"/>
            </w:pPr>
            <w:r w:rsidRPr="486610C4">
              <w:t>24</w:t>
            </w:r>
          </w:p>
          <w:p w14:paraId="76E854C8" w14:textId="4A3481C0" w:rsidR="00B47CEE" w:rsidRDefault="1F2530CC" w:rsidP="486610C4">
            <w:pPr>
              <w:jc w:val="center"/>
            </w:pPr>
            <w:r w:rsidRPr="486610C4">
              <w:t>24</w:t>
            </w:r>
          </w:p>
          <w:p w14:paraId="1206E92F" w14:textId="77777777" w:rsidR="0064240D" w:rsidRPr="002D6E7D" w:rsidRDefault="0064240D" w:rsidP="486610C4">
            <w:pPr>
              <w:jc w:val="center"/>
            </w:pPr>
          </w:p>
          <w:p w14:paraId="07EEE7DE" w14:textId="67409E6E" w:rsidR="00B47CEE" w:rsidRPr="002D6E7D" w:rsidRDefault="1F2530CC" w:rsidP="486610C4">
            <w:pPr>
              <w:jc w:val="center"/>
            </w:pPr>
            <w:r w:rsidRPr="486610C4">
              <w:t>26</w:t>
            </w:r>
          </w:p>
          <w:p w14:paraId="4D203CC2" w14:textId="7E006024" w:rsidR="00B47CEE" w:rsidRPr="002D6E7D" w:rsidRDefault="00B47CEE" w:rsidP="0064240D"/>
          <w:p w14:paraId="41C01072" w14:textId="6B451603" w:rsidR="002278CB" w:rsidRPr="002D6E7D" w:rsidRDefault="1F2530CC" w:rsidP="002278CB">
            <w:pPr>
              <w:jc w:val="center"/>
            </w:pPr>
            <w:r w:rsidRPr="486610C4">
              <w:t>27</w:t>
            </w:r>
          </w:p>
          <w:p w14:paraId="36F22B7B" w14:textId="2B09A9E0" w:rsidR="00B47CEE" w:rsidRDefault="1F2530CC" w:rsidP="486610C4">
            <w:pPr>
              <w:jc w:val="center"/>
            </w:pPr>
            <w:r w:rsidRPr="486610C4">
              <w:t>28</w:t>
            </w:r>
          </w:p>
          <w:p w14:paraId="1910A73B" w14:textId="77777777" w:rsidR="002278CB" w:rsidRPr="002D6E7D" w:rsidRDefault="002278CB" w:rsidP="486610C4">
            <w:pPr>
              <w:jc w:val="center"/>
            </w:pPr>
          </w:p>
          <w:p w14:paraId="02FAA8FF" w14:textId="51F68A2A" w:rsidR="00B47CEE" w:rsidRPr="002D6E7D" w:rsidRDefault="1F2530CC" w:rsidP="486610C4">
            <w:pPr>
              <w:jc w:val="center"/>
            </w:pPr>
            <w:r w:rsidRPr="486610C4">
              <w:t>2</w:t>
            </w:r>
            <w:r w:rsidR="0064240D">
              <w:t>9</w:t>
            </w:r>
          </w:p>
        </w:tc>
      </w:tr>
      <w:tr w:rsidR="00B47CEE" w:rsidRPr="00672462" w14:paraId="2D79EE05" w14:textId="77777777" w:rsidTr="486610C4">
        <w:trPr>
          <w:trHeight w:val="911"/>
        </w:trPr>
        <w:tc>
          <w:tcPr>
            <w:tcW w:w="1296" w:type="dxa"/>
          </w:tcPr>
          <w:p w14:paraId="49FC5EDF" w14:textId="77777777" w:rsidR="00B47CEE" w:rsidRDefault="00C31C8C" w:rsidP="00C31C8C">
            <w:pPr>
              <w:jc w:val="center"/>
            </w:pPr>
            <w:r>
              <w:t>6</w:t>
            </w:r>
          </w:p>
        </w:tc>
        <w:tc>
          <w:tcPr>
            <w:tcW w:w="6773" w:type="dxa"/>
          </w:tcPr>
          <w:p w14:paraId="71D0659A" w14:textId="77777777" w:rsidR="009E77BC" w:rsidRDefault="009E77BC" w:rsidP="009E77BC">
            <w:pPr>
              <w:spacing w:line="360" w:lineRule="auto"/>
              <w:jc w:val="center"/>
              <w:rPr>
                <w:rStyle w:val="CharacterStyle1"/>
                <w:b/>
                <w:sz w:val="28"/>
                <w:szCs w:val="28"/>
              </w:rPr>
            </w:pPr>
            <w:r w:rsidRPr="009E77BC">
              <w:rPr>
                <w:rStyle w:val="CharacterStyle1"/>
                <w:b/>
                <w:sz w:val="28"/>
                <w:szCs w:val="28"/>
              </w:rPr>
              <w:t>CHAPTER-6:</w:t>
            </w:r>
          </w:p>
          <w:p w14:paraId="62D6C7EB" w14:textId="77777777" w:rsidR="00374A5E" w:rsidRDefault="009E77BC" w:rsidP="009E77BC">
            <w:pPr>
              <w:spacing w:line="360" w:lineRule="auto"/>
              <w:jc w:val="center"/>
              <w:rPr>
                <w:rStyle w:val="CharacterStyle1"/>
                <w:b/>
                <w:sz w:val="28"/>
                <w:szCs w:val="28"/>
              </w:rPr>
            </w:pPr>
            <w:r w:rsidRPr="009E77BC">
              <w:rPr>
                <w:rStyle w:val="CharacterStyle1"/>
                <w:b/>
                <w:sz w:val="28"/>
                <w:szCs w:val="28"/>
              </w:rPr>
              <w:t>PROJECT OUTCOME AND APPLICABILITY</w:t>
            </w:r>
          </w:p>
          <w:p w14:paraId="64C06FB1" w14:textId="77777777" w:rsidR="009E77BC" w:rsidRDefault="009E77BC" w:rsidP="009E77BC">
            <w:pPr>
              <w:spacing w:line="360" w:lineRule="auto"/>
            </w:pPr>
            <w:r>
              <w:t xml:space="preserve">         6</w:t>
            </w:r>
            <w:r w:rsidRPr="00180D02">
              <w:t>.1</w:t>
            </w:r>
            <w:r w:rsidRPr="00180D02">
              <w:rPr>
                <w:b/>
              </w:rPr>
              <w:t xml:space="preserve">    </w:t>
            </w:r>
            <w:r w:rsidR="00747B67" w:rsidRPr="00180D02">
              <w:t>Outline</w:t>
            </w:r>
          </w:p>
          <w:p w14:paraId="4589B3AA" w14:textId="77777777" w:rsidR="009E77BC" w:rsidRDefault="009E77BC" w:rsidP="009E77BC">
            <w:pPr>
              <w:spacing w:line="360" w:lineRule="auto"/>
            </w:pPr>
            <w:r>
              <w:lastRenderedPageBreak/>
              <w:t xml:space="preserve">         6.2    </w:t>
            </w:r>
            <w:r w:rsidR="00C747F1">
              <w:t>K</w:t>
            </w:r>
            <w:r w:rsidR="00163CFF" w:rsidRPr="00163CFF">
              <w:t xml:space="preserve">ey implementations </w:t>
            </w:r>
            <w:r w:rsidR="00163CFF">
              <w:t xml:space="preserve">outline </w:t>
            </w:r>
            <w:r>
              <w:t>of the System</w:t>
            </w:r>
          </w:p>
          <w:p w14:paraId="4EBE5CD8" w14:textId="77777777" w:rsidR="009E77BC" w:rsidRDefault="009E77BC" w:rsidP="009E77BC">
            <w:pPr>
              <w:spacing w:line="360" w:lineRule="auto"/>
              <w:jc w:val="both"/>
            </w:pPr>
            <w:r>
              <w:t xml:space="preserve">         6</w:t>
            </w:r>
            <w:r w:rsidRPr="00180D02">
              <w:t>.</w:t>
            </w:r>
            <w:r>
              <w:t xml:space="preserve">3    </w:t>
            </w:r>
            <w:r w:rsidR="00163CFF">
              <w:t>S</w:t>
            </w:r>
            <w:r w:rsidR="00163CFF" w:rsidRPr="00163CFF">
              <w:t>ignificant project outcomes</w:t>
            </w:r>
          </w:p>
          <w:p w14:paraId="77FCAD5F" w14:textId="77777777" w:rsidR="00C747F1" w:rsidRDefault="00C747F1" w:rsidP="009E77BC">
            <w:pPr>
              <w:spacing w:line="360" w:lineRule="auto"/>
              <w:jc w:val="both"/>
            </w:pPr>
            <w:r>
              <w:t xml:space="preserve">                      6.3.1     EV project outcome</w:t>
            </w:r>
          </w:p>
          <w:p w14:paraId="33940CB9" w14:textId="77777777" w:rsidR="00C747F1" w:rsidRDefault="00C747F1" w:rsidP="009E77BC">
            <w:pPr>
              <w:spacing w:line="360" w:lineRule="auto"/>
              <w:jc w:val="both"/>
            </w:pPr>
            <w:r>
              <w:t xml:space="preserve">                      6.3.2     Home-Based Router System outcome</w:t>
            </w:r>
          </w:p>
          <w:p w14:paraId="51B8EEBF" w14:textId="77777777" w:rsidR="00163CFF" w:rsidRDefault="00163CFF" w:rsidP="009E77BC">
            <w:pPr>
              <w:spacing w:line="360" w:lineRule="auto"/>
              <w:jc w:val="both"/>
            </w:pPr>
            <w:r>
              <w:t xml:space="preserve">         6.4    P</w:t>
            </w:r>
            <w:r w:rsidRPr="00163CFF">
              <w:t>roject applicability</w:t>
            </w:r>
            <w:r>
              <w:t xml:space="preserve"> on Real-world applications</w:t>
            </w:r>
          </w:p>
          <w:p w14:paraId="3EABF18D" w14:textId="77777777" w:rsidR="009E77BC" w:rsidRDefault="009E77BC" w:rsidP="009E77BC">
            <w:pPr>
              <w:spacing w:line="480" w:lineRule="auto"/>
            </w:pPr>
            <w:r w:rsidRPr="00180D02">
              <w:t xml:space="preserve">         </w:t>
            </w:r>
            <w:r>
              <w:t xml:space="preserve">6.4    </w:t>
            </w:r>
            <w:r w:rsidR="00163CFF">
              <w:t>Inference</w:t>
            </w:r>
          </w:p>
          <w:p w14:paraId="655E71BB" w14:textId="77777777" w:rsidR="009E77BC" w:rsidRPr="00A16337" w:rsidRDefault="009E77BC" w:rsidP="009E77BC">
            <w:pPr>
              <w:spacing w:line="360" w:lineRule="auto"/>
              <w:jc w:val="center"/>
              <w:rPr>
                <w:b/>
                <w:i/>
                <w:sz w:val="28"/>
                <w:szCs w:val="28"/>
              </w:rPr>
            </w:pPr>
          </w:p>
        </w:tc>
        <w:tc>
          <w:tcPr>
            <w:tcW w:w="1972" w:type="dxa"/>
          </w:tcPr>
          <w:p w14:paraId="02B850E7" w14:textId="3AE96A84" w:rsidR="00B47CEE" w:rsidRDefault="00B47CEE" w:rsidP="486610C4">
            <w:pPr>
              <w:jc w:val="center"/>
            </w:pPr>
          </w:p>
          <w:p w14:paraId="26CDC8E4" w14:textId="0A07583E" w:rsidR="00B47CEE" w:rsidRDefault="00B47CEE" w:rsidP="486610C4">
            <w:pPr>
              <w:jc w:val="center"/>
            </w:pPr>
          </w:p>
          <w:p w14:paraId="26B59CDA" w14:textId="58BE8750" w:rsidR="00B47CEE" w:rsidRDefault="00B47CEE" w:rsidP="486610C4">
            <w:pPr>
              <w:jc w:val="center"/>
            </w:pPr>
          </w:p>
          <w:p w14:paraId="3524CCC4" w14:textId="3F2ECD11" w:rsidR="00B47CEE" w:rsidRDefault="00B47CEE" w:rsidP="486610C4">
            <w:pPr>
              <w:jc w:val="center"/>
            </w:pPr>
          </w:p>
          <w:p w14:paraId="62AB6F68" w14:textId="668192E6" w:rsidR="00B47CEE" w:rsidRDefault="00756FF9" w:rsidP="486610C4">
            <w:pPr>
              <w:jc w:val="center"/>
            </w:pPr>
            <w:r>
              <w:t>29</w:t>
            </w:r>
          </w:p>
          <w:p w14:paraId="7097C31D" w14:textId="40B590F4" w:rsidR="00B47CEE" w:rsidRDefault="6D30DE8C" w:rsidP="486610C4">
            <w:pPr>
              <w:jc w:val="center"/>
            </w:pPr>
            <w:r w:rsidRPr="486610C4">
              <w:lastRenderedPageBreak/>
              <w:t>30</w:t>
            </w:r>
          </w:p>
          <w:p w14:paraId="6EF3FF14" w14:textId="77777777" w:rsidR="001A67DD" w:rsidRDefault="001A67DD" w:rsidP="486610C4">
            <w:pPr>
              <w:jc w:val="center"/>
            </w:pPr>
          </w:p>
          <w:p w14:paraId="517830A1" w14:textId="7E3368F2" w:rsidR="00067E9D" w:rsidRDefault="009915E5" w:rsidP="001A67DD">
            <w:pPr>
              <w:jc w:val="center"/>
            </w:pPr>
            <w:r>
              <w:t>30</w:t>
            </w:r>
          </w:p>
          <w:p w14:paraId="062AEA1E" w14:textId="453E8922" w:rsidR="00067E9D" w:rsidRDefault="009915E5" w:rsidP="00067E9D">
            <w:pPr>
              <w:jc w:val="center"/>
            </w:pPr>
            <w:r>
              <w:t>30</w:t>
            </w:r>
          </w:p>
          <w:p w14:paraId="72E8646C" w14:textId="453E8922" w:rsidR="00C64452" w:rsidRDefault="00C64452" w:rsidP="00067E9D">
            <w:pPr>
              <w:jc w:val="center"/>
            </w:pPr>
          </w:p>
          <w:p w14:paraId="1B64960C" w14:textId="02668807" w:rsidR="00B47CEE" w:rsidRDefault="6D30DE8C" w:rsidP="00C64452">
            <w:pPr>
              <w:jc w:val="center"/>
            </w:pPr>
            <w:r w:rsidRPr="486610C4">
              <w:t>3</w:t>
            </w:r>
            <w:r w:rsidR="005F4870">
              <w:t>3</w:t>
            </w:r>
          </w:p>
          <w:p w14:paraId="680F899E" w14:textId="63D4D03F" w:rsidR="00B47CEE" w:rsidRDefault="6D30DE8C" w:rsidP="486610C4">
            <w:pPr>
              <w:jc w:val="center"/>
            </w:pPr>
            <w:r w:rsidRPr="486610C4">
              <w:t>3</w:t>
            </w:r>
            <w:r w:rsidR="005F771D">
              <w:t>5</w:t>
            </w:r>
          </w:p>
          <w:p w14:paraId="733E0605" w14:textId="0DC3FB81" w:rsidR="00B47CEE" w:rsidRDefault="00FB041E" w:rsidP="486610C4">
            <w:pPr>
              <w:jc w:val="center"/>
            </w:pPr>
            <w:r>
              <w:t>35</w:t>
            </w:r>
          </w:p>
        </w:tc>
      </w:tr>
      <w:tr w:rsidR="00553196" w:rsidRPr="00672462" w14:paraId="4A68765D" w14:textId="77777777" w:rsidTr="486610C4">
        <w:trPr>
          <w:trHeight w:val="1610"/>
        </w:trPr>
        <w:tc>
          <w:tcPr>
            <w:tcW w:w="1296" w:type="dxa"/>
          </w:tcPr>
          <w:p w14:paraId="39AD0790" w14:textId="77777777" w:rsidR="00553196" w:rsidRPr="009B6005" w:rsidRDefault="00553196" w:rsidP="00BD2F05">
            <w:pPr>
              <w:jc w:val="center"/>
            </w:pPr>
            <w:r>
              <w:lastRenderedPageBreak/>
              <w:t>7</w:t>
            </w:r>
          </w:p>
        </w:tc>
        <w:tc>
          <w:tcPr>
            <w:tcW w:w="6773" w:type="dxa"/>
          </w:tcPr>
          <w:p w14:paraId="3E07FFAC" w14:textId="77777777" w:rsidR="00553196" w:rsidRPr="00AE1581" w:rsidRDefault="00553196" w:rsidP="00553196">
            <w:pPr>
              <w:autoSpaceDE w:val="0"/>
              <w:autoSpaceDN w:val="0"/>
              <w:adjustRightInd w:val="0"/>
              <w:spacing w:after="240"/>
              <w:jc w:val="center"/>
              <w:outlineLvl w:val="0"/>
              <w:rPr>
                <w:rStyle w:val="CharacterStyle1"/>
                <w:b/>
                <w:sz w:val="28"/>
                <w:szCs w:val="28"/>
              </w:rPr>
            </w:pPr>
            <w:r w:rsidRPr="00AE1581">
              <w:rPr>
                <w:rStyle w:val="CharacterStyle1"/>
                <w:b/>
                <w:sz w:val="28"/>
                <w:szCs w:val="28"/>
              </w:rPr>
              <w:t>CHAPTER-7:</w:t>
            </w:r>
          </w:p>
          <w:p w14:paraId="53E83396" w14:textId="77777777" w:rsidR="00553196" w:rsidRPr="00AE1581" w:rsidRDefault="00553196" w:rsidP="00553196">
            <w:pPr>
              <w:autoSpaceDE w:val="0"/>
              <w:autoSpaceDN w:val="0"/>
              <w:adjustRightInd w:val="0"/>
              <w:spacing w:after="240"/>
              <w:jc w:val="center"/>
              <w:outlineLvl w:val="0"/>
              <w:rPr>
                <w:rStyle w:val="CharacterStyle1"/>
                <w:b/>
                <w:sz w:val="28"/>
                <w:szCs w:val="28"/>
              </w:rPr>
            </w:pPr>
            <w:r w:rsidRPr="00AE1581">
              <w:rPr>
                <w:rStyle w:val="CharacterStyle1"/>
                <w:b/>
                <w:sz w:val="28"/>
                <w:szCs w:val="28"/>
              </w:rPr>
              <w:t>CONCLUSIONS AND RECOMMENDATION</w:t>
            </w:r>
          </w:p>
          <w:p w14:paraId="0E0FF3FC" w14:textId="77777777" w:rsidR="00553196" w:rsidRDefault="00553196" w:rsidP="00553196">
            <w:pPr>
              <w:spacing w:line="360" w:lineRule="auto"/>
            </w:pPr>
            <w:r>
              <w:t xml:space="preserve">         7</w:t>
            </w:r>
            <w:r w:rsidRPr="00180D02">
              <w:t>.1</w:t>
            </w:r>
            <w:r w:rsidRPr="00180D02">
              <w:rPr>
                <w:b/>
              </w:rPr>
              <w:t xml:space="preserve">    </w:t>
            </w:r>
            <w:r w:rsidR="002F4A4D" w:rsidRPr="00180D02">
              <w:t>Outline</w:t>
            </w:r>
          </w:p>
          <w:p w14:paraId="150FD301" w14:textId="77777777" w:rsidR="00553196" w:rsidRDefault="00553196" w:rsidP="00553196">
            <w:pPr>
              <w:spacing w:line="360" w:lineRule="auto"/>
            </w:pPr>
            <w:r>
              <w:t xml:space="preserve">         7.2    Limitation/Constraints of the System</w:t>
            </w:r>
          </w:p>
          <w:p w14:paraId="1B1E99A5" w14:textId="77777777" w:rsidR="00553196" w:rsidRDefault="00553196" w:rsidP="00553196">
            <w:pPr>
              <w:spacing w:line="360" w:lineRule="auto"/>
              <w:jc w:val="both"/>
            </w:pPr>
            <w:r>
              <w:t xml:space="preserve">         7</w:t>
            </w:r>
            <w:r w:rsidRPr="00180D02">
              <w:t>.</w:t>
            </w:r>
            <w:r>
              <w:t>3    Future Enhancements</w:t>
            </w:r>
          </w:p>
          <w:p w14:paraId="7FF8FEF8" w14:textId="77777777" w:rsidR="00553196" w:rsidRDefault="00553196" w:rsidP="00553196">
            <w:pPr>
              <w:spacing w:line="480" w:lineRule="auto"/>
            </w:pPr>
            <w:r w:rsidRPr="00180D02">
              <w:t xml:space="preserve">        </w:t>
            </w:r>
            <w:r>
              <w:t xml:space="preserve">7.4    </w:t>
            </w:r>
            <w:r w:rsidR="001B2FC9">
              <w:t>Inference</w:t>
            </w:r>
          </w:p>
          <w:p w14:paraId="0E5A5A7F" w14:textId="77777777" w:rsidR="00553196" w:rsidRPr="00180D02" w:rsidRDefault="00553196" w:rsidP="00553196">
            <w:pPr>
              <w:autoSpaceDE w:val="0"/>
              <w:autoSpaceDN w:val="0"/>
              <w:adjustRightInd w:val="0"/>
              <w:spacing w:after="240"/>
              <w:jc w:val="center"/>
              <w:outlineLvl w:val="0"/>
            </w:pPr>
          </w:p>
        </w:tc>
        <w:tc>
          <w:tcPr>
            <w:tcW w:w="1972" w:type="dxa"/>
          </w:tcPr>
          <w:p w14:paraId="22F8A836" w14:textId="6D9C77BC" w:rsidR="00553196" w:rsidRPr="009B6005" w:rsidRDefault="00553196" w:rsidP="00C31C8C">
            <w:pPr>
              <w:jc w:val="center"/>
            </w:pPr>
          </w:p>
          <w:p w14:paraId="1E3AC236" w14:textId="37EE77BC" w:rsidR="00553196" w:rsidRPr="009B6005" w:rsidRDefault="00553196" w:rsidP="486610C4">
            <w:pPr>
              <w:jc w:val="center"/>
            </w:pPr>
          </w:p>
          <w:p w14:paraId="0BE6FB16" w14:textId="2BB8DD21" w:rsidR="00553196" w:rsidRPr="009B6005" w:rsidRDefault="00553196" w:rsidP="486610C4">
            <w:pPr>
              <w:jc w:val="center"/>
            </w:pPr>
          </w:p>
          <w:p w14:paraId="447A0FE8" w14:textId="23178688" w:rsidR="00553196" w:rsidRPr="009B6005" w:rsidRDefault="00553196" w:rsidP="486610C4">
            <w:pPr>
              <w:jc w:val="center"/>
            </w:pPr>
          </w:p>
          <w:p w14:paraId="1989723F" w14:textId="681F758E" w:rsidR="00553196" w:rsidRPr="009B6005" w:rsidRDefault="00553196" w:rsidP="486610C4">
            <w:pPr>
              <w:jc w:val="center"/>
            </w:pPr>
          </w:p>
          <w:p w14:paraId="148AE4C5" w14:textId="6D65E0F3" w:rsidR="00553196" w:rsidRPr="009B6005" w:rsidRDefault="4F4EF03A" w:rsidP="486610C4">
            <w:pPr>
              <w:jc w:val="center"/>
            </w:pPr>
            <w:r w:rsidRPr="486610C4">
              <w:t>3</w:t>
            </w:r>
            <w:r w:rsidR="00FB041E">
              <w:t>6</w:t>
            </w:r>
          </w:p>
          <w:p w14:paraId="2050A103" w14:textId="108A0398" w:rsidR="00553196" w:rsidRPr="009B6005" w:rsidRDefault="4F4EF03A" w:rsidP="486610C4">
            <w:pPr>
              <w:jc w:val="center"/>
            </w:pPr>
            <w:r w:rsidRPr="486610C4">
              <w:t>36</w:t>
            </w:r>
          </w:p>
          <w:p w14:paraId="7107F03F" w14:textId="77777777" w:rsidR="004866A2" w:rsidRDefault="4F4EF03A" w:rsidP="00BC3367">
            <w:pPr>
              <w:jc w:val="center"/>
            </w:pPr>
            <w:r w:rsidRPr="486610C4">
              <w:t>3</w:t>
            </w:r>
            <w:r w:rsidR="004866A2">
              <w:t>6</w:t>
            </w:r>
          </w:p>
          <w:p w14:paraId="3B4E6AEA" w14:textId="11A88B57" w:rsidR="00553196" w:rsidRPr="009B6005" w:rsidRDefault="4F4EF03A" w:rsidP="00BC3367">
            <w:pPr>
              <w:jc w:val="center"/>
            </w:pPr>
            <w:r w:rsidRPr="486610C4">
              <w:t>3</w:t>
            </w:r>
            <w:r w:rsidR="002A3134">
              <w:t>7</w:t>
            </w:r>
          </w:p>
        </w:tc>
      </w:tr>
      <w:tr w:rsidR="007E2E2B" w:rsidRPr="00672462" w14:paraId="56CFD7F3" w14:textId="77777777" w:rsidTr="486610C4">
        <w:trPr>
          <w:trHeight w:val="1723"/>
        </w:trPr>
        <w:tc>
          <w:tcPr>
            <w:tcW w:w="1296" w:type="dxa"/>
          </w:tcPr>
          <w:p w14:paraId="2491A215" w14:textId="77777777" w:rsidR="00180D02" w:rsidRPr="009B6005" w:rsidRDefault="00180D02" w:rsidP="00BD2F05">
            <w:pPr>
              <w:jc w:val="center"/>
            </w:pPr>
          </w:p>
        </w:tc>
        <w:tc>
          <w:tcPr>
            <w:tcW w:w="6773" w:type="dxa"/>
          </w:tcPr>
          <w:p w14:paraId="0203C05F" w14:textId="77777777" w:rsidR="00180D02" w:rsidRDefault="00180D02" w:rsidP="002D6E7D">
            <w:pPr>
              <w:autoSpaceDE w:val="0"/>
              <w:autoSpaceDN w:val="0"/>
              <w:adjustRightInd w:val="0"/>
              <w:spacing w:after="240" w:line="360" w:lineRule="auto"/>
              <w:jc w:val="both"/>
              <w:outlineLvl w:val="0"/>
            </w:pPr>
            <w:r w:rsidRPr="00180D02">
              <w:t xml:space="preserve">        </w:t>
            </w:r>
            <w:r>
              <w:t xml:space="preserve"> </w:t>
            </w:r>
            <w:r w:rsidRPr="00180D02">
              <w:t xml:space="preserve"> </w:t>
            </w:r>
            <w:r w:rsidR="00B47CEE">
              <w:t>Appendix A</w:t>
            </w:r>
          </w:p>
          <w:p w14:paraId="64F7AD96" w14:textId="77777777" w:rsidR="00B47CEE" w:rsidRDefault="00B47CEE" w:rsidP="002D6E7D">
            <w:pPr>
              <w:autoSpaceDE w:val="0"/>
              <w:autoSpaceDN w:val="0"/>
              <w:adjustRightInd w:val="0"/>
              <w:spacing w:after="240" w:line="360" w:lineRule="auto"/>
              <w:jc w:val="both"/>
              <w:outlineLvl w:val="0"/>
            </w:pPr>
            <w:r>
              <w:t xml:space="preserve">          Appendix B</w:t>
            </w:r>
          </w:p>
          <w:p w14:paraId="0CCB52BA" w14:textId="77777777" w:rsidR="007E2E2B" w:rsidRDefault="00B47CEE" w:rsidP="00073925">
            <w:pPr>
              <w:autoSpaceDE w:val="0"/>
              <w:autoSpaceDN w:val="0"/>
              <w:adjustRightInd w:val="0"/>
              <w:spacing w:after="240" w:line="360" w:lineRule="auto"/>
              <w:jc w:val="both"/>
              <w:outlineLvl w:val="0"/>
            </w:pPr>
            <w:r>
              <w:t xml:space="preserve">          References</w:t>
            </w:r>
          </w:p>
          <w:p w14:paraId="6F315E04" w14:textId="77777777" w:rsidR="0076696E" w:rsidRPr="00073925" w:rsidRDefault="0076696E" w:rsidP="00EA5114">
            <w:pPr>
              <w:autoSpaceDE w:val="0"/>
              <w:autoSpaceDN w:val="0"/>
              <w:adjustRightInd w:val="0"/>
              <w:spacing w:after="240" w:line="276" w:lineRule="auto"/>
              <w:jc w:val="both"/>
              <w:outlineLvl w:val="0"/>
            </w:pPr>
          </w:p>
        </w:tc>
        <w:tc>
          <w:tcPr>
            <w:tcW w:w="1972" w:type="dxa"/>
          </w:tcPr>
          <w:p w14:paraId="53F0C559" w14:textId="77777777" w:rsidR="007E2E2B" w:rsidRPr="009B6005" w:rsidRDefault="007E2E2B" w:rsidP="00C31C8C">
            <w:pPr>
              <w:jc w:val="center"/>
            </w:pPr>
          </w:p>
        </w:tc>
      </w:tr>
    </w:tbl>
    <w:p w14:paraId="7E9C5F56" w14:textId="77777777" w:rsidR="007E2E2B" w:rsidRDefault="007E2E2B" w:rsidP="007E2E2B"/>
    <w:p w14:paraId="5002732F" w14:textId="77777777" w:rsidR="00023473" w:rsidRDefault="00023473" w:rsidP="00023473">
      <w:pPr>
        <w:spacing w:after="200" w:line="276" w:lineRule="auto"/>
        <w:jc w:val="center"/>
        <w:rPr>
          <w:b/>
        </w:rPr>
      </w:pPr>
    </w:p>
    <w:p w14:paraId="09099F2E" w14:textId="77777777" w:rsidR="00553196" w:rsidRDefault="00553196" w:rsidP="00023473">
      <w:pPr>
        <w:spacing w:after="200" w:line="276" w:lineRule="auto"/>
        <w:jc w:val="center"/>
        <w:rPr>
          <w:b/>
        </w:rPr>
      </w:pPr>
    </w:p>
    <w:p w14:paraId="512C57AA" w14:textId="77777777" w:rsidR="00553196" w:rsidRDefault="00553196" w:rsidP="00023473">
      <w:pPr>
        <w:spacing w:after="200" w:line="276" w:lineRule="auto"/>
        <w:jc w:val="center"/>
        <w:rPr>
          <w:b/>
        </w:rPr>
      </w:pPr>
    </w:p>
    <w:p w14:paraId="2D2BF830" w14:textId="77777777" w:rsidR="00553196" w:rsidRDefault="00553196" w:rsidP="00023473">
      <w:pPr>
        <w:spacing w:after="200" w:line="276" w:lineRule="auto"/>
        <w:jc w:val="center"/>
        <w:rPr>
          <w:b/>
        </w:rPr>
      </w:pPr>
    </w:p>
    <w:p w14:paraId="0ADD24B4" w14:textId="77777777" w:rsidR="007D612C" w:rsidRDefault="007D612C" w:rsidP="00023473">
      <w:pPr>
        <w:spacing w:after="200" w:line="276" w:lineRule="auto"/>
        <w:jc w:val="center"/>
        <w:rPr>
          <w:b/>
        </w:rPr>
      </w:pPr>
    </w:p>
    <w:p w14:paraId="60D5CA02" w14:textId="77777777" w:rsidR="007D612C" w:rsidRDefault="007D612C" w:rsidP="00023473">
      <w:pPr>
        <w:spacing w:after="200" w:line="276" w:lineRule="auto"/>
        <w:jc w:val="center"/>
        <w:rPr>
          <w:b/>
        </w:rPr>
      </w:pPr>
    </w:p>
    <w:p w14:paraId="32D6B91C" w14:textId="7B80AF71" w:rsidR="00C747F1" w:rsidRDefault="00C747F1" w:rsidP="486610C4">
      <w:pPr>
        <w:spacing w:after="200" w:line="276" w:lineRule="auto"/>
        <w:rPr>
          <w:b/>
          <w:bCs/>
        </w:rPr>
      </w:pPr>
    </w:p>
    <w:p w14:paraId="4E5E47B4" w14:textId="77777777" w:rsidR="009B0FF7" w:rsidRDefault="009B0FF7" w:rsidP="009B0FF7">
      <w:pPr>
        <w:spacing w:after="200" w:line="276" w:lineRule="auto"/>
        <w:rPr>
          <w:b/>
          <w:bCs/>
        </w:rPr>
      </w:pPr>
    </w:p>
    <w:p w14:paraId="6D2DA48C" w14:textId="2F759EEA" w:rsidR="00B44FFD" w:rsidRDefault="001A56CB" w:rsidP="009B0FF7">
      <w:pPr>
        <w:spacing w:after="200" w:line="276" w:lineRule="auto"/>
        <w:jc w:val="center"/>
        <w:rPr>
          <w:b/>
          <w:color w:val="FF0000"/>
          <w:u w:val="single"/>
        </w:rPr>
      </w:pPr>
      <w:r w:rsidRPr="00810294">
        <w:rPr>
          <w:b/>
          <w:sz w:val="32"/>
          <w:szCs w:val="32"/>
        </w:rPr>
        <w:lastRenderedPageBreak/>
        <w:t>1. PROJECT DESCRIPTION AND OUTLINE</w:t>
      </w:r>
    </w:p>
    <w:p w14:paraId="0B0E8AB8" w14:textId="77777777" w:rsidR="00B44FFD" w:rsidRDefault="00B44FFD" w:rsidP="00B44FFD">
      <w:pPr>
        <w:spacing w:after="200" w:line="276" w:lineRule="auto"/>
        <w:jc w:val="center"/>
        <w:rPr>
          <w:b/>
          <w:color w:val="FF0000"/>
          <w:u w:val="single"/>
        </w:rPr>
      </w:pPr>
    </w:p>
    <w:p w14:paraId="47EC720F" w14:textId="77777777" w:rsidR="004258CA" w:rsidRPr="00995897" w:rsidRDefault="001A56CB" w:rsidP="00B44FFD">
      <w:pPr>
        <w:spacing w:after="200" w:line="276" w:lineRule="auto"/>
        <w:jc w:val="center"/>
        <w:rPr>
          <w:b/>
          <w:color w:val="FF0000"/>
          <w:u w:val="single"/>
        </w:rPr>
      </w:pPr>
      <w:r>
        <w:rPr>
          <w:b/>
          <w:color w:val="000000"/>
          <w:sz w:val="26"/>
          <w:szCs w:val="26"/>
        </w:rPr>
        <w:t>1.1 INTRODUCTION</w:t>
      </w:r>
    </w:p>
    <w:p w14:paraId="54E092A6" w14:textId="77777777" w:rsidR="007D612C" w:rsidRDefault="007D612C" w:rsidP="006F6643">
      <w:pPr>
        <w:tabs>
          <w:tab w:val="left" w:pos="1080"/>
        </w:tabs>
        <w:spacing w:after="320" w:line="360" w:lineRule="auto"/>
        <w:jc w:val="both"/>
        <w:rPr>
          <w:lang w:val="en-IN"/>
        </w:rPr>
      </w:pPr>
      <w:r>
        <w:rPr>
          <w:color w:val="000000"/>
          <w:sz w:val="26"/>
          <w:szCs w:val="26"/>
        </w:rPr>
        <w:tab/>
      </w:r>
      <w:r w:rsidR="00F810F2" w:rsidRPr="00F810F2">
        <w:rPr>
          <w:color w:val="000000"/>
        </w:rPr>
        <w:t>The Internet of Things (IoT) is a network of physical objects—"things"—embedded with sensors, software, and other technologies for connecting and exchanging data with other devices and systems via the internet.</w:t>
      </w:r>
      <w:r w:rsidRPr="00F810F2">
        <w:t xml:space="preserve"> </w:t>
      </w:r>
      <w:r w:rsidR="00F810F2" w:rsidRPr="00F810F2">
        <w:rPr>
          <w:lang w:val="en-IN"/>
        </w:rPr>
        <w:t>It's a term that refers to a collection of devices that communicate utilising a variety of technologies and protocols. It is a promising technology that offers major advantages to different sectors such as health, commerce, construction, building management, energy, and transportation by connecting devices of all types over the Internet, whether wired or wirelessly. IoT technologies are currently enabling advanced services that interconnect physical and virtual things based on interoperable communication technologies.</w:t>
      </w:r>
      <w:r w:rsidR="006F6643">
        <w:rPr>
          <w:lang w:val="en-IN"/>
        </w:rPr>
        <w:t xml:space="preserve"> </w:t>
      </w:r>
      <w:r w:rsidR="006F6643">
        <w:t xml:space="preserve">IoT </w:t>
      </w:r>
      <w:r w:rsidR="006F6643" w:rsidRPr="006F6643">
        <w:t>devices include wireless sensors, software, actuators, computer devices and more. They are attached to a particular object that operates through the internet, enabling the transfer of data among objects or people automatically without human intervention.</w:t>
      </w:r>
    </w:p>
    <w:p w14:paraId="4666C50B" w14:textId="77777777" w:rsidR="00F810F2" w:rsidRDefault="00F810F2" w:rsidP="00F810F2">
      <w:pPr>
        <w:tabs>
          <w:tab w:val="left" w:pos="1080"/>
        </w:tabs>
        <w:spacing w:after="320" w:line="360" w:lineRule="auto"/>
        <w:jc w:val="both"/>
        <w:rPr>
          <w:lang w:val="en-IN"/>
        </w:rPr>
      </w:pPr>
      <w:r w:rsidRPr="00F810F2">
        <w:rPr>
          <w:lang w:val="en-IN"/>
        </w:rPr>
        <w:t>B</w:t>
      </w:r>
      <w:r>
        <w:rPr>
          <w:lang w:val="en-IN"/>
        </w:rPr>
        <w:t xml:space="preserve">ut with these emerging technologies, there is threat to IoT devices. </w:t>
      </w:r>
      <w:r w:rsidRPr="00F810F2">
        <w:rPr>
          <w:lang w:val="en-IN"/>
        </w:rPr>
        <w:t>IoT systems have become more vulnerable to security vulnerabilities in the recent decade, including unwanted access to services and network attacks. The secrecy, integrity, and availability of the information were harmed and damaged.</w:t>
      </w:r>
      <w:r w:rsidR="006F6643" w:rsidRPr="006F6643">
        <w:t xml:space="preserve"> </w:t>
      </w:r>
      <w:r w:rsidR="006F6643" w:rsidRPr="006F6643">
        <w:rPr>
          <w:lang w:val="en-IN"/>
        </w:rPr>
        <w:t>It does, however, introduce new cybersecurity challenges, such as new methods for carrying out large-scale attacks, vulnerabilities, and threats in many aspects of an IoT system, such as smart products, IoT networks, edge gateways, and cloud elements.</w:t>
      </w:r>
    </w:p>
    <w:p w14:paraId="6FA20F8F" w14:textId="77777777" w:rsidR="006F6643" w:rsidRDefault="006F6643" w:rsidP="006F6643">
      <w:pPr>
        <w:tabs>
          <w:tab w:val="left" w:pos="1080"/>
        </w:tabs>
        <w:spacing w:after="320" w:line="360" w:lineRule="auto"/>
        <w:jc w:val="center"/>
        <w:rPr>
          <w:b/>
          <w:bCs/>
        </w:rPr>
      </w:pPr>
      <w:r>
        <w:rPr>
          <w:b/>
          <w:color w:val="000000"/>
          <w:sz w:val="26"/>
          <w:szCs w:val="26"/>
        </w:rPr>
        <w:t xml:space="preserve">1.2 </w:t>
      </w:r>
      <w:r w:rsidRPr="006F6643">
        <w:rPr>
          <w:b/>
          <w:bCs/>
        </w:rPr>
        <w:t>MOTIVATION FOR THE WORK</w:t>
      </w:r>
    </w:p>
    <w:p w14:paraId="373BD59D" w14:textId="77777777" w:rsidR="006F6643" w:rsidRDefault="00731E05" w:rsidP="00731E05">
      <w:pPr>
        <w:tabs>
          <w:tab w:val="left" w:pos="1080"/>
        </w:tabs>
        <w:spacing w:after="320" w:line="360" w:lineRule="auto"/>
        <w:rPr>
          <w:bCs/>
          <w:color w:val="000000"/>
        </w:rPr>
      </w:pPr>
      <w:r w:rsidRPr="00731E05">
        <w:rPr>
          <w:bCs/>
          <w:color w:val="000000"/>
        </w:rPr>
        <w:t>In recent years, we have seen the rise of the Internet of Things (IoT) paradigm, which is enabled and propelled by an increasing number of internet-connected devices. One distinguishing feature of these applications is their ability to make intelligent decisions based on large amounts of data collected and processed from the physical world. In some cases, these decisions involve actuation and control activities that affect the physical world and the surrounding environment of IoT systems.</w:t>
      </w:r>
      <w:r>
        <w:rPr>
          <w:bCs/>
          <w:color w:val="000000"/>
        </w:rPr>
        <w:t xml:space="preserve"> </w:t>
      </w:r>
      <w:r w:rsidRPr="00731E05">
        <w:rPr>
          <w:bCs/>
          <w:color w:val="000000"/>
        </w:rPr>
        <w:t xml:space="preserve">However, as new requirements emerge, IoT systems are becoming more vulnerable to various security issues, such as malicious access to services and network attacks. These issues have caused significant harm and have </w:t>
      </w:r>
      <w:r>
        <w:rPr>
          <w:bCs/>
          <w:color w:val="000000"/>
        </w:rPr>
        <w:t xml:space="preserve">questioned </w:t>
      </w:r>
      <w:r w:rsidRPr="00731E05">
        <w:rPr>
          <w:bCs/>
          <w:color w:val="000000"/>
        </w:rPr>
        <w:t>the secrecy, integrity, and availability of information.</w:t>
      </w:r>
      <w:r>
        <w:rPr>
          <w:bCs/>
          <w:color w:val="000000"/>
        </w:rPr>
        <w:t xml:space="preserve"> To overcome the </w:t>
      </w:r>
      <w:r>
        <w:rPr>
          <w:bCs/>
          <w:color w:val="000000"/>
        </w:rPr>
        <w:lastRenderedPageBreak/>
        <w:t xml:space="preserve">breaches and vulnerabilities associated with IoT, risk assessment is done to understand the flaws which gives rise to the attacks and breaches. </w:t>
      </w:r>
    </w:p>
    <w:p w14:paraId="0D7EBAD6" w14:textId="368EA734" w:rsidR="00731E05" w:rsidRDefault="00A4149B" w:rsidP="00731E05">
      <w:pPr>
        <w:tabs>
          <w:tab w:val="left" w:pos="1080"/>
        </w:tabs>
        <w:spacing w:after="320" w:line="360" w:lineRule="auto"/>
        <w:rPr>
          <w:bCs/>
          <w:color w:val="000000"/>
        </w:rPr>
      </w:pPr>
      <w:r w:rsidRPr="78453D6A">
        <w:rPr>
          <w:color w:val="000000" w:themeColor="text1"/>
        </w:rPr>
        <w:t>These increasing challenges makes us curious to move deeper with the topic. So we</w:t>
      </w:r>
      <w:r w:rsidR="005101C0" w:rsidRPr="78453D6A">
        <w:rPr>
          <w:color w:val="000000" w:themeColor="text1"/>
        </w:rPr>
        <w:t xml:space="preserve"> are</w:t>
      </w:r>
      <w:r w:rsidRPr="78453D6A">
        <w:rPr>
          <w:color w:val="000000" w:themeColor="text1"/>
        </w:rPr>
        <w:t xml:space="preserve"> try</w:t>
      </w:r>
      <w:r w:rsidR="005101C0" w:rsidRPr="78453D6A">
        <w:rPr>
          <w:color w:val="000000" w:themeColor="text1"/>
        </w:rPr>
        <w:t>ing</w:t>
      </w:r>
      <w:r w:rsidRPr="78453D6A">
        <w:rPr>
          <w:color w:val="000000" w:themeColor="text1"/>
        </w:rPr>
        <w:t xml:space="preserve"> to analyze various challenges associated with IoT devices, how risk assessment is done when any of the attack occurs and some of the mitigation strategies that IoT associated companies should follow to overcome these </w:t>
      </w:r>
      <w:r w:rsidR="7BE85FED" w:rsidRPr="78453D6A">
        <w:rPr>
          <w:color w:val="000000" w:themeColor="text1"/>
        </w:rPr>
        <w:t>risk</w:t>
      </w:r>
      <w:r w:rsidR="081EE4DD" w:rsidRPr="78453D6A">
        <w:rPr>
          <w:color w:val="000000" w:themeColor="text1"/>
        </w:rPr>
        <w:t>s</w:t>
      </w:r>
      <w:r w:rsidRPr="78453D6A">
        <w:rPr>
          <w:color w:val="000000" w:themeColor="text1"/>
        </w:rPr>
        <w:t xml:space="preserve"> of attacks.</w:t>
      </w:r>
    </w:p>
    <w:p w14:paraId="51D24C34" w14:textId="77777777" w:rsidR="005101C0" w:rsidRDefault="005101C0" w:rsidP="005101C0">
      <w:pPr>
        <w:tabs>
          <w:tab w:val="left" w:pos="1080"/>
        </w:tabs>
        <w:spacing w:after="320" w:line="360" w:lineRule="auto"/>
        <w:jc w:val="center"/>
        <w:rPr>
          <w:b/>
          <w:bCs/>
        </w:rPr>
      </w:pPr>
      <w:r>
        <w:rPr>
          <w:b/>
          <w:color w:val="000000"/>
          <w:sz w:val="26"/>
          <w:szCs w:val="26"/>
        </w:rPr>
        <w:t xml:space="preserve">1.3 </w:t>
      </w:r>
      <w:r w:rsidRPr="0012286D">
        <w:rPr>
          <w:b/>
          <w:bCs/>
          <w:sz w:val="26"/>
          <w:szCs w:val="26"/>
        </w:rPr>
        <w:t>INTRODUCTION TO THE PROJECT</w:t>
      </w:r>
    </w:p>
    <w:p w14:paraId="0BC24408" w14:textId="77777777" w:rsidR="005101C0" w:rsidRDefault="005101C0" w:rsidP="00C07DC5">
      <w:pPr>
        <w:tabs>
          <w:tab w:val="left" w:pos="1080"/>
        </w:tabs>
        <w:spacing w:after="320" w:line="360" w:lineRule="auto"/>
      </w:pPr>
      <w:r>
        <w:t xml:space="preserve">Our project </w:t>
      </w:r>
      <w:r w:rsidR="00694D7D">
        <w:t xml:space="preserve">is basically </w:t>
      </w:r>
      <w:r>
        <w:t xml:space="preserve">research on </w:t>
      </w:r>
      <w:r w:rsidRPr="005101C0">
        <w:rPr>
          <w:b/>
          <w:bCs/>
          <w:lang w:val="x-none"/>
        </w:rPr>
        <w:t xml:space="preserve">SECURITY AND </w:t>
      </w:r>
      <w:r w:rsidRPr="005101C0">
        <w:rPr>
          <w:b/>
          <w:bCs/>
        </w:rPr>
        <w:t>DATA PROTECTION RISK ANALYSIS AND MITIGATION IN IoT</w:t>
      </w:r>
      <w:r w:rsidR="00694D7D">
        <w:rPr>
          <w:b/>
          <w:bCs/>
        </w:rPr>
        <w:t xml:space="preserve">. </w:t>
      </w:r>
      <w:r w:rsidR="00694D7D">
        <w:t xml:space="preserve">In our project or research work, we try to find out various challenges that IoT devices faces, risk assessment methodology, some of the mitigation approaches to overcome the challenges. </w:t>
      </w:r>
      <w:r w:rsidR="005D24F6">
        <w:t>W</w:t>
      </w:r>
      <w:r w:rsidR="00694D7D">
        <w:t xml:space="preserve">e </w:t>
      </w:r>
      <w:r w:rsidR="005D24F6">
        <w:t xml:space="preserve">also try to </w:t>
      </w:r>
      <w:r w:rsidR="00694D7D">
        <w:t xml:space="preserve">analyze latest case studies where IoT devices are compromised which leads to data loss, </w:t>
      </w:r>
      <w:r w:rsidR="005D24F6">
        <w:t xml:space="preserve">privacy issues, security issues etc. </w:t>
      </w:r>
      <w:r w:rsidR="00D2038B">
        <w:t>Electronic Vehicle which is gaining popularity now in India, have many issues with its charging technology. As it is very latest in India</w:t>
      </w:r>
      <w:r w:rsidR="00CD4A5E">
        <w:t xml:space="preserve">, </w:t>
      </w:r>
      <w:r w:rsidR="00D2038B">
        <w:t xml:space="preserve">we thereby try to find out challenges with EV charger. </w:t>
      </w:r>
      <w:r w:rsidR="00CD4A5E">
        <w:t xml:space="preserve"> Smart home appliances are in demand since long go. In our research </w:t>
      </w:r>
      <w:r w:rsidR="00962C62">
        <w:t>we used a home-based router system along with Cups Server, Samba Server, Open SSH to use printer as a home device and to find vulnerabilities and providing more security use NMAP and Hydra Tool.</w:t>
      </w:r>
    </w:p>
    <w:p w14:paraId="36B891EA" w14:textId="77777777" w:rsidR="00CD4A5E" w:rsidRDefault="00CD4A5E" w:rsidP="00CD4A5E">
      <w:pPr>
        <w:tabs>
          <w:tab w:val="left" w:pos="1080"/>
        </w:tabs>
        <w:spacing w:after="320" w:line="360" w:lineRule="auto"/>
        <w:jc w:val="center"/>
        <w:rPr>
          <w:b/>
          <w:color w:val="000000"/>
          <w:sz w:val="26"/>
          <w:szCs w:val="26"/>
        </w:rPr>
      </w:pPr>
      <w:r>
        <w:rPr>
          <w:b/>
          <w:color w:val="000000"/>
          <w:sz w:val="26"/>
          <w:szCs w:val="26"/>
        </w:rPr>
        <w:t>1.4 PROBLEM STATEMENT</w:t>
      </w:r>
    </w:p>
    <w:p w14:paraId="61C2A1E3" w14:textId="77777777" w:rsidR="00CD4A5E" w:rsidRDefault="00CD4A5E" w:rsidP="00CD4A5E">
      <w:pPr>
        <w:tabs>
          <w:tab w:val="left" w:pos="1080"/>
        </w:tabs>
        <w:spacing w:after="320" w:line="360" w:lineRule="auto"/>
        <w:rPr>
          <w:bCs/>
          <w:color w:val="000000"/>
        </w:rPr>
      </w:pPr>
      <w:r w:rsidRPr="00CD4A5E">
        <w:rPr>
          <w:bCs/>
          <w:color w:val="000000"/>
        </w:rPr>
        <w:t>The Internet of Things (IoT) is gaining importance and is hailed as the key to widespread connectivity. In this environment, developing and implementing effective techniques to manage IoT security risks is critical to a secure IoT deployment.</w:t>
      </w:r>
      <w:r w:rsidRPr="00CD4A5E">
        <w:rPr>
          <w:bCs/>
          <w:color w:val="000000"/>
          <w:lang w:val="en-IN"/>
        </w:rPr>
        <w:t xml:space="preserve"> </w:t>
      </w:r>
      <w:r w:rsidRPr="00CD4A5E">
        <w:rPr>
          <w:bCs/>
          <w:color w:val="000000"/>
        </w:rPr>
        <w:t xml:space="preserve">Cyberattacks on the Internet of Things (IoT) can be the source of great economic damage. </w:t>
      </w:r>
    </w:p>
    <w:p w14:paraId="02C9602E" w14:textId="77777777" w:rsidR="00CD4A5E" w:rsidRDefault="00CD4A5E" w:rsidP="00CD4A5E">
      <w:pPr>
        <w:tabs>
          <w:tab w:val="left" w:pos="1080"/>
        </w:tabs>
        <w:spacing w:after="320" w:line="360" w:lineRule="auto"/>
        <w:rPr>
          <w:bCs/>
          <w:color w:val="000000"/>
        </w:rPr>
      </w:pPr>
      <w:r w:rsidRPr="00CD4A5E">
        <w:rPr>
          <w:bCs/>
          <w:color w:val="000000"/>
        </w:rPr>
        <w:t xml:space="preserve">Security and Data Protection are significant challenges in IoT domain. To overcome these </w:t>
      </w:r>
      <w:r w:rsidR="00CC0D96">
        <w:rPr>
          <w:bCs/>
          <w:color w:val="000000"/>
        </w:rPr>
        <w:t xml:space="preserve">challenges, </w:t>
      </w:r>
      <w:r w:rsidRPr="00CD4A5E">
        <w:rPr>
          <w:bCs/>
          <w:color w:val="000000"/>
        </w:rPr>
        <w:t>we are trying to analyze various risk assessment methods and their mitigation approaches.</w:t>
      </w:r>
      <w:r w:rsidR="00CC0D96">
        <w:rPr>
          <w:bCs/>
          <w:color w:val="000000"/>
        </w:rPr>
        <w:t xml:space="preserve"> Our basic motive is to do risk assessment of threats that took place in IoT devices and thereby implementing our knowledge in home-based router system as well.</w:t>
      </w:r>
    </w:p>
    <w:p w14:paraId="027B689B" w14:textId="77777777" w:rsidR="00C747F1" w:rsidRDefault="00C747F1" w:rsidP="00CC0D96">
      <w:pPr>
        <w:tabs>
          <w:tab w:val="left" w:pos="1080"/>
        </w:tabs>
        <w:spacing w:after="320" w:line="360" w:lineRule="auto"/>
        <w:jc w:val="center"/>
        <w:rPr>
          <w:bCs/>
          <w:color w:val="000000"/>
        </w:rPr>
      </w:pPr>
    </w:p>
    <w:p w14:paraId="5368B603" w14:textId="77777777" w:rsidR="00CC0D96" w:rsidRDefault="00CC0D96" w:rsidP="00CC0D96">
      <w:pPr>
        <w:tabs>
          <w:tab w:val="left" w:pos="1080"/>
        </w:tabs>
        <w:spacing w:after="320" w:line="360" w:lineRule="auto"/>
        <w:jc w:val="center"/>
        <w:rPr>
          <w:b/>
          <w:color w:val="000000"/>
          <w:sz w:val="26"/>
          <w:szCs w:val="26"/>
        </w:rPr>
      </w:pPr>
      <w:r>
        <w:rPr>
          <w:b/>
          <w:color w:val="000000"/>
          <w:sz w:val="26"/>
          <w:szCs w:val="26"/>
        </w:rPr>
        <w:lastRenderedPageBreak/>
        <w:t xml:space="preserve">1.5 OBJECTIVE </w:t>
      </w:r>
    </w:p>
    <w:p w14:paraId="731B684D" w14:textId="77777777" w:rsidR="007324F2" w:rsidRDefault="007324F2" w:rsidP="00B6171F">
      <w:pPr>
        <w:tabs>
          <w:tab w:val="left" w:pos="1080"/>
        </w:tabs>
        <w:spacing w:after="320" w:line="360" w:lineRule="auto"/>
        <w:rPr>
          <w:bCs/>
          <w:color w:val="000000"/>
        </w:rPr>
      </w:pPr>
      <w:r>
        <w:rPr>
          <w:bCs/>
          <w:color w:val="000000"/>
        </w:rPr>
        <w:t xml:space="preserve">The objective or motive of our work is to get in depth knowledge about challenges that IoT devices faces. How risk assessment is done to minimize the outcome of the threats that occurred due to IoT devices. We also researched on many mitigation approaches that should be followed to minimize the risk due to IoT devices. </w:t>
      </w:r>
      <w:r w:rsidR="00B6171F">
        <w:rPr>
          <w:bCs/>
          <w:color w:val="000000"/>
        </w:rPr>
        <w:t>Our objective is to make people aware that the smart appliances they are using today has many in built defects that could lead to data loss, privacy issues and many more. By doing the research we want people to be aware about what they are using and hoe it can benefit or harm their lives.</w:t>
      </w:r>
    </w:p>
    <w:p w14:paraId="7D7D34A6" w14:textId="77777777" w:rsidR="003B4BEE" w:rsidRDefault="003B4BEE" w:rsidP="003B4BEE">
      <w:pPr>
        <w:tabs>
          <w:tab w:val="left" w:pos="1080"/>
        </w:tabs>
        <w:spacing w:after="320" w:line="360" w:lineRule="auto"/>
        <w:jc w:val="center"/>
        <w:rPr>
          <w:b/>
          <w:color w:val="000000"/>
          <w:sz w:val="26"/>
          <w:szCs w:val="26"/>
        </w:rPr>
      </w:pPr>
      <w:r>
        <w:rPr>
          <w:b/>
          <w:color w:val="000000"/>
          <w:sz w:val="26"/>
          <w:szCs w:val="26"/>
        </w:rPr>
        <w:t>1.6 SUMMARY</w:t>
      </w:r>
    </w:p>
    <w:p w14:paraId="4759CD0C" w14:textId="77777777" w:rsidR="003B4BEE" w:rsidRDefault="00C47E93" w:rsidP="00D84046">
      <w:pPr>
        <w:tabs>
          <w:tab w:val="left" w:pos="1080"/>
        </w:tabs>
        <w:spacing w:after="320" w:line="360" w:lineRule="auto"/>
        <w:rPr>
          <w:bCs/>
          <w:color w:val="000000"/>
          <w:lang w:val="en-IN"/>
        </w:rPr>
      </w:pPr>
      <w:r w:rsidRPr="00C47E93">
        <w:rPr>
          <w:bCs/>
          <w:color w:val="000000"/>
          <w:lang w:val="en-IN"/>
        </w:rPr>
        <w:t>Internet of Things (IoT) is a global network of physical and virtual ‘things’ connected to the internet.</w:t>
      </w:r>
      <w:r w:rsidR="00D84046" w:rsidRPr="00D84046">
        <w:rPr>
          <w:rFonts w:ascii="URWPalladioL-Roma" w:eastAsia="Calibri" w:hAnsi="URWPalladioL-Roma" w:cs="URWPalladioL-Roma"/>
          <w:sz w:val="18"/>
          <w:szCs w:val="18"/>
          <w:lang w:val="en-IN" w:eastAsia="en-IN" w:bidi="hi-IN"/>
        </w:rPr>
        <w:t xml:space="preserve"> </w:t>
      </w:r>
      <w:r w:rsidR="00D84046" w:rsidRPr="00D84046">
        <w:rPr>
          <w:rFonts w:eastAsia="Calibri"/>
          <w:lang w:val="en-IN" w:eastAsia="en-IN" w:bidi="hi-IN"/>
        </w:rPr>
        <w:t>Authentication, Identification and device heterogeneity are the major security and privacy concerns in IoT</w:t>
      </w:r>
      <w:r w:rsidR="00D84046">
        <w:rPr>
          <w:rFonts w:ascii="URWPalladioL-Roma" w:eastAsia="Calibri" w:hAnsi="URWPalladioL-Roma" w:cs="URWPalladioL-Roma"/>
          <w:sz w:val="18"/>
          <w:szCs w:val="18"/>
          <w:lang w:val="en-IN" w:eastAsia="en-IN" w:bidi="hi-IN"/>
        </w:rPr>
        <w:t xml:space="preserve">. </w:t>
      </w:r>
      <w:r w:rsidR="00D84046">
        <w:rPr>
          <w:bCs/>
          <w:color w:val="000000"/>
          <w:lang w:val="en-IN"/>
        </w:rPr>
        <w:t xml:space="preserve">Our </w:t>
      </w:r>
      <w:r w:rsidR="00D84046" w:rsidRPr="00D84046">
        <w:rPr>
          <w:bCs/>
          <w:color w:val="000000"/>
          <w:lang w:val="en-IN"/>
        </w:rPr>
        <w:t>study aims</w:t>
      </w:r>
      <w:r w:rsidR="00D84046">
        <w:rPr>
          <w:bCs/>
          <w:color w:val="000000"/>
          <w:lang w:val="en-IN"/>
        </w:rPr>
        <w:t xml:space="preserve"> </w:t>
      </w:r>
      <w:r w:rsidR="00D84046" w:rsidRPr="00D84046">
        <w:rPr>
          <w:bCs/>
          <w:color w:val="000000"/>
          <w:lang w:val="en-IN"/>
        </w:rPr>
        <w:t>to support IoT adopters from any sector to formulate or reframe their IoT security risk management</w:t>
      </w:r>
      <w:r w:rsidR="00D84046">
        <w:rPr>
          <w:bCs/>
          <w:color w:val="000000"/>
          <w:lang w:val="en-IN"/>
        </w:rPr>
        <w:t xml:space="preserve"> </w:t>
      </w:r>
      <w:r w:rsidR="00D84046" w:rsidRPr="00D84046">
        <w:rPr>
          <w:bCs/>
          <w:color w:val="000000"/>
          <w:lang w:val="en-IN"/>
        </w:rPr>
        <w:t>strategies to achieve robust strategies that effectively address IoT security issues.</w:t>
      </w:r>
      <w:r w:rsidR="00D84046">
        <w:rPr>
          <w:bCs/>
          <w:color w:val="000000"/>
          <w:lang w:val="en-IN"/>
        </w:rPr>
        <w:t xml:space="preserve"> Since by each passing day </w:t>
      </w:r>
      <w:r w:rsidR="007C41AF">
        <w:rPr>
          <w:bCs/>
          <w:color w:val="000000"/>
          <w:lang w:val="en-IN"/>
        </w:rPr>
        <w:t>IoT is gaining importance and had a become a important part of human life it is very important for people to know their drawbacks with their risk assessment strategies.</w:t>
      </w:r>
    </w:p>
    <w:p w14:paraId="5B1C323B" w14:textId="77777777" w:rsidR="00EA4F7C" w:rsidRDefault="0089439D" w:rsidP="00EA4F7C">
      <w:pPr>
        <w:spacing w:line="360" w:lineRule="auto"/>
        <w:jc w:val="center"/>
        <w:rPr>
          <w:b/>
          <w:sz w:val="32"/>
          <w:szCs w:val="32"/>
        </w:rPr>
      </w:pPr>
      <w:bookmarkStart w:id="4" w:name="_Hlk89375243"/>
      <w:bookmarkEnd w:id="4"/>
      <w:r w:rsidRPr="0089439D">
        <w:rPr>
          <w:b/>
          <w:sz w:val="32"/>
          <w:szCs w:val="32"/>
        </w:rPr>
        <w:t>2. RELATED WORK INVESTIGATION</w:t>
      </w:r>
    </w:p>
    <w:p w14:paraId="63BFD859" w14:textId="77777777" w:rsidR="00D118CE" w:rsidRDefault="00D118CE" w:rsidP="00EA4F7C">
      <w:pPr>
        <w:spacing w:line="360" w:lineRule="auto"/>
        <w:jc w:val="center"/>
        <w:rPr>
          <w:b/>
          <w:color w:val="000000"/>
          <w:sz w:val="26"/>
          <w:szCs w:val="26"/>
        </w:rPr>
      </w:pPr>
    </w:p>
    <w:p w14:paraId="51DBC325" w14:textId="77777777" w:rsidR="0089439D" w:rsidRPr="0089439D" w:rsidRDefault="0089439D" w:rsidP="00EA4F7C">
      <w:pPr>
        <w:spacing w:line="360" w:lineRule="auto"/>
        <w:jc w:val="center"/>
        <w:rPr>
          <w:b/>
          <w:sz w:val="32"/>
          <w:szCs w:val="32"/>
        </w:rPr>
      </w:pPr>
      <w:r w:rsidRPr="0089439D">
        <w:rPr>
          <w:b/>
          <w:color w:val="000000"/>
          <w:sz w:val="26"/>
          <w:szCs w:val="26"/>
        </w:rPr>
        <w:t>2.1 INTRODUCTION</w:t>
      </w:r>
    </w:p>
    <w:p w14:paraId="76DA4319" w14:textId="77777777" w:rsidR="00EA4F7C" w:rsidRDefault="0089439D" w:rsidP="00EA4F7C">
      <w:pPr>
        <w:tabs>
          <w:tab w:val="left" w:pos="1080"/>
        </w:tabs>
        <w:spacing w:after="320" w:line="360" w:lineRule="auto"/>
        <w:rPr>
          <w:bCs/>
          <w:color w:val="000000"/>
          <w:lang w:val="en-IN"/>
        </w:rPr>
      </w:pPr>
      <w:r w:rsidRPr="0089439D">
        <w:rPr>
          <w:bCs/>
          <w:color w:val="000000"/>
        </w:rPr>
        <w:t>In recent years, the rapid proliferation of internet-connected devices has led to the growth of Internet of Things (IoT) systems and applications.  The later are evolving both in terms of the functionalities that they provide to end users and in terms of the technologies that they comprise</w:t>
      </w:r>
      <w:r w:rsidR="00EA4F7C">
        <w:rPr>
          <w:bCs/>
          <w:color w:val="000000"/>
        </w:rPr>
        <w:t>.</w:t>
      </w:r>
      <w:r w:rsidRPr="0089439D">
        <w:rPr>
          <w:bCs/>
          <w:color w:val="000000"/>
        </w:rPr>
        <w:t xml:space="preserve"> Moreover, IoT systems are deployed in scalable edge/cloud computing infrastructures, which include broadband networks, edge gateways, and devices, as well as cloud data centers. The growing sophistication of IoT systems provides the means for developing and deploying new IoT applications, which in turn brings with it significant cybersecurity challenges. There have been a number of recent cybersecurity attacks against Internet of Things (IoT) infrastructures and services.</w:t>
      </w:r>
      <w:r w:rsidRPr="0089439D">
        <w:rPr>
          <w:bCs/>
          <w:color w:val="000000"/>
          <w:lang w:val="en-IN"/>
        </w:rPr>
        <w:t xml:space="preserve"> These challenges include-</w:t>
      </w:r>
    </w:p>
    <w:p w14:paraId="2E4CFC10" w14:textId="77777777" w:rsidR="00EA4F7C" w:rsidRDefault="0089439D" w:rsidP="00EA4F7C">
      <w:pPr>
        <w:numPr>
          <w:ilvl w:val="0"/>
          <w:numId w:val="11"/>
        </w:numPr>
        <w:tabs>
          <w:tab w:val="left" w:pos="1080"/>
        </w:tabs>
        <w:spacing w:after="320" w:line="360" w:lineRule="auto"/>
        <w:rPr>
          <w:bCs/>
          <w:color w:val="000000"/>
          <w:lang w:val="en-IN"/>
        </w:rPr>
      </w:pPr>
      <w:r w:rsidRPr="0089439D">
        <w:rPr>
          <w:bCs/>
          <w:color w:val="000000"/>
        </w:rPr>
        <w:lastRenderedPageBreak/>
        <w:t>The emergence of new large-scale security attacks against IoT systems, such as large-scale distributed denial of service (DDoS) attacks exploit vulnerabilities in specific IoT devices.</w:t>
      </w:r>
    </w:p>
    <w:p w14:paraId="5A6EAD87" w14:textId="77777777" w:rsidR="0089439D" w:rsidRPr="0089439D" w:rsidRDefault="0089439D" w:rsidP="00EA4F7C">
      <w:pPr>
        <w:numPr>
          <w:ilvl w:val="0"/>
          <w:numId w:val="11"/>
        </w:numPr>
        <w:tabs>
          <w:tab w:val="left" w:pos="1080"/>
        </w:tabs>
        <w:spacing w:after="320" w:line="360" w:lineRule="auto"/>
        <w:rPr>
          <w:bCs/>
          <w:color w:val="000000"/>
          <w:lang w:val="en-IN"/>
        </w:rPr>
      </w:pPr>
      <w:r w:rsidRPr="0089439D">
        <w:rPr>
          <w:bCs/>
          <w:color w:val="000000"/>
        </w:rPr>
        <w:t>Cyber-physical systems are vulnerable because they are associated with cyber resilience challenges.</w:t>
      </w:r>
    </w:p>
    <w:p w14:paraId="63040B54" w14:textId="77777777" w:rsidR="00EA4F7C" w:rsidRDefault="0089439D" w:rsidP="00EA4F7C">
      <w:pPr>
        <w:numPr>
          <w:ilvl w:val="0"/>
          <w:numId w:val="11"/>
        </w:numPr>
        <w:tabs>
          <w:tab w:val="left" w:pos="1080"/>
        </w:tabs>
        <w:spacing w:after="320" w:line="360" w:lineRule="auto"/>
        <w:rPr>
          <w:bCs/>
          <w:color w:val="000000"/>
        </w:rPr>
      </w:pPr>
      <w:r w:rsidRPr="0089439D">
        <w:rPr>
          <w:bCs/>
          <w:color w:val="000000"/>
        </w:rPr>
        <w:t>Security threats related to the ways that IT and OT assets interact and the different security requirements of each.</w:t>
      </w:r>
    </w:p>
    <w:p w14:paraId="2D3375F3" w14:textId="77777777" w:rsidR="0089439D" w:rsidRPr="0089439D" w:rsidRDefault="0089439D" w:rsidP="00EA4F7C">
      <w:pPr>
        <w:numPr>
          <w:ilvl w:val="0"/>
          <w:numId w:val="11"/>
        </w:numPr>
        <w:tabs>
          <w:tab w:val="left" w:pos="1080"/>
        </w:tabs>
        <w:spacing w:after="320" w:line="360" w:lineRule="auto"/>
        <w:rPr>
          <w:bCs/>
          <w:color w:val="000000"/>
        </w:rPr>
      </w:pPr>
      <w:r w:rsidRPr="0089439D">
        <w:rPr>
          <w:bCs/>
          <w:color w:val="000000"/>
        </w:rPr>
        <w:t>Compliance with complex regulatory requirements is demanding and volatile in a demanding and volatile landscape, such as the need for compliance to the General Data Protection Regulation (GDPR) in Europe and the Consumer Data Protection Act</w:t>
      </w:r>
      <w:r w:rsidR="00EA4F7C" w:rsidRPr="00EA4F7C">
        <w:rPr>
          <w:bCs/>
          <w:color w:val="000000"/>
        </w:rPr>
        <w:t xml:space="preserve"> </w:t>
      </w:r>
      <w:r w:rsidRPr="0089439D">
        <w:rPr>
          <w:bCs/>
          <w:color w:val="000000"/>
        </w:rPr>
        <w:t>(CDPA) in California, in the U.S.</w:t>
      </w:r>
    </w:p>
    <w:p w14:paraId="2A40BC5A" w14:textId="77777777" w:rsidR="0089439D" w:rsidRPr="0089439D" w:rsidRDefault="0089439D" w:rsidP="0089439D">
      <w:pPr>
        <w:tabs>
          <w:tab w:val="left" w:pos="1080"/>
        </w:tabs>
        <w:spacing w:after="320" w:line="360" w:lineRule="auto"/>
        <w:rPr>
          <w:bCs/>
          <w:color w:val="000000"/>
        </w:rPr>
      </w:pPr>
      <w:r w:rsidRPr="0089439D">
        <w:rPr>
          <w:bCs/>
          <w:color w:val="000000"/>
        </w:rPr>
        <w:t>I</w:t>
      </w:r>
      <w:r w:rsidR="00EA4F7C">
        <w:rPr>
          <w:bCs/>
          <w:color w:val="000000"/>
        </w:rPr>
        <w:t>oT’</w:t>
      </w:r>
      <w:r w:rsidRPr="0089439D">
        <w:rPr>
          <w:bCs/>
          <w:color w:val="000000"/>
        </w:rPr>
        <w:t xml:space="preserve">s becoming a necessity in all fields as it becomes more popular over time. People depend on it every day. Through various research papers and articles on the Internet, </w:t>
      </w:r>
      <w:r w:rsidR="00EA4F7C">
        <w:rPr>
          <w:bCs/>
          <w:color w:val="000000"/>
        </w:rPr>
        <w:t>we</w:t>
      </w:r>
      <w:r w:rsidRPr="0089439D">
        <w:rPr>
          <w:bCs/>
          <w:color w:val="000000"/>
        </w:rPr>
        <w:t xml:space="preserve"> researched various mitigation methods, what their approaches are, what previous risks were, and how they could be overcome. What are the strengths of existing mitigation methods and the weaknesses that can be modified to better manage the risks and challenges of the IoT?  Then what was the observation of various mitigation techniques and the issues in them.</w:t>
      </w:r>
    </w:p>
    <w:p w14:paraId="108690B4" w14:textId="77777777" w:rsidR="00C747F1" w:rsidRPr="0089439D" w:rsidRDefault="0089439D" w:rsidP="00C747F1">
      <w:pPr>
        <w:spacing w:line="360" w:lineRule="auto"/>
        <w:jc w:val="center"/>
        <w:rPr>
          <w:b/>
          <w:color w:val="000000"/>
          <w:sz w:val="26"/>
          <w:szCs w:val="26"/>
        </w:rPr>
      </w:pPr>
      <w:r w:rsidRPr="0089439D">
        <w:rPr>
          <w:b/>
          <w:color w:val="000000"/>
          <w:sz w:val="26"/>
          <w:szCs w:val="26"/>
        </w:rPr>
        <w:t>2.2 CORE AREA OF THE PROJECT</w:t>
      </w:r>
    </w:p>
    <w:p w14:paraId="156A1239" w14:textId="77777777" w:rsidR="00B50F95" w:rsidRDefault="00EA4F7C" w:rsidP="0089439D">
      <w:pPr>
        <w:tabs>
          <w:tab w:val="left" w:pos="1080"/>
        </w:tabs>
        <w:spacing w:after="320" w:line="360" w:lineRule="auto"/>
        <w:rPr>
          <w:bCs/>
          <w:color w:val="000000"/>
          <w:lang w:val="en-IN"/>
        </w:rPr>
      </w:pPr>
      <w:r>
        <w:rPr>
          <w:bCs/>
          <w:color w:val="000000"/>
          <w:lang w:val="en-IN"/>
        </w:rPr>
        <w:t>Our project basically is a research work where we try to find out the challenges in</w:t>
      </w:r>
      <w:r w:rsidR="00B50F95">
        <w:rPr>
          <w:bCs/>
          <w:color w:val="000000"/>
          <w:lang w:val="en-IN"/>
        </w:rPr>
        <w:t xml:space="preserve"> IoT devices which is very important for the companies as well as for the e</w:t>
      </w:r>
      <w:r w:rsidR="005072C6">
        <w:rPr>
          <w:bCs/>
          <w:color w:val="000000"/>
          <w:lang w:val="en-IN"/>
        </w:rPr>
        <w:t>nd users</w:t>
      </w:r>
      <w:r w:rsidR="00B50F95">
        <w:rPr>
          <w:bCs/>
          <w:color w:val="000000"/>
          <w:lang w:val="en-IN"/>
        </w:rPr>
        <w:t xml:space="preserve"> to know what are the challenges faced. It not only helped them to find out solution for these challenges as well as makes them aware about these devices so that their information is not compromised.</w:t>
      </w:r>
    </w:p>
    <w:p w14:paraId="2149DD77" w14:textId="77777777" w:rsidR="0089439D" w:rsidRDefault="00B50F95" w:rsidP="0089439D">
      <w:pPr>
        <w:tabs>
          <w:tab w:val="left" w:pos="1080"/>
        </w:tabs>
        <w:spacing w:after="320" w:line="360" w:lineRule="auto"/>
        <w:rPr>
          <w:bCs/>
          <w:color w:val="000000"/>
          <w:lang w:val="en-IN"/>
        </w:rPr>
      </w:pPr>
      <w:r>
        <w:rPr>
          <w:bCs/>
          <w:color w:val="000000"/>
          <w:lang w:val="en-IN"/>
        </w:rPr>
        <w:t>In our research we also added about IoT risk, various types of IoT risk, about risk assessment strategies</w:t>
      </w:r>
      <w:r w:rsidR="005072C6">
        <w:rPr>
          <w:bCs/>
          <w:color w:val="000000"/>
          <w:lang w:val="en-IN"/>
        </w:rPr>
        <w:t>, various frameworks that were already existing for IoT risk assessment. We thereby find out various mitigation approaches to mitigate the IoT risks.</w:t>
      </w:r>
    </w:p>
    <w:p w14:paraId="29C1E005" w14:textId="32A8AE27" w:rsidR="00BE5C6C" w:rsidRDefault="6A9DE40D" w:rsidP="486610C4">
      <w:pPr>
        <w:tabs>
          <w:tab w:val="left" w:pos="1080"/>
        </w:tabs>
        <w:spacing w:after="320" w:line="360" w:lineRule="auto"/>
        <w:rPr>
          <w:color w:val="000000"/>
          <w:lang w:val="en-IN"/>
        </w:rPr>
      </w:pPr>
      <w:r w:rsidRPr="486610C4">
        <w:rPr>
          <w:color w:val="000000" w:themeColor="text1"/>
          <w:lang w:val="en-IN"/>
        </w:rPr>
        <w:t>After getting knowledge about all the mentioned topics, we study latest case studies where IoT devices are compromised. These include</w:t>
      </w:r>
      <w:r w:rsidR="04F57653" w:rsidRPr="486610C4">
        <w:rPr>
          <w:color w:val="000000" w:themeColor="text1"/>
          <w:lang w:val="en-IN"/>
        </w:rPr>
        <w:t xml:space="preserve"> latest emerging technology i.e. </w:t>
      </w:r>
      <w:r w:rsidRPr="486610C4">
        <w:rPr>
          <w:color w:val="000000" w:themeColor="text1"/>
          <w:lang w:val="en-IN"/>
        </w:rPr>
        <w:t xml:space="preserve">EV charger where its charging technology </w:t>
      </w:r>
      <w:r w:rsidR="04F57653" w:rsidRPr="486610C4">
        <w:rPr>
          <w:color w:val="000000" w:themeColor="text1"/>
          <w:lang w:val="en-IN"/>
        </w:rPr>
        <w:t>is not that much secure.</w:t>
      </w:r>
    </w:p>
    <w:p w14:paraId="0DBBE5BA" w14:textId="77777777" w:rsidR="00BE5C6C" w:rsidRDefault="0089439D" w:rsidP="00BE5C6C">
      <w:pPr>
        <w:spacing w:line="360" w:lineRule="auto"/>
        <w:jc w:val="center"/>
        <w:rPr>
          <w:b/>
          <w:color w:val="000000"/>
          <w:sz w:val="26"/>
          <w:szCs w:val="26"/>
        </w:rPr>
      </w:pPr>
      <w:r w:rsidRPr="0089439D">
        <w:rPr>
          <w:b/>
          <w:color w:val="000000"/>
          <w:sz w:val="26"/>
          <w:szCs w:val="26"/>
        </w:rPr>
        <w:lastRenderedPageBreak/>
        <w:t>2.3 EXISTING APPROACHES AND METHODS</w:t>
      </w:r>
    </w:p>
    <w:p w14:paraId="7C68D61A" w14:textId="77777777" w:rsidR="001A5DD3" w:rsidRDefault="001A5DD3" w:rsidP="00BE5C6C">
      <w:pPr>
        <w:spacing w:line="360" w:lineRule="auto"/>
        <w:rPr>
          <w:bCs/>
          <w:color w:val="000000"/>
        </w:rPr>
      </w:pPr>
      <w:r>
        <w:rPr>
          <w:bCs/>
          <w:color w:val="000000"/>
        </w:rPr>
        <w:t xml:space="preserve">There are various existing approaches for risk assessment of IoT devices that are given by various governmental bodies as well as private companies. Some of these approaches are- </w:t>
      </w:r>
    </w:p>
    <w:p w14:paraId="5CEA92DD" w14:textId="77777777" w:rsidR="0089439D" w:rsidRDefault="0089439D" w:rsidP="00BE5C6C">
      <w:pPr>
        <w:spacing w:line="360" w:lineRule="auto"/>
        <w:rPr>
          <w:b/>
          <w:color w:val="000000"/>
          <w:sz w:val="26"/>
          <w:szCs w:val="26"/>
        </w:rPr>
      </w:pPr>
      <w:r w:rsidRPr="0089439D">
        <w:rPr>
          <w:b/>
          <w:color w:val="000000"/>
          <w:sz w:val="26"/>
          <w:szCs w:val="26"/>
        </w:rPr>
        <w:t xml:space="preserve"> </w:t>
      </w:r>
    </w:p>
    <w:p w14:paraId="2E110606" w14:textId="77777777" w:rsidR="00BE5C6C" w:rsidRPr="0089439D" w:rsidRDefault="00BE5C6C" w:rsidP="00BE5C6C">
      <w:pPr>
        <w:spacing w:line="360" w:lineRule="auto"/>
        <w:jc w:val="center"/>
        <w:rPr>
          <w:b/>
          <w:bCs/>
          <w:color w:val="000000"/>
          <w:sz w:val="26"/>
          <w:szCs w:val="26"/>
          <w:lang w:val="en-IN"/>
        </w:rPr>
      </w:pPr>
      <w:r w:rsidRPr="0089439D">
        <w:rPr>
          <w:b/>
          <w:bCs/>
          <w:color w:val="000000"/>
          <w:sz w:val="26"/>
          <w:szCs w:val="26"/>
        </w:rPr>
        <w:t>2.3.</w:t>
      </w:r>
      <w:r w:rsidRPr="00BE5C6C">
        <w:rPr>
          <w:b/>
          <w:bCs/>
          <w:color w:val="000000"/>
          <w:sz w:val="26"/>
          <w:szCs w:val="26"/>
        </w:rPr>
        <w:t>1</w:t>
      </w:r>
      <w:r w:rsidRPr="0089439D">
        <w:rPr>
          <w:b/>
          <w:bCs/>
          <w:color w:val="000000"/>
          <w:sz w:val="26"/>
          <w:szCs w:val="26"/>
        </w:rPr>
        <w:t>.</w:t>
      </w:r>
      <w:r w:rsidRPr="00BE5C6C">
        <w:rPr>
          <w:b/>
          <w:bCs/>
          <w:sz w:val="26"/>
          <w:szCs w:val="26"/>
          <w:lang w:val="en-IN"/>
        </w:rPr>
        <w:t xml:space="preserve"> </w:t>
      </w:r>
      <w:r w:rsidRPr="00BE5C6C">
        <w:rPr>
          <w:b/>
          <w:bCs/>
          <w:color w:val="000000"/>
          <w:sz w:val="26"/>
          <w:szCs w:val="26"/>
          <w:lang w:val="en-IN"/>
        </w:rPr>
        <w:t xml:space="preserve">NIST considerations for IoT </w:t>
      </w:r>
    </w:p>
    <w:p w14:paraId="5E20D092" w14:textId="77777777" w:rsidR="001A5DD3" w:rsidRDefault="0089439D" w:rsidP="001A5DD3">
      <w:pPr>
        <w:tabs>
          <w:tab w:val="left" w:pos="1080"/>
        </w:tabs>
        <w:spacing w:after="320" w:line="360" w:lineRule="auto"/>
        <w:rPr>
          <w:bCs/>
          <w:color w:val="000000"/>
        </w:rPr>
      </w:pPr>
      <w:r w:rsidRPr="0089439D">
        <w:rPr>
          <w:bCs/>
          <w:color w:val="000000"/>
        </w:rPr>
        <w:t>NIST's Cybersecurity for IoT program has developed and linked norms, rules, and related tools to improve the security of connected devices and the environments in which they operate. NIST suggests several ways to assess IoT compatibility, including: (a) different assessments can be generated based on device type and function, (b) industry can lead to best practices for creating requirements and assessment methods, and (c) assessments can be designed to enable the necessary flexibility To meet market demand, and (d) valuations can be designed to allow flexibility to meet market demand, and the environment.  The National Institute of Standards and Technology (NIST) has three aims for Internet of Things risk management: device security, data security, and individual privacy.</w:t>
      </w:r>
    </w:p>
    <w:p w14:paraId="2BEE5A51" w14:textId="77777777" w:rsidR="0089439D" w:rsidRPr="0089439D" w:rsidRDefault="0089439D" w:rsidP="001A5DD3">
      <w:pPr>
        <w:tabs>
          <w:tab w:val="left" w:pos="1080"/>
        </w:tabs>
        <w:spacing w:after="320" w:line="360" w:lineRule="auto"/>
        <w:jc w:val="center"/>
        <w:rPr>
          <w:bCs/>
          <w:color w:val="000000"/>
        </w:rPr>
      </w:pPr>
      <w:r w:rsidRPr="0089439D">
        <w:rPr>
          <w:b/>
          <w:bCs/>
          <w:color w:val="000000"/>
          <w:sz w:val="26"/>
          <w:szCs w:val="26"/>
        </w:rPr>
        <w:t>2.3.2. OCTAVE for I</w:t>
      </w:r>
      <w:r w:rsidR="001A5DD3">
        <w:rPr>
          <w:b/>
          <w:bCs/>
          <w:color w:val="000000"/>
          <w:sz w:val="26"/>
          <w:szCs w:val="26"/>
        </w:rPr>
        <w:t>o</w:t>
      </w:r>
      <w:r w:rsidRPr="0089439D">
        <w:rPr>
          <w:b/>
          <w:bCs/>
          <w:color w:val="000000"/>
          <w:sz w:val="26"/>
          <w:szCs w:val="26"/>
        </w:rPr>
        <w:t xml:space="preserve">T </w:t>
      </w:r>
    </w:p>
    <w:p w14:paraId="720B90C4" w14:textId="77777777" w:rsidR="001A5DD3" w:rsidRDefault="0089439D" w:rsidP="0089439D">
      <w:pPr>
        <w:tabs>
          <w:tab w:val="left" w:pos="1080"/>
        </w:tabs>
        <w:spacing w:after="320" w:line="360" w:lineRule="auto"/>
        <w:rPr>
          <w:bCs/>
          <w:color w:val="000000"/>
          <w:lang w:val="en-IN"/>
        </w:rPr>
      </w:pPr>
      <w:r w:rsidRPr="0089439D">
        <w:rPr>
          <w:b/>
          <w:bCs/>
          <w:color w:val="000000"/>
          <w:lang w:val="en-IN"/>
        </w:rPr>
        <w:t xml:space="preserve"> </w:t>
      </w:r>
      <w:r w:rsidRPr="0089439D">
        <w:rPr>
          <w:bCs/>
          <w:color w:val="000000"/>
          <w:lang w:val="en-IN"/>
        </w:rPr>
        <w:t>OCTAVE is ideal for assessing the risk of smart homes because it includes an asset container that covers both cyber and physical security. OCTAVE assists in identifying numerous security vulnerabilities in IoT-based smart homes, presenting the dangers to residents, and suggesting mitigation strategies. It consists of 4 steps:</w:t>
      </w:r>
    </w:p>
    <w:p w14:paraId="40BDAA03" w14:textId="77777777" w:rsidR="0089439D" w:rsidRPr="0089439D" w:rsidRDefault="0089439D" w:rsidP="0089439D">
      <w:pPr>
        <w:tabs>
          <w:tab w:val="left" w:pos="1080"/>
        </w:tabs>
        <w:spacing w:after="320" w:line="360" w:lineRule="auto"/>
        <w:rPr>
          <w:bCs/>
          <w:color w:val="000000"/>
          <w:lang w:val="en-IN"/>
        </w:rPr>
      </w:pPr>
      <w:r w:rsidRPr="0089439D">
        <w:rPr>
          <w:bCs/>
          <w:color w:val="000000"/>
          <w:lang w:val="en-IN"/>
        </w:rPr>
        <w:t>1) Develop risk measurement criteria: It establishes the foundation for risk assessment by developing risk measurement criteria.</w:t>
      </w:r>
    </w:p>
    <w:p w14:paraId="473003D7" w14:textId="77777777" w:rsidR="0089439D" w:rsidRPr="0089439D" w:rsidRDefault="0089439D" w:rsidP="0089439D">
      <w:pPr>
        <w:tabs>
          <w:tab w:val="left" w:pos="1080"/>
        </w:tabs>
        <w:spacing w:after="320" w:line="360" w:lineRule="auto"/>
        <w:rPr>
          <w:bCs/>
          <w:color w:val="000000"/>
          <w:lang w:val="en-IN"/>
        </w:rPr>
      </w:pPr>
      <w:r w:rsidRPr="0089439D">
        <w:rPr>
          <w:bCs/>
          <w:color w:val="000000"/>
          <w:lang w:val="en-IN"/>
        </w:rPr>
        <w:t>2) Profile Asset phase: The asset profile phase creates asset limitations and specifies security requirements.</w:t>
      </w:r>
    </w:p>
    <w:p w14:paraId="18102547" w14:textId="77777777" w:rsidR="0089439D" w:rsidRPr="0089439D" w:rsidRDefault="0089439D" w:rsidP="0089439D">
      <w:pPr>
        <w:tabs>
          <w:tab w:val="left" w:pos="1080"/>
        </w:tabs>
        <w:spacing w:after="320" w:line="360" w:lineRule="auto"/>
        <w:rPr>
          <w:bCs/>
          <w:color w:val="000000"/>
          <w:lang w:val="en-IN"/>
        </w:rPr>
      </w:pPr>
      <w:r w:rsidRPr="0089439D">
        <w:rPr>
          <w:bCs/>
          <w:color w:val="000000"/>
          <w:lang w:val="en-IN"/>
        </w:rPr>
        <w:t>3) Danger phase: This phase identifies security threats.</w:t>
      </w:r>
    </w:p>
    <w:p w14:paraId="3E72C3EC" w14:textId="77777777" w:rsidR="0089439D" w:rsidRPr="0089439D" w:rsidRDefault="0089439D" w:rsidP="0089439D">
      <w:pPr>
        <w:tabs>
          <w:tab w:val="left" w:pos="1080"/>
        </w:tabs>
        <w:spacing w:after="320" w:line="360" w:lineRule="auto"/>
        <w:rPr>
          <w:bCs/>
          <w:color w:val="000000"/>
          <w:lang w:val="en-IN"/>
        </w:rPr>
      </w:pPr>
      <w:r w:rsidRPr="0089439D">
        <w:rPr>
          <w:bCs/>
          <w:color w:val="000000"/>
          <w:lang w:val="en-IN"/>
        </w:rPr>
        <w:t>4) Risk mitigation phase: A risk mitigation strategy for the identified assets is developed and implemented.</w:t>
      </w:r>
    </w:p>
    <w:p w14:paraId="0A5A2097" w14:textId="77777777" w:rsidR="00CD3B4A" w:rsidRDefault="00CD3B4A" w:rsidP="001A5DD3">
      <w:pPr>
        <w:tabs>
          <w:tab w:val="left" w:pos="1080"/>
        </w:tabs>
        <w:spacing w:after="320" w:line="360" w:lineRule="auto"/>
        <w:jc w:val="center"/>
        <w:rPr>
          <w:b/>
          <w:bCs/>
          <w:color w:val="000000"/>
          <w:sz w:val="26"/>
          <w:szCs w:val="26"/>
        </w:rPr>
      </w:pPr>
    </w:p>
    <w:p w14:paraId="53D3183D" w14:textId="32BCA6DC" w:rsidR="0089439D" w:rsidRPr="0089439D" w:rsidRDefault="0089439D" w:rsidP="001A5DD3">
      <w:pPr>
        <w:tabs>
          <w:tab w:val="left" w:pos="1080"/>
        </w:tabs>
        <w:spacing w:after="320" w:line="360" w:lineRule="auto"/>
        <w:jc w:val="center"/>
        <w:rPr>
          <w:b/>
          <w:bCs/>
          <w:color w:val="000000"/>
          <w:sz w:val="26"/>
          <w:szCs w:val="26"/>
        </w:rPr>
      </w:pPr>
      <w:r w:rsidRPr="0089439D">
        <w:rPr>
          <w:b/>
          <w:bCs/>
          <w:color w:val="000000"/>
          <w:sz w:val="26"/>
          <w:szCs w:val="26"/>
        </w:rPr>
        <w:lastRenderedPageBreak/>
        <w:t xml:space="preserve">2.3.3. TARA for IOT </w:t>
      </w:r>
    </w:p>
    <w:p w14:paraId="6455BE64" w14:textId="77777777" w:rsidR="001A5DD3" w:rsidRDefault="0089439D" w:rsidP="0089439D">
      <w:pPr>
        <w:tabs>
          <w:tab w:val="left" w:pos="1080"/>
        </w:tabs>
        <w:spacing w:after="320" w:line="360" w:lineRule="auto"/>
        <w:rPr>
          <w:bCs/>
          <w:color w:val="000000"/>
          <w:lang w:val="en-IN"/>
        </w:rPr>
      </w:pPr>
      <w:r w:rsidRPr="0089439D">
        <w:rPr>
          <w:bCs/>
          <w:color w:val="000000"/>
          <w:lang w:val="en-IN"/>
        </w:rPr>
        <w:t>TARA is a software program that predicts the most important exposures.  Tara has three specific advantages.  It reduces the chances of attacks.  It increases the quality of risk and control evaluations and informs the organization about risks and suggestions.  It can improve outcomes, reduce risk analysis work, and assist in making better decisions.</w:t>
      </w:r>
    </w:p>
    <w:p w14:paraId="4875E130" w14:textId="77777777" w:rsidR="001A5DD3" w:rsidRDefault="0089439D" w:rsidP="001A5DD3">
      <w:pPr>
        <w:tabs>
          <w:tab w:val="left" w:pos="1080"/>
        </w:tabs>
        <w:spacing w:after="320" w:line="360" w:lineRule="auto"/>
        <w:jc w:val="center"/>
        <w:rPr>
          <w:b/>
          <w:bCs/>
          <w:color w:val="000000"/>
          <w:sz w:val="26"/>
          <w:szCs w:val="26"/>
        </w:rPr>
      </w:pPr>
      <w:r w:rsidRPr="0089439D">
        <w:rPr>
          <w:b/>
          <w:bCs/>
          <w:color w:val="000000"/>
          <w:sz w:val="26"/>
          <w:szCs w:val="26"/>
        </w:rPr>
        <w:t xml:space="preserve">2.3.4. ISO/IEC 27001 </w:t>
      </w:r>
    </w:p>
    <w:p w14:paraId="6D4CC6A0" w14:textId="77777777" w:rsidR="0089439D" w:rsidRPr="0089439D" w:rsidRDefault="0089439D" w:rsidP="001A5DD3">
      <w:pPr>
        <w:tabs>
          <w:tab w:val="left" w:pos="1080"/>
        </w:tabs>
        <w:spacing w:after="320" w:line="360" w:lineRule="auto"/>
        <w:rPr>
          <w:b/>
          <w:bCs/>
          <w:color w:val="000000"/>
          <w:sz w:val="26"/>
          <w:szCs w:val="26"/>
        </w:rPr>
      </w:pPr>
      <w:r w:rsidRPr="0089439D">
        <w:rPr>
          <w:bCs/>
          <w:color w:val="000000"/>
          <w:lang w:val="en-IN"/>
        </w:rPr>
        <w:t xml:space="preserve">The international standard 27001 defines and maintains information security risk criteria, assesses risks connected to information security and availability, identifies risk owners, and </w:t>
      </w:r>
      <w:r>
        <w:rPr>
          <w:bCs/>
          <w:color w:val="000000"/>
          <w:lang w:val="en-IN"/>
        </w:rPr>
        <w:t xml:space="preserve">analyses </w:t>
      </w:r>
      <w:r w:rsidRPr="0089439D">
        <w:rPr>
          <w:bCs/>
          <w:color w:val="000000"/>
          <w:lang w:val="en-IN"/>
        </w:rPr>
        <w:t>information security risks based on particular criteria.  ISO/IEC 30141 specifies the reference architecture that minimizes risks and maximizes advantages in IoT applications.  In addition, ISO/IEC 27030 establishes security and privacy rules for IoT systems for the purpose of ensuring the protection of personal data.</w:t>
      </w:r>
    </w:p>
    <w:p w14:paraId="356CE050" w14:textId="77777777" w:rsidR="00DF3519" w:rsidRDefault="00DF3519" w:rsidP="00DF3519">
      <w:pPr>
        <w:spacing w:line="360" w:lineRule="auto"/>
        <w:jc w:val="center"/>
        <w:rPr>
          <w:b/>
          <w:color w:val="000000"/>
          <w:sz w:val="26"/>
          <w:szCs w:val="26"/>
        </w:rPr>
      </w:pPr>
      <w:r w:rsidRPr="0089439D">
        <w:rPr>
          <w:b/>
          <w:color w:val="000000"/>
          <w:sz w:val="26"/>
          <w:szCs w:val="26"/>
        </w:rPr>
        <w:t xml:space="preserve">2.3 </w:t>
      </w:r>
      <w:r>
        <w:rPr>
          <w:b/>
          <w:color w:val="000000"/>
          <w:sz w:val="26"/>
          <w:szCs w:val="26"/>
        </w:rPr>
        <w:t>ISSUES AND OBSERVATION FROM IVESTIGATION</w:t>
      </w:r>
    </w:p>
    <w:p w14:paraId="2CE61E07" w14:textId="77777777" w:rsidR="00DF3519" w:rsidRDefault="00DF3519" w:rsidP="00DF3519">
      <w:pPr>
        <w:spacing w:line="360" w:lineRule="auto"/>
        <w:rPr>
          <w:bCs/>
          <w:color w:val="000000"/>
        </w:rPr>
      </w:pPr>
      <w:r>
        <w:rPr>
          <w:bCs/>
          <w:color w:val="000000"/>
        </w:rPr>
        <w:t xml:space="preserve">When we researched about IoT and its emerging needs the main issue which we </w:t>
      </w:r>
      <w:r w:rsidR="00FD0105">
        <w:rPr>
          <w:bCs/>
          <w:color w:val="000000"/>
        </w:rPr>
        <w:t xml:space="preserve">observe is that with the growing demand for IoT humans are getting more and more dependent on IoT devices. They are depending on smart devices for their day-to-day work. Smart Robots are </w:t>
      </w:r>
      <w:r w:rsidR="00781FCD">
        <w:rPr>
          <w:bCs/>
          <w:color w:val="000000"/>
        </w:rPr>
        <w:t>the one that is replacing humans and doing their work. These dependence on smart devices is not a good move. By these humans were getting lazy day by day.</w:t>
      </w:r>
    </w:p>
    <w:p w14:paraId="131AB887" w14:textId="77777777" w:rsidR="00781FCD" w:rsidRPr="00DF3519" w:rsidRDefault="00781FCD" w:rsidP="00DF3519">
      <w:pPr>
        <w:spacing w:line="360" w:lineRule="auto"/>
        <w:rPr>
          <w:bCs/>
          <w:color w:val="000000"/>
        </w:rPr>
      </w:pPr>
      <w:r>
        <w:rPr>
          <w:bCs/>
          <w:color w:val="000000"/>
        </w:rPr>
        <w:t xml:space="preserve">With growing the demand of IoT devices, companies are not looking at the security </w:t>
      </w:r>
      <w:r w:rsidR="0060242B">
        <w:rPr>
          <w:bCs/>
          <w:color w:val="000000"/>
        </w:rPr>
        <w:t>provision of devices which leads to various attacks on IoT devices.</w:t>
      </w:r>
    </w:p>
    <w:p w14:paraId="0325DF8C" w14:textId="77777777" w:rsidR="0089439D" w:rsidRDefault="0089439D" w:rsidP="00D84046">
      <w:pPr>
        <w:tabs>
          <w:tab w:val="left" w:pos="1080"/>
        </w:tabs>
        <w:spacing w:after="320" w:line="360" w:lineRule="auto"/>
        <w:rPr>
          <w:bCs/>
          <w:color w:val="000000"/>
          <w:lang w:val="en-IN"/>
        </w:rPr>
      </w:pPr>
    </w:p>
    <w:p w14:paraId="5EFDC2CB" w14:textId="77777777" w:rsidR="0060242B" w:rsidRDefault="0060242B" w:rsidP="00810294">
      <w:pPr>
        <w:pStyle w:val="ListParagraph"/>
        <w:spacing w:after="0" w:line="360" w:lineRule="auto"/>
        <w:jc w:val="center"/>
        <w:rPr>
          <w:rFonts w:ascii="Times New Roman" w:hAnsi="Times New Roman"/>
          <w:b/>
          <w:sz w:val="32"/>
          <w:szCs w:val="32"/>
        </w:rPr>
      </w:pPr>
    </w:p>
    <w:p w14:paraId="4826C3C9" w14:textId="77777777" w:rsidR="0060242B" w:rsidRDefault="0060242B" w:rsidP="00810294">
      <w:pPr>
        <w:pStyle w:val="ListParagraph"/>
        <w:spacing w:after="0" w:line="360" w:lineRule="auto"/>
        <w:jc w:val="center"/>
        <w:rPr>
          <w:rFonts w:ascii="Times New Roman" w:hAnsi="Times New Roman"/>
          <w:b/>
          <w:sz w:val="32"/>
          <w:szCs w:val="32"/>
        </w:rPr>
      </w:pPr>
    </w:p>
    <w:p w14:paraId="1231BEEE" w14:textId="77777777" w:rsidR="0060242B" w:rsidRDefault="0060242B" w:rsidP="00810294">
      <w:pPr>
        <w:pStyle w:val="ListParagraph"/>
        <w:spacing w:after="0" w:line="360" w:lineRule="auto"/>
        <w:jc w:val="center"/>
        <w:rPr>
          <w:rFonts w:ascii="Times New Roman" w:hAnsi="Times New Roman"/>
          <w:b/>
          <w:sz w:val="32"/>
          <w:szCs w:val="32"/>
        </w:rPr>
      </w:pPr>
    </w:p>
    <w:p w14:paraId="197659D3" w14:textId="77777777" w:rsidR="0060242B" w:rsidRDefault="0060242B" w:rsidP="00810294">
      <w:pPr>
        <w:pStyle w:val="ListParagraph"/>
        <w:spacing w:after="0" w:line="360" w:lineRule="auto"/>
        <w:jc w:val="center"/>
        <w:rPr>
          <w:rFonts w:ascii="Times New Roman" w:hAnsi="Times New Roman"/>
          <w:b/>
          <w:sz w:val="32"/>
          <w:szCs w:val="32"/>
        </w:rPr>
      </w:pPr>
    </w:p>
    <w:p w14:paraId="3E8E00C7" w14:textId="77777777" w:rsidR="00CD3B4A" w:rsidRDefault="00CD3B4A" w:rsidP="00810294">
      <w:pPr>
        <w:pStyle w:val="ListParagraph"/>
        <w:spacing w:after="0" w:line="360" w:lineRule="auto"/>
        <w:jc w:val="center"/>
        <w:rPr>
          <w:rFonts w:ascii="Times New Roman" w:hAnsi="Times New Roman"/>
          <w:b/>
          <w:sz w:val="32"/>
          <w:szCs w:val="32"/>
        </w:rPr>
      </w:pPr>
    </w:p>
    <w:p w14:paraId="4178F2F5" w14:textId="77777777" w:rsidR="00CD3B4A" w:rsidRDefault="00CD3B4A" w:rsidP="00810294">
      <w:pPr>
        <w:pStyle w:val="ListParagraph"/>
        <w:spacing w:after="0" w:line="360" w:lineRule="auto"/>
        <w:jc w:val="center"/>
        <w:rPr>
          <w:rFonts w:ascii="Times New Roman" w:hAnsi="Times New Roman"/>
          <w:b/>
          <w:sz w:val="32"/>
          <w:szCs w:val="32"/>
        </w:rPr>
      </w:pPr>
    </w:p>
    <w:p w14:paraId="6C60B151" w14:textId="68C0A4A3" w:rsidR="00810294" w:rsidRDefault="00810294" w:rsidP="00810294">
      <w:pPr>
        <w:pStyle w:val="ListParagraph"/>
        <w:spacing w:after="0" w:line="360" w:lineRule="auto"/>
        <w:jc w:val="center"/>
        <w:rPr>
          <w:rFonts w:ascii="Times New Roman" w:eastAsia="Times New Roman" w:hAnsi="Times New Roman"/>
          <w:b/>
          <w:sz w:val="32"/>
          <w:szCs w:val="32"/>
          <w:lang w:val="en-US"/>
        </w:rPr>
      </w:pPr>
      <w:r w:rsidRPr="00810294">
        <w:rPr>
          <w:rFonts w:ascii="Times New Roman" w:hAnsi="Times New Roman"/>
          <w:b/>
          <w:sz w:val="32"/>
          <w:szCs w:val="32"/>
        </w:rPr>
        <w:lastRenderedPageBreak/>
        <w:t xml:space="preserve">3. </w:t>
      </w:r>
      <w:r w:rsidRPr="00810294">
        <w:rPr>
          <w:rFonts w:ascii="Times New Roman" w:eastAsia="Times New Roman" w:hAnsi="Times New Roman"/>
          <w:b/>
          <w:sz w:val="32"/>
          <w:szCs w:val="32"/>
          <w:lang w:val="en-US"/>
        </w:rPr>
        <w:t>REQUIREMENT ARTIFACTS</w:t>
      </w:r>
    </w:p>
    <w:p w14:paraId="547F5D12" w14:textId="77777777" w:rsidR="00D118CE" w:rsidRDefault="00D118CE" w:rsidP="0060242B">
      <w:pPr>
        <w:spacing w:line="360" w:lineRule="auto"/>
        <w:jc w:val="center"/>
        <w:rPr>
          <w:b/>
          <w:color w:val="000000"/>
          <w:sz w:val="26"/>
          <w:szCs w:val="26"/>
        </w:rPr>
      </w:pPr>
    </w:p>
    <w:p w14:paraId="35226411" w14:textId="77777777" w:rsidR="0060242B" w:rsidRDefault="0060242B" w:rsidP="0060242B">
      <w:pPr>
        <w:spacing w:line="360" w:lineRule="auto"/>
        <w:jc w:val="center"/>
        <w:rPr>
          <w:b/>
          <w:color w:val="000000"/>
          <w:sz w:val="26"/>
          <w:szCs w:val="26"/>
        </w:rPr>
      </w:pPr>
      <w:r>
        <w:rPr>
          <w:b/>
          <w:color w:val="000000"/>
          <w:sz w:val="26"/>
          <w:szCs w:val="26"/>
        </w:rPr>
        <w:t>3</w:t>
      </w:r>
      <w:r w:rsidRPr="0089439D">
        <w:rPr>
          <w:b/>
          <w:color w:val="000000"/>
          <w:sz w:val="26"/>
          <w:szCs w:val="26"/>
        </w:rPr>
        <w:t>.1 INTRODUCTION</w:t>
      </w:r>
    </w:p>
    <w:p w14:paraId="0365A291" w14:textId="77777777" w:rsidR="00290419" w:rsidRDefault="00290419" w:rsidP="00290419">
      <w:pPr>
        <w:spacing w:line="360" w:lineRule="auto"/>
        <w:rPr>
          <w:bCs/>
          <w:color w:val="000000"/>
        </w:rPr>
      </w:pPr>
      <w:r>
        <w:rPr>
          <w:bCs/>
          <w:color w:val="000000"/>
        </w:rPr>
        <w:t>For any project or research work, there is need of various</w:t>
      </w:r>
      <w:r w:rsidR="00127FCA">
        <w:rPr>
          <w:bCs/>
          <w:color w:val="000000"/>
        </w:rPr>
        <w:t xml:space="preserve"> tools, software, and other devices to complete the work. We also require various components to complete our research work. </w:t>
      </w:r>
      <w:r>
        <w:rPr>
          <w:bCs/>
          <w:color w:val="000000"/>
        </w:rPr>
        <w:t xml:space="preserve"> </w:t>
      </w:r>
      <w:r w:rsidR="00127FCA">
        <w:rPr>
          <w:bCs/>
          <w:color w:val="000000"/>
        </w:rPr>
        <w:t>For our home-based router system, we need various components to get the work done.</w:t>
      </w:r>
    </w:p>
    <w:p w14:paraId="6D1A459A" w14:textId="77777777" w:rsidR="00127FCA" w:rsidRDefault="00127FCA" w:rsidP="00290419">
      <w:pPr>
        <w:spacing w:line="360" w:lineRule="auto"/>
        <w:rPr>
          <w:bCs/>
          <w:color w:val="000000"/>
        </w:rPr>
      </w:pPr>
    </w:p>
    <w:p w14:paraId="23ED163D" w14:textId="77777777" w:rsidR="00127FCA" w:rsidRDefault="00127FCA" w:rsidP="00127FCA">
      <w:pPr>
        <w:tabs>
          <w:tab w:val="left" w:pos="1080"/>
        </w:tabs>
        <w:spacing w:after="320" w:line="360" w:lineRule="auto"/>
        <w:jc w:val="center"/>
        <w:rPr>
          <w:b/>
          <w:bCs/>
          <w:sz w:val="26"/>
          <w:szCs w:val="26"/>
        </w:rPr>
      </w:pPr>
      <w:r>
        <w:rPr>
          <w:b/>
          <w:color w:val="000000"/>
          <w:sz w:val="26"/>
          <w:szCs w:val="26"/>
        </w:rPr>
        <w:t xml:space="preserve">3.2 </w:t>
      </w:r>
      <w:r w:rsidRPr="00127FCA">
        <w:rPr>
          <w:b/>
          <w:bCs/>
          <w:sz w:val="26"/>
          <w:szCs w:val="26"/>
        </w:rPr>
        <w:t>HARDWARE AND SOFTWARE REQUIREMENTS</w:t>
      </w:r>
    </w:p>
    <w:p w14:paraId="597AEE36" w14:textId="77777777" w:rsidR="000E6D0C" w:rsidRDefault="0092762F" w:rsidP="0092762F">
      <w:pPr>
        <w:tabs>
          <w:tab w:val="left" w:pos="1080"/>
        </w:tabs>
        <w:spacing w:after="320" w:line="360" w:lineRule="auto"/>
      </w:pPr>
      <w:r>
        <w:t>For research work, we used various resources for studying about IoT.</w:t>
      </w:r>
      <w:r w:rsidR="000E6D0C">
        <w:t xml:space="preserve"> For our home-based router system, we used various components- </w:t>
      </w:r>
    </w:p>
    <w:p w14:paraId="5C117577" w14:textId="77777777" w:rsidR="00127FCA" w:rsidRDefault="0092762F" w:rsidP="001B3187">
      <w:pPr>
        <w:tabs>
          <w:tab w:val="left" w:pos="1080"/>
        </w:tabs>
        <w:spacing w:after="320" w:line="360" w:lineRule="auto"/>
      </w:pPr>
      <w:r w:rsidRPr="0092762F">
        <w:t>1. a couple of raspberry pi.</w:t>
      </w:r>
      <w:r w:rsidRPr="0092762F">
        <w:br/>
        <w:t>2. External hard disk (for NAS using samba server)</w:t>
      </w:r>
      <w:r w:rsidRPr="0092762F">
        <w:br/>
        <w:t>3. Ubuntu server OS for Raspberry pi.</w:t>
      </w:r>
      <w:r w:rsidRPr="0092762F">
        <w:br/>
        <w:t>4. A four port-based switch for ethernet connection.</w:t>
      </w:r>
      <w:r w:rsidRPr="0092762F">
        <w:br/>
        <w:t>5. RJ-45 cable for connecting the switch with the raspberry pi.</w:t>
      </w:r>
      <w:r w:rsidRPr="0092762F">
        <w:br/>
        <w:t>6. 2 microSD cards for booting up raspberry pi.</w:t>
      </w:r>
      <w:r w:rsidRPr="0092762F">
        <w:br/>
        <w:t>7. An old printer for network-based printing.</w:t>
      </w:r>
      <w:r w:rsidRPr="0092762F">
        <w:br/>
        <w:t>8. Cups server for printing using arm-based devices.</w:t>
      </w:r>
      <w:r w:rsidRPr="0092762F">
        <w:br/>
        <w:t>9. A relay system for controlling light and fan of the room from raspberry pi.</w:t>
      </w:r>
      <w:r w:rsidRPr="0092762F">
        <w:br/>
        <w:t>10. Laptop for controlling.</w:t>
      </w:r>
      <w:r w:rsidRPr="0092762F">
        <w:br/>
        <w:t>11. Android smartphone with Termux.</w:t>
      </w:r>
    </w:p>
    <w:p w14:paraId="24D44CFE" w14:textId="77777777" w:rsidR="000E6D0C" w:rsidRDefault="000E6D0C" w:rsidP="000E6D0C">
      <w:pPr>
        <w:tabs>
          <w:tab w:val="left" w:pos="1080"/>
        </w:tabs>
        <w:spacing w:after="320" w:line="360" w:lineRule="auto"/>
        <w:jc w:val="center"/>
        <w:rPr>
          <w:b/>
          <w:bCs/>
          <w:sz w:val="26"/>
          <w:szCs w:val="26"/>
        </w:rPr>
      </w:pPr>
      <w:r>
        <w:rPr>
          <w:b/>
          <w:color w:val="000000"/>
          <w:sz w:val="26"/>
          <w:szCs w:val="26"/>
        </w:rPr>
        <w:t xml:space="preserve">3.3 </w:t>
      </w:r>
      <w:r w:rsidR="00055F28">
        <w:rPr>
          <w:b/>
          <w:bCs/>
          <w:sz w:val="26"/>
          <w:szCs w:val="26"/>
        </w:rPr>
        <w:t xml:space="preserve">SPECIFIC PROJECT </w:t>
      </w:r>
      <w:r w:rsidRPr="00127FCA">
        <w:rPr>
          <w:b/>
          <w:bCs/>
          <w:sz w:val="26"/>
          <w:szCs w:val="26"/>
        </w:rPr>
        <w:t>REQUIREMENTS</w:t>
      </w:r>
    </w:p>
    <w:p w14:paraId="7F9A824A" w14:textId="77777777" w:rsidR="000E6D0C" w:rsidRDefault="00055F28" w:rsidP="00055F28">
      <w:pPr>
        <w:tabs>
          <w:tab w:val="left" w:pos="1080"/>
        </w:tabs>
        <w:spacing w:after="320" w:line="360" w:lineRule="auto"/>
        <w:jc w:val="center"/>
        <w:rPr>
          <w:b/>
          <w:bCs/>
          <w:color w:val="000000"/>
          <w:sz w:val="26"/>
          <w:szCs w:val="26"/>
        </w:rPr>
      </w:pPr>
      <w:r>
        <w:rPr>
          <w:b/>
          <w:bCs/>
          <w:color w:val="000000"/>
          <w:sz w:val="26"/>
          <w:szCs w:val="26"/>
        </w:rPr>
        <w:t>3</w:t>
      </w:r>
      <w:r w:rsidRPr="0089439D">
        <w:rPr>
          <w:b/>
          <w:bCs/>
          <w:color w:val="000000"/>
          <w:sz w:val="26"/>
          <w:szCs w:val="26"/>
        </w:rPr>
        <w:t>.3.</w:t>
      </w:r>
      <w:r>
        <w:rPr>
          <w:b/>
          <w:bCs/>
          <w:color w:val="000000"/>
          <w:sz w:val="26"/>
          <w:szCs w:val="26"/>
        </w:rPr>
        <w:t>1.</w:t>
      </w:r>
      <w:r w:rsidRPr="0089439D">
        <w:rPr>
          <w:b/>
          <w:bCs/>
          <w:color w:val="000000"/>
          <w:sz w:val="26"/>
          <w:szCs w:val="26"/>
        </w:rPr>
        <w:t xml:space="preserve"> </w:t>
      </w:r>
      <w:r>
        <w:rPr>
          <w:b/>
          <w:bCs/>
          <w:color w:val="000000"/>
          <w:sz w:val="26"/>
          <w:szCs w:val="26"/>
        </w:rPr>
        <w:t>DATA REQUIREMENT</w:t>
      </w:r>
    </w:p>
    <w:p w14:paraId="65853ECD" w14:textId="77777777" w:rsidR="001B3187" w:rsidRDefault="00055F28" w:rsidP="001B3187">
      <w:pPr>
        <w:tabs>
          <w:tab w:val="left" w:pos="1080"/>
        </w:tabs>
        <w:spacing w:after="320" w:line="360" w:lineRule="auto"/>
        <w:rPr>
          <w:color w:val="000000"/>
        </w:rPr>
      </w:pPr>
      <w:r>
        <w:rPr>
          <w:color w:val="000000"/>
        </w:rPr>
        <w:t>In our research work, for data we took help of-</w:t>
      </w:r>
    </w:p>
    <w:p w14:paraId="43C72A4B" w14:textId="77777777" w:rsidR="001B3187" w:rsidRPr="001B3187" w:rsidRDefault="001B3187" w:rsidP="001B3187">
      <w:pPr>
        <w:tabs>
          <w:tab w:val="left" w:pos="1080"/>
        </w:tabs>
        <w:spacing w:after="320" w:line="360" w:lineRule="auto"/>
        <w:rPr>
          <w:color w:val="000000"/>
          <w:lang w:val="en-IN"/>
        </w:rPr>
      </w:pPr>
      <w:r w:rsidRPr="001B3187">
        <w:rPr>
          <w:color w:val="000000"/>
          <w:lang w:val="en-IN"/>
        </w:rPr>
        <w:t>1.Google Scholar</w:t>
      </w:r>
      <w:r>
        <w:rPr>
          <w:color w:val="000000"/>
          <w:lang w:val="en-IN"/>
        </w:rPr>
        <w:t xml:space="preserve">                                  </w:t>
      </w:r>
      <w:r w:rsidRPr="001B3187">
        <w:rPr>
          <w:color w:val="000000"/>
        </w:rPr>
        <w:t>2.</w:t>
      </w:r>
      <w:r>
        <w:rPr>
          <w:color w:val="000000"/>
        </w:rPr>
        <w:t xml:space="preserve"> </w:t>
      </w:r>
      <w:r w:rsidRPr="001B3187">
        <w:rPr>
          <w:color w:val="000000"/>
        </w:rPr>
        <w:t>Previous research papers</w:t>
      </w:r>
    </w:p>
    <w:p w14:paraId="4AAE67B2" w14:textId="77777777" w:rsidR="00497CE8" w:rsidRDefault="001B3187" w:rsidP="00497CE8">
      <w:pPr>
        <w:tabs>
          <w:tab w:val="left" w:pos="1080"/>
        </w:tabs>
        <w:spacing w:after="320" w:line="360" w:lineRule="auto"/>
        <w:rPr>
          <w:color w:val="000000"/>
        </w:rPr>
      </w:pPr>
      <w:r w:rsidRPr="001B3187">
        <w:rPr>
          <w:color w:val="000000"/>
        </w:rPr>
        <w:t>3.YouTube</w:t>
      </w:r>
      <w:r>
        <w:rPr>
          <w:color w:val="000000"/>
          <w:lang w:val="en-IN"/>
        </w:rPr>
        <w:t xml:space="preserve">                                            </w:t>
      </w:r>
      <w:r w:rsidRPr="001B3187">
        <w:rPr>
          <w:color w:val="000000"/>
        </w:rPr>
        <w:t>4.</w:t>
      </w:r>
      <w:r>
        <w:rPr>
          <w:color w:val="000000"/>
        </w:rPr>
        <w:t xml:space="preserve"> </w:t>
      </w:r>
      <w:r w:rsidRPr="001B3187">
        <w:rPr>
          <w:color w:val="000000"/>
        </w:rPr>
        <w:t>Books</w:t>
      </w:r>
    </w:p>
    <w:p w14:paraId="1FCCF973" w14:textId="77777777" w:rsidR="00497CE8" w:rsidRDefault="00497CE8" w:rsidP="00497CE8">
      <w:pPr>
        <w:tabs>
          <w:tab w:val="left" w:pos="1080"/>
        </w:tabs>
        <w:spacing w:after="320" w:line="360" w:lineRule="auto"/>
        <w:rPr>
          <w:color w:val="000000"/>
          <w:lang w:val="en-IN"/>
        </w:rPr>
      </w:pPr>
      <w:r>
        <w:rPr>
          <w:color w:val="000000"/>
        </w:rPr>
        <w:lastRenderedPageBreak/>
        <w:t>5. Metasploit                                          6. Exploit-DB</w:t>
      </w:r>
    </w:p>
    <w:p w14:paraId="158A65D4" w14:textId="77777777" w:rsidR="001B3187" w:rsidRDefault="001B3187" w:rsidP="00497CE8">
      <w:pPr>
        <w:tabs>
          <w:tab w:val="left" w:pos="1080"/>
        </w:tabs>
        <w:spacing w:after="320" w:line="360" w:lineRule="auto"/>
        <w:jc w:val="center"/>
        <w:rPr>
          <w:b/>
          <w:bCs/>
          <w:color w:val="000000"/>
          <w:sz w:val="26"/>
          <w:szCs w:val="26"/>
        </w:rPr>
      </w:pPr>
      <w:r>
        <w:rPr>
          <w:b/>
          <w:bCs/>
          <w:color w:val="000000"/>
          <w:sz w:val="26"/>
          <w:szCs w:val="26"/>
        </w:rPr>
        <w:t>3</w:t>
      </w:r>
      <w:r w:rsidRPr="0089439D">
        <w:rPr>
          <w:b/>
          <w:bCs/>
          <w:color w:val="000000"/>
          <w:sz w:val="26"/>
          <w:szCs w:val="26"/>
        </w:rPr>
        <w:t>.3.</w:t>
      </w:r>
      <w:r>
        <w:rPr>
          <w:b/>
          <w:bCs/>
          <w:color w:val="000000"/>
          <w:sz w:val="26"/>
          <w:szCs w:val="26"/>
        </w:rPr>
        <w:t>2.</w:t>
      </w:r>
      <w:r w:rsidRPr="0089439D">
        <w:rPr>
          <w:b/>
          <w:bCs/>
          <w:color w:val="000000"/>
          <w:sz w:val="26"/>
          <w:szCs w:val="26"/>
        </w:rPr>
        <w:t xml:space="preserve"> </w:t>
      </w:r>
      <w:r>
        <w:rPr>
          <w:b/>
          <w:bCs/>
          <w:color w:val="000000"/>
          <w:sz w:val="26"/>
          <w:szCs w:val="26"/>
        </w:rPr>
        <w:t>PERFORMANCE AND SECURITY REQUIREMENT</w:t>
      </w:r>
    </w:p>
    <w:p w14:paraId="79714091" w14:textId="77777777" w:rsidR="00962C62" w:rsidRDefault="00962C62" w:rsidP="00962C62">
      <w:pPr>
        <w:tabs>
          <w:tab w:val="left" w:pos="1080"/>
        </w:tabs>
        <w:spacing w:after="320" w:line="360" w:lineRule="auto"/>
        <w:rPr>
          <w:color w:val="000000"/>
        </w:rPr>
      </w:pPr>
      <w:r>
        <w:rPr>
          <w:color w:val="000000"/>
        </w:rPr>
        <w:t>For providing security to home-based router system, we use 2 tools-</w:t>
      </w:r>
    </w:p>
    <w:p w14:paraId="08C6F09E" w14:textId="77777777" w:rsidR="00962C62" w:rsidRDefault="00962C62" w:rsidP="00962C62">
      <w:pPr>
        <w:numPr>
          <w:ilvl w:val="0"/>
          <w:numId w:val="17"/>
        </w:numPr>
        <w:tabs>
          <w:tab w:val="left" w:pos="1080"/>
        </w:tabs>
        <w:spacing w:after="320" w:line="360" w:lineRule="auto"/>
        <w:rPr>
          <w:color w:val="000000"/>
        </w:rPr>
      </w:pPr>
      <w:r>
        <w:rPr>
          <w:color w:val="000000"/>
        </w:rPr>
        <w:t>NMAP</w:t>
      </w:r>
    </w:p>
    <w:p w14:paraId="53098D47" w14:textId="77777777" w:rsidR="00962C62" w:rsidRDefault="00962C62" w:rsidP="00962C62">
      <w:pPr>
        <w:numPr>
          <w:ilvl w:val="0"/>
          <w:numId w:val="17"/>
        </w:numPr>
        <w:tabs>
          <w:tab w:val="left" w:pos="1080"/>
        </w:tabs>
        <w:spacing w:after="320" w:line="360" w:lineRule="auto"/>
        <w:rPr>
          <w:color w:val="000000"/>
        </w:rPr>
      </w:pPr>
      <w:r>
        <w:rPr>
          <w:color w:val="000000"/>
        </w:rPr>
        <w:t>Hydra Tool</w:t>
      </w:r>
    </w:p>
    <w:p w14:paraId="307DB941" w14:textId="77777777" w:rsidR="00497CE8" w:rsidRDefault="00497CE8" w:rsidP="00962C62">
      <w:pPr>
        <w:numPr>
          <w:ilvl w:val="0"/>
          <w:numId w:val="17"/>
        </w:numPr>
        <w:tabs>
          <w:tab w:val="left" w:pos="1080"/>
        </w:tabs>
        <w:spacing w:after="320" w:line="360" w:lineRule="auto"/>
        <w:rPr>
          <w:color w:val="000000"/>
        </w:rPr>
      </w:pPr>
      <w:r>
        <w:rPr>
          <w:color w:val="000000"/>
        </w:rPr>
        <w:t>Nessus</w:t>
      </w:r>
    </w:p>
    <w:p w14:paraId="6238D1FF" w14:textId="77777777" w:rsidR="001B3187" w:rsidRPr="00962C62" w:rsidRDefault="001B3187" w:rsidP="00962C62">
      <w:pPr>
        <w:tabs>
          <w:tab w:val="left" w:pos="1080"/>
        </w:tabs>
        <w:spacing w:after="320" w:line="360" w:lineRule="auto"/>
        <w:ind w:left="360"/>
        <w:jc w:val="center"/>
        <w:rPr>
          <w:color w:val="000000"/>
        </w:rPr>
      </w:pPr>
      <w:r w:rsidRPr="00962C62">
        <w:rPr>
          <w:b/>
          <w:color w:val="000000"/>
          <w:sz w:val="26"/>
          <w:szCs w:val="26"/>
        </w:rPr>
        <w:t xml:space="preserve">3.4 </w:t>
      </w:r>
      <w:r w:rsidRPr="00962C62">
        <w:rPr>
          <w:b/>
          <w:bCs/>
          <w:sz w:val="26"/>
          <w:szCs w:val="26"/>
        </w:rPr>
        <w:t>SUMMARY</w:t>
      </w:r>
    </w:p>
    <w:p w14:paraId="38DD063E" w14:textId="77777777" w:rsidR="001B3187" w:rsidRDefault="006C4BF9" w:rsidP="001B3187">
      <w:pPr>
        <w:tabs>
          <w:tab w:val="left" w:pos="1080"/>
        </w:tabs>
        <w:spacing w:after="320" w:line="360" w:lineRule="auto"/>
      </w:pPr>
      <w:r>
        <w:t xml:space="preserve">For work or research to be successfully done, there are various requirements which needs to be fulfilled. It includes data requirements, hardware requirements, software requirements and various tools to carry out various functions. </w:t>
      </w:r>
      <w:r w:rsidR="00DE23EA">
        <w:t>A</w:t>
      </w:r>
      <w:r>
        <w:t xml:space="preserve">ll these components play a very important role </w:t>
      </w:r>
      <w:r w:rsidR="00102327">
        <w:t>in completing various functions.</w:t>
      </w:r>
    </w:p>
    <w:p w14:paraId="124553DD" w14:textId="77777777" w:rsidR="0093313D" w:rsidRDefault="0093313D" w:rsidP="0093313D">
      <w:pPr>
        <w:pStyle w:val="ListParagraph"/>
        <w:jc w:val="center"/>
        <w:rPr>
          <w:rFonts w:ascii="Times New Roman" w:hAnsi="Times New Roman"/>
          <w:b/>
          <w:sz w:val="32"/>
          <w:szCs w:val="32"/>
          <w:lang w:val="en-US"/>
        </w:rPr>
      </w:pPr>
      <w:r w:rsidRPr="0093313D">
        <w:rPr>
          <w:rFonts w:ascii="Times New Roman" w:hAnsi="Times New Roman"/>
          <w:b/>
          <w:sz w:val="32"/>
          <w:szCs w:val="32"/>
        </w:rPr>
        <w:t xml:space="preserve">4. </w:t>
      </w:r>
      <w:r w:rsidRPr="0093313D">
        <w:rPr>
          <w:rFonts w:ascii="Times New Roman" w:hAnsi="Times New Roman"/>
          <w:b/>
          <w:sz w:val="32"/>
          <w:szCs w:val="32"/>
          <w:lang w:val="en-US"/>
        </w:rPr>
        <w:t>DESIGN METHODOLOGY AND ITS NOVELTY</w:t>
      </w:r>
    </w:p>
    <w:p w14:paraId="08AF08E0" w14:textId="77777777" w:rsidR="003F0730" w:rsidRDefault="003F0730" w:rsidP="0093313D">
      <w:pPr>
        <w:pStyle w:val="ListParagraph"/>
        <w:jc w:val="center"/>
        <w:rPr>
          <w:rFonts w:ascii="Times New Roman" w:hAnsi="Times New Roman"/>
          <w:b/>
          <w:sz w:val="32"/>
          <w:szCs w:val="32"/>
          <w:lang w:val="en-US"/>
        </w:rPr>
      </w:pPr>
    </w:p>
    <w:p w14:paraId="3DF426B5" w14:textId="77777777" w:rsidR="003F0730" w:rsidRDefault="003F0730" w:rsidP="003F0730">
      <w:pPr>
        <w:tabs>
          <w:tab w:val="left" w:pos="1080"/>
        </w:tabs>
        <w:spacing w:after="320" w:line="360" w:lineRule="auto"/>
        <w:jc w:val="center"/>
        <w:rPr>
          <w:b/>
          <w:bCs/>
          <w:sz w:val="26"/>
          <w:szCs w:val="26"/>
        </w:rPr>
      </w:pPr>
      <w:r>
        <w:rPr>
          <w:b/>
          <w:color w:val="000000"/>
          <w:sz w:val="26"/>
          <w:szCs w:val="26"/>
        </w:rPr>
        <w:t xml:space="preserve">4.1 </w:t>
      </w:r>
      <w:r>
        <w:rPr>
          <w:b/>
          <w:bCs/>
          <w:sz w:val="26"/>
          <w:szCs w:val="26"/>
        </w:rPr>
        <w:t>METHODOLOY AND GOAL</w:t>
      </w:r>
    </w:p>
    <w:p w14:paraId="5A7DC378" w14:textId="77777777" w:rsidR="003F0730" w:rsidRDefault="00A84FCE" w:rsidP="003F0730">
      <w:pPr>
        <w:tabs>
          <w:tab w:val="left" w:pos="1080"/>
        </w:tabs>
        <w:spacing w:after="320" w:line="360" w:lineRule="auto"/>
      </w:pPr>
      <w:r>
        <w:t xml:space="preserve">Our methodology is first to give a basic idea about what IoT is. After basic understanding of IoT and IoT devices, we then look into various challenges that IoT devices faces including DDoS attacks, MitM attack, ransomware attacks, threats due to third party software, </w:t>
      </w:r>
      <w:r w:rsidR="00BC4EF9">
        <w:t>and many more. After throwing a light towards challenges we move towards risk assessment strategies, basic steps of risk assessment process. IoT risk is something which is very important to understand so we then discussed about IoT risks, types of IoT risk. There are many approaches or framework designed to mitigate these IoT risk, some of well - known frameworks were discussed.</w:t>
      </w:r>
    </w:p>
    <w:p w14:paraId="25C0CB01" w14:textId="77777777" w:rsidR="00AF0012" w:rsidRDefault="00AF0012" w:rsidP="003F0730">
      <w:pPr>
        <w:tabs>
          <w:tab w:val="left" w:pos="1080"/>
        </w:tabs>
        <w:spacing w:after="320" w:line="360" w:lineRule="auto"/>
      </w:pPr>
      <w:r>
        <w:t xml:space="preserve">After all these topics were discussed, we try to add some of the latest case studies in our paper. </w:t>
      </w:r>
    </w:p>
    <w:p w14:paraId="7038BB3A" w14:textId="093AD331" w:rsidR="00BC4EF9" w:rsidRDefault="5B87FB27" w:rsidP="003F0730">
      <w:pPr>
        <w:tabs>
          <w:tab w:val="left" w:pos="1080"/>
        </w:tabs>
        <w:spacing w:after="320" w:line="360" w:lineRule="auto"/>
      </w:pPr>
      <w:r>
        <w:t xml:space="preserve">The first case study we go through is EV and its charging technologies. One of the biggest trends in vehicles today are EV, fueled by government regulation and the </w:t>
      </w:r>
      <w:r w:rsidR="7883470C">
        <w:t>‘</w:t>
      </w:r>
      <w:r>
        <w:t>Green Movement</w:t>
      </w:r>
      <w:r w:rsidR="72E3924F">
        <w:t>’</w:t>
      </w:r>
      <w:r>
        <w:t xml:space="preserve">. The complexity </w:t>
      </w:r>
      <w:r>
        <w:lastRenderedPageBreak/>
        <w:t>of the interaction between electric vehicles, electric vehicle chargers, charge management, the Internet, phone apps, and the power infrastructure makes developing cyberattacks difficult. A successful attack will almost certainly necessitate a highly sophisticated attack path that exploits many vulnerabilities across multiple components in the charging path. We try to find out various attacks and their mitigation approaches.</w:t>
      </w:r>
    </w:p>
    <w:p w14:paraId="4B73A66B" w14:textId="77777777" w:rsidR="00AF0012" w:rsidRDefault="00AF0012" w:rsidP="003F0730">
      <w:pPr>
        <w:tabs>
          <w:tab w:val="left" w:pos="1080"/>
        </w:tabs>
        <w:spacing w:after="320" w:line="360" w:lineRule="auto"/>
      </w:pPr>
      <w:r>
        <w:t xml:space="preserve">The second case study is something different. </w:t>
      </w:r>
      <w:r w:rsidR="00634206">
        <w:t>Here we try to find vulnerabilities by setting up a home-based router system using Raspberry Pi, Cups Server and Samba Server. How they work and what are the various vulnerabilities in the system and finally how we can mitigate these vulnerabilities.</w:t>
      </w:r>
    </w:p>
    <w:p w14:paraId="2EC42493" w14:textId="77777777" w:rsidR="00634206" w:rsidRDefault="00634206" w:rsidP="00634206">
      <w:pPr>
        <w:tabs>
          <w:tab w:val="left" w:pos="1080"/>
        </w:tabs>
        <w:spacing w:after="320" w:line="360" w:lineRule="auto"/>
        <w:jc w:val="center"/>
        <w:rPr>
          <w:b/>
          <w:color w:val="000000"/>
          <w:sz w:val="26"/>
          <w:szCs w:val="26"/>
        </w:rPr>
      </w:pPr>
      <w:r>
        <w:rPr>
          <w:b/>
          <w:color w:val="000000"/>
          <w:sz w:val="26"/>
          <w:szCs w:val="26"/>
        </w:rPr>
        <w:t xml:space="preserve">4.2 FUNCTIONAL MODULE DESIGN AND ANALYSIS </w:t>
      </w:r>
    </w:p>
    <w:p w14:paraId="35BBDCBE" w14:textId="77777777" w:rsidR="006259EB" w:rsidRDefault="008A2362" w:rsidP="006259EB">
      <w:pPr>
        <w:tabs>
          <w:tab w:val="left" w:pos="1080"/>
        </w:tabs>
        <w:spacing w:after="320" w:line="360" w:lineRule="auto"/>
        <w:rPr>
          <w:bCs/>
          <w:color w:val="000000"/>
        </w:rPr>
      </w:pPr>
      <w:r>
        <w:rPr>
          <w:bCs/>
          <w:color w:val="000000"/>
        </w:rPr>
        <w:t>In our research work</w:t>
      </w:r>
      <w:r w:rsidR="006E6B34">
        <w:rPr>
          <w:bCs/>
          <w:color w:val="000000"/>
        </w:rPr>
        <w:t>, we are trying to find vulnerabilities in home-based router</w:t>
      </w:r>
      <w:r w:rsidR="009F51D0">
        <w:rPr>
          <w:bCs/>
          <w:color w:val="000000"/>
        </w:rPr>
        <w:t xml:space="preserve"> system. For these, we use various modules. They include-</w:t>
      </w:r>
    </w:p>
    <w:p w14:paraId="0310277D" w14:textId="77777777" w:rsidR="009F51D0" w:rsidRDefault="00B930A6" w:rsidP="006259EB">
      <w:pPr>
        <w:tabs>
          <w:tab w:val="left" w:pos="1080"/>
        </w:tabs>
        <w:spacing w:after="320" w:line="360" w:lineRule="auto"/>
        <w:rPr>
          <w:bCs/>
          <w:color w:val="000000"/>
        </w:rPr>
      </w:pPr>
      <w:r>
        <w:rPr>
          <w:bCs/>
          <w:color w:val="000000"/>
        </w:rPr>
        <w:t>1</w:t>
      </w:r>
      <w:r w:rsidR="009F51D0">
        <w:rPr>
          <w:bCs/>
          <w:color w:val="000000"/>
        </w:rPr>
        <w:t xml:space="preserve">. CUPS Server - </w:t>
      </w:r>
      <w:r w:rsidR="009F51D0" w:rsidRPr="009F51D0">
        <w:rPr>
          <w:bCs/>
          <w:color w:val="000000"/>
        </w:rPr>
        <w:t>CUPS (previously Common UNIX Printing System) is a Unix-like computer operating system's modular printing system. A CUPS-enabled computer acts as a host, accepting print jobs from clients, processing them, and sending them to the appropriate printer. It also supports the System V and Berkeley print systems' traditional command line interfaces.</w:t>
      </w:r>
    </w:p>
    <w:p w14:paraId="1DC79E4F" w14:textId="77777777" w:rsidR="009F51D0" w:rsidRDefault="009F51D0" w:rsidP="00B930A6">
      <w:pPr>
        <w:tabs>
          <w:tab w:val="left" w:pos="1080"/>
        </w:tabs>
        <w:spacing w:after="320" w:line="360" w:lineRule="auto"/>
        <w:jc w:val="center"/>
        <w:rPr>
          <w:b/>
          <w:color w:val="000000"/>
        </w:rPr>
      </w:pPr>
      <w:r w:rsidRPr="00B930A6">
        <w:rPr>
          <w:b/>
          <w:color w:val="000000"/>
        </w:rPr>
        <w:t>CUPS Sever</w:t>
      </w:r>
      <w:r w:rsidR="00B930A6" w:rsidRPr="00B930A6">
        <w:rPr>
          <w:b/>
          <w:color w:val="000000"/>
        </w:rPr>
        <w:t xml:space="preserve"> works on a default port number </w:t>
      </w:r>
      <w:r w:rsidR="00B930A6">
        <w:rPr>
          <w:b/>
          <w:color w:val="000000"/>
        </w:rPr>
        <w:t xml:space="preserve">that is </w:t>
      </w:r>
      <w:r w:rsidR="00B930A6" w:rsidRPr="00B930A6">
        <w:rPr>
          <w:b/>
          <w:color w:val="000000"/>
        </w:rPr>
        <w:t>631</w:t>
      </w:r>
    </w:p>
    <w:p w14:paraId="0E110383" w14:textId="77777777" w:rsidR="00B930A6" w:rsidRPr="00B930A6" w:rsidRDefault="00B930A6" w:rsidP="00B930A6">
      <w:pPr>
        <w:tabs>
          <w:tab w:val="left" w:pos="1080"/>
        </w:tabs>
        <w:spacing w:after="320" w:line="360" w:lineRule="auto"/>
        <w:rPr>
          <w:bCs/>
          <w:color w:val="000000"/>
        </w:rPr>
      </w:pPr>
      <w:r>
        <w:rPr>
          <w:bCs/>
          <w:color w:val="000000"/>
        </w:rPr>
        <w:t>The possible vulnerabilities are-</w:t>
      </w:r>
    </w:p>
    <w:p w14:paraId="3DC075A8" w14:textId="77777777" w:rsidR="00B930A6" w:rsidRDefault="326F2F66" w:rsidP="486610C4">
      <w:pPr>
        <w:tabs>
          <w:tab w:val="left" w:pos="1080"/>
        </w:tabs>
        <w:spacing w:after="320" w:line="360" w:lineRule="auto"/>
        <w:jc w:val="center"/>
        <w:rPr>
          <w:b/>
          <w:bCs/>
          <w:color w:val="000000"/>
        </w:rPr>
      </w:pPr>
      <w:r>
        <w:rPr>
          <w:noProof/>
        </w:rPr>
        <w:lastRenderedPageBreak/>
        <w:drawing>
          <wp:inline distT="0" distB="0" distL="0" distR="0" wp14:anchorId="7C155771" wp14:editId="0DD0B9A3">
            <wp:extent cx="6108700" cy="2695575"/>
            <wp:effectExtent l="0" t="0" r="0" b="0"/>
            <wp:docPr id="3"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8" cstate="print">
                      <a:extLst>
                        <a:ext uri="{28A0092B-C50C-407E-A947-70E740481C1C}">
                          <a14:useLocalDpi xmlns:a14="http://schemas.microsoft.com/office/drawing/2010/main" val="0"/>
                        </a:ext>
                      </a:extLst>
                    </a:blip>
                    <a:srcRect l="-371" t="11429" r="1112" b="10770"/>
                    <a:stretch>
                      <a:fillRect/>
                    </a:stretch>
                  </pic:blipFill>
                  <pic:spPr>
                    <a:xfrm>
                      <a:off x="0" y="0"/>
                      <a:ext cx="6108700" cy="2695575"/>
                    </a:xfrm>
                    <a:prstGeom prst="rect">
                      <a:avLst/>
                    </a:prstGeom>
                  </pic:spPr>
                </pic:pic>
              </a:graphicData>
            </a:graphic>
          </wp:inline>
        </w:drawing>
      </w:r>
    </w:p>
    <w:p w14:paraId="1B6E894C" w14:textId="77777777" w:rsidR="00962C62" w:rsidRPr="00962C62" w:rsidRDefault="00962C62" w:rsidP="00B930A6">
      <w:pPr>
        <w:tabs>
          <w:tab w:val="left" w:pos="1080"/>
        </w:tabs>
        <w:spacing w:after="320" w:line="360" w:lineRule="auto"/>
        <w:jc w:val="center"/>
        <w:rPr>
          <w:bCs/>
          <w:i/>
          <w:iCs/>
          <w:color w:val="000000"/>
        </w:rPr>
      </w:pPr>
      <w:r w:rsidRPr="00962C62">
        <w:rPr>
          <w:bCs/>
          <w:i/>
          <w:iCs/>
          <w:color w:val="000000"/>
        </w:rPr>
        <w:t>Fig. 4.2 a. Vulnerabilities in CUPS Server</w:t>
      </w:r>
    </w:p>
    <w:p w14:paraId="7A95E539" w14:textId="77777777" w:rsidR="00A07259" w:rsidRPr="00A07259" w:rsidRDefault="00A07259" w:rsidP="00A07259">
      <w:pPr>
        <w:tabs>
          <w:tab w:val="left" w:pos="1080"/>
        </w:tabs>
        <w:spacing w:after="320" w:line="360" w:lineRule="auto"/>
        <w:rPr>
          <w:bCs/>
          <w:color w:val="000000"/>
        </w:rPr>
      </w:pPr>
      <w:r>
        <w:rPr>
          <w:bCs/>
          <w:color w:val="000000"/>
        </w:rPr>
        <w:t xml:space="preserve">Without </w:t>
      </w:r>
      <w:r w:rsidRPr="00A07259">
        <w:rPr>
          <w:bCs/>
          <w:color w:val="000000"/>
        </w:rPr>
        <w:t>purchasing a new printer, we are utili</w:t>
      </w:r>
      <w:r>
        <w:rPr>
          <w:bCs/>
          <w:color w:val="000000"/>
        </w:rPr>
        <w:t>z</w:t>
      </w:r>
      <w:r w:rsidRPr="00A07259">
        <w:rPr>
          <w:bCs/>
          <w:color w:val="000000"/>
        </w:rPr>
        <w:t>ing Cups server to convert our existing printer to a network-based printer. It's used to convert any standard printer to a network printer.</w:t>
      </w:r>
    </w:p>
    <w:p w14:paraId="6387B9E2" w14:textId="12C57FA5" w:rsidR="006E6B34" w:rsidRDefault="6559AF94" w:rsidP="006259EB">
      <w:pPr>
        <w:tabs>
          <w:tab w:val="left" w:pos="1080"/>
        </w:tabs>
        <w:spacing w:after="320" w:line="360" w:lineRule="auto"/>
      </w:pPr>
      <w:r>
        <w:t>2</w:t>
      </w:r>
      <w:r w:rsidR="397A82BC">
        <w:t xml:space="preserve">. Open SSH – </w:t>
      </w:r>
      <w:r w:rsidR="7EAC0F52">
        <w:t xml:space="preserve">OpenSSH is the premier connectivity tool for remote login with the SSH protocol. It prevents unauthorized spying on your computer. In addition, OpenSSH provides a large suite of secure tunneling capabilities, diverse authentication methods, and advanced configuration options. </w:t>
      </w:r>
      <w:r>
        <w:t>SSH can be used to provide services that provide encrypted access to a variety of operating systems (Windows XP-10, Ma</w:t>
      </w:r>
      <w:r w:rsidR="3FE5FC7D">
        <w:t>c</w:t>
      </w:r>
      <w:r>
        <w:t xml:space="preserve"> OS X, and Linux). This is not possible if you provide a Windows network drive (using the SMB / CIFS communication protocol). SSH is reliable and secure, and is often used in the high</w:t>
      </w:r>
      <w:r w:rsidR="418D0FFF">
        <w:t>-</w:t>
      </w:r>
      <w:r>
        <w:t>performance computing community for this reason.</w:t>
      </w:r>
    </w:p>
    <w:p w14:paraId="68F30ECE" w14:textId="77777777" w:rsidR="00A07259" w:rsidRDefault="00A07259" w:rsidP="00A07259">
      <w:pPr>
        <w:tabs>
          <w:tab w:val="left" w:pos="1080"/>
        </w:tabs>
        <w:spacing w:after="320" w:line="360" w:lineRule="auto"/>
        <w:jc w:val="center"/>
        <w:rPr>
          <w:b/>
          <w:color w:val="000000"/>
        </w:rPr>
      </w:pPr>
      <w:r>
        <w:rPr>
          <w:b/>
          <w:color w:val="000000"/>
        </w:rPr>
        <w:t xml:space="preserve">Open SSH </w:t>
      </w:r>
      <w:r w:rsidRPr="00B930A6">
        <w:rPr>
          <w:b/>
          <w:color w:val="000000"/>
        </w:rPr>
        <w:t xml:space="preserve">works on a default port number </w:t>
      </w:r>
      <w:r>
        <w:rPr>
          <w:b/>
          <w:color w:val="000000"/>
        </w:rPr>
        <w:t>that is 22</w:t>
      </w:r>
    </w:p>
    <w:p w14:paraId="4F8BF0C4" w14:textId="77777777" w:rsidR="00A07259" w:rsidRPr="00B930A6" w:rsidRDefault="00A07259" w:rsidP="00A07259">
      <w:pPr>
        <w:tabs>
          <w:tab w:val="left" w:pos="1080"/>
        </w:tabs>
        <w:spacing w:after="320" w:line="360" w:lineRule="auto"/>
        <w:rPr>
          <w:bCs/>
          <w:color w:val="000000"/>
        </w:rPr>
      </w:pPr>
      <w:r>
        <w:rPr>
          <w:bCs/>
          <w:color w:val="000000"/>
        </w:rPr>
        <w:t>The possible vulnerabilities are-</w:t>
      </w:r>
    </w:p>
    <w:p w14:paraId="46A079AD" w14:textId="77777777" w:rsidR="00A07259" w:rsidRDefault="003D2D99" w:rsidP="00A07259">
      <w:pPr>
        <w:tabs>
          <w:tab w:val="left" w:pos="1080"/>
        </w:tabs>
        <w:spacing w:after="320" w:line="360" w:lineRule="auto"/>
        <w:rPr>
          <w:b/>
          <w:color w:val="000000"/>
        </w:rPr>
      </w:pPr>
      <w:r>
        <w:rPr>
          <w:b/>
          <w:noProof/>
          <w:color w:val="000000"/>
        </w:rPr>
        <w:lastRenderedPageBreak/>
        <w:drawing>
          <wp:inline distT="0" distB="0" distL="0" distR="0" wp14:anchorId="7A75D380" wp14:editId="153FC3A6">
            <wp:extent cx="6155690" cy="3223260"/>
            <wp:effectExtent l="0" t="0" r="0" b="0"/>
            <wp:docPr id="4" name="Pictur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4"/>
                    <pic:cNvPicPr>
                      <a:picLocks/>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155690" cy="3223260"/>
                    </a:xfrm>
                    <a:prstGeom prst="rect">
                      <a:avLst/>
                    </a:prstGeom>
                    <a:noFill/>
                    <a:ln>
                      <a:noFill/>
                    </a:ln>
                  </pic:spPr>
                </pic:pic>
              </a:graphicData>
            </a:graphic>
          </wp:inline>
        </w:drawing>
      </w:r>
    </w:p>
    <w:p w14:paraId="1568BFF6" w14:textId="77777777" w:rsidR="00E23837" w:rsidRPr="00962C62" w:rsidRDefault="00E23837" w:rsidP="00E23837">
      <w:pPr>
        <w:tabs>
          <w:tab w:val="left" w:pos="1080"/>
        </w:tabs>
        <w:spacing w:after="320" w:line="360" w:lineRule="auto"/>
        <w:jc w:val="center"/>
        <w:rPr>
          <w:bCs/>
          <w:i/>
          <w:iCs/>
          <w:color w:val="000000"/>
        </w:rPr>
      </w:pPr>
      <w:r w:rsidRPr="00962C62">
        <w:rPr>
          <w:bCs/>
          <w:i/>
          <w:iCs/>
          <w:color w:val="000000"/>
        </w:rPr>
        <w:t xml:space="preserve">Fig. 4.2 </w:t>
      </w:r>
      <w:r>
        <w:rPr>
          <w:bCs/>
          <w:i/>
          <w:iCs/>
          <w:color w:val="000000"/>
        </w:rPr>
        <w:t>b</w:t>
      </w:r>
      <w:r w:rsidRPr="00962C62">
        <w:rPr>
          <w:bCs/>
          <w:i/>
          <w:iCs/>
          <w:color w:val="000000"/>
        </w:rPr>
        <w:t xml:space="preserve">. Vulnerabilities in </w:t>
      </w:r>
      <w:r>
        <w:rPr>
          <w:bCs/>
          <w:i/>
          <w:iCs/>
          <w:color w:val="000000"/>
        </w:rPr>
        <w:t>Open SSH</w:t>
      </w:r>
    </w:p>
    <w:p w14:paraId="6E98F93C" w14:textId="77777777" w:rsidR="00A07259" w:rsidRDefault="00A47C72" w:rsidP="00A47C72">
      <w:pPr>
        <w:tabs>
          <w:tab w:val="left" w:pos="1080"/>
        </w:tabs>
        <w:spacing w:after="320" w:line="360" w:lineRule="auto"/>
        <w:rPr>
          <w:bCs/>
          <w:color w:val="000000"/>
        </w:rPr>
      </w:pPr>
      <w:r w:rsidRPr="00A47C72">
        <w:rPr>
          <w:bCs/>
          <w:color w:val="000000"/>
        </w:rPr>
        <w:t>First and foremost, it supports almost all operating systems available, right from the legacy open</w:t>
      </w:r>
      <w:r>
        <w:rPr>
          <w:bCs/>
          <w:color w:val="000000"/>
        </w:rPr>
        <w:t xml:space="preserve"> </w:t>
      </w:r>
      <w:r w:rsidRPr="00A47C72">
        <w:rPr>
          <w:bCs/>
          <w:color w:val="000000"/>
        </w:rPr>
        <w:t>b</w:t>
      </w:r>
      <w:r>
        <w:rPr>
          <w:bCs/>
          <w:color w:val="000000"/>
        </w:rPr>
        <w:t>a</w:t>
      </w:r>
      <w:r w:rsidRPr="00A47C72">
        <w:rPr>
          <w:bCs/>
          <w:color w:val="000000"/>
        </w:rPr>
        <w:t>s</w:t>
      </w:r>
      <w:r>
        <w:rPr>
          <w:bCs/>
          <w:color w:val="000000"/>
        </w:rPr>
        <w:t>e</w:t>
      </w:r>
      <w:r w:rsidRPr="00A47C72">
        <w:rPr>
          <w:bCs/>
          <w:color w:val="000000"/>
        </w:rPr>
        <w:t>d project to the most recent Linux or Windows distribution. This is achieved by various levels of encryption as well as few built-in facilities which block security holes especially in the areas of routing and DNS spoofing. While there are many features available in OpenSSH, let's discuss those which are important from security and operations point of view.</w:t>
      </w:r>
    </w:p>
    <w:p w14:paraId="7D9E6DD3" w14:textId="77777777" w:rsidR="00A47C72" w:rsidRDefault="00A47C72" w:rsidP="00A47C72">
      <w:pPr>
        <w:tabs>
          <w:tab w:val="left" w:pos="1080"/>
        </w:tabs>
        <w:spacing w:after="320" w:line="360" w:lineRule="auto"/>
        <w:rPr>
          <w:bCs/>
          <w:color w:val="000000"/>
        </w:rPr>
      </w:pPr>
      <w:r>
        <w:rPr>
          <w:bCs/>
          <w:color w:val="000000"/>
        </w:rPr>
        <w:t xml:space="preserve">3. SAMBA Server - </w:t>
      </w:r>
      <w:r w:rsidRPr="00A47C72">
        <w:rPr>
          <w:bCs/>
          <w:color w:val="000000"/>
        </w:rPr>
        <w:t>Samba also offers better performance under heavy loads, outperforming Windows 2000 Server by a factor of 2 to 1 on identical PC hardware, according to published third-party benchmarks. Samba is reliable software that runs on reliable Unix operating systems, resulting in fewer problems and a low cost of maintenance. Samba is an extremely useful networking tool for anyone who has both Windows and Unix systems on his network.</w:t>
      </w:r>
    </w:p>
    <w:p w14:paraId="41E841BF" w14:textId="77777777" w:rsidR="00A47C72" w:rsidRDefault="00A47C72" w:rsidP="00A47C72">
      <w:pPr>
        <w:tabs>
          <w:tab w:val="left" w:pos="1080"/>
        </w:tabs>
        <w:spacing w:after="320" w:line="360" w:lineRule="auto"/>
        <w:jc w:val="center"/>
        <w:rPr>
          <w:b/>
          <w:color w:val="000000"/>
        </w:rPr>
      </w:pPr>
      <w:r>
        <w:rPr>
          <w:b/>
          <w:color w:val="000000"/>
        </w:rPr>
        <w:t xml:space="preserve">SAMBA Server </w:t>
      </w:r>
      <w:r w:rsidRPr="00B930A6">
        <w:rPr>
          <w:b/>
          <w:color w:val="000000"/>
        </w:rPr>
        <w:t xml:space="preserve">works on a default port number </w:t>
      </w:r>
      <w:r>
        <w:rPr>
          <w:b/>
          <w:color w:val="000000"/>
        </w:rPr>
        <w:t>that is 445</w:t>
      </w:r>
    </w:p>
    <w:p w14:paraId="062F0D3D" w14:textId="77777777" w:rsidR="00A47C72" w:rsidRDefault="00A47C72" w:rsidP="00A47C72">
      <w:pPr>
        <w:tabs>
          <w:tab w:val="left" w:pos="1080"/>
        </w:tabs>
        <w:spacing w:after="320" w:line="360" w:lineRule="auto"/>
        <w:rPr>
          <w:bCs/>
          <w:color w:val="000000"/>
        </w:rPr>
      </w:pPr>
      <w:r>
        <w:rPr>
          <w:bCs/>
          <w:color w:val="000000"/>
        </w:rPr>
        <w:t>The possible vulnerabilities are-</w:t>
      </w:r>
    </w:p>
    <w:p w14:paraId="561B9043" w14:textId="77777777" w:rsidR="00A47C72" w:rsidRDefault="326F2F66" w:rsidP="486610C4">
      <w:pPr>
        <w:tabs>
          <w:tab w:val="left" w:pos="1080"/>
        </w:tabs>
        <w:spacing w:after="320" w:line="360" w:lineRule="auto"/>
        <w:rPr>
          <w:color w:val="000000"/>
        </w:rPr>
      </w:pPr>
      <w:r>
        <w:rPr>
          <w:noProof/>
        </w:rPr>
        <w:lastRenderedPageBreak/>
        <w:drawing>
          <wp:inline distT="0" distB="0" distL="0" distR="0" wp14:anchorId="4A416B61" wp14:editId="4A4F41B5">
            <wp:extent cx="6108700" cy="2705735"/>
            <wp:effectExtent l="0" t="0" r="0" b="0"/>
            <wp:docPr id="5" name="Picture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0" cstate="print">
                      <a:extLst>
                        <a:ext uri="{28A0092B-C50C-407E-A947-70E740481C1C}">
                          <a14:useLocalDpi xmlns:a14="http://schemas.microsoft.com/office/drawing/2010/main" val="0"/>
                        </a:ext>
                      </a:extLst>
                    </a:blip>
                    <a:srcRect t="11649" r="989" b="10330"/>
                    <a:stretch>
                      <a:fillRect/>
                    </a:stretch>
                  </pic:blipFill>
                  <pic:spPr>
                    <a:xfrm>
                      <a:off x="0" y="0"/>
                      <a:ext cx="6108700" cy="2705735"/>
                    </a:xfrm>
                    <a:prstGeom prst="rect">
                      <a:avLst/>
                    </a:prstGeom>
                  </pic:spPr>
                </pic:pic>
              </a:graphicData>
            </a:graphic>
          </wp:inline>
        </w:drawing>
      </w:r>
    </w:p>
    <w:p w14:paraId="7A7A2F88" w14:textId="77777777" w:rsidR="00E23837" w:rsidRDefault="00E23837" w:rsidP="00E23837">
      <w:pPr>
        <w:tabs>
          <w:tab w:val="left" w:pos="1080"/>
        </w:tabs>
        <w:spacing w:after="320" w:line="360" w:lineRule="auto"/>
        <w:jc w:val="center"/>
        <w:rPr>
          <w:bCs/>
          <w:i/>
          <w:iCs/>
          <w:color w:val="000000"/>
        </w:rPr>
      </w:pPr>
      <w:r w:rsidRPr="00962C62">
        <w:rPr>
          <w:bCs/>
          <w:i/>
          <w:iCs/>
          <w:color w:val="000000"/>
        </w:rPr>
        <w:t xml:space="preserve">Fig. 4.2 </w:t>
      </w:r>
      <w:r>
        <w:rPr>
          <w:bCs/>
          <w:i/>
          <w:iCs/>
          <w:color w:val="000000"/>
        </w:rPr>
        <w:t>c</w:t>
      </w:r>
      <w:r w:rsidRPr="00962C62">
        <w:rPr>
          <w:bCs/>
          <w:i/>
          <w:iCs/>
          <w:color w:val="000000"/>
        </w:rPr>
        <w:t xml:space="preserve">. Vulnerabilities in </w:t>
      </w:r>
      <w:r>
        <w:rPr>
          <w:bCs/>
          <w:i/>
          <w:iCs/>
          <w:color w:val="000000"/>
        </w:rPr>
        <w:t xml:space="preserve">SAMBA </w:t>
      </w:r>
      <w:r w:rsidRPr="00962C62">
        <w:rPr>
          <w:bCs/>
          <w:i/>
          <w:iCs/>
          <w:color w:val="000000"/>
        </w:rPr>
        <w:t>Serve</w:t>
      </w:r>
      <w:r>
        <w:rPr>
          <w:bCs/>
          <w:i/>
          <w:iCs/>
          <w:color w:val="000000"/>
        </w:rPr>
        <w:t>r</w:t>
      </w:r>
    </w:p>
    <w:p w14:paraId="3C7E6267" w14:textId="77777777" w:rsidR="00A47C72" w:rsidRPr="00E23837" w:rsidRDefault="00A47C72" w:rsidP="005D1B79">
      <w:pPr>
        <w:tabs>
          <w:tab w:val="left" w:pos="1080"/>
        </w:tabs>
        <w:spacing w:after="320" w:line="360" w:lineRule="auto"/>
        <w:jc w:val="center"/>
        <w:rPr>
          <w:bCs/>
          <w:i/>
          <w:iCs/>
          <w:color w:val="000000"/>
        </w:rPr>
      </w:pPr>
      <w:r>
        <w:rPr>
          <w:b/>
          <w:color w:val="000000"/>
          <w:sz w:val="26"/>
          <w:szCs w:val="26"/>
        </w:rPr>
        <w:t>4.3 HARDWARE ARCHITEC</w:t>
      </w:r>
      <w:r w:rsidR="00785829">
        <w:rPr>
          <w:b/>
          <w:color w:val="000000"/>
          <w:sz w:val="26"/>
          <w:szCs w:val="26"/>
        </w:rPr>
        <w:t>TURAL DESIGN</w:t>
      </w:r>
    </w:p>
    <w:p w14:paraId="5791D5C5" w14:textId="77777777" w:rsidR="00785829" w:rsidRDefault="00785829" w:rsidP="00C1631A">
      <w:pPr>
        <w:numPr>
          <w:ilvl w:val="0"/>
          <w:numId w:val="14"/>
        </w:numPr>
        <w:tabs>
          <w:tab w:val="left" w:pos="1080"/>
        </w:tabs>
        <w:spacing w:after="320" w:line="360" w:lineRule="auto"/>
        <w:rPr>
          <w:bCs/>
          <w:color w:val="000000"/>
        </w:rPr>
      </w:pPr>
      <w:r>
        <w:rPr>
          <w:bCs/>
          <w:color w:val="000000"/>
        </w:rPr>
        <w:t>For our home-based router system, the overall design for our system is-</w:t>
      </w:r>
    </w:p>
    <w:p w14:paraId="10C2C3EE" w14:textId="77777777" w:rsidR="00785829" w:rsidRDefault="003D2D99" w:rsidP="00B95F3B">
      <w:pPr>
        <w:tabs>
          <w:tab w:val="left" w:pos="1080"/>
        </w:tabs>
        <w:spacing w:after="320" w:line="360" w:lineRule="auto"/>
        <w:jc w:val="center"/>
        <w:rPr>
          <w:bCs/>
          <w:color w:val="000000"/>
        </w:rPr>
      </w:pPr>
      <w:r>
        <w:rPr>
          <w:bCs/>
          <w:noProof/>
          <w:color w:val="000000"/>
        </w:rPr>
        <w:drawing>
          <wp:inline distT="0" distB="0" distL="0" distR="0" wp14:anchorId="74725B07" wp14:editId="621B1320">
            <wp:extent cx="4539615" cy="3332480"/>
            <wp:effectExtent l="0" t="0" r="0" b="0"/>
            <wp:docPr id="6" name="Picture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6"/>
                    <pic:cNvPicPr>
                      <a:picLocks/>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539615" cy="3332480"/>
                    </a:xfrm>
                    <a:prstGeom prst="rect">
                      <a:avLst/>
                    </a:prstGeom>
                    <a:noFill/>
                    <a:ln>
                      <a:noFill/>
                    </a:ln>
                  </pic:spPr>
                </pic:pic>
              </a:graphicData>
            </a:graphic>
          </wp:inline>
        </w:drawing>
      </w:r>
    </w:p>
    <w:p w14:paraId="1AE34161" w14:textId="77777777" w:rsidR="00B95F3B" w:rsidRPr="00D118CE" w:rsidRDefault="00B95F3B" w:rsidP="00B95F3B">
      <w:pPr>
        <w:tabs>
          <w:tab w:val="left" w:pos="1080"/>
        </w:tabs>
        <w:spacing w:after="320" w:line="360" w:lineRule="auto"/>
        <w:jc w:val="center"/>
        <w:rPr>
          <w:bCs/>
          <w:i/>
          <w:iCs/>
          <w:color w:val="000000"/>
        </w:rPr>
      </w:pPr>
      <w:r w:rsidRPr="00D118CE">
        <w:rPr>
          <w:bCs/>
          <w:i/>
          <w:iCs/>
          <w:color w:val="000000"/>
        </w:rPr>
        <w:t>Fig. 4.3 a. Home-Based Router System</w:t>
      </w:r>
    </w:p>
    <w:p w14:paraId="1B4FD765" w14:textId="77777777" w:rsidR="0056739D" w:rsidRDefault="0056739D" w:rsidP="00C1631A">
      <w:pPr>
        <w:numPr>
          <w:ilvl w:val="0"/>
          <w:numId w:val="14"/>
        </w:numPr>
        <w:tabs>
          <w:tab w:val="left" w:pos="1080"/>
        </w:tabs>
        <w:spacing w:after="320" w:line="360" w:lineRule="auto"/>
        <w:rPr>
          <w:bCs/>
          <w:color w:val="000000"/>
        </w:rPr>
      </w:pPr>
      <w:r>
        <w:rPr>
          <w:bCs/>
          <w:color w:val="000000"/>
        </w:rPr>
        <w:lastRenderedPageBreak/>
        <w:t>For EV based system, the overall design for the system is-</w:t>
      </w:r>
    </w:p>
    <w:p w14:paraId="6106F729" w14:textId="77777777" w:rsidR="0056739D" w:rsidRDefault="003D2D99" w:rsidP="00D118CE">
      <w:pPr>
        <w:tabs>
          <w:tab w:val="left" w:pos="1080"/>
        </w:tabs>
        <w:spacing w:after="320" w:line="360" w:lineRule="auto"/>
        <w:jc w:val="center"/>
        <w:rPr>
          <w:bCs/>
          <w:color w:val="000000"/>
        </w:rPr>
      </w:pPr>
      <w:r>
        <w:rPr>
          <w:bCs/>
          <w:noProof/>
          <w:color w:val="000000"/>
        </w:rPr>
        <w:drawing>
          <wp:inline distT="0" distB="0" distL="0" distR="0" wp14:anchorId="43B9AEEE" wp14:editId="4578C76A">
            <wp:extent cx="4583430" cy="2308860"/>
            <wp:effectExtent l="0" t="0" r="0" b="0"/>
            <wp:docPr id="7" name="Picture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7"/>
                    <pic:cNvPicPr>
                      <a:picLocks/>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583430" cy="2308860"/>
                    </a:xfrm>
                    <a:prstGeom prst="rect">
                      <a:avLst/>
                    </a:prstGeom>
                    <a:noFill/>
                    <a:ln>
                      <a:noFill/>
                    </a:ln>
                  </pic:spPr>
                </pic:pic>
              </a:graphicData>
            </a:graphic>
          </wp:inline>
        </w:drawing>
      </w:r>
    </w:p>
    <w:p w14:paraId="6344C5F2" w14:textId="77777777" w:rsidR="00D050BE" w:rsidRDefault="00D118CE" w:rsidP="00D050BE">
      <w:pPr>
        <w:tabs>
          <w:tab w:val="left" w:pos="1080"/>
        </w:tabs>
        <w:spacing w:after="320" w:line="360" w:lineRule="auto"/>
        <w:jc w:val="center"/>
        <w:rPr>
          <w:bCs/>
          <w:i/>
          <w:iCs/>
          <w:color w:val="000000"/>
        </w:rPr>
      </w:pPr>
      <w:r w:rsidRPr="00D118CE">
        <w:rPr>
          <w:bCs/>
          <w:i/>
          <w:iCs/>
          <w:color w:val="000000"/>
        </w:rPr>
        <w:t xml:space="preserve">Fig. 4.3 </w:t>
      </w:r>
      <w:r>
        <w:rPr>
          <w:bCs/>
          <w:i/>
          <w:iCs/>
          <w:color w:val="000000"/>
        </w:rPr>
        <w:t>b.</w:t>
      </w:r>
      <w:r w:rsidRPr="00D118CE">
        <w:rPr>
          <w:bCs/>
          <w:i/>
          <w:iCs/>
          <w:color w:val="000000"/>
        </w:rPr>
        <w:t xml:space="preserve"> </w:t>
      </w:r>
      <w:r>
        <w:rPr>
          <w:bCs/>
          <w:i/>
          <w:iCs/>
          <w:color w:val="000000"/>
        </w:rPr>
        <w:t xml:space="preserve">EV interconnection </w:t>
      </w:r>
      <w:r w:rsidRPr="00D118CE">
        <w:rPr>
          <w:bCs/>
          <w:i/>
          <w:iCs/>
          <w:color w:val="000000"/>
        </w:rPr>
        <w:t>System</w:t>
      </w:r>
    </w:p>
    <w:p w14:paraId="606ABDE3" w14:textId="77777777" w:rsidR="006E6B34" w:rsidRPr="00D050BE" w:rsidRDefault="006E6B34" w:rsidP="00D050BE">
      <w:pPr>
        <w:tabs>
          <w:tab w:val="left" w:pos="1080"/>
        </w:tabs>
        <w:spacing w:after="320" w:line="360" w:lineRule="auto"/>
        <w:jc w:val="center"/>
        <w:rPr>
          <w:bCs/>
          <w:i/>
          <w:iCs/>
          <w:color w:val="000000"/>
        </w:rPr>
      </w:pPr>
      <w:r w:rsidRPr="00DA3C8C">
        <w:rPr>
          <w:b/>
          <w:sz w:val="26"/>
          <w:szCs w:val="26"/>
        </w:rPr>
        <w:t xml:space="preserve">4.4 </w:t>
      </w:r>
      <w:r w:rsidR="00C1631A" w:rsidRPr="00DA3C8C">
        <w:rPr>
          <w:b/>
          <w:sz w:val="26"/>
          <w:szCs w:val="26"/>
        </w:rPr>
        <w:t>SUBSYSTEM SERVICES</w:t>
      </w:r>
    </w:p>
    <w:p w14:paraId="7A0399A8" w14:textId="77777777" w:rsidR="006E6B34" w:rsidRDefault="00C1631A" w:rsidP="006259EB">
      <w:pPr>
        <w:tabs>
          <w:tab w:val="left" w:pos="1080"/>
        </w:tabs>
        <w:spacing w:after="320" w:line="360" w:lineRule="auto"/>
        <w:rPr>
          <w:bCs/>
        </w:rPr>
      </w:pPr>
      <w:r>
        <w:rPr>
          <w:bCs/>
        </w:rPr>
        <w:t>The services which are running in home-based router system-</w:t>
      </w:r>
    </w:p>
    <w:p w14:paraId="772ACD52" w14:textId="77777777" w:rsidR="00DA3C8C" w:rsidRDefault="003D2D99" w:rsidP="00D118CE">
      <w:pPr>
        <w:tabs>
          <w:tab w:val="left" w:pos="1080"/>
        </w:tabs>
        <w:spacing w:after="320" w:line="360" w:lineRule="auto"/>
        <w:jc w:val="center"/>
        <w:rPr>
          <w:bCs/>
        </w:rPr>
      </w:pPr>
      <w:r>
        <w:rPr>
          <w:bCs/>
          <w:noProof/>
        </w:rPr>
        <w:drawing>
          <wp:inline distT="0" distB="0" distL="0" distR="0" wp14:anchorId="4586F703" wp14:editId="65BF0F32">
            <wp:extent cx="5953125" cy="2181225"/>
            <wp:effectExtent l="0" t="0" r="0" b="0"/>
            <wp:docPr id="8" name="Picture 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8"/>
                    <pic:cNvPicPr>
                      <a:picLocks/>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53125" cy="2181225"/>
                    </a:xfrm>
                    <a:prstGeom prst="rect">
                      <a:avLst/>
                    </a:prstGeom>
                    <a:noFill/>
                    <a:ln>
                      <a:noFill/>
                    </a:ln>
                  </pic:spPr>
                </pic:pic>
              </a:graphicData>
            </a:graphic>
          </wp:inline>
        </w:drawing>
      </w:r>
    </w:p>
    <w:p w14:paraId="4013B667" w14:textId="77777777" w:rsidR="00D118CE" w:rsidRDefault="00D118CE" w:rsidP="00D118CE">
      <w:pPr>
        <w:tabs>
          <w:tab w:val="left" w:pos="1080"/>
        </w:tabs>
        <w:spacing w:after="320" w:line="360" w:lineRule="auto"/>
        <w:jc w:val="center"/>
        <w:rPr>
          <w:bCs/>
          <w:i/>
          <w:iCs/>
        </w:rPr>
      </w:pPr>
      <w:r w:rsidRPr="00D118CE">
        <w:rPr>
          <w:bCs/>
          <w:i/>
          <w:iCs/>
        </w:rPr>
        <w:t>Fig. 4.4 a. Subsystem Services running in Kali</w:t>
      </w:r>
    </w:p>
    <w:p w14:paraId="4F4971BF" w14:textId="77777777" w:rsidR="00C1631A" w:rsidRPr="00D118CE" w:rsidRDefault="00C1631A" w:rsidP="00D118CE">
      <w:pPr>
        <w:tabs>
          <w:tab w:val="left" w:pos="1080"/>
        </w:tabs>
        <w:spacing w:after="320" w:line="360" w:lineRule="auto"/>
        <w:jc w:val="center"/>
        <w:rPr>
          <w:bCs/>
          <w:i/>
          <w:iCs/>
        </w:rPr>
      </w:pPr>
      <w:r w:rsidRPr="00DA3C8C">
        <w:rPr>
          <w:b/>
          <w:sz w:val="26"/>
          <w:szCs w:val="26"/>
        </w:rPr>
        <w:t>4.</w:t>
      </w:r>
      <w:r w:rsidR="00DA3C8C" w:rsidRPr="00DA3C8C">
        <w:rPr>
          <w:b/>
          <w:sz w:val="26"/>
          <w:szCs w:val="26"/>
        </w:rPr>
        <w:t>5</w:t>
      </w:r>
      <w:r w:rsidRPr="00DA3C8C">
        <w:rPr>
          <w:b/>
          <w:sz w:val="26"/>
          <w:szCs w:val="26"/>
        </w:rPr>
        <w:t xml:space="preserve"> </w:t>
      </w:r>
      <w:r w:rsidR="00DA3C8C" w:rsidRPr="00DA3C8C">
        <w:rPr>
          <w:b/>
          <w:sz w:val="26"/>
          <w:szCs w:val="26"/>
        </w:rPr>
        <w:t>USER INTERFACE</w:t>
      </w:r>
    </w:p>
    <w:p w14:paraId="4F9D8E8B" w14:textId="77777777" w:rsidR="00DA3C8C" w:rsidRDefault="00DA3C8C" w:rsidP="00227FD3">
      <w:pPr>
        <w:numPr>
          <w:ilvl w:val="0"/>
          <w:numId w:val="14"/>
        </w:numPr>
        <w:tabs>
          <w:tab w:val="left" w:pos="1080"/>
        </w:tabs>
        <w:spacing w:after="320" w:line="360" w:lineRule="auto"/>
        <w:rPr>
          <w:bCs/>
        </w:rPr>
      </w:pPr>
      <w:r>
        <w:rPr>
          <w:bCs/>
        </w:rPr>
        <w:t>The user interface for CUPS Server is</w:t>
      </w:r>
    </w:p>
    <w:p w14:paraId="6A724262" w14:textId="453E8922" w:rsidR="00227FD3" w:rsidRDefault="326F2F66" w:rsidP="00D118CE">
      <w:pPr>
        <w:tabs>
          <w:tab w:val="left" w:pos="1080"/>
        </w:tabs>
        <w:spacing w:after="320" w:line="360" w:lineRule="auto"/>
        <w:jc w:val="center"/>
      </w:pPr>
      <w:r>
        <w:rPr>
          <w:noProof/>
        </w:rPr>
        <w:lastRenderedPageBreak/>
        <w:drawing>
          <wp:inline distT="0" distB="0" distL="0" distR="0" wp14:anchorId="6DB6DA96" wp14:editId="2E9F2AC2">
            <wp:extent cx="6144260" cy="2057400"/>
            <wp:effectExtent l="0" t="0" r="0" b="0"/>
            <wp:docPr id="9" name="Picture 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14">
                      <a:extLst>
                        <a:ext uri="{28A0092B-C50C-407E-A947-70E740481C1C}">
                          <a14:useLocalDpi xmlns:a14="http://schemas.microsoft.com/office/drawing/2010/main" val="0"/>
                        </a:ext>
                      </a:extLst>
                    </a:blip>
                    <a:srcRect r="247" b="40660"/>
                    <a:stretch>
                      <a:fillRect/>
                    </a:stretch>
                  </pic:blipFill>
                  <pic:spPr>
                    <a:xfrm>
                      <a:off x="0" y="0"/>
                      <a:ext cx="6144260" cy="2057400"/>
                    </a:xfrm>
                    <a:prstGeom prst="rect">
                      <a:avLst/>
                    </a:prstGeom>
                  </pic:spPr>
                </pic:pic>
              </a:graphicData>
            </a:graphic>
          </wp:inline>
        </w:drawing>
      </w:r>
    </w:p>
    <w:p w14:paraId="3C69AC47" w14:textId="77777777" w:rsidR="00D118CE" w:rsidRDefault="00D118CE" w:rsidP="00D118CE">
      <w:pPr>
        <w:tabs>
          <w:tab w:val="left" w:pos="1080"/>
        </w:tabs>
        <w:spacing w:after="320" w:line="360" w:lineRule="auto"/>
        <w:jc w:val="center"/>
        <w:rPr>
          <w:bCs/>
          <w:i/>
          <w:iCs/>
        </w:rPr>
      </w:pPr>
      <w:r w:rsidRPr="00D118CE">
        <w:rPr>
          <w:bCs/>
          <w:i/>
          <w:iCs/>
        </w:rPr>
        <w:t>Fig 4.5 a. CUPS Server User Interface</w:t>
      </w:r>
    </w:p>
    <w:p w14:paraId="3D02F13E" w14:textId="77777777" w:rsidR="00D118CE" w:rsidRDefault="00D118CE" w:rsidP="00D118CE">
      <w:pPr>
        <w:tabs>
          <w:tab w:val="left" w:pos="1080"/>
        </w:tabs>
        <w:spacing w:after="320" w:line="360" w:lineRule="auto"/>
        <w:rPr>
          <w:bCs/>
          <w:i/>
          <w:iCs/>
        </w:rPr>
      </w:pPr>
    </w:p>
    <w:p w14:paraId="34ED9C02" w14:textId="77777777" w:rsidR="00DA3C8C" w:rsidRPr="00D118CE" w:rsidRDefault="00DA3C8C" w:rsidP="00D118CE">
      <w:pPr>
        <w:tabs>
          <w:tab w:val="left" w:pos="1080"/>
        </w:tabs>
        <w:spacing w:after="320" w:line="360" w:lineRule="auto"/>
        <w:rPr>
          <w:bCs/>
          <w:i/>
          <w:iCs/>
        </w:rPr>
      </w:pPr>
      <w:r>
        <w:rPr>
          <w:bCs/>
        </w:rPr>
        <w:t>The user interface for SAMBA Server is</w:t>
      </w:r>
    </w:p>
    <w:p w14:paraId="1A86D351" w14:textId="77777777" w:rsidR="00DA3C8C" w:rsidRDefault="326F2F66" w:rsidP="00D118CE">
      <w:pPr>
        <w:tabs>
          <w:tab w:val="left" w:pos="1080"/>
        </w:tabs>
        <w:spacing w:after="320" w:line="360" w:lineRule="auto"/>
        <w:jc w:val="center"/>
      </w:pPr>
      <w:r>
        <w:rPr>
          <w:noProof/>
        </w:rPr>
        <w:drawing>
          <wp:inline distT="0" distB="0" distL="0" distR="0" wp14:anchorId="022EB712" wp14:editId="60DEC09E">
            <wp:extent cx="4170045" cy="3301365"/>
            <wp:effectExtent l="0" t="0" r="0" b="0"/>
            <wp:docPr id="10" name="Picture 1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15">
                      <a:extLst>
                        <a:ext uri="{28A0092B-C50C-407E-A947-70E740481C1C}">
                          <a14:useLocalDpi xmlns:a14="http://schemas.microsoft.com/office/drawing/2010/main" val="0"/>
                        </a:ext>
                      </a:extLst>
                    </a:blip>
                    <a:srcRect r="70448" b="58093"/>
                    <a:stretch>
                      <a:fillRect/>
                    </a:stretch>
                  </pic:blipFill>
                  <pic:spPr>
                    <a:xfrm>
                      <a:off x="0" y="0"/>
                      <a:ext cx="4170045" cy="3301365"/>
                    </a:xfrm>
                    <a:prstGeom prst="rect">
                      <a:avLst/>
                    </a:prstGeom>
                  </pic:spPr>
                </pic:pic>
              </a:graphicData>
            </a:graphic>
          </wp:inline>
        </w:drawing>
      </w:r>
    </w:p>
    <w:p w14:paraId="4165950E" w14:textId="77777777" w:rsidR="00D118CE" w:rsidRDefault="00D118CE" w:rsidP="00D118CE">
      <w:pPr>
        <w:tabs>
          <w:tab w:val="left" w:pos="1080"/>
        </w:tabs>
        <w:spacing w:after="320" w:line="360" w:lineRule="auto"/>
        <w:jc w:val="center"/>
        <w:rPr>
          <w:bCs/>
          <w:i/>
          <w:iCs/>
        </w:rPr>
      </w:pPr>
      <w:r w:rsidRPr="00D118CE">
        <w:rPr>
          <w:bCs/>
          <w:i/>
          <w:iCs/>
        </w:rPr>
        <w:t xml:space="preserve">Fig 4.5 </w:t>
      </w:r>
      <w:r>
        <w:rPr>
          <w:bCs/>
          <w:i/>
          <w:iCs/>
        </w:rPr>
        <w:t>b</w:t>
      </w:r>
      <w:r w:rsidRPr="00D118CE">
        <w:rPr>
          <w:bCs/>
          <w:i/>
          <w:iCs/>
        </w:rPr>
        <w:t xml:space="preserve">. </w:t>
      </w:r>
      <w:r>
        <w:rPr>
          <w:bCs/>
          <w:i/>
          <w:iCs/>
        </w:rPr>
        <w:t xml:space="preserve">SAMBA </w:t>
      </w:r>
      <w:r w:rsidRPr="00D118CE">
        <w:rPr>
          <w:bCs/>
          <w:i/>
          <w:iCs/>
        </w:rPr>
        <w:t>Server User Interface</w:t>
      </w:r>
    </w:p>
    <w:p w14:paraId="711410A0" w14:textId="77777777" w:rsidR="00D118CE" w:rsidRDefault="00D118CE" w:rsidP="00576915">
      <w:pPr>
        <w:spacing w:line="360" w:lineRule="auto"/>
        <w:jc w:val="center"/>
        <w:rPr>
          <w:bCs/>
        </w:rPr>
      </w:pPr>
    </w:p>
    <w:p w14:paraId="29CEC276" w14:textId="77777777" w:rsidR="005D1B79" w:rsidRDefault="005D1B79" w:rsidP="00576915">
      <w:pPr>
        <w:spacing w:line="360" w:lineRule="auto"/>
        <w:jc w:val="center"/>
        <w:rPr>
          <w:b/>
          <w:sz w:val="32"/>
          <w:szCs w:val="32"/>
        </w:rPr>
      </w:pPr>
    </w:p>
    <w:p w14:paraId="0CB4C2BE" w14:textId="191A8452" w:rsidR="2785AAEF" w:rsidRDefault="2785AAEF" w:rsidP="2785AAEF">
      <w:pPr>
        <w:spacing w:line="360" w:lineRule="auto"/>
        <w:jc w:val="center"/>
        <w:rPr>
          <w:b/>
          <w:bCs/>
        </w:rPr>
      </w:pPr>
    </w:p>
    <w:p w14:paraId="7C06F7EA" w14:textId="77777777" w:rsidR="005D1B79" w:rsidRDefault="005D1B79" w:rsidP="00576915">
      <w:pPr>
        <w:spacing w:line="360" w:lineRule="auto"/>
        <w:jc w:val="center"/>
        <w:rPr>
          <w:b/>
          <w:sz w:val="32"/>
          <w:szCs w:val="32"/>
        </w:rPr>
      </w:pPr>
    </w:p>
    <w:p w14:paraId="6AC4BDE1" w14:textId="130143F5" w:rsidR="00D118CE" w:rsidRDefault="00576915" w:rsidP="2785AAEF">
      <w:pPr>
        <w:spacing w:line="360" w:lineRule="auto"/>
        <w:jc w:val="center"/>
        <w:rPr>
          <w:b/>
          <w:sz w:val="32"/>
          <w:szCs w:val="32"/>
        </w:rPr>
      </w:pPr>
      <w:r w:rsidRPr="00576915">
        <w:rPr>
          <w:b/>
          <w:sz w:val="32"/>
          <w:szCs w:val="32"/>
        </w:rPr>
        <w:t>5. TECHNICAL IMPLEMENTATION AND ANALYSIS</w:t>
      </w:r>
    </w:p>
    <w:p w14:paraId="7F58061C" w14:textId="56F7368F" w:rsidR="004F397F" w:rsidRDefault="004F397F" w:rsidP="004F397F">
      <w:pPr>
        <w:jc w:val="center"/>
        <w:rPr>
          <w:b/>
          <w:sz w:val="26"/>
          <w:szCs w:val="26"/>
        </w:rPr>
      </w:pPr>
      <w:r w:rsidRPr="004F397F">
        <w:rPr>
          <w:b/>
          <w:bCs/>
          <w:sz w:val="26"/>
          <w:szCs w:val="26"/>
        </w:rPr>
        <w:t xml:space="preserve">5.1 OUTLINE </w:t>
      </w:r>
    </w:p>
    <w:p w14:paraId="182F25B1" w14:textId="6ECDE319" w:rsidR="2785AAEF" w:rsidRDefault="2785AAEF" w:rsidP="2785AAEF">
      <w:pPr>
        <w:jc w:val="center"/>
        <w:rPr>
          <w:b/>
          <w:bCs/>
        </w:rPr>
      </w:pPr>
    </w:p>
    <w:p w14:paraId="6EEF6072" w14:textId="77777777" w:rsidR="004F397F" w:rsidRDefault="004F397F" w:rsidP="004F397F">
      <w:pPr>
        <w:spacing w:line="360" w:lineRule="auto"/>
      </w:pPr>
      <w:r>
        <w:t>I</w:t>
      </w:r>
      <w:r w:rsidRPr="002471CF">
        <w:t>n this project, we aim to outline IoT applications, advantages and potential risks. In addition, through the implementation and analysis of current existing programs or the development of new programs, a framework is constructed to research and further develop best security practices. Based on the results of the investigation, we provide recommendations to avoid such risks and remedy possible security vulnerabilities. This work will guide regulatory agencies to continue to implement policies and educate end users and entities as well as stakeholders involved in the Internet of Things to develop and apply more appropriate security and privacy measures. We used different tools such as NMAP, Hydra, OpenSSH, Samba and CUP Server to analyze different vulnerabilities in the home router connected to the Raspberry Pi. After scanning for vulnerabilities, we tried to protect them in different ways. We have conducted a risk analysis of what are the risks, how harmful are they, what are the violations, and what measures can be taken to mitigate these risks</w:t>
      </w:r>
      <w:r>
        <w:t>, what are the challenges.</w:t>
      </w:r>
    </w:p>
    <w:p w14:paraId="7053F46A" w14:textId="77777777" w:rsidR="004F397F" w:rsidRDefault="004F397F" w:rsidP="004F397F">
      <w:pPr>
        <w:spacing w:line="360" w:lineRule="auto"/>
      </w:pPr>
    </w:p>
    <w:p w14:paraId="5FD48236" w14:textId="77777777" w:rsidR="004F397F" w:rsidRDefault="004F397F" w:rsidP="004F397F">
      <w:pPr>
        <w:spacing w:line="360" w:lineRule="auto"/>
      </w:pPr>
      <w:r w:rsidRPr="002471CF">
        <w:t>The security and privacy of the devices, communication channel and network play a fundamental role in fulfilling requirements such as data confidentiality, data protection, authentication, console and network access, etc. Therefore, it is important to review the existing architectural framework and examine how this is possible overcoming the challenges such as scalability, integration problem, data protection and security and how the framework improves security in the IIOT environment and reduces costs</w:t>
      </w:r>
      <w:r>
        <w:t xml:space="preserve">.   </w:t>
      </w:r>
    </w:p>
    <w:p w14:paraId="76944D9F" w14:textId="77777777" w:rsidR="004F397F" w:rsidRDefault="004F397F" w:rsidP="004F397F">
      <w:pPr>
        <w:spacing w:line="360" w:lineRule="auto"/>
      </w:pPr>
    </w:p>
    <w:p w14:paraId="3272BE34" w14:textId="77777777" w:rsidR="004F397F" w:rsidRDefault="004F397F" w:rsidP="004F397F">
      <w:pPr>
        <w:spacing w:line="360" w:lineRule="auto"/>
      </w:pPr>
      <w:r>
        <w:t>We adopted a descriptive survey methodology to explore the history and background of IoT systems, their security and privacy concerns, and related countermeasures. We have offered our own perspective on the general and extended IoT model and its privacy and security concerns. We have built and studied a cloud / peripheral-supported IoT model that consists of a virtual machine (sensors) and an edge node (Raspberry Pi). This setup was designed to evaluate the model that we have proposed in the following sections of this article. Our work does not provide detailed information on various IoT applications (smart health, smart cities, supply chain, transportation, etc.); their features, advantages and problems, or possible risks or security threats among these applications.</w:t>
      </w:r>
    </w:p>
    <w:p w14:paraId="76F7AB07" w14:textId="77777777" w:rsidR="004F397F" w:rsidRDefault="004F397F" w:rsidP="004F397F">
      <w:pPr>
        <w:spacing w:line="360" w:lineRule="auto"/>
      </w:pPr>
    </w:p>
    <w:p w14:paraId="16691917" w14:textId="77777777" w:rsidR="004F397F" w:rsidRDefault="004F397F" w:rsidP="004F397F">
      <w:pPr>
        <w:tabs>
          <w:tab w:val="left" w:pos="1080"/>
        </w:tabs>
        <w:spacing w:after="320" w:line="360" w:lineRule="auto"/>
        <w:jc w:val="center"/>
        <w:rPr>
          <w:b/>
          <w:bCs/>
          <w:sz w:val="26"/>
          <w:szCs w:val="26"/>
        </w:rPr>
      </w:pPr>
      <w:r w:rsidRPr="004F397F">
        <w:rPr>
          <w:b/>
          <w:color w:val="000000"/>
          <w:sz w:val="26"/>
          <w:szCs w:val="26"/>
        </w:rPr>
        <w:lastRenderedPageBreak/>
        <w:t xml:space="preserve">5.2 </w:t>
      </w:r>
      <w:r w:rsidRPr="004F397F">
        <w:rPr>
          <w:b/>
          <w:bCs/>
          <w:sz w:val="26"/>
          <w:szCs w:val="26"/>
        </w:rPr>
        <w:t>TECHNICAL CODING AND CODE SOLUTIONS</w:t>
      </w:r>
    </w:p>
    <w:p w14:paraId="58F45069" w14:textId="77777777" w:rsidR="00D1150F" w:rsidRDefault="004F397F" w:rsidP="00D1150F">
      <w:pPr>
        <w:tabs>
          <w:tab w:val="left" w:pos="1080"/>
        </w:tabs>
        <w:spacing w:after="320" w:line="360" w:lineRule="auto"/>
      </w:pPr>
      <w:r>
        <w:t>For our home-based router system, we use various tools to scan vulnerabilities such tools are NMA</w:t>
      </w:r>
      <w:r w:rsidR="008C4302">
        <w:t>P, Hydra Tool etc. As we know, Samba Server and Cups Server work on a default port number, on changing their port number using Hydra Tool we can increase security.</w:t>
      </w:r>
    </w:p>
    <w:p w14:paraId="2FBDA9CE" w14:textId="2EF78AB0" w:rsidR="00D1150F" w:rsidRDefault="7C5986F2" w:rsidP="005D1B79">
      <w:pPr>
        <w:tabs>
          <w:tab w:val="left" w:pos="1080"/>
        </w:tabs>
        <w:spacing w:after="320" w:line="360" w:lineRule="auto"/>
        <w:jc w:val="center"/>
      </w:pPr>
      <w:r>
        <w:t xml:space="preserve">Some of Coding which we did </w:t>
      </w:r>
      <w:r w:rsidR="09ABFCB8">
        <w:t>are</w:t>
      </w:r>
      <w:r w:rsidR="326F2F66">
        <w:rPr>
          <w:noProof/>
        </w:rPr>
        <w:drawing>
          <wp:inline distT="0" distB="0" distL="0" distR="0" wp14:anchorId="7619420C" wp14:editId="51C9700B">
            <wp:extent cx="4402455" cy="2124075"/>
            <wp:effectExtent l="0" t="0" r="0" b="0"/>
            <wp:docPr id="11" name="Picture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6" cstate="print">
                      <a:extLst>
                        <a:ext uri="{28A0092B-C50C-407E-A947-70E740481C1C}">
                          <a14:useLocalDpi xmlns:a14="http://schemas.microsoft.com/office/drawing/2010/main" val="0"/>
                        </a:ext>
                      </a:extLst>
                    </a:blip>
                    <a:srcRect r="407" b="4076"/>
                    <a:stretch>
                      <a:fillRect/>
                    </a:stretch>
                  </pic:blipFill>
                  <pic:spPr>
                    <a:xfrm>
                      <a:off x="0" y="0"/>
                      <a:ext cx="4402455" cy="2124075"/>
                    </a:xfrm>
                    <a:prstGeom prst="rect">
                      <a:avLst/>
                    </a:prstGeom>
                  </pic:spPr>
                </pic:pic>
              </a:graphicData>
            </a:graphic>
          </wp:inline>
        </w:drawing>
      </w:r>
    </w:p>
    <w:p w14:paraId="1A281FA0" w14:textId="77777777" w:rsidR="00E83226" w:rsidRDefault="00F03B26" w:rsidP="00D1150F">
      <w:pPr>
        <w:tabs>
          <w:tab w:val="left" w:pos="1080"/>
        </w:tabs>
        <w:spacing w:after="320" w:line="360" w:lineRule="auto"/>
        <w:jc w:val="center"/>
      </w:pPr>
      <w:r w:rsidRPr="00F03B26">
        <w:rPr>
          <w:i/>
          <w:iCs/>
          <w:noProof/>
        </w:rPr>
        <w:t>Fig 5.2 a. Sample configuration</w:t>
      </w:r>
      <w:r>
        <w:rPr>
          <w:i/>
          <w:iCs/>
          <w:noProof/>
        </w:rPr>
        <w:t xml:space="preserve"> of SAMBA Server</w:t>
      </w:r>
    </w:p>
    <w:p w14:paraId="10520429" w14:textId="77777777" w:rsidR="008C4302" w:rsidRDefault="003D2D99" w:rsidP="00F03B26">
      <w:pPr>
        <w:tabs>
          <w:tab w:val="left" w:pos="1080"/>
        </w:tabs>
        <w:spacing w:after="320" w:line="360" w:lineRule="auto"/>
        <w:jc w:val="center"/>
        <w:rPr>
          <w:noProof/>
        </w:rPr>
      </w:pPr>
      <w:r w:rsidRPr="00971204">
        <w:rPr>
          <w:noProof/>
        </w:rPr>
        <w:drawing>
          <wp:inline distT="0" distB="0" distL="0" distR="0" wp14:anchorId="3CB2F295" wp14:editId="3811059C">
            <wp:extent cx="4413885" cy="2225675"/>
            <wp:effectExtent l="0" t="0" r="0" b="0"/>
            <wp:docPr id="12" name="Picture 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
                    <pic:cNvPicPr>
                      <a:picLocks/>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413885" cy="2225675"/>
                    </a:xfrm>
                    <a:prstGeom prst="rect">
                      <a:avLst/>
                    </a:prstGeom>
                    <a:noFill/>
                    <a:ln>
                      <a:noFill/>
                    </a:ln>
                  </pic:spPr>
                </pic:pic>
              </a:graphicData>
            </a:graphic>
          </wp:inline>
        </w:drawing>
      </w:r>
    </w:p>
    <w:p w14:paraId="357653DD" w14:textId="77777777" w:rsidR="00F03B26" w:rsidRDefault="00F03B26" w:rsidP="00F03B26">
      <w:pPr>
        <w:tabs>
          <w:tab w:val="left" w:pos="1080"/>
        </w:tabs>
        <w:spacing w:after="320" w:line="360" w:lineRule="auto"/>
        <w:jc w:val="center"/>
        <w:rPr>
          <w:i/>
          <w:iCs/>
          <w:noProof/>
        </w:rPr>
      </w:pPr>
      <w:r w:rsidRPr="00F03B26">
        <w:rPr>
          <w:i/>
          <w:iCs/>
          <w:noProof/>
        </w:rPr>
        <w:t xml:space="preserve">Fig 5.2 </w:t>
      </w:r>
      <w:r>
        <w:rPr>
          <w:i/>
          <w:iCs/>
          <w:noProof/>
        </w:rPr>
        <w:t>b.</w:t>
      </w:r>
      <w:r w:rsidRPr="00F03B26">
        <w:rPr>
          <w:i/>
          <w:iCs/>
          <w:noProof/>
        </w:rPr>
        <w:t xml:space="preserve"> </w:t>
      </w:r>
      <w:r w:rsidR="00D1150F">
        <w:rPr>
          <w:i/>
          <w:iCs/>
          <w:noProof/>
        </w:rPr>
        <w:t>Samba Server Configuration</w:t>
      </w:r>
    </w:p>
    <w:p w14:paraId="177C1D41" w14:textId="77777777" w:rsidR="00D1150F" w:rsidRDefault="003D2D99" w:rsidP="00D1150F">
      <w:pPr>
        <w:tabs>
          <w:tab w:val="left" w:pos="1080"/>
        </w:tabs>
        <w:spacing w:after="320" w:line="360" w:lineRule="auto"/>
        <w:jc w:val="center"/>
        <w:rPr>
          <w:noProof/>
        </w:rPr>
      </w:pPr>
      <w:r>
        <w:rPr>
          <w:noProof/>
        </w:rPr>
        <w:lastRenderedPageBreak/>
        <mc:AlternateContent>
          <mc:Choice Requires="wps">
            <w:drawing>
              <wp:anchor distT="0" distB="0" distL="114300" distR="114300" simplePos="0" relativeHeight="251658242" behindDoc="0" locked="0" layoutInCell="1" allowOverlap="1" wp14:anchorId="00111674" wp14:editId="2A971F62">
                <wp:simplePos x="0" y="0"/>
                <wp:positionH relativeFrom="column">
                  <wp:posOffset>919480</wp:posOffset>
                </wp:positionH>
                <wp:positionV relativeFrom="paragraph">
                  <wp:posOffset>1152525</wp:posOffset>
                </wp:positionV>
                <wp:extent cx="948055" cy="330200"/>
                <wp:effectExtent l="0" t="0" r="4445" b="0"/>
                <wp:wrapNone/>
                <wp:docPr id="29" name="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948055" cy="330200"/>
                        </a:xfrm>
                        <a:prstGeom prst="rect">
                          <a:avLst/>
                        </a:prstGeom>
                        <a:noFill/>
                        <a:ln w="9525">
                          <a:solidFill>
                            <a:srgbClr val="FF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w14:anchorId="3964B942">
              <v:rect id=" 6" style="position:absolute;margin-left:72.4pt;margin-top:90.75pt;width:74.65pt;height:26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filled="f" strokecolor="red" w14:anchorId="248E6420" o:gfxdata="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">
                <v:path arrowok="t"/>
              </v:rect>
            </w:pict>
          </mc:Fallback>
        </mc:AlternateContent>
      </w:r>
      <w:r>
        <w:rPr>
          <w:noProof/>
        </w:rPr>
        <mc:AlternateContent>
          <mc:Choice Requires="wps">
            <w:drawing>
              <wp:anchor distT="0" distB="0" distL="114300" distR="114300" simplePos="0" relativeHeight="251658241" behindDoc="0" locked="0" layoutInCell="1" allowOverlap="1" wp14:anchorId="029BB1C6" wp14:editId="29FF9867">
                <wp:simplePos x="0" y="0"/>
                <wp:positionH relativeFrom="column">
                  <wp:posOffset>919480</wp:posOffset>
                </wp:positionH>
                <wp:positionV relativeFrom="paragraph">
                  <wp:posOffset>521970</wp:posOffset>
                </wp:positionV>
                <wp:extent cx="870585" cy="480695"/>
                <wp:effectExtent l="0" t="0" r="5715" b="0"/>
                <wp:wrapNone/>
                <wp:docPr id="28" nam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70585" cy="480695"/>
                        </a:xfrm>
                        <a:prstGeom prst="rect">
                          <a:avLst/>
                        </a:prstGeom>
                        <a:noFill/>
                        <a:ln w="9525">
                          <a:solidFill>
                            <a:srgbClr val="FF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w14:anchorId="6B3B784D">
              <v:rect id=" 5" style="position:absolute;margin-left:72.4pt;margin-top:41.1pt;width:68.55pt;height:37.8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filled="f" strokecolor="red" w14:anchorId="2D8EF3F8" o:gfxdata="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">
                <v:path arrowok="t"/>
              </v:rect>
            </w:pict>
          </mc:Fallback>
        </mc:AlternateContent>
      </w:r>
      <w:r>
        <w:rPr>
          <w:noProof/>
        </w:rPr>
        <w:drawing>
          <wp:inline distT="0" distB="0" distL="0" distR="0" wp14:anchorId="4D8665FC" wp14:editId="380358BA">
            <wp:extent cx="4389120" cy="2468880"/>
            <wp:effectExtent l="0" t="0" r="0" b="0"/>
            <wp:docPr id="13" name="Picture 1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13"/>
                    <pic:cNvPicPr>
                      <a:picLocks/>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389120" cy="2468880"/>
                    </a:xfrm>
                    <a:prstGeom prst="rect">
                      <a:avLst/>
                    </a:prstGeom>
                    <a:noFill/>
                    <a:ln>
                      <a:noFill/>
                    </a:ln>
                  </pic:spPr>
                </pic:pic>
              </a:graphicData>
            </a:graphic>
          </wp:inline>
        </w:drawing>
      </w:r>
    </w:p>
    <w:p w14:paraId="0F7B0389" w14:textId="77777777" w:rsidR="00A63B50" w:rsidRPr="00D1150F" w:rsidRDefault="00A63B50" w:rsidP="00D1150F">
      <w:pPr>
        <w:tabs>
          <w:tab w:val="left" w:pos="1080"/>
        </w:tabs>
        <w:spacing w:after="320" w:line="360" w:lineRule="auto"/>
        <w:jc w:val="center"/>
        <w:rPr>
          <w:noProof/>
        </w:rPr>
      </w:pPr>
      <w:r w:rsidRPr="00F03B26">
        <w:rPr>
          <w:i/>
          <w:iCs/>
          <w:noProof/>
        </w:rPr>
        <w:t xml:space="preserve">Fig 5.2 </w:t>
      </w:r>
      <w:r>
        <w:rPr>
          <w:i/>
          <w:iCs/>
          <w:noProof/>
        </w:rPr>
        <w:t>c.</w:t>
      </w:r>
      <w:r w:rsidRPr="00F03B26">
        <w:rPr>
          <w:i/>
          <w:iCs/>
          <w:noProof/>
        </w:rPr>
        <w:t xml:space="preserve"> </w:t>
      </w:r>
      <w:r>
        <w:rPr>
          <w:i/>
          <w:iCs/>
          <w:noProof/>
        </w:rPr>
        <w:t xml:space="preserve">Printer </w:t>
      </w:r>
      <w:r w:rsidR="00D1150F">
        <w:rPr>
          <w:i/>
          <w:iCs/>
          <w:noProof/>
        </w:rPr>
        <w:t>Configuration</w:t>
      </w:r>
    </w:p>
    <w:p w14:paraId="7D4345BB" w14:textId="77777777" w:rsidR="00E83226" w:rsidRPr="00A63B50" w:rsidRDefault="00E83226" w:rsidP="00A63B50">
      <w:pPr>
        <w:tabs>
          <w:tab w:val="left" w:pos="1080"/>
        </w:tabs>
        <w:spacing w:after="320" w:line="360" w:lineRule="auto"/>
        <w:jc w:val="center"/>
        <w:rPr>
          <w:i/>
          <w:iCs/>
          <w:noProof/>
        </w:rPr>
      </w:pPr>
      <w:r w:rsidRPr="00E83226">
        <w:rPr>
          <w:b/>
          <w:color w:val="000000"/>
          <w:sz w:val="26"/>
          <w:szCs w:val="26"/>
        </w:rPr>
        <w:t xml:space="preserve">5.3 </w:t>
      </w:r>
      <w:r w:rsidRPr="00E83226">
        <w:rPr>
          <w:b/>
          <w:bCs/>
          <w:sz w:val="26"/>
          <w:szCs w:val="26"/>
        </w:rPr>
        <w:t>WORKING LAYOUTS OF FORMS</w:t>
      </w:r>
    </w:p>
    <w:p w14:paraId="18D70229" w14:textId="77777777" w:rsidR="004F397F" w:rsidRDefault="00E83226" w:rsidP="00A82F8F">
      <w:pPr>
        <w:tabs>
          <w:tab w:val="left" w:pos="1080"/>
        </w:tabs>
        <w:spacing w:after="320" w:line="360" w:lineRule="auto"/>
      </w:pPr>
      <w:r>
        <w:t xml:space="preserve">The working layout for home-based </w:t>
      </w:r>
      <w:r w:rsidR="00A82F8F">
        <w:t>router system</w:t>
      </w:r>
      <w:r>
        <w:t xml:space="preserve"> is</w:t>
      </w:r>
      <w:r w:rsidR="00A82F8F">
        <w:t>-</w:t>
      </w:r>
    </w:p>
    <w:p w14:paraId="0B7A8FAD" w14:textId="77777777" w:rsidR="004F397F" w:rsidRDefault="003D2D99" w:rsidP="00A63B50">
      <w:pPr>
        <w:jc w:val="center"/>
        <w:rPr>
          <w:bCs/>
          <w:color w:val="000000"/>
        </w:rPr>
      </w:pPr>
      <w:r>
        <w:rPr>
          <w:bCs/>
          <w:noProof/>
          <w:color w:val="000000"/>
        </w:rPr>
        <w:drawing>
          <wp:inline distT="0" distB="0" distL="0" distR="0" wp14:anchorId="736FABC9" wp14:editId="1E1E4485">
            <wp:extent cx="4132580" cy="3028950"/>
            <wp:effectExtent l="0" t="0" r="0" b="0"/>
            <wp:docPr id="14" name="Picture 1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14"/>
                    <pic:cNvPicPr>
                      <a:picLocks/>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132580" cy="3028950"/>
                    </a:xfrm>
                    <a:prstGeom prst="rect">
                      <a:avLst/>
                    </a:prstGeom>
                    <a:noFill/>
                    <a:ln>
                      <a:noFill/>
                    </a:ln>
                  </pic:spPr>
                </pic:pic>
              </a:graphicData>
            </a:graphic>
          </wp:inline>
        </w:drawing>
      </w:r>
    </w:p>
    <w:p w14:paraId="77E69CD6" w14:textId="77777777" w:rsidR="00A63B50" w:rsidRDefault="00A63B50" w:rsidP="00A63B50">
      <w:pPr>
        <w:jc w:val="center"/>
        <w:rPr>
          <w:bCs/>
          <w:color w:val="000000"/>
        </w:rPr>
      </w:pPr>
    </w:p>
    <w:p w14:paraId="651BB866" w14:textId="77777777" w:rsidR="00A63B50" w:rsidRPr="00A63B50" w:rsidRDefault="00A63B50" w:rsidP="00A63B50">
      <w:pPr>
        <w:jc w:val="center"/>
        <w:rPr>
          <w:i/>
          <w:iCs/>
        </w:rPr>
      </w:pPr>
      <w:r w:rsidRPr="00A63B50">
        <w:rPr>
          <w:bCs/>
          <w:i/>
          <w:iCs/>
          <w:color w:val="000000"/>
        </w:rPr>
        <w:t>Fig 5.3 a. Working Layout for Home-Based Router</w:t>
      </w:r>
    </w:p>
    <w:p w14:paraId="737E083A" w14:textId="77777777" w:rsidR="004F397F" w:rsidRDefault="004F397F" w:rsidP="004F397F"/>
    <w:p w14:paraId="450E9DD8" w14:textId="77777777" w:rsidR="00A82F8F" w:rsidRDefault="00A82F8F" w:rsidP="00A82F8F">
      <w:pPr>
        <w:tabs>
          <w:tab w:val="left" w:pos="1080"/>
        </w:tabs>
        <w:spacing w:after="320" w:line="360" w:lineRule="auto"/>
      </w:pPr>
      <w:r>
        <w:t>The working layout for EV based system is-</w:t>
      </w:r>
    </w:p>
    <w:p w14:paraId="5CCA3C36" w14:textId="77777777" w:rsidR="00A82F8F" w:rsidRDefault="003D2D99" w:rsidP="00A63B50">
      <w:pPr>
        <w:tabs>
          <w:tab w:val="left" w:pos="1080"/>
        </w:tabs>
        <w:spacing w:after="320" w:line="360" w:lineRule="auto"/>
        <w:jc w:val="center"/>
        <w:rPr>
          <w:bCs/>
          <w:color w:val="000000"/>
        </w:rPr>
      </w:pPr>
      <w:r>
        <w:rPr>
          <w:bCs/>
          <w:noProof/>
          <w:color w:val="000000"/>
        </w:rPr>
        <w:lastRenderedPageBreak/>
        <w:drawing>
          <wp:inline distT="0" distB="0" distL="0" distR="0" wp14:anchorId="0A375798" wp14:editId="08281B51">
            <wp:extent cx="4377690" cy="2204085"/>
            <wp:effectExtent l="0" t="0" r="0" b="0"/>
            <wp:docPr id="15" name="Picture 1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15"/>
                    <pic:cNvPicPr>
                      <a:picLocks/>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377690" cy="2204085"/>
                    </a:xfrm>
                    <a:prstGeom prst="rect">
                      <a:avLst/>
                    </a:prstGeom>
                    <a:noFill/>
                    <a:ln>
                      <a:noFill/>
                    </a:ln>
                  </pic:spPr>
                </pic:pic>
              </a:graphicData>
            </a:graphic>
          </wp:inline>
        </w:drawing>
      </w:r>
    </w:p>
    <w:p w14:paraId="5574CE2A" w14:textId="77777777" w:rsidR="00A63B50" w:rsidRDefault="00A63B50" w:rsidP="00A63B50">
      <w:pPr>
        <w:tabs>
          <w:tab w:val="left" w:pos="1080"/>
        </w:tabs>
        <w:spacing w:after="320" w:line="360" w:lineRule="auto"/>
        <w:jc w:val="center"/>
      </w:pPr>
      <w:r w:rsidRPr="00A63B50">
        <w:rPr>
          <w:bCs/>
          <w:i/>
          <w:iCs/>
          <w:color w:val="000000"/>
        </w:rPr>
        <w:t xml:space="preserve">Fig 5.3 </w:t>
      </w:r>
      <w:r>
        <w:rPr>
          <w:bCs/>
          <w:i/>
          <w:iCs/>
          <w:color w:val="000000"/>
        </w:rPr>
        <w:t>b</w:t>
      </w:r>
      <w:r w:rsidRPr="00A63B50">
        <w:rPr>
          <w:bCs/>
          <w:i/>
          <w:iCs/>
          <w:color w:val="000000"/>
        </w:rPr>
        <w:t xml:space="preserve">. Working Layout for </w:t>
      </w:r>
      <w:r>
        <w:rPr>
          <w:bCs/>
          <w:i/>
          <w:iCs/>
          <w:color w:val="000000"/>
        </w:rPr>
        <w:t>EV system</w:t>
      </w:r>
    </w:p>
    <w:p w14:paraId="7D160655" w14:textId="77777777" w:rsidR="005D1B79" w:rsidRDefault="005D1B79" w:rsidP="00A63B50">
      <w:pPr>
        <w:tabs>
          <w:tab w:val="left" w:pos="1080"/>
        </w:tabs>
        <w:spacing w:after="320" w:line="360" w:lineRule="auto"/>
        <w:jc w:val="center"/>
      </w:pPr>
    </w:p>
    <w:p w14:paraId="50FDEC5B" w14:textId="77777777" w:rsidR="00A82F8F" w:rsidRDefault="00A82F8F" w:rsidP="00A63B50">
      <w:pPr>
        <w:tabs>
          <w:tab w:val="left" w:pos="1080"/>
        </w:tabs>
        <w:spacing w:after="320" w:line="360" w:lineRule="auto"/>
        <w:jc w:val="center"/>
        <w:rPr>
          <w:b/>
          <w:color w:val="000000"/>
          <w:sz w:val="26"/>
          <w:szCs w:val="26"/>
        </w:rPr>
      </w:pPr>
      <w:r w:rsidRPr="00A82F8F">
        <w:rPr>
          <w:b/>
          <w:color w:val="000000"/>
          <w:sz w:val="26"/>
          <w:szCs w:val="26"/>
        </w:rPr>
        <w:t>5.4 TEST AND VALIDATION</w:t>
      </w:r>
    </w:p>
    <w:p w14:paraId="3861341A" w14:textId="197DAC2B" w:rsidR="00B4796A" w:rsidRDefault="4AA52E4B" w:rsidP="486610C4">
      <w:pPr>
        <w:tabs>
          <w:tab w:val="left" w:pos="1080"/>
        </w:tabs>
        <w:spacing w:after="320" w:line="360" w:lineRule="auto"/>
        <w:rPr>
          <w:color w:val="000000"/>
        </w:rPr>
      </w:pPr>
      <w:r w:rsidRPr="486610C4">
        <w:rPr>
          <w:color w:val="000000" w:themeColor="text1"/>
        </w:rPr>
        <w:t xml:space="preserve">For EV based system, we find out that there are various attacks that can took place on EV components. Some of them include </w:t>
      </w:r>
      <w:r w:rsidR="182BAC28" w:rsidRPr="486610C4">
        <w:rPr>
          <w:color w:val="000000" w:themeColor="text1"/>
        </w:rPr>
        <w:t xml:space="preserve">attacks on power grid, protocol vulnerabilities, charging station vulnerabilities, potential attacks including MitM attack, DDoS attack, Packet Replay attack and </w:t>
      </w:r>
      <w:r w:rsidR="109722D8" w:rsidRPr="486610C4">
        <w:rPr>
          <w:color w:val="000000" w:themeColor="text1"/>
        </w:rPr>
        <w:t>eavesdropping</w:t>
      </w:r>
      <w:r w:rsidR="182BAC28" w:rsidRPr="486610C4">
        <w:rPr>
          <w:color w:val="000000" w:themeColor="text1"/>
        </w:rPr>
        <w:t xml:space="preserve"> and many more. All these are the attacks which we found while studying about Electric Vehicle.</w:t>
      </w:r>
    </w:p>
    <w:p w14:paraId="0418A982" w14:textId="77777777" w:rsidR="000D2D7C" w:rsidRDefault="000D2D7C" w:rsidP="00B4796A">
      <w:pPr>
        <w:tabs>
          <w:tab w:val="left" w:pos="1080"/>
        </w:tabs>
        <w:spacing w:after="320" w:line="360" w:lineRule="auto"/>
        <w:rPr>
          <w:bCs/>
          <w:color w:val="000000"/>
        </w:rPr>
      </w:pPr>
      <w:r>
        <w:rPr>
          <w:bCs/>
          <w:color w:val="000000"/>
        </w:rPr>
        <w:t xml:space="preserve">For Home-based Router system, </w:t>
      </w:r>
      <w:r w:rsidR="000B7389">
        <w:rPr>
          <w:bCs/>
          <w:color w:val="000000"/>
        </w:rPr>
        <w:t xml:space="preserve">our final objective is to host printer on local network so that it can be accessed by any device which </w:t>
      </w:r>
      <w:r w:rsidR="00ED7277">
        <w:rPr>
          <w:bCs/>
          <w:color w:val="000000"/>
        </w:rPr>
        <w:t>was</w:t>
      </w:r>
      <w:r w:rsidR="000B7389">
        <w:rPr>
          <w:bCs/>
          <w:color w:val="000000"/>
        </w:rPr>
        <w:t xml:space="preserve"> registere</w:t>
      </w:r>
      <w:r w:rsidR="00ED7277">
        <w:rPr>
          <w:bCs/>
          <w:color w:val="000000"/>
        </w:rPr>
        <w:t>d</w:t>
      </w:r>
      <w:r w:rsidR="000B7389">
        <w:rPr>
          <w:bCs/>
          <w:color w:val="000000"/>
        </w:rPr>
        <w:t xml:space="preserve"> on home router.</w:t>
      </w:r>
    </w:p>
    <w:p w14:paraId="412B8E75" w14:textId="77777777" w:rsidR="00ED7277" w:rsidRDefault="003D2D99" w:rsidP="00A63B50">
      <w:pPr>
        <w:tabs>
          <w:tab w:val="left" w:pos="1080"/>
        </w:tabs>
        <w:spacing w:after="320" w:line="360" w:lineRule="auto"/>
        <w:jc w:val="center"/>
        <w:rPr>
          <w:b/>
          <w:bCs/>
          <w:noProof/>
          <w:sz w:val="32"/>
          <w:szCs w:val="32"/>
        </w:rPr>
      </w:pPr>
      <w:r>
        <w:rPr>
          <w:b/>
          <w:bCs/>
          <w:noProof/>
          <w:sz w:val="32"/>
          <w:szCs w:val="32"/>
        </w:rPr>
        <mc:AlternateContent>
          <mc:Choice Requires="wps">
            <w:drawing>
              <wp:anchor distT="0" distB="0" distL="114300" distR="114300" simplePos="0" relativeHeight="251658240" behindDoc="0" locked="0" layoutInCell="1" allowOverlap="1" wp14:anchorId="05ACB5A4" wp14:editId="4DC1056E">
                <wp:simplePos x="0" y="0"/>
                <wp:positionH relativeFrom="column">
                  <wp:posOffset>975360</wp:posOffset>
                </wp:positionH>
                <wp:positionV relativeFrom="paragraph">
                  <wp:posOffset>839470</wp:posOffset>
                </wp:positionV>
                <wp:extent cx="571500" cy="90805"/>
                <wp:effectExtent l="0" t="0" r="0" b="4445"/>
                <wp:wrapNone/>
                <wp:docPr id="27" nam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71500" cy="90805"/>
                        </a:xfrm>
                        <a:prstGeom prst="rect">
                          <a:avLst/>
                        </a:prstGeom>
                        <a:noFill/>
                        <a:ln w="9525">
                          <a:solidFill>
                            <a:srgbClr val="FF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w14:anchorId="3D4686D9">
              <v:rect id=" 4" style="position:absolute;margin-left:76.8pt;margin-top:66.1pt;width:45pt;height:7.1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filled="f" strokecolor="red" w14:anchorId="0B0EBA7D" o:gfxdata="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">
                <v:path arrowok="t"/>
              </v:rect>
            </w:pict>
          </mc:Fallback>
        </mc:AlternateContent>
      </w:r>
      <w:r w:rsidRPr="00ED7277">
        <w:rPr>
          <w:b/>
          <w:bCs/>
          <w:noProof/>
          <w:sz w:val="32"/>
          <w:szCs w:val="32"/>
        </w:rPr>
        <w:drawing>
          <wp:inline distT="0" distB="0" distL="0" distR="0" wp14:anchorId="00FA374A" wp14:editId="1A27BBB2">
            <wp:extent cx="4372610" cy="2423160"/>
            <wp:effectExtent l="0" t="0" r="0" b="0"/>
            <wp:docPr id="16"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372610" cy="2423160"/>
                    </a:xfrm>
                    <a:prstGeom prst="rect">
                      <a:avLst/>
                    </a:prstGeom>
                    <a:noFill/>
                    <a:ln>
                      <a:noFill/>
                    </a:ln>
                  </pic:spPr>
                </pic:pic>
              </a:graphicData>
            </a:graphic>
          </wp:inline>
        </w:drawing>
      </w:r>
    </w:p>
    <w:p w14:paraId="3F04FB1E" w14:textId="77777777" w:rsidR="00A63B50" w:rsidRPr="00FD6A6D" w:rsidRDefault="00A63B50" w:rsidP="00A63B50">
      <w:pPr>
        <w:tabs>
          <w:tab w:val="left" w:pos="1080"/>
        </w:tabs>
        <w:spacing w:after="320" w:line="360" w:lineRule="auto"/>
        <w:jc w:val="center"/>
        <w:rPr>
          <w:i/>
          <w:iCs/>
          <w:noProof/>
        </w:rPr>
      </w:pPr>
      <w:r w:rsidRPr="00FD6A6D">
        <w:rPr>
          <w:i/>
          <w:iCs/>
          <w:noProof/>
        </w:rPr>
        <w:lastRenderedPageBreak/>
        <w:t>Fig 5.4 a. Printer hosted on local network</w:t>
      </w:r>
    </w:p>
    <w:p w14:paraId="3D2274DB" w14:textId="77777777" w:rsidR="004F397F" w:rsidRDefault="326F2F66" w:rsidP="00FD6A6D">
      <w:pPr>
        <w:tabs>
          <w:tab w:val="left" w:pos="1080"/>
        </w:tabs>
        <w:spacing w:after="320" w:line="360" w:lineRule="auto"/>
        <w:jc w:val="center"/>
        <w:rPr>
          <w:b/>
          <w:bCs/>
          <w:noProof/>
          <w:sz w:val="32"/>
          <w:szCs w:val="32"/>
        </w:rPr>
      </w:pPr>
      <w:r>
        <w:rPr>
          <w:noProof/>
        </w:rPr>
        <w:drawing>
          <wp:inline distT="0" distB="0" distL="0" distR="0" wp14:anchorId="01585CC8" wp14:editId="7E893B60">
            <wp:extent cx="3164205" cy="1964055"/>
            <wp:effectExtent l="0" t="0" r="0" b="0"/>
            <wp:docPr id="17"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5">
                      <a:extLst>
                        <a:ext uri="{28A0092B-C50C-407E-A947-70E740481C1C}">
                          <a14:useLocalDpi xmlns:a14="http://schemas.microsoft.com/office/drawing/2010/main" val="0"/>
                        </a:ext>
                      </a:extLst>
                    </a:blip>
                    <a:srcRect r="70087" b="58163"/>
                    <a:stretch>
                      <a:fillRect/>
                    </a:stretch>
                  </pic:blipFill>
                  <pic:spPr>
                    <a:xfrm>
                      <a:off x="0" y="0"/>
                      <a:ext cx="3164205" cy="1964055"/>
                    </a:xfrm>
                    <a:prstGeom prst="rect">
                      <a:avLst/>
                    </a:prstGeom>
                  </pic:spPr>
                </pic:pic>
              </a:graphicData>
            </a:graphic>
          </wp:inline>
        </w:drawing>
      </w:r>
    </w:p>
    <w:p w14:paraId="6DE9CFEB" w14:textId="77777777" w:rsidR="00FD6A6D" w:rsidRDefault="00FD6A6D" w:rsidP="00FD6A6D">
      <w:pPr>
        <w:tabs>
          <w:tab w:val="left" w:pos="1080"/>
        </w:tabs>
        <w:spacing w:after="320" w:line="360" w:lineRule="auto"/>
        <w:jc w:val="center"/>
        <w:rPr>
          <w:i/>
          <w:iCs/>
          <w:noProof/>
        </w:rPr>
      </w:pPr>
      <w:r w:rsidRPr="00FD6A6D">
        <w:rPr>
          <w:i/>
          <w:iCs/>
          <w:noProof/>
        </w:rPr>
        <w:t xml:space="preserve">Fig 5.4 </w:t>
      </w:r>
      <w:r>
        <w:rPr>
          <w:i/>
          <w:iCs/>
          <w:noProof/>
        </w:rPr>
        <w:t>b</w:t>
      </w:r>
      <w:r w:rsidRPr="00FD6A6D">
        <w:rPr>
          <w:i/>
          <w:iCs/>
          <w:noProof/>
        </w:rPr>
        <w:t xml:space="preserve">. </w:t>
      </w:r>
      <w:r>
        <w:rPr>
          <w:i/>
          <w:iCs/>
          <w:noProof/>
        </w:rPr>
        <w:t xml:space="preserve">Connecting to </w:t>
      </w:r>
      <w:r w:rsidR="00D87023">
        <w:rPr>
          <w:i/>
          <w:iCs/>
          <w:noProof/>
        </w:rPr>
        <w:t xml:space="preserve">NAS </w:t>
      </w:r>
      <w:r>
        <w:rPr>
          <w:i/>
          <w:iCs/>
          <w:noProof/>
        </w:rPr>
        <w:t>Server</w:t>
      </w:r>
    </w:p>
    <w:p w14:paraId="3DDA6CD2" w14:textId="77777777" w:rsidR="00ED7277" w:rsidRPr="00FD6A6D" w:rsidRDefault="00ED7277" w:rsidP="00FD6A6D">
      <w:pPr>
        <w:tabs>
          <w:tab w:val="left" w:pos="1080"/>
        </w:tabs>
        <w:spacing w:after="320" w:line="360" w:lineRule="auto"/>
        <w:jc w:val="center"/>
        <w:rPr>
          <w:i/>
          <w:iCs/>
          <w:noProof/>
        </w:rPr>
      </w:pPr>
      <w:r w:rsidRPr="00ED7277">
        <w:rPr>
          <w:b/>
          <w:color w:val="000000"/>
          <w:sz w:val="26"/>
          <w:szCs w:val="26"/>
        </w:rPr>
        <w:t>5.5 PERFORMANCE AND ANALYSIS</w:t>
      </w:r>
    </w:p>
    <w:p w14:paraId="7F8D9744" w14:textId="77777777" w:rsidR="00707D65" w:rsidRDefault="00707D65" w:rsidP="00707D65">
      <w:pPr>
        <w:tabs>
          <w:tab w:val="left" w:pos="1080"/>
        </w:tabs>
        <w:spacing w:after="320" w:line="360" w:lineRule="auto"/>
        <w:rPr>
          <w:bCs/>
          <w:color w:val="000000"/>
        </w:rPr>
      </w:pPr>
      <w:r>
        <w:rPr>
          <w:bCs/>
          <w:color w:val="000000"/>
        </w:rPr>
        <w:t>This is the graph representing the performance of the server. The blue line shows the time taken for the testing, the orange line shows the internet speed and the red line represents the data transferred per second on the server. This is analysis which we made for our home-based router system.</w:t>
      </w:r>
    </w:p>
    <w:p w14:paraId="75F109E1" w14:textId="77777777" w:rsidR="00FD6A6D" w:rsidRPr="00FD6A6D" w:rsidRDefault="00FD6A6D" w:rsidP="00FD6A6D">
      <w:pPr>
        <w:tabs>
          <w:tab w:val="left" w:pos="1080"/>
        </w:tabs>
        <w:spacing w:after="320" w:line="360" w:lineRule="auto"/>
        <w:jc w:val="center"/>
        <w:rPr>
          <w:bCs/>
          <w:i/>
          <w:iCs/>
          <w:color w:val="000000"/>
        </w:rPr>
      </w:pPr>
      <w:r w:rsidRPr="00FD6A6D">
        <w:rPr>
          <w:bCs/>
          <w:i/>
          <w:iCs/>
          <w:color w:val="000000"/>
        </w:rPr>
        <w:t xml:space="preserve">Table 5.5 1. Computation of Performance </w:t>
      </w:r>
    </w:p>
    <w:p w14:paraId="3B14F872" w14:textId="77777777" w:rsidR="00707D65" w:rsidRDefault="003D2D99" w:rsidP="00FD6A6D">
      <w:pPr>
        <w:tabs>
          <w:tab w:val="left" w:pos="1080"/>
        </w:tabs>
        <w:spacing w:after="320" w:line="360" w:lineRule="auto"/>
        <w:jc w:val="center"/>
        <w:rPr>
          <w:bCs/>
          <w:noProof/>
          <w:color w:val="000000"/>
        </w:rPr>
      </w:pPr>
      <w:r w:rsidRPr="00707D65">
        <w:rPr>
          <w:bCs/>
          <w:noProof/>
          <w:color w:val="000000"/>
        </w:rPr>
        <w:drawing>
          <wp:inline distT="0" distB="0" distL="0" distR="0" wp14:anchorId="3E3CC864" wp14:editId="3CE075ED">
            <wp:extent cx="5164455" cy="1537970"/>
            <wp:effectExtent l="0" t="0" r="0" b="0"/>
            <wp:docPr id="18" name="Pictur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pic:cNvPicPr>
                      <a:picLocks/>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164455" cy="1537970"/>
                    </a:xfrm>
                    <a:prstGeom prst="rect">
                      <a:avLst/>
                    </a:prstGeom>
                    <a:noFill/>
                    <a:ln>
                      <a:noFill/>
                    </a:ln>
                  </pic:spPr>
                </pic:pic>
              </a:graphicData>
            </a:graphic>
          </wp:inline>
        </w:drawing>
      </w:r>
    </w:p>
    <w:p w14:paraId="2E8C030F" w14:textId="77777777" w:rsidR="00707D65" w:rsidRDefault="00707D65" w:rsidP="00707D65">
      <w:pPr>
        <w:tabs>
          <w:tab w:val="left" w:pos="1080"/>
        </w:tabs>
        <w:spacing w:after="320" w:line="360" w:lineRule="auto"/>
        <w:rPr>
          <w:bCs/>
          <w:noProof/>
          <w:color w:val="000000"/>
        </w:rPr>
      </w:pPr>
    </w:p>
    <w:p w14:paraId="4C5E2187" w14:textId="77777777" w:rsidR="00707D65" w:rsidRDefault="003D2D99" w:rsidP="00FD6A6D">
      <w:pPr>
        <w:tabs>
          <w:tab w:val="left" w:pos="1080"/>
        </w:tabs>
        <w:spacing w:after="320" w:line="360" w:lineRule="auto"/>
        <w:jc w:val="center"/>
        <w:rPr>
          <w:bCs/>
          <w:noProof/>
          <w:color w:val="000000"/>
        </w:rPr>
      </w:pPr>
      <w:r w:rsidRPr="00707D65">
        <w:rPr>
          <w:bCs/>
          <w:noProof/>
          <w:color w:val="000000"/>
        </w:rPr>
        <w:lastRenderedPageBreak/>
        <w:drawing>
          <wp:inline distT="0" distB="0" distL="0" distR="0" wp14:anchorId="0A18D786" wp14:editId="7610DBA9">
            <wp:extent cx="5290185" cy="3621405"/>
            <wp:effectExtent l="0" t="0" r="0" b="0"/>
            <wp:docPr id="19"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a:picLocks/>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290185" cy="3621405"/>
                    </a:xfrm>
                    <a:prstGeom prst="rect">
                      <a:avLst/>
                    </a:prstGeom>
                    <a:noFill/>
                    <a:ln>
                      <a:noFill/>
                    </a:ln>
                  </pic:spPr>
                </pic:pic>
              </a:graphicData>
            </a:graphic>
          </wp:inline>
        </w:drawing>
      </w:r>
    </w:p>
    <w:p w14:paraId="52391208" w14:textId="77777777" w:rsidR="00FD6A6D" w:rsidRDefault="00FD6A6D" w:rsidP="00FD6A6D">
      <w:pPr>
        <w:tabs>
          <w:tab w:val="left" w:pos="1080"/>
        </w:tabs>
        <w:spacing w:after="320" w:line="360" w:lineRule="auto"/>
        <w:jc w:val="center"/>
        <w:rPr>
          <w:bCs/>
          <w:i/>
          <w:iCs/>
          <w:noProof/>
          <w:color w:val="000000"/>
        </w:rPr>
      </w:pPr>
      <w:r w:rsidRPr="00FD6A6D">
        <w:rPr>
          <w:bCs/>
          <w:i/>
          <w:iCs/>
          <w:noProof/>
          <w:color w:val="000000"/>
        </w:rPr>
        <w:t>Fig 5.5 a. Performance Graph</w:t>
      </w:r>
    </w:p>
    <w:p w14:paraId="72759C83" w14:textId="77777777" w:rsidR="00707D65" w:rsidRPr="00FD6A6D" w:rsidRDefault="00707D65" w:rsidP="00FD6A6D">
      <w:pPr>
        <w:tabs>
          <w:tab w:val="left" w:pos="1080"/>
        </w:tabs>
        <w:spacing w:after="320" w:line="360" w:lineRule="auto"/>
        <w:jc w:val="center"/>
        <w:rPr>
          <w:bCs/>
          <w:i/>
          <w:iCs/>
          <w:noProof/>
          <w:color w:val="000000"/>
        </w:rPr>
      </w:pPr>
      <w:r w:rsidRPr="00707D65">
        <w:rPr>
          <w:b/>
          <w:color w:val="000000"/>
          <w:sz w:val="26"/>
          <w:szCs w:val="26"/>
        </w:rPr>
        <w:t xml:space="preserve">5.5 SUMMARY </w:t>
      </w:r>
    </w:p>
    <w:p w14:paraId="2502451A" w14:textId="29A5C83F" w:rsidR="00707D65" w:rsidRDefault="68A71E67" w:rsidP="486610C4">
      <w:pPr>
        <w:tabs>
          <w:tab w:val="left" w:pos="1080"/>
        </w:tabs>
        <w:spacing w:after="320" w:line="360" w:lineRule="auto"/>
        <w:rPr>
          <w:color w:val="000000"/>
        </w:rPr>
      </w:pPr>
      <w:r w:rsidRPr="486610C4">
        <w:rPr>
          <w:color w:val="000000" w:themeColor="text1"/>
        </w:rPr>
        <w:t xml:space="preserve">In future work, more research should be conducted on encryption security methods that are more capable of running on resource-constrained IoT devices (lightweight encryption). It will help ensure that users with different experiences can use and set up IoT systems stably, even though many of these IoT devices have insufficient consumer interfaces. In addition, there is an urgent need to standardize data collection and sharing procedures performed by IoT devices connected to the Internet. Such standards will reduce the number of unpredictable vulnerabilities and related attacks on disparate platforms. We study the benefits and risks associated with the Internet of Things. With all the many benefits, risks can be exploited to harm end users by allowing unauthorized access to sensitive </w:t>
      </w:r>
      <w:r w:rsidR="58436D9F" w:rsidRPr="486610C4">
        <w:rPr>
          <w:color w:val="000000" w:themeColor="text1"/>
        </w:rPr>
        <w:t>personal data</w:t>
      </w:r>
      <w:r w:rsidRPr="486610C4">
        <w:rPr>
          <w:color w:val="000000" w:themeColor="text1"/>
        </w:rPr>
        <w:t>, enabling attacks on the system, and posing risks to personal safety. As devices supporting the Internet of Things are launched on the market, we need to provide them with appropriate security measures</w:t>
      </w:r>
      <w:r>
        <w:t xml:space="preserve"> </w:t>
      </w:r>
      <w:r w:rsidRPr="486610C4">
        <w:rPr>
          <w:color w:val="000000" w:themeColor="text1"/>
        </w:rPr>
        <w:t xml:space="preserve">which affect the user-friendliness, the </w:t>
      </w:r>
      <w:r w:rsidR="31E69AD1" w:rsidRPr="486610C4">
        <w:rPr>
          <w:color w:val="000000" w:themeColor="text1"/>
        </w:rPr>
        <w:t>operation,</w:t>
      </w:r>
      <w:r w:rsidRPr="486610C4">
        <w:rPr>
          <w:color w:val="000000" w:themeColor="text1"/>
        </w:rPr>
        <w:t xml:space="preserve"> and the integration into existing systems. We hope, with the help of researchers, to build a dynamic security framework to mitigate, not necessarily eliminate, security and privacy risks, and to be smart enough to adapt to changes in new communication technologies and different application delivery scenarios.</w:t>
      </w:r>
    </w:p>
    <w:p w14:paraId="6321C57E" w14:textId="77777777" w:rsidR="00D338E5" w:rsidRDefault="00D338E5" w:rsidP="005D1B79">
      <w:pPr>
        <w:spacing w:line="360" w:lineRule="auto"/>
        <w:jc w:val="center"/>
        <w:rPr>
          <w:rStyle w:val="CharacterStyle1"/>
          <w:b/>
          <w:sz w:val="28"/>
          <w:szCs w:val="28"/>
        </w:rPr>
      </w:pPr>
      <w:r>
        <w:rPr>
          <w:b/>
          <w:sz w:val="32"/>
          <w:szCs w:val="32"/>
        </w:rPr>
        <w:lastRenderedPageBreak/>
        <w:t>6</w:t>
      </w:r>
      <w:r w:rsidRPr="00576915">
        <w:rPr>
          <w:b/>
          <w:sz w:val="32"/>
          <w:szCs w:val="32"/>
        </w:rPr>
        <w:t xml:space="preserve">. </w:t>
      </w:r>
      <w:r w:rsidRPr="00D338E5">
        <w:rPr>
          <w:rStyle w:val="CharacterStyle1"/>
          <w:b/>
          <w:sz w:val="32"/>
          <w:szCs w:val="32"/>
        </w:rPr>
        <w:t>PROJECT OUTCOME AND APPLICABILITY</w:t>
      </w:r>
    </w:p>
    <w:p w14:paraId="21A264D1" w14:textId="77777777" w:rsidR="00D338E5" w:rsidRDefault="00D338E5" w:rsidP="00D338E5">
      <w:pPr>
        <w:spacing w:line="360" w:lineRule="auto"/>
        <w:jc w:val="center"/>
        <w:rPr>
          <w:b/>
          <w:sz w:val="32"/>
          <w:szCs w:val="32"/>
        </w:rPr>
      </w:pPr>
    </w:p>
    <w:p w14:paraId="6E026AEF" w14:textId="77777777" w:rsidR="004F397F" w:rsidRDefault="00D338E5" w:rsidP="004F03E4">
      <w:pPr>
        <w:tabs>
          <w:tab w:val="left" w:pos="1080"/>
        </w:tabs>
        <w:spacing w:after="320" w:line="360" w:lineRule="auto"/>
        <w:jc w:val="center"/>
        <w:rPr>
          <w:b/>
          <w:color w:val="000000"/>
          <w:sz w:val="26"/>
          <w:szCs w:val="26"/>
        </w:rPr>
      </w:pPr>
      <w:r w:rsidRPr="00D338E5">
        <w:rPr>
          <w:b/>
          <w:color w:val="000000"/>
          <w:sz w:val="26"/>
          <w:szCs w:val="26"/>
        </w:rPr>
        <w:t>6.1 OUTLINE</w:t>
      </w:r>
    </w:p>
    <w:p w14:paraId="6DCD37D3" w14:textId="0C264E67" w:rsidR="0026341D" w:rsidRDefault="7F1AA1EB" w:rsidP="486610C4">
      <w:pPr>
        <w:tabs>
          <w:tab w:val="left" w:pos="1080"/>
        </w:tabs>
        <w:spacing w:after="320" w:line="360" w:lineRule="auto"/>
        <w:rPr>
          <w:color w:val="000000"/>
        </w:rPr>
      </w:pPr>
      <w:r w:rsidRPr="486610C4">
        <w:rPr>
          <w:color w:val="000000" w:themeColor="text1"/>
        </w:rPr>
        <w:t xml:space="preserve">After performing research, </w:t>
      </w:r>
      <w:r w:rsidR="3D346CB2" w:rsidRPr="486610C4">
        <w:rPr>
          <w:color w:val="000000" w:themeColor="text1"/>
        </w:rPr>
        <w:t>testing,</w:t>
      </w:r>
      <w:r w:rsidRPr="486610C4">
        <w:rPr>
          <w:color w:val="000000" w:themeColor="text1"/>
        </w:rPr>
        <w:t xml:space="preserve"> and validating, now we </w:t>
      </w:r>
      <w:r w:rsidR="2076CA70" w:rsidRPr="486610C4">
        <w:rPr>
          <w:color w:val="000000" w:themeColor="text1"/>
        </w:rPr>
        <w:t>produced</w:t>
      </w:r>
      <w:r w:rsidRPr="486610C4">
        <w:rPr>
          <w:color w:val="000000" w:themeColor="text1"/>
        </w:rPr>
        <w:t xml:space="preserve"> possible outcomes which we get on studying as well as by performing </w:t>
      </w:r>
      <w:r w:rsidR="0E579C9D" w:rsidRPr="486610C4">
        <w:rPr>
          <w:color w:val="000000" w:themeColor="text1"/>
        </w:rPr>
        <w:t xml:space="preserve">various tasks. Outcomes are </w:t>
      </w:r>
      <w:r w:rsidR="6A31EA46" w:rsidRPr="486610C4">
        <w:rPr>
          <w:color w:val="000000" w:themeColor="text1"/>
        </w:rPr>
        <w:t>especially important</w:t>
      </w:r>
      <w:r w:rsidR="0E579C9D" w:rsidRPr="486610C4">
        <w:rPr>
          <w:color w:val="000000" w:themeColor="text1"/>
        </w:rPr>
        <w:t xml:space="preserve"> for any work as they give us idea about what we have done, what we missed out, and how can we overcome the flaws which were generated while testing and studying. </w:t>
      </w:r>
    </w:p>
    <w:p w14:paraId="74E39428" w14:textId="386408BA" w:rsidR="007D6A0B" w:rsidRDefault="0E579C9D" w:rsidP="486610C4">
      <w:pPr>
        <w:tabs>
          <w:tab w:val="left" w:pos="1080"/>
        </w:tabs>
        <w:spacing w:after="320" w:line="360" w:lineRule="auto"/>
        <w:rPr>
          <w:color w:val="000000"/>
        </w:rPr>
      </w:pPr>
      <w:r w:rsidRPr="486610C4">
        <w:rPr>
          <w:color w:val="000000" w:themeColor="text1"/>
        </w:rPr>
        <w:t xml:space="preserve">For our EV based work, we </w:t>
      </w:r>
      <w:r w:rsidR="07655A6B" w:rsidRPr="486610C4">
        <w:rPr>
          <w:color w:val="000000" w:themeColor="text1"/>
        </w:rPr>
        <w:t>produced</w:t>
      </w:r>
      <w:r w:rsidRPr="486610C4">
        <w:rPr>
          <w:color w:val="000000" w:themeColor="text1"/>
        </w:rPr>
        <w:t xml:space="preserve"> various attacks that could take place and harm en</w:t>
      </w:r>
      <w:r w:rsidR="7974748E" w:rsidRPr="486610C4">
        <w:rPr>
          <w:color w:val="000000" w:themeColor="text1"/>
        </w:rPr>
        <w:t xml:space="preserve">d </w:t>
      </w:r>
      <w:r w:rsidRPr="486610C4">
        <w:rPr>
          <w:color w:val="000000" w:themeColor="text1"/>
        </w:rPr>
        <w:t>users</w:t>
      </w:r>
      <w:r w:rsidR="7974748E" w:rsidRPr="486610C4">
        <w:rPr>
          <w:color w:val="000000" w:themeColor="text1"/>
        </w:rPr>
        <w:t xml:space="preserve"> security and privacy. </w:t>
      </w:r>
    </w:p>
    <w:p w14:paraId="59B7C222" w14:textId="77777777" w:rsidR="007D6A0B" w:rsidRDefault="007D6A0B" w:rsidP="00DA3C8C">
      <w:pPr>
        <w:tabs>
          <w:tab w:val="left" w:pos="1080"/>
        </w:tabs>
        <w:spacing w:after="320" w:line="360" w:lineRule="auto"/>
        <w:rPr>
          <w:bCs/>
          <w:color w:val="000000"/>
        </w:rPr>
      </w:pPr>
      <w:r>
        <w:rPr>
          <w:bCs/>
          <w:color w:val="000000"/>
        </w:rPr>
        <w:t>For our Home-based router system, we scan various vulnerabilities and risk associated, did risk analysis and finally we tried to mitigate them so that it cannot harm anyone.</w:t>
      </w:r>
    </w:p>
    <w:p w14:paraId="799F7913" w14:textId="77777777" w:rsidR="007D6A0B" w:rsidRDefault="007D6A0B" w:rsidP="007D6A0B">
      <w:pPr>
        <w:tabs>
          <w:tab w:val="left" w:pos="1080"/>
        </w:tabs>
        <w:spacing w:after="320" w:line="360" w:lineRule="auto"/>
        <w:jc w:val="center"/>
        <w:rPr>
          <w:b/>
          <w:color w:val="000000"/>
          <w:sz w:val="26"/>
          <w:szCs w:val="26"/>
        </w:rPr>
      </w:pPr>
      <w:r w:rsidRPr="00D338E5">
        <w:rPr>
          <w:b/>
          <w:color w:val="000000"/>
          <w:sz w:val="26"/>
          <w:szCs w:val="26"/>
        </w:rPr>
        <w:t>6.</w:t>
      </w:r>
      <w:r>
        <w:rPr>
          <w:b/>
          <w:color w:val="000000"/>
          <w:sz w:val="26"/>
          <w:szCs w:val="26"/>
        </w:rPr>
        <w:t>2</w:t>
      </w:r>
      <w:r w:rsidRPr="00D338E5">
        <w:rPr>
          <w:b/>
          <w:color w:val="000000"/>
          <w:sz w:val="26"/>
          <w:szCs w:val="26"/>
        </w:rPr>
        <w:t xml:space="preserve"> </w:t>
      </w:r>
      <w:r>
        <w:rPr>
          <w:b/>
          <w:color w:val="000000"/>
          <w:sz w:val="26"/>
          <w:szCs w:val="26"/>
        </w:rPr>
        <w:t xml:space="preserve">KEY IMPLEMENTATIONS </w:t>
      </w:r>
    </w:p>
    <w:p w14:paraId="75F4CF3A" w14:textId="2C45952F" w:rsidR="002F757B" w:rsidRDefault="4721910B" w:rsidP="486610C4">
      <w:pPr>
        <w:tabs>
          <w:tab w:val="left" w:pos="1080"/>
        </w:tabs>
        <w:spacing w:after="320" w:line="360" w:lineRule="auto"/>
        <w:rPr>
          <w:color w:val="000000"/>
        </w:rPr>
      </w:pPr>
      <w:r w:rsidRPr="486610C4">
        <w:rPr>
          <w:color w:val="000000" w:themeColor="text1"/>
        </w:rPr>
        <w:t xml:space="preserve">Key implementations of EV based research work is we first </w:t>
      </w:r>
      <w:r w:rsidR="4A0D25D8" w:rsidRPr="486610C4">
        <w:rPr>
          <w:color w:val="000000" w:themeColor="text1"/>
        </w:rPr>
        <w:t>studied</w:t>
      </w:r>
      <w:r w:rsidRPr="486610C4">
        <w:rPr>
          <w:color w:val="000000" w:themeColor="text1"/>
        </w:rPr>
        <w:t xml:space="preserve"> about EV and its emerging technologies. What are various attacks and risks associated with it. After analyzing risk associated with EV and various IoT devices </w:t>
      </w:r>
      <w:r w:rsidR="662F0CDF" w:rsidRPr="486610C4">
        <w:rPr>
          <w:color w:val="000000" w:themeColor="text1"/>
        </w:rPr>
        <w:t>used in EV we came up with various mitigation approaches. These is how our work flow is goes.</w:t>
      </w:r>
    </w:p>
    <w:p w14:paraId="4BBED1B1" w14:textId="77777777" w:rsidR="00224C80" w:rsidRDefault="00224C80" w:rsidP="002F757B">
      <w:pPr>
        <w:tabs>
          <w:tab w:val="left" w:pos="1080"/>
        </w:tabs>
        <w:spacing w:after="320" w:line="360" w:lineRule="auto"/>
        <w:rPr>
          <w:bCs/>
          <w:color w:val="000000"/>
        </w:rPr>
      </w:pPr>
      <w:r>
        <w:rPr>
          <w:bCs/>
          <w:color w:val="000000"/>
        </w:rPr>
        <w:t>Key implementation of Home-Based Router System is here made a connection including Samba Sever, Cups Server, Raspberry Pi to use printer using all the connections and there on scanning vulnerabilities</w:t>
      </w:r>
      <w:r w:rsidR="00826FD4">
        <w:rPr>
          <w:bCs/>
          <w:color w:val="000000"/>
        </w:rPr>
        <w:t>. We also use NMAP and Hydra Tool to apply more security by changing port number as well so that no user from public network can access the system. Only devices which are registered with on home device can access the printer system.</w:t>
      </w:r>
    </w:p>
    <w:p w14:paraId="727F433F" w14:textId="77777777" w:rsidR="00826FD4" w:rsidRDefault="00826FD4" w:rsidP="00826FD4">
      <w:pPr>
        <w:tabs>
          <w:tab w:val="left" w:pos="1080"/>
        </w:tabs>
        <w:spacing w:after="320" w:line="360" w:lineRule="auto"/>
        <w:jc w:val="center"/>
        <w:rPr>
          <w:b/>
          <w:color w:val="000000"/>
          <w:sz w:val="26"/>
          <w:szCs w:val="26"/>
        </w:rPr>
      </w:pPr>
      <w:r w:rsidRPr="00D338E5">
        <w:rPr>
          <w:b/>
          <w:color w:val="000000"/>
          <w:sz w:val="26"/>
          <w:szCs w:val="26"/>
        </w:rPr>
        <w:t>6.</w:t>
      </w:r>
      <w:r>
        <w:rPr>
          <w:b/>
          <w:color w:val="000000"/>
          <w:sz w:val="26"/>
          <w:szCs w:val="26"/>
        </w:rPr>
        <w:t>3</w:t>
      </w:r>
      <w:r w:rsidRPr="00D338E5">
        <w:rPr>
          <w:b/>
          <w:color w:val="000000"/>
          <w:sz w:val="26"/>
          <w:szCs w:val="26"/>
        </w:rPr>
        <w:t xml:space="preserve"> </w:t>
      </w:r>
      <w:r>
        <w:rPr>
          <w:b/>
          <w:color w:val="000000"/>
          <w:sz w:val="26"/>
          <w:szCs w:val="26"/>
        </w:rPr>
        <w:t>SIGNIFICANT PROJECT OUTCOMES</w:t>
      </w:r>
    </w:p>
    <w:p w14:paraId="1743C0D3" w14:textId="77777777" w:rsidR="00715430" w:rsidRDefault="00715430" w:rsidP="00826FD4">
      <w:pPr>
        <w:tabs>
          <w:tab w:val="left" w:pos="1080"/>
        </w:tabs>
        <w:spacing w:after="320" w:line="360" w:lineRule="auto"/>
        <w:jc w:val="center"/>
        <w:rPr>
          <w:b/>
          <w:color w:val="000000"/>
          <w:sz w:val="26"/>
          <w:szCs w:val="26"/>
        </w:rPr>
      </w:pPr>
      <w:bookmarkStart w:id="5" w:name="_Hlk89603143"/>
      <w:r>
        <w:rPr>
          <w:b/>
          <w:color w:val="000000"/>
          <w:sz w:val="26"/>
          <w:szCs w:val="26"/>
        </w:rPr>
        <w:t>6.3.1 EV PROJECT OUTCOMES</w:t>
      </w:r>
    </w:p>
    <w:bookmarkEnd w:id="5"/>
    <w:p w14:paraId="1D4918B9" w14:textId="77777777" w:rsidR="007D6A0B" w:rsidRDefault="00826FD4" w:rsidP="00DA3C8C">
      <w:pPr>
        <w:tabs>
          <w:tab w:val="left" w:pos="1080"/>
        </w:tabs>
        <w:spacing w:after="320" w:line="360" w:lineRule="auto"/>
        <w:rPr>
          <w:bCs/>
          <w:color w:val="000000"/>
        </w:rPr>
      </w:pPr>
      <w:r>
        <w:rPr>
          <w:bCs/>
          <w:color w:val="000000"/>
          <w:sz w:val="26"/>
          <w:szCs w:val="26"/>
        </w:rPr>
        <w:t xml:space="preserve"> </w:t>
      </w:r>
      <w:r w:rsidR="002765FC">
        <w:rPr>
          <w:bCs/>
          <w:color w:val="000000"/>
        </w:rPr>
        <w:t>For our research on EV and its charging technologies, we found various attacks on different components of EV. The attacks are-</w:t>
      </w:r>
    </w:p>
    <w:p w14:paraId="18464248" w14:textId="77777777" w:rsidR="002765FC" w:rsidRDefault="002765FC" w:rsidP="002765FC">
      <w:pPr>
        <w:numPr>
          <w:ilvl w:val="0"/>
          <w:numId w:val="15"/>
        </w:numPr>
        <w:tabs>
          <w:tab w:val="left" w:pos="1080"/>
        </w:tabs>
        <w:spacing w:after="320" w:line="360" w:lineRule="auto"/>
        <w:rPr>
          <w:bCs/>
          <w:color w:val="000000"/>
        </w:rPr>
      </w:pPr>
      <w:r w:rsidRPr="002765FC">
        <w:rPr>
          <w:bCs/>
          <w:color w:val="000000"/>
        </w:rPr>
        <w:lastRenderedPageBreak/>
        <w:t xml:space="preserve">Cyberattacks Against the Power Grid </w:t>
      </w:r>
      <w:r>
        <w:rPr>
          <w:bCs/>
          <w:color w:val="000000"/>
        </w:rPr>
        <w:t xml:space="preserve">- </w:t>
      </w:r>
      <w:r w:rsidRPr="002765FC">
        <w:rPr>
          <w:bCs/>
          <w:color w:val="000000"/>
        </w:rPr>
        <w:t>Stuxnet, a covert malware released by the US and Israel against Iran in 2010, was perhaps the first hack targeting vital infrastructure systems. The virus caused damage to equipment at Iranian nuclear refining facilities, interrupting the country's refinement efforts. Its deployment was primarily motivated by the desire to avert conflict, notably nuclear warfare, between Israel and Iran. While the initiative was a political success, many people see it as the opening of Pandora's Box, ushering in a new era of cyberattacks</w:t>
      </w:r>
      <w:r>
        <w:rPr>
          <w:bCs/>
          <w:color w:val="000000"/>
        </w:rPr>
        <w:t>.</w:t>
      </w:r>
    </w:p>
    <w:p w14:paraId="5A698C29" w14:textId="77777777" w:rsidR="006C1110" w:rsidRDefault="002765FC" w:rsidP="002765FC">
      <w:pPr>
        <w:numPr>
          <w:ilvl w:val="0"/>
          <w:numId w:val="15"/>
        </w:numPr>
        <w:tabs>
          <w:tab w:val="left" w:pos="1080"/>
        </w:tabs>
        <w:spacing w:after="320" w:line="360" w:lineRule="auto"/>
        <w:rPr>
          <w:bCs/>
          <w:color w:val="000000"/>
        </w:rPr>
      </w:pPr>
      <w:r w:rsidRPr="002765FC">
        <w:rPr>
          <w:bCs/>
          <w:color w:val="000000"/>
        </w:rPr>
        <w:t>Vehicle Vulnerabilities</w:t>
      </w:r>
      <w:r>
        <w:rPr>
          <w:bCs/>
          <w:color w:val="000000"/>
        </w:rPr>
        <w:t xml:space="preserve"> - </w:t>
      </w:r>
      <w:r w:rsidRPr="002765FC">
        <w:rPr>
          <w:bCs/>
          <w:color w:val="000000"/>
        </w:rPr>
        <w:t>The goal of this is to go over the dangers and vulnerabilities that have been connected with non-EV and EV to this point. While their propulsion</w:t>
      </w:r>
      <w:r w:rsidR="006C1110">
        <w:rPr>
          <w:bCs/>
          <w:color w:val="000000"/>
        </w:rPr>
        <w:t>,</w:t>
      </w:r>
      <w:r w:rsidRPr="002765FC">
        <w:rPr>
          <w:bCs/>
          <w:color w:val="000000"/>
        </w:rPr>
        <w:t xml:space="preserve"> systems are dissimilar, their control, safety, and infotainment systems are comparable. </w:t>
      </w:r>
    </w:p>
    <w:p w14:paraId="1E32F017" w14:textId="77777777" w:rsidR="006C1110" w:rsidRPr="006C1110" w:rsidRDefault="006C1110" w:rsidP="006C1110">
      <w:pPr>
        <w:numPr>
          <w:ilvl w:val="0"/>
          <w:numId w:val="15"/>
        </w:numPr>
        <w:tabs>
          <w:tab w:val="left" w:pos="1080"/>
        </w:tabs>
        <w:spacing w:after="320" w:line="360" w:lineRule="auto"/>
        <w:rPr>
          <w:rFonts w:eastAsia="Helvetica Neue"/>
          <w:color w:val="000000"/>
        </w:rPr>
      </w:pPr>
      <w:r w:rsidRPr="006C1110">
        <w:rPr>
          <w:rFonts w:eastAsia="Helvetica Neue"/>
          <w:color w:val="000000"/>
        </w:rPr>
        <w:t>Charging Station Vulnerabilities</w:t>
      </w:r>
      <w:r>
        <w:rPr>
          <w:rFonts w:eastAsia="Helvetica Neue"/>
          <w:color w:val="000000"/>
        </w:rPr>
        <w:t xml:space="preserve"> - </w:t>
      </w:r>
      <w:r w:rsidRPr="006C1110">
        <w:rPr>
          <w:rFonts w:eastAsia="Helvetica Neue"/>
          <w:color w:val="000000"/>
        </w:rPr>
        <w:t>Charging stations are vulnerable to a wide range of threats. To manage charging, execute invoicing, and update systems, most charging stations use wireless connectivity. Wi</w:t>
      </w:r>
      <w:r>
        <w:rPr>
          <w:rFonts w:eastAsia="Helvetica Neue"/>
          <w:color w:val="000000"/>
        </w:rPr>
        <w:t xml:space="preserve"> </w:t>
      </w:r>
      <w:r w:rsidRPr="006C1110">
        <w:rPr>
          <w:rFonts w:eastAsia="Helvetica Neue"/>
          <w:color w:val="000000"/>
        </w:rPr>
        <w:t>Fi, cellphone, Bluetooth, and RFID are examples of communication technologies. EV chargers, like EVs, may now be called IoT devices thanks to the integration of networking. Because it is an IoT device, it is vulnerable to a wide range of assaults.</w:t>
      </w:r>
    </w:p>
    <w:p w14:paraId="23316B1D" w14:textId="77777777" w:rsidR="002765FC" w:rsidRDefault="006C1110" w:rsidP="002765FC">
      <w:pPr>
        <w:numPr>
          <w:ilvl w:val="0"/>
          <w:numId w:val="15"/>
        </w:numPr>
        <w:tabs>
          <w:tab w:val="left" w:pos="1080"/>
        </w:tabs>
        <w:spacing w:after="320" w:line="360" w:lineRule="auto"/>
        <w:rPr>
          <w:color w:val="000000"/>
        </w:rPr>
      </w:pPr>
      <w:r w:rsidRPr="006C1110">
        <w:rPr>
          <w:color w:val="000000"/>
        </w:rPr>
        <w:t>Protocol Vulnerabilities</w:t>
      </w:r>
      <w:r>
        <w:rPr>
          <w:color w:val="000000"/>
        </w:rPr>
        <w:t xml:space="preserve"> - </w:t>
      </w:r>
      <w:r w:rsidRPr="006C1110">
        <w:rPr>
          <w:color w:val="000000"/>
        </w:rPr>
        <w:t>The majority of the charging station ecosystem is made up of OCPP-based technologies. The fact that ISO standards are expensive to get and OCPP is free source is a major issue and reason for OCPP's dominance in the charging protocol war. The high expense of ISO standards reflects in my capacity to locate providers. The majority of the vulnerability analysis was devoted to identifying and addressing OCPP flaws. OCPP v1.5, which was published in 2012, is the version present in practically all charging stations today. OCPP 2.0, a newer version, was released in April of 2018 and is not included in the scope of this evaluation.</w:t>
      </w:r>
    </w:p>
    <w:p w14:paraId="39E6F953" w14:textId="77777777" w:rsidR="00715430" w:rsidRDefault="006C1110" w:rsidP="00715430">
      <w:pPr>
        <w:numPr>
          <w:ilvl w:val="0"/>
          <w:numId w:val="15"/>
        </w:numPr>
        <w:tabs>
          <w:tab w:val="left" w:pos="1080"/>
        </w:tabs>
        <w:spacing w:after="320" w:line="360" w:lineRule="auto"/>
        <w:rPr>
          <w:color w:val="000000"/>
        </w:rPr>
      </w:pPr>
      <w:r w:rsidRPr="006C1110">
        <w:rPr>
          <w:color w:val="000000"/>
        </w:rPr>
        <w:t>Man-in-the-Middle Attack</w:t>
      </w:r>
      <w:r>
        <w:rPr>
          <w:color w:val="000000"/>
        </w:rPr>
        <w:t xml:space="preserve"> - </w:t>
      </w:r>
      <w:r w:rsidRPr="006C1110">
        <w:rPr>
          <w:color w:val="000000"/>
        </w:rPr>
        <w:t>An attacker can intercept communication between the EV charging control cente</w:t>
      </w:r>
      <w:r>
        <w:rPr>
          <w:color w:val="000000"/>
        </w:rPr>
        <w:t xml:space="preserve">r </w:t>
      </w:r>
      <w:r w:rsidRPr="006C1110">
        <w:rPr>
          <w:color w:val="000000"/>
        </w:rPr>
        <w:t>and drop, edit, or add data transfers</w:t>
      </w:r>
      <w:r>
        <w:rPr>
          <w:color w:val="000000"/>
        </w:rPr>
        <w:t>.</w:t>
      </w:r>
    </w:p>
    <w:p w14:paraId="6CF7AB0F" w14:textId="77777777" w:rsidR="006C1110" w:rsidRDefault="003D2D99" w:rsidP="00FD6A6D">
      <w:pPr>
        <w:tabs>
          <w:tab w:val="left" w:pos="1080"/>
        </w:tabs>
        <w:spacing w:after="320" w:line="360" w:lineRule="auto"/>
        <w:ind w:left="720"/>
        <w:jc w:val="center"/>
        <w:rPr>
          <w:noProof/>
        </w:rPr>
      </w:pPr>
      <w:r w:rsidRPr="00971204">
        <w:rPr>
          <w:noProof/>
        </w:rPr>
        <w:lastRenderedPageBreak/>
        <w:drawing>
          <wp:inline distT="0" distB="0" distL="0" distR="0" wp14:anchorId="7FC7D422" wp14:editId="3022125D">
            <wp:extent cx="4572000" cy="1694815"/>
            <wp:effectExtent l="0" t="0" r="0" b="0"/>
            <wp:docPr id="20" name="Picture 196307808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963078084"/>
                    <pic:cNvPicPr>
                      <a:picLocks/>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572000" cy="1694815"/>
                    </a:xfrm>
                    <a:prstGeom prst="rect">
                      <a:avLst/>
                    </a:prstGeom>
                    <a:noFill/>
                    <a:ln>
                      <a:noFill/>
                    </a:ln>
                  </pic:spPr>
                </pic:pic>
              </a:graphicData>
            </a:graphic>
          </wp:inline>
        </w:drawing>
      </w:r>
    </w:p>
    <w:p w14:paraId="746A4A58" w14:textId="77777777" w:rsidR="00FD6A6D" w:rsidRPr="00FD6A6D" w:rsidRDefault="00FD6A6D" w:rsidP="00FD6A6D">
      <w:pPr>
        <w:tabs>
          <w:tab w:val="left" w:pos="1080"/>
        </w:tabs>
        <w:spacing w:after="320" w:line="360" w:lineRule="auto"/>
        <w:ind w:left="720"/>
        <w:jc w:val="center"/>
        <w:rPr>
          <w:i/>
          <w:iCs/>
          <w:color w:val="000000"/>
        </w:rPr>
      </w:pPr>
      <w:r w:rsidRPr="00FD6A6D">
        <w:rPr>
          <w:i/>
          <w:iCs/>
          <w:noProof/>
        </w:rPr>
        <w:t>Fig 6.3.1 a. Man-in-the-Middle Attack on EV</w:t>
      </w:r>
    </w:p>
    <w:p w14:paraId="2CB30163" w14:textId="77777777" w:rsidR="00715430" w:rsidRPr="00C31E48" w:rsidRDefault="00715430" w:rsidP="00FD6A6D">
      <w:pPr>
        <w:numPr>
          <w:ilvl w:val="0"/>
          <w:numId w:val="15"/>
        </w:numPr>
        <w:tabs>
          <w:tab w:val="left" w:pos="1080"/>
        </w:tabs>
        <w:spacing w:after="320" w:line="360" w:lineRule="auto"/>
        <w:rPr>
          <w:bCs/>
          <w:color w:val="000000"/>
        </w:rPr>
      </w:pPr>
      <w:r w:rsidRPr="00715430">
        <w:rPr>
          <w:bCs/>
          <w:color w:val="000000"/>
        </w:rPr>
        <w:t>Packet Replay Attack - The activity captures and duplicates or delays legal data transfers, leading in changed messages or fraudulent communication channels for the demand respons</w:t>
      </w:r>
      <w:r w:rsidR="00FD6A6D">
        <w:rPr>
          <w:bCs/>
          <w:color w:val="000000"/>
        </w:rPr>
        <w:t xml:space="preserve">e </w:t>
      </w:r>
      <w:r w:rsidRPr="00715430">
        <w:rPr>
          <w:bCs/>
          <w:color w:val="000000"/>
        </w:rPr>
        <w:t xml:space="preserve">automation system (DARS), or collects private EV user information. </w:t>
      </w:r>
      <w:r w:rsidR="003D2D99" w:rsidRPr="00971204">
        <w:rPr>
          <w:noProof/>
        </w:rPr>
        <w:drawing>
          <wp:inline distT="0" distB="0" distL="0" distR="0" wp14:anchorId="262756EC" wp14:editId="4E3E6D1B">
            <wp:extent cx="3406140" cy="1815465"/>
            <wp:effectExtent l="0" t="0" r="0" b="0"/>
            <wp:docPr id="21" name="Picture 174819238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748192388"/>
                    <pic:cNvPicPr>
                      <a:picLocks/>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406140" cy="1815465"/>
                    </a:xfrm>
                    <a:prstGeom prst="rect">
                      <a:avLst/>
                    </a:prstGeom>
                    <a:noFill/>
                    <a:ln>
                      <a:noFill/>
                    </a:ln>
                  </pic:spPr>
                </pic:pic>
              </a:graphicData>
            </a:graphic>
          </wp:inline>
        </w:drawing>
      </w:r>
    </w:p>
    <w:p w14:paraId="6A4910B3" w14:textId="77777777" w:rsidR="00C31E48" w:rsidRDefault="00C31E48" w:rsidP="00C31E48">
      <w:pPr>
        <w:tabs>
          <w:tab w:val="left" w:pos="1080"/>
        </w:tabs>
        <w:spacing w:after="320" w:line="360" w:lineRule="auto"/>
        <w:ind w:left="720"/>
        <w:rPr>
          <w:i/>
          <w:iCs/>
          <w:color w:val="000000"/>
        </w:rPr>
      </w:pPr>
      <w:r w:rsidRPr="00FD6A6D">
        <w:rPr>
          <w:i/>
          <w:iCs/>
          <w:noProof/>
        </w:rPr>
        <w:t xml:space="preserve">Fig 6.3.1 </w:t>
      </w:r>
      <w:r>
        <w:rPr>
          <w:i/>
          <w:iCs/>
          <w:noProof/>
        </w:rPr>
        <w:t xml:space="preserve">b. Packet Replay </w:t>
      </w:r>
      <w:r w:rsidRPr="00FD6A6D">
        <w:rPr>
          <w:i/>
          <w:iCs/>
          <w:noProof/>
        </w:rPr>
        <w:t>Attack on EV</w:t>
      </w:r>
    </w:p>
    <w:p w14:paraId="101285C9" w14:textId="77777777" w:rsidR="003D004B" w:rsidRPr="00C31E48" w:rsidRDefault="00C31E48" w:rsidP="00C31E48">
      <w:pPr>
        <w:tabs>
          <w:tab w:val="left" w:pos="1080"/>
        </w:tabs>
        <w:spacing w:after="320" w:line="360" w:lineRule="auto"/>
        <w:rPr>
          <w:i/>
          <w:iCs/>
          <w:color w:val="000000"/>
        </w:rPr>
      </w:pPr>
      <w:r>
        <w:rPr>
          <w:color w:val="000000"/>
        </w:rPr>
        <w:t xml:space="preserve">7.           </w:t>
      </w:r>
      <w:r w:rsidR="003D004B" w:rsidRPr="003D004B">
        <w:rPr>
          <w:bCs/>
          <w:color w:val="000000"/>
        </w:rPr>
        <w:t>Address Resolution Protocol Spoofing</w:t>
      </w:r>
      <w:r w:rsidR="003D004B">
        <w:rPr>
          <w:bCs/>
          <w:color w:val="000000"/>
        </w:rPr>
        <w:t xml:space="preserve"> – </w:t>
      </w:r>
    </w:p>
    <w:p w14:paraId="31A332EF" w14:textId="77777777" w:rsidR="003D004B" w:rsidRDefault="003D2D99" w:rsidP="00C31E48">
      <w:pPr>
        <w:ind w:left="720"/>
        <w:rPr>
          <w:noProof/>
        </w:rPr>
      </w:pPr>
      <w:r w:rsidRPr="00971204">
        <w:rPr>
          <w:noProof/>
        </w:rPr>
        <w:drawing>
          <wp:inline distT="0" distB="0" distL="0" distR="0" wp14:anchorId="4BEC88B0" wp14:editId="4C44A6A5">
            <wp:extent cx="3175635" cy="1691640"/>
            <wp:effectExtent l="0" t="0" r="0" b="0"/>
            <wp:docPr id="22" name="Picture 157671709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576717091"/>
                    <pic:cNvPicPr>
                      <a:picLocks/>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175635" cy="1691640"/>
                    </a:xfrm>
                    <a:prstGeom prst="rect">
                      <a:avLst/>
                    </a:prstGeom>
                    <a:noFill/>
                    <a:ln>
                      <a:noFill/>
                    </a:ln>
                  </pic:spPr>
                </pic:pic>
              </a:graphicData>
            </a:graphic>
          </wp:inline>
        </w:drawing>
      </w:r>
    </w:p>
    <w:p w14:paraId="5CE5B62A" w14:textId="77777777" w:rsidR="00C31E48" w:rsidRDefault="00C31E48" w:rsidP="00C31E48">
      <w:pPr>
        <w:tabs>
          <w:tab w:val="left" w:pos="1080"/>
        </w:tabs>
        <w:spacing w:after="320" w:line="360" w:lineRule="auto"/>
        <w:ind w:left="720"/>
        <w:rPr>
          <w:i/>
          <w:iCs/>
          <w:color w:val="000000"/>
        </w:rPr>
      </w:pPr>
      <w:r w:rsidRPr="00FD6A6D">
        <w:rPr>
          <w:i/>
          <w:iCs/>
          <w:noProof/>
        </w:rPr>
        <w:t xml:space="preserve">Fig 6.3.1 </w:t>
      </w:r>
      <w:r>
        <w:rPr>
          <w:i/>
          <w:iCs/>
          <w:noProof/>
        </w:rPr>
        <w:t>c</w:t>
      </w:r>
      <w:r w:rsidRPr="00FD6A6D">
        <w:rPr>
          <w:i/>
          <w:iCs/>
          <w:noProof/>
        </w:rPr>
        <w:t xml:space="preserve">. </w:t>
      </w:r>
      <w:r>
        <w:rPr>
          <w:i/>
          <w:iCs/>
          <w:noProof/>
        </w:rPr>
        <w:t xml:space="preserve">Address Resolution Protocol Spoofing </w:t>
      </w:r>
      <w:r w:rsidRPr="00FD6A6D">
        <w:rPr>
          <w:i/>
          <w:iCs/>
          <w:noProof/>
        </w:rPr>
        <w:t>on EV</w:t>
      </w:r>
    </w:p>
    <w:p w14:paraId="738A6410" w14:textId="77777777" w:rsidR="00C31E48" w:rsidRDefault="00C31E48" w:rsidP="00C31E48">
      <w:pPr>
        <w:tabs>
          <w:tab w:val="left" w:pos="1080"/>
        </w:tabs>
        <w:spacing w:after="320" w:line="360" w:lineRule="auto"/>
        <w:rPr>
          <w:noProof/>
        </w:rPr>
      </w:pPr>
      <w:r>
        <w:rPr>
          <w:noProof/>
        </w:rPr>
        <w:t>8.            Denial-of-Service Attack-</w:t>
      </w:r>
    </w:p>
    <w:p w14:paraId="1F2DAEDA" w14:textId="77777777" w:rsidR="00C31E48" w:rsidRDefault="326F2F66" w:rsidP="003B15DF">
      <w:pPr>
        <w:tabs>
          <w:tab w:val="left" w:pos="1080"/>
        </w:tabs>
        <w:spacing w:after="320" w:line="360" w:lineRule="auto"/>
        <w:rPr>
          <w:noProof/>
        </w:rPr>
      </w:pPr>
      <w:r>
        <w:rPr>
          <w:noProof/>
        </w:rPr>
        <w:lastRenderedPageBreak/>
        <w:drawing>
          <wp:inline distT="0" distB="0" distL="0" distR="0" wp14:anchorId="00B9F890" wp14:editId="0313B453">
            <wp:extent cx="3306445" cy="1786255"/>
            <wp:effectExtent l="0" t="0" r="0" b="0"/>
            <wp:docPr id="23" name="Picture 165183783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651837835"/>
                    <pic:cNvPicPr/>
                  </pic:nvPicPr>
                  <pic:blipFill>
                    <a:blip r:embed="rId25">
                      <a:extLst>
                        <a:ext uri="{28A0092B-C50C-407E-A947-70E740481C1C}">
                          <a14:useLocalDpi xmlns:a14="http://schemas.microsoft.com/office/drawing/2010/main" val="0"/>
                        </a:ext>
                      </a:extLst>
                    </a:blip>
                    <a:srcRect l="4167" t="3438" r="3999" b="3438"/>
                    <a:stretch>
                      <a:fillRect/>
                    </a:stretch>
                  </pic:blipFill>
                  <pic:spPr>
                    <a:xfrm>
                      <a:off x="0" y="0"/>
                      <a:ext cx="3306445" cy="1786255"/>
                    </a:xfrm>
                    <a:prstGeom prst="rect">
                      <a:avLst/>
                    </a:prstGeom>
                  </pic:spPr>
                </pic:pic>
              </a:graphicData>
            </a:graphic>
          </wp:inline>
        </w:drawing>
      </w:r>
    </w:p>
    <w:p w14:paraId="3699B08C" w14:textId="77777777" w:rsidR="003B15DF" w:rsidRDefault="003B15DF" w:rsidP="003B15DF">
      <w:pPr>
        <w:tabs>
          <w:tab w:val="left" w:pos="1080"/>
        </w:tabs>
        <w:spacing w:after="320" w:line="360" w:lineRule="auto"/>
        <w:ind w:left="720"/>
        <w:rPr>
          <w:i/>
          <w:iCs/>
          <w:color w:val="000000"/>
        </w:rPr>
      </w:pPr>
      <w:r w:rsidRPr="00FD6A6D">
        <w:rPr>
          <w:i/>
          <w:iCs/>
          <w:noProof/>
        </w:rPr>
        <w:t xml:space="preserve">Fig 6.3.1 </w:t>
      </w:r>
      <w:r>
        <w:rPr>
          <w:i/>
          <w:iCs/>
          <w:noProof/>
        </w:rPr>
        <w:t>d</w:t>
      </w:r>
      <w:r w:rsidRPr="00FD6A6D">
        <w:rPr>
          <w:i/>
          <w:iCs/>
          <w:noProof/>
        </w:rPr>
        <w:t xml:space="preserve">. </w:t>
      </w:r>
      <w:r>
        <w:rPr>
          <w:i/>
          <w:iCs/>
          <w:noProof/>
        </w:rPr>
        <w:t xml:space="preserve">Denial-of-Servive Attack </w:t>
      </w:r>
      <w:r w:rsidRPr="00FD6A6D">
        <w:rPr>
          <w:i/>
          <w:iCs/>
          <w:noProof/>
        </w:rPr>
        <w:t>on EV</w:t>
      </w:r>
    </w:p>
    <w:p w14:paraId="4116AC0C" w14:textId="77777777" w:rsidR="003B15DF" w:rsidRDefault="003B15DF" w:rsidP="003D004B">
      <w:pPr>
        <w:tabs>
          <w:tab w:val="left" w:pos="1080"/>
        </w:tabs>
        <w:spacing w:after="320" w:line="360" w:lineRule="auto"/>
        <w:rPr>
          <w:i/>
          <w:iCs/>
          <w:color w:val="000000"/>
        </w:rPr>
      </w:pPr>
    </w:p>
    <w:p w14:paraId="1DD32340" w14:textId="77777777" w:rsidR="00715430" w:rsidRDefault="00715430" w:rsidP="003D004B">
      <w:pPr>
        <w:tabs>
          <w:tab w:val="left" w:pos="1080"/>
        </w:tabs>
        <w:spacing w:after="320" w:line="360" w:lineRule="auto"/>
        <w:rPr>
          <w:bCs/>
          <w:color w:val="000000"/>
        </w:rPr>
      </w:pPr>
      <w:r>
        <w:rPr>
          <w:bCs/>
          <w:color w:val="000000"/>
        </w:rPr>
        <w:t>MITIGATION STRATEGIES FOR EV-</w:t>
      </w:r>
    </w:p>
    <w:p w14:paraId="47FC0E63" w14:textId="77777777" w:rsidR="00715430" w:rsidRPr="00715430" w:rsidRDefault="00715430" w:rsidP="00715430">
      <w:pPr>
        <w:tabs>
          <w:tab w:val="left" w:pos="1080"/>
        </w:tabs>
        <w:spacing w:after="320" w:line="360" w:lineRule="auto"/>
        <w:ind w:left="360"/>
        <w:rPr>
          <w:bCs/>
          <w:color w:val="000000"/>
        </w:rPr>
      </w:pPr>
      <w:r w:rsidRPr="00715430">
        <w:rPr>
          <w:bCs/>
          <w:color w:val="000000"/>
        </w:rPr>
        <w:t xml:space="preserve">There are several ways that the threat of a cyberattack against the grid can be mitigated. The two strategies of increasing grid security are through: </w:t>
      </w:r>
    </w:p>
    <w:p w14:paraId="2BC0D863" w14:textId="77777777" w:rsidR="00715430" w:rsidRPr="00715430" w:rsidRDefault="00715430" w:rsidP="00715430">
      <w:pPr>
        <w:tabs>
          <w:tab w:val="left" w:pos="1080"/>
        </w:tabs>
        <w:spacing w:after="320" w:line="360" w:lineRule="auto"/>
        <w:ind w:left="720"/>
        <w:rPr>
          <w:bCs/>
          <w:color w:val="000000"/>
        </w:rPr>
      </w:pPr>
      <w:r w:rsidRPr="00715430">
        <w:rPr>
          <w:bCs/>
          <w:color w:val="000000"/>
        </w:rPr>
        <w:t>1.</w:t>
      </w:r>
      <w:r w:rsidRPr="00715430">
        <w:rPr>
          <w:bCs/>
          <w:color w:val="000000"/>
        </w:rPr>
        <w:tab/>
        <w:t xml:space="preserve">Charging Infrastructure </w:t>
      </w:r>
    </w:p>
    <w:p w14:paraId="203A2170" w14:textId="77777777" w:rsidR="00715430" w:rsidRDefault="00715430" w:rsidP="00715430">
      <w:pPr>
        <w:tabs>
          <w:tab w:val="left" w:pos="1080"/>
        </w:tabs>
        <w:spacing w:after="320" w:line="360" w:lineRule="auto"/>
        <w:ind w:left="720"/>
        <w:rPr>
          <w:bCs/>
          <w:color w:val="000000"/>
        </w:rPr>
      </w:pPr>
      <w:r w:rsidRPr="00715430">
        <w:rPr>
          <w:bCs/>
          <w:color w:val="000000"/>
        </w:rPr>
        <w:t>2.</w:t>
      </w:r>
      <w:r w:rsidRPr="00715430">
        <w:rPr>
          <w:bCs/>
          <w:color w:val="000000"/>
        </w:rPr>
        <w:tab/>
        <w:t>Power Grid</w:t>
      </w:r>
    </w:p>
    <w:p w14:paraId="7121867F" w14:textId="77777777" w:rsidR="009F3DC2" w:rsidRDefault="009F3DC2" w:rsidP="009F3DC2">
      <w:pPr>
        <w:tabs>
          <w:tab w:val="left" w:pos="1080"/>
        </w:tabs>
        <w:spacing w:after="320" w:line="360" w:lineRule="auto"/>
        <w:jc w:val="center"/>
        <w:rPr>
          <w:b/>
          <w:color w:val="000000"/>
          <w:sz w:val="26"/>
          <w:szCs w:val="26"/>
        </w:rPr>
      </w:pPr>
      <w:r>
        <w:rPr>
          <w:b/>
          <w:color w:val="000000"/>
          <w:sz w:val="26"/>
          <w:szCs w:val="26"/>
        </w:rPr>
        <w:t>6.3.2 HOME-BASED ROUTER PROJECT OUTCOMES</w:t>
      </w:r>
    </w:p>
    <w:p w14:paraId="2E31BAE9" w14:textId="77777777" w:rsidR="00027BC6" w:rsidRDefault="00027BC6" w:rsidP="00027BC6">
      <w:pPr>
        <w:tabs>
          <w:tab w:val="left" w:pos="1080"/>
        </w:tabs>
        <w:spacing w:after="320" w:line="360" w:lineRule="auto"/>
        <w:rPr>
          <w:bCs/>
          <w:color w:val="000000"/>
        </w:rPr>
      </w:pPr>
      <w:r>
        <w:rPr>
          <w:bCs/>
          <w:color w:val="000000"/>
        </w:rPr>
        <w:t>There are various vulnerabilities that we found from home</w:t>
      </w:r>
      <w:r w:rsidR="003D004B">
        <w:rPr>
          <w:bCs/>
          <w:color w:val="000000"/>
        </w:rPr>
        <w:t>-</w:t>
      </w:r>
      <w:r>
        <w:rPr>
          <w:bCs/>
          <w:color w:val="000000"/>
        </w:rPr>
        <w:t xml:space="preserve">based router </w:t>
      </w:r>
      <w:r w:rsidR="003D004B">
        <w:rPr>
          <w:bCs/>
          <w:color w:val="000000"/>
        </w:rPr>
        <w:t>system are-</w:t>
      </w:r>
    </w:p>
    <w:p w14:paraId="44DC5163" w14:textId="77777777" w:rsidR="003D004B" w:rsidRDefault="003D004B" w:rsidP="00027BC6">
      <w:pPr>
        <w:tabs>
          <w:tab w:val="left" w:pos="1080"/>
        </w:tabs>
        <w:spacing w:after="320" w:line="360" w:lineRule="auto"/>
        <w:rPr>
          <w:bCs/>
          <w:color w:val="000000"/>
        </w:rPr>
      </w:pPr>
      <w:r>
        <w:rPr>
          <w:bCs/>
          <w:color w:val="000000"/>
        </w:rPr>
        <w:t>1. DDoS</w:t>
      </w:r>
      <w:r w:rsidRPr="003D004B">
        <w:rPr>
          <w:bCs/>
          <w:color w:val="000000"/>
        </w:rPr>
        <w:t xml:space="preserve"> </w:t>
      </w:r>
      <w:r>
        <w:rPr>
          <w:bCs/>
          <w:color w:val="000000"/>
        </w:rPr>
        <w:t xml:space="preserve">Attack </w:t>
      </w:r>
    </w:p>
    <w:p w14:paraId="532B2D83" w14:textId="77777777" w:rsidR="003D004B" w:rsidRDefault="003D004B" w:rsidP="00027BC6">
      <w:pPr>
        <w:tabs>
          <w:tab w:val="left" w:pos="1080"/>
        </w:tabs>
        <w:spacing w:after="320" w:line="360" w:lineRule="auto"/>
        <w:rPr>
          <w:bCs/>
          <w:color w:val="000000"/>
        </w:rPr>
      </w:pPr>
      <w:r>
        <w:rPr>
          <w:bCs/>
          <w:color w:val="000000"/>
        </w:rPr>
        <w:t>2. Man-in-the-Middle Attack</w:t>
      </w:r>
    </w:p>
    <w:p w14:paraId="3A7DDFAB" w14:textId="77777777" w:rsidR="003D004B" w:rsidRDefault="003D004B" w:rsidP="00027BC6">
      <w:pPr>
        <w:tabs>
          <w:tab w:val="left" w:pos="1080"/>
        </w:tabs>
        <w:spacing w:after="320" w:line="360" w:lineRule="auto"/>
        <w:rPr>
          <w:bCs/>
          <w:color w:val="000000"/>
        </w:rPr>
      </w:pPr>
      <w:r>
        <w:rPr>
          <w:bCs/>
          <w:color w:val="000000"/>
        </w:rPr>
        <w:t>3. Keystroke Capture or Keylogging</w:t>
      </w:r>
    </w:p>
    <w:p w14:paraId="09FA7E3D" w14:textId="77777777" w:rsidR="003D004B" w:rsidRPr="00027BC6" w:rsidRDefault="003D004B" w:rsidP="00027BC6">
      <w:pPr>
        <w:tabs>
          <w:tab w:val="left" w:pos="1080"/>
        </w:tabs>
        <w:spacing w:after="320" w:line="360" w:lineRule="auto"/>
        <w:rPr>
          <w:bCs/>
          <w:color w:val="000000"/>
        </w:rPr>
      </w:pPr>
      <w:r>
        <w:rPr>
          <w:bCs/>
          <w:color w:val="000000"/>
        </w:rPr>
        <w:t>4. Network Sniffing</w:t>
      </w:r>
    </w:p>
    <w:p w14:paraId="69C998D7" w14:textId="77777777" w:rsidR="009F3DC2" w:rsidRDefault="003D2D99" w:rsidP="009F3DC2">
      <w:pPr>
        <w:tabs>
          <w:tab w:val="left" w:pos="1080"/>
        </w:tabs>
        <w:spacing w:after="320" w:line="360" w:lineRule="auto"/>
        <w:jc w:val="center"/>
        <w:rPr>
          <w:b/>
          <w:color w:val="000000"/>
          <w:sz w:val="26"/>
          <w:szCs w:val="26"/>
        </w:rPr>
      </w:pPr>
      <w:r>
        <w:rPr>
          <w:b/>
          <w:noProof/>
          <w:color w:val="000000"/>
          <w:sz w:val="26"/>
          <w:szCs w:val="26"/>
        </w:rPr>
        <w:lastRenderedPageBreak/>
        <w:drawing>
          <wp:inline distT="0" distB="0" distL="0" distR="0" wp14:anchorId="734D39AA" wp14:editId="74AA2DC2">
            <wp:extent cx="6155690" cy="3058160"/>
            <wp:effectExtent l="0" t="0" r="0" b="0"/>
            <wp:docPr id="24" name="Picture 2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24"/>
                    <pic:cNvPicPr>
                      <a:picLocks/>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6155690" cy="3058160"/>
                    </a:xfrm>
                    <a:prstGeom prst="rect">
                      <a:avLst/>
                    </a:prstGeom>
                    <a:noFill/>
                    <a:ln>
                      <a:noFill/>
                    </a:ln>
                  </pic:spPr>
                </pic:pic>
              </a:graphicData>
            </a:graphic>
          </wp:inline>
        </w:drawing>
      </w:r>
    </w:p>
    <w:p w14:paraId="75F95029" w14:textId="77777777" w:rsidR="003B15DF" w:rsidRPr="003B15DF" w:rsidRDefault="003B15DF" w:rsidP="009F3DC2">
      <w:pPr>
        <w:tabs>
          <w:tab w:val="left" w:pos="1080"/>
        </w:tabs>
        <w:spacing w:after="320" w:line="360" w:lineRule="auto"/>
        <w:jc w:val="center"/>
        <w:rPr>
          <w:bCs/>
          <w:i/>
          <w:iCs/>
          <w:color w:val="000000"/>
        </w:rPr>
      </w:pPr>
      <w:r w:rsidRPr="003B15DF">
        <w:rPr>
          <w:bCs/>
          <w:i/>
          <w:iCs/>
          <w:color w:val="000000"/>
        </w:rPr>
        <w:t>Fig 6.3.2 a. Scanning vulnerabilities in Router system</w:t>
      </w:r>
    </w:p>
    <w:p w14:paraId="78852FD9" w14:textId="77777777" w:rsidR="009F3DC2" w:rsidRDefault="003D2D99" w:rsidP="009F3DC2">
      <w:pPr>
        <w:tabs>
          <w:tab w:val="left" w:pos="1080"/>
        </w:tabs>
        <w:spacing w:after="320" w:line="360" w:lineRule="auto"/>
        <w:jc w:val="center"/>
        <w:rPr>
          <w:b/>
          <w:color w:val="000000"/>
          <w:sz w:val="26"/>
          <w:szCs w:val="26"/>
        </w:rPr>
      </w:pPr>
      <w:r>
        <w:rPr>
          <w:b/>
          <w:noProof/>
          <w:color w:val="000000"/>
          <w:sz w:val="26"/>
          <w:szCs w:val="26"/>
        </w:rPr>
        <w:drawing>
          <wp:inline distT="0" distB="0" distL="0" distR="0" wp14:anchorId="3FAA672F" wp14:editId="07454BB9">
            <wp:extent cx="6162675" cy="3094355"/>
            <wp:effectExtent l="0" t="0" r="0" b="0"/>
            <wp:docPr id="25" name="Picture 2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25"/>
                    <pic:cNvPicPr>
                      <a:picLocks/>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6162675" cy="3094355"/>
                    </a:xfrm>
                    <a:prstGeom prst="rect">
                      <a:avLst/>
                    </a:prstGeom>
                    <a:noFill/>
                    <a:ln>
                      <a:noFill/>
                    </a:ln>
                  </pic:spPr>
                </pic:pic>
              </a:graphicData>
            </a:graphic>
          </wp:inline>
        </w:drawing>
      </w:r>
    </w:p>
    <w:p w14:paraId="28899AE2" w14:textId="77777777" w:rsidR="003B15DF" w:rsidRPr="003B15DF" w:rsidRDefault="003B15DF" w:rsidP="003B15DF">
      <w:pPr>
        <w:tabs>
          <w:tab w:val="left" w:pos="1080"/>
        </w:tabs>
        <w:spacing w:after="320" w:line="360" w:lineRule="auto"/>
        <w:jc w:val="center"/>
        <w:rPr>
          <w:bCs/>
          <w:i/>
          <w:iCs/>
          <w:color w:val="000000"/>
        </w:rPr>
      </w:pPr>
      <w:r w:rsidRPr="003B15DF">
        <w:rPr>
          <w:bCs/>
          <w:i/>
          <w:iCs/>
          <w:color w:val="000000"/>
        </w:rPr>
        <w:t xml:space="preserve">Fig 6.3.2 </w:t>
      </w:r>
      <w:r>
        <w:rPr>
          <w:bCs/>
          <w:i/>
          <w:iCs/>
          <w:color w:val="000000"/>
        </w:rPr>
        <w:t>b</w:t>
      </w:r>
      <w:r w:rsidRPr="003B15DF">
        <w:rPr>
          <w:bCs/>
          <w:i/>
          <w:iCs/>
          <w:color w:val="000000"/>
        </w:rPr>
        <w:t>. Scanning vulnerabilities in Router system</w:t>
      </w:r>
    </w:p>
    <w:p w14:paraId="42079E1A" w14:textId="77777777" w:rsidR="009F3DC2" w:rsidRDefault="003D2D99" w:rsidP="003B15DF">
      <w:pPr>
        <w:tabs>
          <w:tab w:val="left" w:pos="1080"/>
        </w:tabs>
        <w:spacing w:after="320" w:line="360" w:lineRule="auto"/>
        <w:rPr>
          <w:b/>
          <w:color w:val="000000"/>
          <w:sz w:val="26"/>
          <w:szCs w:val="26"/>
        </w:rPr>
      </w:pPr>
      <w:r>
        <w:rPr>
          <w:b/>
          <w:noProof/>
          <w:color w:val="000000"/>
          <w:sz w:val="26"/>
          <w:szCs w:val="26"/>
        </w:rPr>
        <w:lastRenderedPageBreak/>
        <w:drawing>
          <wp:inline distT="0" distB="0" distL="0" distR="0" wp14:anchorId="08769CED" wp14:editId="496EE3B9">
            <wp:extent cx="6158865" cy="2432685"/>
            <wp:effectExtent l="0" t="0" r="0" b="0"/>
            <wp:docPr id="26" name="Picture 2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26"/>
                    <pic:cNvPicPr>
                      <a:picLocks/>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6158865" cy="2432685"/>
                    </a:xfrm>
                    <a:prstGeom prst="rect">
                      <a:avLst/>
                    </a:prstGeom>
                    <a:noFill/>
                    <a:ln>
                      <a:noFill/>
                    </a:ln>
                  </pic:spPr>
                </pic:pic>
              </a:graphicData>
            </a:graphic>
          </wp:inline>
        </w:drawing>
      </w:r>
    </w:p>
    <w:p w14:paraId="394928A8" w14:textId="77777777" w:rsidR="003B15DF" w:rsidRDefault="003B15DF" w:rsidP="003B15DF">
      <w:pPr>
        <w:tabs>
          <w:tab w:val="left" w:pos="1080"/>
        </w:tabs>
        <w:spacing w:after="320" w:line="360" w:lineRule="auto"/>
        <w:jc w:val="center"/>
        <w:rPr>
          <w:bCs/>
          <w:i/>
          <w:iCs/>
          <w:color w:val="000000"/>
        </w:rPr>
      </w:pPr>
      <w:r w:rsidRPr="003B15DF">
        <w:rPr>
          <w:bCs/>
          <w:i/>
          <w:iCs/>
          <w:color w:val="000000"/>
        </w:rPr>
        <w:t xml:space="preserve">Fig 6.3.2 </w:t>
      </w:r>
      <w:r>
        <w:rPr>
          <w:bCs/>
          <w:i/>
          <w:iCs/>
          <w:color w:val="000000"/>
        </w:rPr>
        <w:t>c</w:t>
      </w:r>
      <w:r w:rsidRPr="003B15DF">
        <w:rPr>
          <w:bCs/>
          <w:i/>
          <w:iCs/>
          <w:color w:val="000000"/>
        </w:rPr>
        <w:t>. Scanning vulnerabilities in Router system</w:t>
      </w:r>
    </w:p>
    <w:p w14:paraId="46A98D5F" w14:textId="77777777" w:rsidR="00F271EB" w:rsidRDefault="00F271EB" w:rsidP="00F271EB">
      <w:pPr>
        <w:tabs>
          <w:tab w:val="left" w:pos="1080"/>
        </w:tabs>
        <w:spacing w:after="320" w:line="360" w:lineRule="auto"/>
        <w:rPr>
          <w:bCs/>
          <w:color w:val="000000"/>
        </w:rPr>
      </w:pPr>
      <w:r>
        <w:rPr>
          <w:bCs/>
          <w:color w:val="000000"/>
        </w:rPr>
        <w:t xml:space="preserve">Mitigation Approach – </w:t>
      </w:r>
    </w:p>
    <w:p w14:paraId="71A15544" w14:textId="77777777" w:rsidR="00F271EB" w:rsidRDefault="00091C39" w:rsidP="00F271EB">
      <w:pPr>
        <w:tabs>
          <w:tab w:val="left" w:pos="1080"/>
        </w:tabs>
        <w:spacing w:after="320" w:line="360" w:lineRule="auto"/>
        <w:rPr>
          <w:bCs/>
          <w:color w:val="000000"/>
        </w:rPr>
      </w:pPr>
      <w:r>
        <w:rPr>
          <w:bCs/>
          <w:color w:val="000000"/>
        </w:rPr>
        <w:t>1. We will change port number of SSH, SAMBA, CUPS Server to provide basic security from threats.</w:t>
      </w:r>
    </w:p>
    <w:p w14:paraId="55511726" w14:textId="77777777" w:rsidR="00091C39" w:rsidRPr="00F271EB" w:rsidRDefault="00091C39" w:rsidP="00F271EB">
      <w:pPr>
        <w:tabs>
          <w:tab w:val="left" w:pos="1080"/>
        </w:tabs>
        <w:spacing w:after="320" w:line="360" w:lineRule="auto"/>
        <w:rPr>
          <w:bCs/>
          <w:color w:val="000000"/>
        </w:rPr>
      </w:pPr>
      <w:r>
        <w:rPr>
          <w:bCs/>
          <w:color w:val="000000"/>
        </w:rPr>
        <w:t>2. We’ll applying Machine id filter to prevent unauthorized access to our network.</w:t>
      </w:r>
    </w:p>
    <w:p w14:paraId="22F1F9FA" w14:textId="77777777" w:rsidR="00027BC6" w:rsidRDefault="00027BC6" w:rsidP="005D1B79">
      <w:pPr>
        <w:tabs>
          <w:tab w:val="left" w:pos="1080"/>
        </w:tabs>
        <w:spacing w:after="320" w:line="360" w:lineRule="auto"/>
        <w:jc w:val="center"/>
        <w:rPr>
          <w:b/>
          <w:color w:val="000000"/>
          <w:sz w:val="26"/>
          <w:szCs w:val="26"/>
        </w:rPr>
      </w:pPr>
      <w:r w:rsidRPr="00D338E5">
        <w:rPr>
          <w:b/>
          <w:color w:val="000000"/>
          <w:sz w:val="26"/>
          <w:szCs w:val="26"/>
        </w:rPr>
        <w:t>6.</w:t>
      </w:r>
      <w:r>
        <w:rPr>
          <w:b/>
          <w:color w:val="000000"/>
          <w:sz w:val="26"/>
          <w:szCs w:val="26"/>
        </w:rPr>
        <w:t>4</w:t>
      </w:r>
      <w:r w:rsidRPr="00D338E5">
        <w:rPr>
          <w:b/>
          <w:color w:val="000000"/>
          <w:sz w:val="26"/>
          <w:szCs w:val="26"/>
        </w:rPr>
        <w:t xml:space="preserve"> </w:t>
      </w:r>
      <w:r>
        <w:rPr>
          <w:b/>
          <w:color w:val="000000"/>
          <w:sz w:val="26"/>
          <w:szCs w:val="26"/>
        </w:rPr>
        <w:t>PROJECT APPLICABILITY</w:t>
      </w:r>
    </w:p>
    <w:p w14:paraId="380FB83F" w14:textId="77777777" w:rsidR="00027BC6" w:rsidRDefault="00483301" w:rsidP="00027BC6">
      <w:pPr>
        <w:tabs>
          <w:tab w:val="left" w:pos="1080"/>
        </w:tabs>
        <w:spacing w:after="320" w:line="360" w:lineRule="auto"/>
        <w:rPr>
          <w:bCs/>
          <w:color w:val="000000"/>
        </w:rPr>
      </w:pPr>
      <w:r>
        <w:rPr>
          <w:bCs/>
          <w:color w:val="000000"/>
        </w:rPr>
        <w:t xml:space="preserve">As we know, EV is gaining popularity now in India and from a long ago was a part of developed countries, so our research on EV, its risk associated, mitigation approaches will help companies to overcome these issues as well as make end users aware about the flaws that EV and its components have. </w:t>
      </w:r>
    </w:p>
    <w:p w14:paraId="4E1C2D37" w14:textId="77777777" w:rsidR="00483301" w:rsidRDefault="00483301" w:rsidP="00027BC6">
      <w:pPr>
        <w:tabs>
          <w:tab w:val="left" w:pos="1080"/>
        </w:tabs>
        <w:spacing w:after="320" w:line="360" w:lineRule="auto"/>
        <w:rPr>
          <w:bCs/>
          <w:color w:val="000000"/>
        </w:rPr>
      </w:pPr>
      <w:r>
        <w:rPr>
          <w:bCs/>
          <w:color w:val="000000"/>
        </w:rPr>
        <w:t>Home-Based Router system helped the end users as it provides them with the following functionalities-</w:t>
      </w:r>
    </w:p>
    <w:p w14:paraId="29FF7923" w14:textId="77777777" w:rsidR="00483301" w:rsidRDefault="00483301" w:rsidP="00483301">
      <w:pPr>
        <w:numPr>
          <w:ilvl w:val="0"/>
          <w:numId w:val="16"/>
        </w:numPr>
        <w:tabs>
          <w:tab w:val="left" w:pos="1080"/>
        </w:tabs>
        <w:spacing w:after="320" w:line="360" w:lineRule="auto"/>
        <w:rPr>
          <w:bCs/>
          <w:color w:val="000000"/>
        </w:rPr>
      </w:pPr>
      <w:r>
        <w:rPr>
          <w:bCs/>
          <w:color w:val="000000"/>
        </w:rPr>
        <w:t xml:space="preserve">Portability </w:t>
      </w:r>
      <w:r w:rsidR="00EB6C8E">
        <w:rPr>
          <w:bCs/>
          <w:color w:val="000000"/>
        </w:rPr>
        <w:t>-</w:t>
      </w:r>
      <w:r>
        <w:rPr>
          <w:bCs/>
          <w:color w:val="000000"/>
        </w:rPr>
        <w:t xml:space="preserve"> Now end users do not need to carry hard disk with them to operate the server.</w:t>
      </w:r>
    </w:p>
    <w:p w14:paraId="48D70B9B" w14:textId="77777777" w:rsidR="00483301" w:rsidRDefault="00483301" w:rsidP="00483301">
      <w:pPr>
        <w:numPr>
          <w:ilvl w:val="0"/>
          <w:numId w:val="16"/>
        </w:numPr>
        <w:tabs>
          <w:tab w:val="left" w:pos="1080"/>
        </w:tabs>
        <w:spacing w:after="320" w:line="360" w:lineRule="auto"/>
        <w:rPr>
          <w:bCs/>
          <w:color w:val="000000"/>
        </w:rPr>
      </w:pPr>
      <w:r>
        <w:rPr>
          <w:bCs/>
          <w:color w:val="000000"/>
        </w:rPr>
        <w:t xml:space="preserve">Security - </w:t>
      </w:r>
      <w:r w:rsidR="00EB6C8E">
        <w:rPr>
          <w:bCs/>
          <w:color w:val="000000"/>
        </w:rPr>
        <w:t>N</w:t>
      </w:r>
      <w:r w:rsidR="00EB6C8E" w:rsidRPr="00EB6C8E">
        <w:rPr>
          <w:bCs/>
          <w:color w:val="000000"/>
        </w:rPr>
        <w:t>ot able to work on new mac address if we implement mac filtering</w:t>
      </w:r>
      <w:r w:rsidR="00EB6C8E">
        <w:rPr>
          <w:bCs/>
          <w:color w:val="000000"/>
        </w:rPr>
        <w:t>, hence increasing security.</w:t>
      </w:r>
    </w:p>
    <w:p w14:paraId="7CE5159E" w14:textId="77777777" w:rsidR="00EB6C8E" w:rsidRDefault="00EB6C8E" w:rsidP="00483301">
      <w:pPr>
        <w:numPr>
          <w:ilvl w:val="0"/>
          <w:numId w:val="16"/>
        </w:numPr>
        <w:tabs>
          <w:tab w:val="left" w:pos="1080"/>
        </w:tabs>
        <w:spacing w:after="320" w:line="360" w:lineRule="auto"/>
        <w:rPr>
          <w:bCs/>
          <w:color w:val="000000"/>
        </w:rPr>
      </w:pPr>
      <w:r>
        <w:rPr>
          <w:bCs/>
          <w:color w:val="000000"/>
        </w:rPr>
        <w:lastRenderedPageBreak/>
        <w:t>Storage Solution - W</w:t>
      </w:r>
      <w:r w:rsidRPr="00EB6C8E">
        <w:rPr>
          <w:bCs/>
          <w:color w:val="000000"/>
        </w:rPr>
        <w:t>e can</w:t>
      </w:r>
      <w:r>
        <w:rPr>
          <w:bCs/>
          <w:color w:val="000000"/>
        </w:rPr>
        <w:t xml:space="preserve"> have</w:t>
      </w:r>
      <w:r w:rsidRPr="00EB6C8E">
        <w:rPr>
          <w:bCs/>
          <w:color w:val="000000"/>
        </w:rPr>
        <w:t xml:space="preserve"> a </w:t>
      </w:r>
      <w:r>
        <w:rPr>
          <w:bCs/>
          <w:color w:val="000000"/>
        </w:rPr>
        <w:t xml:space="preserve">huge </w:t>
      </w:r>
      <w:r w:rsidRPr="00EB6C8E">
        <w:rPr>
          <w:bCs/>
          <w:color w:val="000000"/>
        </w:rPr>
        <w:t>amount of storage in a very cheap cost</w:t>
      </w:r>
      <w:r>
        <w:rPr>
          <w:bCs/>
          <w:color w:val="000000"/>
        </w:rPr>
        <w:t>.</w:t>
      </w:r>
    </w:p>
    <w:p w14:paraId="7B7B4635" w14:textId="77777777" w:rsidR="00EB6C8E" w:rsidRDefault="00EB6C8E" w:rsidP="00483301">
      <w:pPr>
        <w:numPr>
          <w:ilvl w:val="0"/>
          <w:numId w:val="16"/>
        </w:numPr>
        <w:tabs>
          <w:tab w:val="left" w:pos="1080"/>
        </w:tabs>
        <w:spacing w:after="320" w:line="360" w:lineRule="auto"/>
        <w:rPr>
          <w:bCs/>
          <w:color w:val="000000"/>
        </w:rPr>
      </w:pPr>
      <w:r>
        <w:rPr>
          <w:bCs/>
          <w:color w:val="000000"/>
        </w:rPr>
        <w:t>Easy to access - I</w:t>
      </w:r>
      <w:r w:rsidRPr="00EB6C8E">
        <w:rPr>
          <w:bCs/>
          <w:color w:val="000000"/>
        </w:rPr>
        <w:t>t can be accessed through internet so can be accessed easily through any device which is reg</w:t>
      </w:r>
      <w:r>
        <w:rPr>
          <w:bCs/>
          <w:color w:val="000000"/>
        </w:rPr>
        <w:t>ist</w:t>
      </w:r>
      <w:r w:rsidRPr="00EB6C8E">
        <w:rPr>
          <w:bCs/>
          <w:color w:val="000000"/>
        </w:rPr>
        <w:t>ered on home device</w:t>
      </w:r>
      <w:r>
        <w:rPr>
          <w:bCs/>
          <w:color w:val="000000"/>
        </w:rPr>
        <w:t>.</w:t>
      </w:r>
    </w:p>
    <w:p w14:paraId="43414A2D" w14:textId="77777777" w:rsidR="00EB6C8E" w:rsidRDefault="00EB6C8E" w:rsidP="00483301">
      <w:pPr>
        <w:numPr>
          <w:ilvl w:val="0"/>
          <w:numId w:val="16"/>
        </w:numPr>
        <w:tabs>
          <w:tab w:val="left" w:pos="1080"/>
        </w:tabs>
        <w:spacing w:after="320" w:line="360" w:lineRule="auto"/>
        <w:rPr>
          <w:bCs/>
          <w:color w:val="000000"/>
        </w:rPr>
      </w:pPr>
      <w:r>
        <w:rPr>
          <w:bCs/>
          <w:color w:val="000000"/>
        </w:rPr>
        <w:t>I</w:t>
      </w:r>
      <w:r w:rsidRPr="00EB6C8E">
        <w:rPr>
          <w:bCs/>
          <w:color w:val="000000"/>
        </w:rPr>
        <w:t>f RAID system</w:t>
      </w:r>
      <w:r>
        <w:rPr>
          <w:bCs/>
          <w:color w:val="000000"/>
        </w:rPr>
        <w:t xml:space="preserve"> is implemented</w:t>
      </w:r>
      <w:r w:rsidRPr="00EB6C8E">
        <w:rPr>
          <w:bCs/>
          <w:color w:val="000000"/>
        </w:rPr>
        <w:t xml:space="preserve"> then the risk of data loss will be mitigated.</w:t>
      </w:r>
    </w:p>
    <w:p w14:paraId="3AC781FB" w14:textId="77777777" w:rsidR="007D6A0B" w:rsidRDefault="00EB6C8E" w:rsidP="00DA3C8C">
      <w:pPr>
        <w:tabs>
          <w:tab w:val="left" w:pos="1080"/>
        </w:tabs>
        <w:spacing w:after="320" w:line="360" w:lineRule="auto"/>
        <w:rPr>
          <w:bCs/>
          <w:color w:val="000000"/>
        </w:rPr>
      </w:pPr>
      <w:r>
        <w:rPr>
          <w:bCs/>
          <w:color w:val="000000"/>
        </w:rPr>
        <w:t>These are some of the project applicability which will help the users with their work providing more ease to them.</w:t>
      </w:r>
    </w:p>
    <w:p w14:paraId="12D247AA" w14:textId="77777777" w:rsidR="00EB6C8E" w:rsidRDefault="00EB6C8E" w:rsidP="00EB6C8E">
      <w:pPr>
        <w:tabs>
          <w:tab w:val="left" w:pos="1080"/>
        </w:tabs>
        <w:spacing w:after="320" w:line="360" w:lineRule="auto"/>
        <w:jc w:val="center"/>
        <w:rPr>
          <w:b/>
          <w:color w:val="000000"/>
          <w:sz w:val="26"/>
          <w:szCs w:val="26"/>
        </w:rPr>
      </w:pPr>
      <w:r>
        <w:rPr>
          <w:b/>
          <w:color w:val="000000"/>
          <w:sz w:val="26"/>
          <w:szCs w:val="26"/>
        </w:rPr>
        <w:t>6.5 INFERENCE</w:t>
      </w:r>
    </w:p>
    <w:p w14:paraId="2813F131" w14:textId="77777777" w:rsidR="003B15DF" w:rsidRDefault="00434688" w:rsidP="003B15DF">
      <w:pPr>
        <w:tabs>
          <w:tab w:val="left" w:pos="1080"/>
        </w:tabs>
        <w:spacing w:after="320" w:line="360" w:lineRule="auto"/>
        <w:rPr>
          <w:bCs/>
          <w:color w:val="000000"/>
        </w:rPr>
      </w:pPr>
      <w:r w:rsidRPr="256DF5C1">
        <w:rPr>
          <w:color w:val="000000" w:themeColor="text1"/>
        </w:rPr>
        <w:t>IoT is a technology which is growing and growing and it never stops. The demand for IoT devices never going to stop but always increases. But with this increasing demand, their safety shoul</w:t>
      </w:r>
      <w:r w:rsidR="00995897" w:rsidRPr="256DF5C1">
        <w:rPr>
          <w:color w:val="000000" w:themeColor="text1"/>
        </w:rPr>
        <w:t>d not be compromised. After analyzing all the outcomes, we came to a single conclusion that with the increase in cyberattacks, companies should keep in mind what they are producing, what can be their effect on customers life, what can be done so that security and privacy is not compromised. IoT is a never</w:t>
      </w:r>
      <w:r w:rsidR="003B15DF" w:rsidRPr="256DF5C1">
        <w:rPr>
          <w:color w:val="000000" w:themeColor="text1"/>
        </w:rPr>
        <w:t>-</w:t>
      </w:r>
      <w:r w:rsidR="00995897" w:rsidRPr="256DF5C1">
        <w:rPr>
          <w:color w:val="000000" w:themeColor="text1"/>
        </w:rPr>
        <w:t xml:space="preserve">ending technology and so its flaws. </w:t>
      </w:r>
    </w:p>
    <w:p w14:paraId="27AF1102" w14:textId="54431640" w:rsidR="256DF5C1" w:rsidRDefault="256DF5C1" w:rsidP="256DF5C1">
      <w:pPr>
        <w:tabs>
          <w:tab w:val="left" w:pos="1080"/>
        </w:tabs>
        <w:spacing w:after="320" w:line="360" w:lineRule="auto"/>
        <w:rPr>
          <w:color w:val="000000" w:themeColor="text1"/>
        </w:rPr>
      </w:pPr>
    </w:p>
    <w:p w14:paraId="2018B3A1" w14:textId="77777777" w:rsidR="00995897" w:rsidRDefault="00F37060" w:rsidP="003B15DF">
      <w:pPr>
        <w:tabs>
          <w:tab w:val="left" w:pos="1080"/>
        </w:tabs>
        <w:spacing w:after="320" w:line="360" w:lineRule="auto"/>
        <w:jc w:val="center"/>
        <w:rPr>
          <w:bCs/>
          <w:color w:val="000000"/>
        </w:rPr>
      </w:pPr>
      <w:r w:rsidRPr="00F37060">
        <w:rPr>
          <w:b/>
          <w:bCs/>
          <w:sz w:val="32"/>
          <w:szCs w:val="32"/>
        </w:rPr>
        <w:t>7. CONCLUSIONS AND RECOMMENDATION</w:t>
      </w:r>
    </w:p>
    <w:p w14:paraId="6EAFDE42" w14:textId="77777777" w:rsidR="00F37060" w:rsidRPr="00995897" w:rsidRDefault="00F37060" w:rsidP="00995897">
      <w:pPr>
        <w:tabs>
          <w:tab w:val="left" w:pos="1080"/>
        </w:tabs>
        <w:spacing w:after="320" w:line="360" w:lineRule="auto"/>
        <w:jc w:val="center"/>
        <w:rPr>
          <w:bCs/>
          <w:color w:val="000000"/>
        </w:rPr>
      </w:pPr>
      <w:r>
        <w:rPr>
          <w:b/>
          <w:color w:val="000000"/>
          <w:sz w:val="26"/>
          <w:szCs w:val="26"/>
        </w:rPr>
        <w:t xml:space="preserve">7.1 </w:t>
      </w:r>
      <w:r>
        <w:rPr>
          <w:b/>
          <w:bCs/>
          <w:sz w:val="26"/>
          <w:szCs w:val="26"/>
        </w:rPr>
        <w:t>OUTLINE</w:t>
      </w:r>
    </w:p>
    <w:p w14:paraId="6BEE81B6" w14:textId="77777777" w:rsidR="00F37060" w:rsidRPr="00F37060" w:rsidRDefault="00F37060" w:rsidP="00F37060">
      <w:pPr>
        <w:tabs>
          <w:tab w:val="left" w:pos="1080"/>
        </w:tabs>
        <w:spacing w:after="320" w:line="360" w:lineRule="auto"/>
        <w:rPr>
          <w:lang w:val="en-IN"/>
        </w:rPr>
      </w:pPr>
      <w:r w:rsidRPr="00F37060">
        <w:rPr>
          <w:lang w:val="en-IN"/>
        </w:rPr>
        <w:t>The Internet of Things (IoT) is a new key technology that will pave the way for the next generation of industrial production systems. IoT will be a critical component of the Future Internet. It is unique due to its sensing and actuating capabilities. It serves as a link between the real and virtual worlds. Today's IoT systems have not been sufficiently enhanced to meet the desired functional requirements, and they pose security and privacy risks. Attacks on cyber physical systems, in particular, can cause physical harm and endanger human life. However, a slew of information security and privacy issues have emerged that must be addressed before implementing IoT. Our research focuses on IoT security and privacy issues, as well as mitigation approaches and case studies. Here we try to figure out various challenges faced by IoT devices and thereby analy</w:t>
      </w:r>
      <w:r>
        <w:rPr>
          <w:lang w:val="en-IN"/>
        </w:rPr>
        <w:t>s</w:t>
      </w:r>
      <w:r w:rsidRPr="00F37060">
        <w:rPr>
          <w:lang w:val="en-IN"/>
        </w:rPr>
        <w:t xml:space="preserve">ing </w:t>
      </w:r>
      <w:r w:rsidRPr="00F37060">
        <w:rPr>
          <w:lang w:val="en-IN"/>
        </w:rPr>
        <w:lastRenderedPageBreak/>
        <w:t>some of the mitigation approaches. We also try to analy</w:t>
      </w:r>
      <w:r>
        <w:rPr>
          <w:lang w:val="en-IN"/>
        </w:rPr>
        <w:t>s</w:t>
      </w:r>
      <w:r w:rsidRPr="00F37060">
        <w:rPr>
          <w:lang w:val="en-IN"/>
        </w:rPr>
        <w:t>e some of the recent case studies to get in depth knowledge.</w:t>
      </w:r>
    </w:p>
    <w:p w14:paraId="37F30726" w14:textId="77777777" w:rsidR="00F37060" w:rsidRDefault="00F37060" w:rsidP="00F37060">
      <w:pPr>
        <w:tabs>
          <w:tab w:val="left" w:pos="1080"/>
        </w:tabs>
        <w:spacing w:after="320" w:line="360" w:lineRule="auto"/>
        <w:jc w:val="center"/>
        <w:rPr>
          <w:b/>
          <w:color w:val="000000"/>
          <w:sz w:val="26"/>
          <w:szCs w:val="26"/>
        </w:rPr>
      </w:pPr>
      <w:r>
        <w:rPr>
          <w:b/>
          <w:color w:val="000000"/>
          <w:sz w:val="26"/>
          <w:szCs w:val="26"/>
        </w:rPr>
        <w:t>7.2 LIMITATION AND CONSTRAINTS</w:t>
      </w:r>
    </w:p>
    <w:p w14:paraId="0166032B" w14:textId="77777777" w:rsidR="00E14D18" w:rsidRDefault="00E14D18" w:rsidP="00E14D18">
      <w:pPr>
        <w:tabs>
          <w:tab w:val="left" w:pos="1080"/>
        </w:tabs>
        <w:spacing w:after="320" w:line="360" w:lineRule="auto"/>
        <w:rPr>
          <w:bCs/>
        </w:rPr>
      </w:pPr>
      <w:r>
        <w:rPr>
          <w:bCs/>
        </w:rPr>
        <w:t xml:space="preserve">Talking about limitation of our work, as our work is a research work limitation is not that it cannot fulfill any particular function. Research work is said to be totally successful if it </w:t>
      </w:r>
      <w:r w:rsidR="009954BC">
        <w:rPr>
          <w:bCs/>
        </w:rPr>
        <w:t xml:space="preserve">can </w:t>
      </w:r>
      <w:r>
        <w:rPr>
          <w:bCs/>
        </w:rPr>
        <w:t>help the people to get better understanding a</w:t>
      </w:r>
      <w:r w:rsidR="009954BC">
        <w:rPr>
          <w:bCs/>
        </w:rPr>
        <w:t>bout the topic. In our research work, we tried to incorporate every thing so that end users get the better understanding and try to incorporate it in their lives. But somewhere we lag to add some more latest IoT device issues, their mitigation approaches. There are many smart devices which people use without even knowing how they cam harm their security and privacy.</w:t>
      </w:r>
    </w:p>
    <w:p w14:paraId="41942B3D" w14:textId="77777777" w:rsidR="009954BC" w:rsidRDefault="009954BC" w:rsidP="009954BC">
      <w:pPr>
        <w:tabs>
          <w:tab w:val="left" w:pos="1080"/>
        </w:tabs>
        <w:spacing w:after="320" w:line="360" w:lineRule="auto"/>
        <w:jc w:val="center"/>
        <w:rPr>
          <w:b/>
          <w:color w:val="000000"/>
          <w:sz w:val="26"/>
          <w:szCs w:val="26"/>
        </w:rPr>
      </w:pPr>
      <w:r>
        <w:rPr>
          <w:b/>
          <w:color w:val="000000"/>
          <w:sz w:val="26"/>
          <w:szCs w:val="26"/>
        </w:rPr>
        <w:t>7.3 FUTURE ENHAN</w:t>
      </w:r>
      <w:r w:rsidR="00441AAE">
        <w:rPr>
          <w:b/>
          <w:color w:val="000000"/>
          <w:sz w:val="26"/>
          <w:szCs w:val="26"/>
        </w:rPr>
        <w:t>CE</w:t>
      </w:r>
      <w:r>
        <w:rPr>
          <w:b/>
          <w:color w:val="000000"/>
          <w:sz w:val="26"/>
          <w:szCs w:val="26"/>
        </w:rPr>
        <w:t>MENTS</w:t>
      </w:r>
    </w:p>
    <w:p w14:paraId="6C4B99DA" w14:textId="77777777" w:rsidR="00441AAE" w:rsidRDefault="006621A6" w:rsidP="00441AAE">
      <w:pPr>
        <w:tabs>
          <w:tab w:val="left" w:pos="1080"/>
        </w:tabs>
        <w:spacing w:after="320" w:line="360" w:lineRule="auto"/>
        <w:rPr>
          <w:bCs/>
          <w:color w:val="000000"/>
        </w:rPr>
      </w:pPr>
      <w:r>
        <w:rPr>
          <w:bCs/>
          <w:color w:val="000000"/>
        </w:rPr>
        <w:t xml:space="preserve">In future, </w:t>
      </w:r>
      <w:r w:rsidR="001C44B9">
        <w:rPr>
          <w:bCs/>
          <w:color w:val="000000"/>
        </w:rPr>
        <w:t>we are accepting to add more and more recent case studies, some latest IoT devices with their challenges, the risk incorporated in them and how to mitigate them. We also try to add some more risk assessment strategies which can help companies to overcome the attacks, threats and breaches.</w:t>
      </w:r>
    </w:p>
    <w:p w14:paraId="317555A8" w14:textId="7BD492B6" w:rsidR="001C44B9" w:rsidRDefault="001C44B9" w:rsidP="0B477F43">
      <w:pPr>
        <w:tabs>
          <w:tab w:val="left" w:pos="1080"/>
        </w:tabs>
        <w:spacing w:after="320" w:line="360" w:lineRule="auto"/>
        <w:rPr>
          <w:color w:val="000000" w:themeColor="text1"/>
        </w:rPr>
      </w:pPr>
      <w:r w:rsidRPr="0B477F43">
        <w:rPr>
          <w:color w:val="000000" w:themeColor="text1"/>
        </w:rPr>
        <w:t xml:space="preserve">These are our future work which we are looking forward to complete and update it with our work so that it can help more and more </w:t>
      </w:r>
      <w:r w:rsidR="00DE23EA" w:rsidRPr="0B477F43">
        <w:rPr>
          <w:color w:val="000000" w:themeColor="text1"/>
        </w:rPr>
        <w:t>end users and companies</w:t>
      </w:r>
    </w:p>
    <w:p w14:paraId="2B5A2B92" w14:textId="11801C86" w:rsidR="001C44B9" w:rsidRDefault="00DE23EA" w:rsidP="00441AAE">
      <w:pPr>
        <w:tabs>
          <w:tab w:val="left" w:pos="1080"/>
        </w:tabs>
        <w:spacing w:after="320" w:line="360" w:lineRule="auto"/>
        <w:rPr>
          <w:bCs/>
          <w:color w:val="000000"/>
        </w:rPr>
      </w:pPr>
      <w:r w:rsidRPr="0B477F43">
        <w:rPr>
          <w:color w:val="000000" w:themeColor="text1"/>
        </w:rPr>
        <w:t>.</w:t>
      </w:r>
    </w:p>
    <w:p w14:paraId="3D463EC1" w14:textId="77777777" w:rsidR="00DE23EA" w:rsidRDefault="00DE23EA" w:rsidP="00DE23EA">
      <w:pPr>
        <w:tabs>
          <w:tab w:val="left" w:pos="1080"/>
        </w:tabs>
        <w:spacing w:after="320" w:line="360" w:lineRule="auto"/>
        <w:jc w:val="center"/>
        <w:rPr>
          <w:b/>
          <w:color w:val="000000"/>
          <w:sz w:val="26"/>
          <w:szCs w:val="26"/>
        </w:rPr>
      </w:pPr>
      <w:r>
        <w:rPr>
          <w:b/>
          <w:color w:val="000000"/>
          <w:sz w:val="26"/>
          <w:szCs w:val="26"/>
        </w:rPr>
        <w:t>7.4 INFERENCE</w:t>
      </w:r>
    </w:p>
    <w:p w14:paraId="4AE24D3A" w14:textId="77777777" w:rsidR="00DE23EA" w:rsidRDefault="001B0902" w:rsidP="00DE23EA">
      <w:pPr>
        <w:tabs>
          <w:tab w:val="left" w:pos="1080"/>
        </w:tabs>
        <w:spacing w:after="320" w:line="360" w:lineRule="auto"/>
        <w:rPr>
          <w:bCs/>
          <w:color w:val="000000"/>
        </w:rPr>
      </w:pPr>
      <w:r w:rsidRPr="001B0902">
        <w:rPr>
          <w:bCs/>
          <w:color w:val="000000"/>
        </w:rPr>
        <w:t xml:space="preserve">An IoT system </w:t>
      </w:r>
      <w:r w:rsidRPr="00EB6C8E">
        <w:rPr>
          <w:color w:val="000000"/>
        </w:rPr>
        <w:t>is</w:t>
      </w:r>
      <w:r w:rsidRPr="001B0902">
        <w:rPr>
          <w:bCs/>
          <w:color w:val="000000"/>
        </w:rPr>
        <w:t xml:space="preserve"> a network of smart devices that</w:t>
      </w:r>
      <w:r w:rsidRPr="001B0902">
        <w:rPr>
          <w:color w:val="000000"/>
        </w:rPr>
        <w:t xml:space="preserve"> work </w:t>
      </w:r>
      <w:r w:rsidRPr="001B0902">
        <w:rPr>
          <w:bCs/>
          <w:color w:val="000000"/>
        </w:rPr>
        <w:t xml:space="preserve">with users to </w:t>
      </w:r>
      <w:r w:rsidRPr="001B0902">
        <w:rPr>
          <w:color w:val="000000"/>
        </w:rPr>
        <w:t xml:space="preserve">create smart services. It </w:t>
      </w:r>
      <w:r w:rsidRPr="001B0902">
        <w:rPr>
          <w:bCs/>
          <w:color w:val="000000"/>
        </w:rPr>
        <w:t xml:space="preserve">generally groups </w:t>
      </w:r>
      <w:r w:rsidRPr="001B0902">
        <w:rPr>
          <w:color w:val="000000"/>
        </w:rPr>
        <w:t>together</w:t>
      </w:r>
      <w:r w:rsidRPr="001B0902">
        <w:rPr>
          <w:bCs/>
          <w:color w:val="000000"/>
        </w:rPr>
        <w:t xml:space="preserve"> a large number of devices </w:t>
      </w:r>
      <w:r w:rsidRPr="001B0902">
        <w:rPr>
          <w:color w:val="000000"/>
        </w:rPr>
        <w:t>interacting</w:t>
      </w:r>
      <w:r w:rsidRPr="001B0902">
        <w:rPr>
          <w:bCs/>
          <w:color w:val="000000"/>
        </w:rPr>
        <w:t xml:space="preserve"> using </w:t>
      </w:r>
      <w:r w:rsidRPr="001B0902">
        <w:rPr>
          <w:color w:val="000000"/>
        </w:rPr>
        <w:t>several</w:t>
      </w:r>
      <w:r w:rsidRPr="001B0902">
        <w:rPr>
          <w:bCs/>
          <w:color w:val="000000"/>
        </w:rPr>
        <w:t xml:space="preserve"> technologies and </w:t>
      </w:r>
      <w:r w:rsidRPr="001B0902">
        <w:rPr>
          <w:color w:val="000000"/>
        </w:rPr>
        <w:t>communication</w:t>
      </w:r>
      <w:r w:rsidRPr="001B0902">
        <w:rPr>
          <w:bCs/>
          <w:color w:val="000000"/>
        </w:rPr>
        <w:t xml:space="preserve"> protocols</w:t>
      </w:r>
      <w:r w:rsidRPr="00113AD8">
        <w:rPr>
          <w:bCs/>
          <w:color w:val="000000"/>
        </w:rPr>
        <w:t>.</w:t>
      </w:r>
      <w:r w:rsidR="00113AD8" w:rsidRPr="00113AD8">
        <w:rPr>
          <w:bCs/>
          <w:color w:val="000000"/>
        </w:rPr>
        <w:t xml:space="preserve"> Over the </w:t>
      </w:r>
      <w:r w:rsidR="00113AD8" w:rsidRPr="00113AD8">
        <w:rPr>
          <w:color w:val="000000"/>
        </w:rPr>
        <w:t>past</w:t>
      </w:r>
      <w:r w:rsidR="00113AD8" w:rsidRPr="00113AD8">
        <w:rPr>
          <w:bCs/>
          <w:color w:val="000000"/>
        </w:rPr>
        <w:t xml:space="preserve"> decade, IoT systems are increasingly </w:t>
      </w:r>
      <w:r w:rsidR="00113AD8" w:rsidRPr="00113AD8">
        <w:rPr>
          <w:color w:val="000000"/>
        </w:rPr>
        <w:t>prone</w:t>
      </w:r>
      <w:r w:rsidR="00113AD8" w:rsidRPr="00113AD8">
        <w:rPr>
          <w:bCs/>
          <w:color w:val="000000"/>
        </w:rPr>
        <w:t xml:space="preserve"> to various security issues, such as malicious access to services and network </w:t>
      </w:r>
      <w:r w:rsidR="00113AD8" w:rsidRPr="00113AD8">
        <w:rPr>
          <w:color w:val="000000"/>
        </w:rPr>
        <w:t>attacks. These</w:t>
      </w:r>
      <w:r w:rsidR="00113AD8" w:rsidRPr="00113AD8">
        <w:rPr>
          <w:bCs/>
          <w:color w:val="000000"/>
        </w:rPr>
        <w:t xml:space="preserve"> problems caused considerable damage and affected the secrecy, integrity and availability of information.</w:t>
      </w:r>
      <w:r w:rsidR="00113AD8">
        <w:rPr>
          <w:bCs/>
          <w:color w:val="000000"/>
        </w:rPr>
        <w:t xml:space="preserve"> By studying </w:t>
      </w:r>
      <w:r w:rsidR="0053276C">
        <w:rPr>
          <w:bCs/>
          <w:color w:val="000000"/>
        </w:rPr>
        <w:t xml:space="preserve">about IoT, we came to a conclusion that IoT is gaining popularity all over the world and humans are getting dependent on IoT devices to a great extent. With these growing needs companies are focused on </w:t>
      </w:r>
      <w:r w:rsidR="0093313D">
        <w:rPr>
          <w:bCs/>
          <w:color w:val="000000"/>
        </w:rPr>
        <w:t xml:space="preserve">developing more IoT devices rather than focusing on its functionality, security and privacy </w:t>
      </w:r>
      <w:r w:rsidR="0093313D">
        <w:rPr>
          <w:bCs/>
          <w:color w:val="000000"/>
        </w:rPr>
        <w:lastRenderedPageBreak/>
        <w:t xml:space="preserve">concerns. Because of these growing needs, security is compromised which leads to various attacks, threats, vulnerabilities etc. </w:t>
      </w:r>
      <w:r w:rsidR="00995897">
        <w:rPr>
          <w:bCs/>
          <w:color w:val="000000"/>
        </w:rPr>
        <w:t>I</w:t>
      </w:r>
      <w:r w:rsidR="0093313D">
        <w:rPr>
          <w:bCs/>
          <w:color w:val="000000"/>
        </w:rPr>
        <w:t>t is very important for companies to look into these issues and try focusing more on major concerns rather than producing more and more.</w:t>
      </w:r>
    </w:p>
    <w:p w14:paraId="66B97F1D" w14:textId="77777777" w:rsidR="005D1B79" w:rsidRDefault="005D1B79" w:rsidP="00995897">
      <w:pPr>
        <w:jc w:val="center"/>
        <w:rPr>
          <w:b/>
          <w:sz w:val="30"/>
          <w:szCs w:val="26"/>
        </w:rPr>
      </w:pPr>
    </w:p>
    <w:p w14:paraId="754E5B97" w14:textId="77777777" w:rsidR="007D612C" w:rsidRDefault="007D612C" w:rsidP="00995897">
      <w:pPr>
        <w:jc w:val="center"/>
        <w:rPr>
          <w:b/>
          <w:sz w:val="30"/>
          <w:szCs w:val="26"/>
        </w:rPr>
      </w:pPr>
      <w:r>
        <w:rPr>
          <w:b/>
          <w:sz w:val="30"/>
          <w:szCs w:val="26"/>
        </w:rPr>
        <w:t>REFERENCES</w:t>
      </w:r>
    </w:p>
    <w:p w14:paraId="5A1CAAD0" w14:textId="77777777" w:rsidR="00995897" w:rsidRDefault="00995897" w:rsidP="00995897">
      <w:pPr>
        <w:jc w:val="center"/>
        <w:rPr>
          <w:b/>
          <w:sz w:val="30"/>
          <w:szCs w:val="26"/>
        </w:rPr>
      </w:pPr>
    </w:p>
    <w:p w14:paraId="18D1CA40" w14:textId="77777777" w:rsidR="00995897" w:rsidRPr="005D1B79" w:rsidRDefault="00995897" w:rsidP="00995897">
      <w:pPr>
        <w:jc w:val="center"/>
        <w:rPr>
          <w:b/>
          <w:color w:val="FF0000"/>
          <w:u w:val="single"/>
        </w:rPr>
      </w:pPr>
    </w:p>
    <w:p w14:paraId="4348C72D" w14:textId="77777777" w:rsidR="005D1B79" w:rsidRDefault="005D1B79" w:rsidP="005D1B79">
      <w:pPr>
        <w:rPr>
          <w:i/>
          <w:iCs/>
          <w:lang w:val="en-IN"/>
        </w:rPr>
      </w:pPr>
      <w:r>
        <w:rPr>
          <w:lang w:val="en-IN"/>
        </w:rPr>
        <w:t xml:space="preserve">1. </w:t>
      </w:r>
      <w:r w:rsidRPr="005D1B79">
        <w:rPr>
          <w:lang w:val="en-IN"/>
        </w:rPr>
        <w:t>Aqeel-</w:t>
      </w:r>
      <w:proofErr w:type="spellStart"/>
      <w:r w:rsidRPr="005D1B79">
        <w:rPr>
          <w:lang w:val="en-IN"/>
        </w:rPr>
        <w:t>ur</w:t>
      </w:r>
      <w:proofErr w:type="spellEnd"/>
      <w:r w:rsidRPr="005D1B79">
        <w:rPr>
          <w:lang w:val="en-IN"/>
        </w:rPr>
        <w:t xml:space="preserve">-Rehman, Sadiq Ur Rehman, Iqbal Uddin Khan, Muzaffar </w:t>
      </w:r>
      <w:proofErr w:type="spellStart"/>
      <w:r w:rsidRPr="005D1B79">
        <w:rPr>
          <w:lang w:val="en-IN"/>
        </w:rPr>
        <w:t>Moiz</w:t>
      </w:r>
      <w:proofErr w:type="spellEnd"/>
      <w:r w:rsidRPr="005D1B79">
        <w:rPr>
          <w:lang w:val="en-IN"/>
        </w:rPr>
        <w:t xml:space="preserve"> and Sarmad Hasan</w:t>
      </w:r>
      <w:r>
        <w:rPr>
          <w:lang w:val="en-IN"/>
        </w:rPr>
        <w:t xml:space="preserve">: </w:t>
      </w:r>
      <w:r w:rsidRPr="005D1B79">
        <w:rPr>
          <w:i/>
          <w:iCs/>
          <w:lang w:val="en-IN"/>
        </w:rPr>
        <w:t>Security and Privacy Issues in IoT</w:t>
      </w:r>
      <w:r>
        <w:rPr>
          <w:i/>
          <w:iCs/>
          <w:lang w:val="en-IN"/>
        </w:rPr>
        <w:t>.</w:t>
      </w:r>
    </w:p>
    <w:p w14:paraId="5A0DDF97" w14:textId="77777777" w:rsidR="005D1B79" w:rsidRDefault="005D1B79" w:rsidP="005D1B79">
      <w:pPr>
        <w:rPr>
          <w:lang w:val="en-IN"/>
        </w:rPr>
      </w:pPr>
    </w:p>
    <w:p w14:paraId="61478051" w14:textId="77777777" w:rsidR="005D1B79" w:rsidRPr="005D1B79" w:rsidRDefault="005D1B79" w:rsidP="005D1B79">
      <w:pPr>
        <w:rPr>
          <w:lang w:val="en-IN"/>
        </w:rPr>
      </w:pPr>
      <w:r>
        <w:rPr>
          <w:lang w:val="en-IN"/>
        </w:rPr>
        <w:t xml:space="preserve">2. </w:t>
      </w:r>
      <w:r w:rsidR="0047033D" w:rsidRPr="005D1B79">
        <w:t>JOHN SOLDATOS</w:t>
      </w:r>
      <w:r w:rsidR="0047033D">
        <w:t xml:space="preserve">: </w:t>
      </w:r>
      <w:r w:rsidRPr="0047033D">
        <w:rPr>
          <w:i/>
          <w:iCs/>
        </w:rPr>
        <w:t>SECURITY RISK MANAGEMENT FOR THE INTERNET OF THINGS TECHNOLOGIES AND TECHNIQUES FOR IOT SECURITY, PRIVACY AND DATA PROTECTION</w:t>
      </w:r>
      <w:r w:rsidR="0047033D">
        <w:t>.</w:t>
      </w:r>
    </w:p>
    <w:p w14:paraId="0F1282D0" w14:textId="77777777" w:rsidR="005D1B79" w:rsidRDefault="005D1B79" w:rsidP="005D1B79">
      <w:pPr>
        <w:rPr>
          <w:i/>
          <w:iCs/>
          <w:lang w:val="en-IN"/>
        </w:rPr>
      </w:pPr>
    </w:p>
    <w:p w14:paraId="543121CE" w14:textId="77777777" w:rsidR="0047033D" w:rsidRDefault="0047033D" w:rsidP="005D1B79">
      <w:pPr>
        <w:rPr>
          <w:lang w:val="en-IN"/>
        </w:rPr>
      </w:pPr>
      <w:r>
        <w:rPr>
          <w:lang w:val="en-IN"/>
        </w:rPr>
        <w:t xml:space="preserve">3. </w:t>
      </w:r>
      <w:proofErr w:type="spellStart"/>
      <w:r w:rsidRPr="0047033D">
        <w:rPr>
          <w:lang w:val="en-IN"/>
        </w:rPr>
        <w:t>Kamalanathan</w:t>
      </w:r>
      <w:proofErr w:type="spellEnd"/>
      <w:r w:rsidRPr="0047033D">
        <w:rPr>
          <w:lang w:val="en-IN"/>
        </w:rPr>
        <w:t xml:space="preserve"> Kandasamy, </w:t>
      </w:r>
      <w:proofErr w:type="spellStart"/>
      <w:r w:rsidRPr="0047033D">
        <w:rPr>
          <w:lang w:val="en-IN"/>
        </w:rPr>
        <w:t>Sethuraman</w:t>
      </w:r>
      <w:proofErr w:type="spellEnd"/>
      <w:r w:rsidRPr="0047033D">
        <w:rPr>
          <w:lang w:val="en-IN"/>
        </w:rPr>
        <w:t xml:space="preserve"> Srinivas, </w:t>
      </w:r>
      <w:proofErr w:type="spellStart"/>
      <w:r w:rsidRPr="0047033D">
        <w:rPr>
          <w:lang w:val="en-IN"/>
        </w:rPr>
        <w:t>Krishnashree</w:t>
      </w:r>
      <w:proofErr w:type="spellEnd"/>
      <w:r w:rsidRPr="0047033D">
        <w:rPr>
          <w:lang w:val="en-IN"/>
        </w:rPr>
        <w:t xml:space="preserve"> </w:t>
      </w:r>
      <w:proofErr w:type="spellStart"/>
      <w:r w:rsidRPr="0047033D">
        <w:rPr>
          <w:lang w:val="en-IN"/>
        </w:rPr>
        <w:t>Achuthan</w:t>
      </w:r>
      <w:proofErr w:type="spellEnd"/>
      <w:r w:rsidRPr="0047033D">
        <w:rPr>
          <w:lang w:val="en-IN"/>
        </w:rPr>
        <w:t xml:space="preserve"> and Venkat P. </w:t>
      </w:r>
      <w:proofErr w:type="spellStart"/>
      <w:r w:rsidRPr="0047033D">
        <w:rPr>
          <w:lang w:val="en-IN"/>
        </w:rPr>
        <w:t>Rangan</w:t>
      </w:r>
      <w:proofErr w:type="spellEnd"/>
      <w:r>
        <w:rPr>
          <w:lang w:val="en-IN"/>
        </w:rPr>
        <w:t xml:space="preserve">: </w:t>
      </w:r>
    </w:p>
    <w:p w14:paraId="7BEAB72C" w14:textId="77777777" w:rsidR="0047033D" w:rsidRDefault="0047033D" w:rsidP="0047033D">
      <w:pPr>
        <w:rPr>
          <w:lang w:val="en-IN"/>
        </w:rPr>
      </w:pPr>
      <w:r w:rsidRPr="0047033D">
        <w:rPr>
          <w:i/>
          <w:iCs/>
          <w:lang w:val="en-IN"/>
        </w:rPr>
        <w:t>IoT cyber risk: a holistic analysis of cyber risk assessment frameworks, risk vectors, and risk ranking process</w:t>
      </w:r>
      <w:r>
        <w:rPr>
          <w:lang w:val="en-IN"/>
        </w:rPr>
        <w:t>.</w:t>
      </w:r>
    </w:p>
    <w:p w14:paraId="7681FCEE" w14:textId="77777777" w:rsidR="0047033D" w:rsidRDefault="0047033D" w:rsidP="0047033D">
      <w:pPr>
        <w:rPr>
          <w:lang w:val="en-IN"/>
        </w:rPr>
      </w:pPr>
    </w:p>
    <w:p w14:paraId="73D130AB" w14:textId="77777777" w:rsidR="0047033D" w:rsidRDefault="0047033D" w:rsidP="0047033D">
      <w:pPr>
        <w:rPr>
          <w:lang w:val="en-IN"/>
        </w:rPr>
      </w:pPr>
      <w:r>
        <w:rPr>
          <w:lang w:val="en-IN"/>
        </w:rPr>
        <w:t xml:space="preserve">4. </w:t>
      </w:r>
      <w:hyperlink r:id="rId29" w:history="1">
        <w:r w:rsidRPr="00930D57">
          <w:rPr>
            <w:rStyle w:val="Hyperlink"/>
            <w:lang w:val="en-IN"/>
          </w:rPr>
          <w:t>https://www.tylercybersecurity.com/blog/6-steps-to-a-cybersecurity-risk-assessment</w:t>
        </w:r>
      </w:hyperlink>
      <w:r>
        <w:rPr>
          <w:lang w:val="en-IN"/>
        </w:rPr>
        <w:t>.</w:t>
      </w:r>
    </w:p>
    <w:p w14:paraId="3B44F3DA" w14:textId="77777777" w:rsidR="0047033D" w:rsidRDefault="0047033D" w:rsidP="0047033D">
      <w:pPr>
        <w:rPr>
          <w:lang w:val="en-IN"/>
        </w:rPr>
      </w:pPr>
    </w:p>
    <w:p w14:paraId="5F4BC30B" w14:textId="77777777" w:rsidR="0047033D" w:rsidRDefault="0047033D" w:rsidP="0047033D">
      <w:pPr>
        <w:rPr>
          <w:lang w:val="en-IN"/>
        </w:rPr>
      </w:pPr>
      <w:r>
        <w:rPr>
          <w:lang w:val="en-IN"/>
        </w:rPr>
        <w:t xml:space="preserve">5. </w:t>
      </w:r>
      <w:r w:rsidRPr="0047033D">
        <w:rPr>
          <w:lang w:val="en-IN"/>
        </w:rPr>
        <w:t>src.nist.gov/glossary/term/risk</w:t>
      </w:r>
    </w:p>
    <w:p w14:paraId="78865675" w14:textId="77777777" w:rsidR="0047033D" w:rsidRDefault="0047033D" w:rsidP="0047033D">
      <w:pPr>
        <w:rPr>
          <w:lang w:val="en-IN"/>
        </w:rPr>
      </w:pPr>
    </w:p>
    <w:p w14:paraId="54AFC20F" w14:textId="77777777" w:rsidR="0047033D" w:rsidRDefault="0047033D" w:rsidP="0047033D">
      <w:pPr>
        <w:rPr>
          <w:lang w:val="en-IN"/>
        </w:rPr>
      </w:pPr>
      <w:r>
        <w:rPr>
          <w:lang w:val="en-IN"/>
        </w:rPr>
        <w:t xml:space="preserve">6. </w:t>
      </w:r>
      <w:hyperlink r:id="rId30" w:history="1">
        <w:r w:rsidRPr="00930D57">
          <w:rPr>
            <w:rStyle w:val="Hyperlink"/>
            <w:lang w:val="en-IN"/>
          </w:rPr>
          <w:t>https://www.attilasec.com/blog/what-are-the-risks-associated-with-industrial-iot</w:t>
        </w:r>
      </w:hyperlink>
    </w:p>
    <w:p w14:paraId="75B4A784" w14:textId="77777777" w:rsidR="0047033D" w:rsidRDefault="0047033D" w:rsidP="0047033D">
      <w:pPr>
        <w:rPr>
          <w:lang w:val="en-IN"/>
        </w:rPr>
      </w:pPr>
    </w:p>
    <w:p w14:paraId="2E8B6CA3" w14:textId="77777777" w:rsidR="0047033D" w:rsidRDefault="0047033D" w:rsidP="0047033D">
      <w:pPr>
        <w:rPr>
          <w:lang w:val="en-IN"/>
        </w:rPr>
      </w:pPr>
      <w:r>
        <w:rPr>
          <w:lang w:val="en-IN"/>
        </w:rPr>
        <w:t xml:space="preserve">7. </w:t>
      </w:r>
      <w:hyperlink r:id="rId31" w:history="1">
        <w:r w:rsidRPr="00930D57">
          <w:rPr>
            <w:rStyle w:val="Hyperlink"/>
            <w:lang w:val="en-IN"/>
          </w:rPr>
          <w:t>https://www.investopedia.com/articles/professionals/021915/risk-management-framework-rmf-overview.asp</w:t>
        </w:r>
      </w:hyperlink>
    </w:p>
    <w:p w14:paraId="35D38275" w14:textId="77777777" w:rsidR="0047033D" w:rsidRDefault="0047033D" w:rsidP="0047033D">
      <w:pPr>
        <w:rPr>
          <w:lang w:val="en-IN"/>
        </w:rPr>
      </w:pPr>
    </w:p>
    <w:p w14:paraId="0E4082CC" w14:textId="77777777" w:rsidR="0047033D" w:rsidRDefault="0047033D" w:rsidP="0047033D">
      <w:pPr>
        <w:rPr>
          <w:rStyle w:val="Hyperlink"/>
          <w:color w:val="auto"/>
          <w:sz w:val="28"/>
          <w:szCs w:val="28"/>
          <w:u w:val="none"/>
          <w:lang w:val="en-IN"/>
        </w:rPr>
      </w:pPr>
      <w:r>
        <w:rPr>
          <w:lang w:val="en-IN"/>
        </w:rPr>
        <w:t xml:space="preserve">8. </w:t>
      </w:r>
      <w:hyperlink r:id="rId32" w:history="1">
        <w:r w:rsidRPr="00930D57">
          <w:rPr>
            <w:rStyle w:val="Hyperlink"/>
            <w:szCs w:val="28"/>
            <w:lang w:val="en-IN"/>
          </w:rPr>
          <w:t>http://www.icthub.pk/blog/biggest-iot-security-issues/index.html</w:t>
        </w:r>
      </w:hyperlink>
    </w:p>
    <w:p w14:paraId="5BE679BD" w14:textId="77777777" w:rsidR="0047033D" w:rsidRDefault="0047033D" w:rsidP="0047033D">
      <w:pPr>
        <w:rPr>
          <w:rStyle w:val="Hyperlink"/>
          <w:color w:val="auto"/>
          <w:sz w:val="28"/>
          <w:szCs w:val="28"/>
          <w:u w:val="none"/>
          <w:lang w:val="en-IN"/>
        </w:rPr>
      </w:pPr>
    </w:p>
    <w:p w14:paraId="33D93941" w14:textId="77777777" w:rsidR="0047033D" w:rsidRPr="0077075D" w:rsidRDefault="0047033D" w:rsidP="0047033D">
      <w:pPr>
        <w:rPr>
          <w:rStyle w:val="Hyperlink"/>
          <w:i/>
          <w:iCs/>
          <w:color w:val="auto"/>
          <w:u w:val="none"/>
          <w:lang w:val="en-IN"/>
        </w:rPr>
      </w:pPr>
      <w:r w:rsidRPr="0077075D">
        <w:rPr>
          <w:rStyle w:val="Hyperlink"/>
          <w:color w:val="auto"/>
          <w:u w:val="none"/>
          <w:lang w:val="en-IN"/>
        </w:rPr>
        <w:t xml:space="preserve">9. </w:t>
      </w:r>
      <w:r w:rsidR="0077075D" w:rsidRPr="0077075D">
        <w:rPr>
          <w:lang w:val="en-IN"/>
        </w:rPr>
        <w:t xml:space="preserve">Glenn Sean Morrison: </w:t>
      </w:r>
      <w:r w:rsidR="0077075D" w:rsidRPr="0077075D">
        <w:rPr>
          <w:i/>
          <w:iCs/>
          <w:lang w:val="en-IN"/>
        </w:rPr>
        <w:t>Threats and Mitigation of DDoS Cyberattacks Against the U.S. Power Grid via EV Charging.</w:t>
      </w:r>
    </w:p>
    <w:p w14:paraId="2F76342D" w14:textId="77777777" w:rsidR="0047033D" w:rsidRPr="0077075D" w:rsidRDefault="0047033D" w:rsidP="0047033D">
      <w:pPr>
        <w:rPr>
          <w:rStyle w:val="Hyperlink"/>
          <w:i/>
          <w:iCs/>
          <w:color w:val="auto"/>
          <w:sz w:val="28"/>
          <w:szCs w:val="28"/>
          <w:u w:val="none"/>
          <w:lang w:val="en-IN"/>
        </w:rPr>
      </w:pPr>
    </w:p>
    <w:p w14:paraId="64BC79B6" w14:textId="77777777" w:rsidR="0077075D" w:rsidRPr="0077075D" w:rsidRDefault="0077075D" w:rsidP="0077075D">
      <w:r>
        <w:rPr>
          <w:lang w:val="en-IN"/>
        </w:rPr>
        <w:t xml:space="preserve">10. </w:t>
      </w:r>
      <w:hyperlink r:id="rId33">
        <w:r w:rsidRPr="0077075D">
          <w:rPr>
            <w:rStyle w:val="Hyperlink"/>
          </w:rPr>
          <w:t>https://www.intellectsoft.net/blog/biggest-iot-security-issues/</w:t>
        </w:r>
      </w:hyperlink>
    </w:p>
    <w:p w14:paraId="2D963361" w14:textId="77777777" w:rsidR="0047033D" w:rsidRDefault="0047033D" w:rsidP="0047033D">
      <w:pPr>
        <w:rPr>
          <w:lang w:val="en-IN"/>
        </w:rPr>
      </w:pPr>
    </w:p>
    <w:p w14:paraId="763DD82B" w14:textId="77777777" w:rsidR="0077075D" w:rsidRPr="0077075D" w:rsidRDefault="0077075D" w:rsidP="0077075D">
      <w:r>
        <w:rPr>
          <w:lang w:val="en-IN"/>
        </w:rPr>
        <w:t xml:space="preserve">11. </w:t>
      </w:r>
      <w:hyperlink r:id="rId34">
        <w:r w:rsidRPr="0077075D">
          <w:rPr>
            <w:rStyle w:val="Hyperlink"/>
          </w:rPr>
          <w:t>https://www.infoguardsecurity.com/95-of-websites-risk-operating-on-outdated-software-with-known-vulnerabilities/</w:t>
        </w:r>
      </w:hyperlink>
    </w:p>
    <w:p w14:paraId="3D9AD1D9" w14:textId="77777777" w:rsidR="0077075D" w:rsidRDefault="0077075D" w:rsidP="0047033D">
      <w:pPr>
        <w:rPr>
          <w:lang w:val="en-IN"/>
        </w:rPr>
      </w:pPr>
    </w:p>
    <w:p w14:paraId="77713EC8" w14:textId="77777777" w:rsidR="0077075D" w:rsidRPr="0077075D" w:rsidRDefault="0077075D" w:rsidP="0077075D">
      <w:r>
        <w:rPr>
          <w:lang w:val="en-IN"/>
        </w:rPr>
        <w:t xml:space="preserve">12. </w:t>
      </w:r>
      <w:hyperlink r:id="rId35">
        <w:r w:rsidRPr="0077075D">
          <w:rPr>
            <w:rStyle w:val="Hyperlink"/>
          </w:rPr>
          <w:t>https://www.ponemon.org/</w:t>
        </w:r>
      </w:hyperlink>
    </w:p>
    <w:p w14:paraId="4E826D66" w14:textId="77777777" w:rsidR="0077075D" w:rsidRDefault="0077075D" w:rsidP="0047033D">
      <w:pPr>
        <w:rPr>
          <w:lang w:val="en-IN"/>
        </w:rPr>
      </w:pPr>
    </w:p>
    <w:p w14:paraId="7CABCDE0" w14:textId="77777777" w:rsidR="0077075D" w:rsidRDefault="0077075D" w:rsidP="0077075D">
      <w:pPr>
        <w:rPr>
          <w:lang w:val="en-IN"/>
        </w:rPr>
      </w:pPr>
      <w:r>
        <w:rPr>
          <w:lang w:val="en-IN"/>
        </w:rPr>
        <w:t xml:space="preserve">13. </w:t>
      </w:r>
      <w:hyperlink r:id="rId36">
        <w:r w:rsidRPr="0077075D">
          <w:rPr>
            <w:rStyle w:val="Hyperlink"/>
          </w:rPr>
          <w:t>https://www.financialexpress.com/money/man-in-the-middle-cyber-attacks-leading-to-surge-in-security-breach-incidents-amid-pandemic/2258462/</w:t>
        </w:r>
      </w:hyperlink>
    </w:p>
    <w:p w14:paraId="6605F2D3" w14:textId="77777777" w:rsidR="0077075D" w:rsidRDefault="0077075D" w:rsidP="0077075D">
      <w:pPr>
        <w:rPr>
          <w:lang w:val="en-IN"/>
        </w:rPr>
      </w:pPr>
    </w:p>
    <w:p w14:paraId="0D416A96" w14:textId="77777777" w:rsidR="0077075D" w:rsidRDefault="0077075D" w:rsidP="0077075D">
      <w:pPr>
        <w:rPr>
          <w:lang w:val="en-IN"/>
        </w:rPr>
      </w:pPr>
      <w:r>
        <w:rPr>
          <w:lang w:val="en-IN"/>
        </w:rPr>
        <w:t xml:space="preserve">14. </w:t>
      </w:r>
      <w:hyperlink r:id="rId37">
        <w:r w:rsidRPr="0077075D">
          <w:rPr>
            <w:rStyle w:val="Hyperlink"/>
          </w:rPr>
          <w:t>https://securityintelligence.com/articles/florida-water-supply-poison-iot-security/</w:t>
        </w:r>
      </w:hyperlink>
    </w:p>
    <w:p w14:paraId="21A2BF7B" w14:textId="77777777" w:rsidR="0077075D" w:rsidRDefault="0077075D" w:rsidP="0077075D">
      <w:pPr>
        <w:rPr>
          <w:lang w:val="en-IN"/>
        </w:rPr>
      </w:pPr>
    </w:p>
    <w:p w14:paraId="7B9893FE" w14:textId="77777777" w:rsidR="0077075D" w:rsidRDefault="0077075D" w:rsidP="0077075D">
      <w:pPr>
        <w:rPr>
          <w:lang w:val="en-IN"/>
        </w:rPr>
      </w:pPr>
      <w:r>
        <w:rPr>
          <w:lang w:val="en-IN"/>
        </w:rPr>
        <w:t xml:space="preserve">15. </w:t>
      </w:r>
      <w:hyperlink r:id="rId38">
        <w:r w:rsidRPr="0077075D">
          <w:rPr>
            <w:rStyle w:val="Hyperlink"/>
          </w:rPr>
          <w:t>https://duo.com/blog/the-2019-state-of-the-auth-report-has-2fa-hit-mainstream-yet</w:t>
        </w:r>
      </w:hyperlink>
    </w:p>
    <w:p w14:paraId="27726DF6" w14:textId="77777777" w:rsidR="002A0728" w:rsidRDefault="002A0728" w:rsidP="0077075D">
      <w:pPr>
        <w:rPr>
          <w:lang w:val="en-IN"/>
        </w:rPr>
      </w:pPr>
    </w:p>
    <w:p w14:paraId="6BF1456A" w14:textId="77777777" w:rsidR="002A0728" w:rsidRPr="002A0728" w:rsidRDefault="002A0728" w:rsidP="002A0728">
      <w:pPr>
        <w:rPr>
          <w:i/>
          <w:iCs/>
        </w:rPr>
      </w:pPr>
      <w:r>
        <w:rPr>
          <w:lang w:val="en-IN"/>
        </w:rPr>
        <w:t xml:space="preserve">16. </w:t>
      </w:r>
      <w:r w:rsidRPr="002A0728">
        <w:rPr>
          <w:lang w:val="en-IN"/>
        </w:rPr>
        <w:t>Yu-Wei Chung</w:t>
      </w:r>
      <w:r>
        <w:t>,</w:t>
      </w:r>
      <w:r>
        <w:rPr>
          <w:lang w:val="en-IN"/>
        </w:rPr>
        <w:t xml:space="preserve"> </w:t>
      </w:r>
      <w:r w:rsidRPr="002A0728">
        <w:rPr>
          <w:lang w:val="en-IN"/>
        </w:rPr>
        <w:t>UNIVERSITY OF CALIFORNIA</w:t>
      </w:r>
      <w:r>
        <w:rPr>
          <w:lang w:val="en-IN"/>
        </w:rPr>
        <w:t xml:space="preserve">, </w:t>
      </w:r>
      <w:r w:rsidRPr="002A0728">
        <w:rPr>
          <w:lang w:val="en-IN"/>
        </w:rPr>
        <w:t>Los Angeles</w:t>
      </w:r>
      <w:r>
        <w:t xml:space="preserve">: </w:t>
      </w:r>
      <w:r w:rsidRPr="002A0728">
        <w:rPr>
          <w:i/>
          <w:iCs/>
          <w:lang w:val="en-IN"/>
        </w:rPr>
        <w:t>Electric Vehicle - Smart Grid Integration: Load Modelling, Scheduling, and Cyber Security</w:t>
      </w:r>
    </w:p>
    <w:p w14:paraId="2200E58D" w14:textId="77777777" w:rsidR="0077075D" w:rsidRPr="002A0728" w:rsidRDefault="0077075D" w:rsidP="0077075D">
      <w:pPr>
        <w:rPr>
          <w:i/>
          <w:iCs/>
        </w:rPr>
      </w:pPr>
    </w:p>
    <w:p w14:paraId="17731762" w14:textId="77777777" w:rsidR="0077075D" w:rsidRPr="0047033D" w:rsidRDefault="0077075D" w:rsidP="0047033D">
      <w:pPr>
        <w:rPr>
          <w:lang w:val="en-IN"/>
        </w:rPr>
      </w:pPr>
    </w:p>
    <w:p w14:paraId="3554D72E" w14:textId="77777777" w:rsidR="0047033D" w:rsidRPr="0047033D" w:rsidRDefault="0047033D" w:rsidP="0047033D">
      <w:pPr>
        <w:rPr>
          <w:lang w:val="en-IN"/>
        </w:rPr>
      </w:pPr>
    </w:p>
    <w:p w14:paraId="12CFCB9E" w14:textId="77777777" w:rsidR="007D612C" w:rsidRPr="005B7789" w:rsidRDefault="007D612C" w:rsidP="00EA38B9">
      <w:pPr>
        <w:tabs>
          <w:tab w:val="left" w:pos="1080"/>
        </w:tabs>
        <w:suppressAutoHyphens/>
        <w:spacing w:after="320" w:line="360" w:lineRule="auto"/>
        <w:ind w:left="720"/>
        <w:jc w:val="both"/>
        <w:rPr>
          <w:b/>
        </w:rPr>
      </w:pPr>
    </w:p>
    <w:sectPr w:rsidR="007D612C" w:rsidRPr="005B7789" w:rsidSect="00AC40E9">
      <w:pgSz w:w="12240" w:h="15840" w:code="1"/>
      <w:pgMar w:top="1260" w:right="1320" w:bottom="900" w:left="12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URWPalladioL-Roma">
    <w:altName w:val="Calibri"/>
    <w:panose1 w:val="00000000000000000000"/>
    <w:charset w:val="00"/>
    <w:family w:val="auto"/>
    <w:notTrueType/>
    <w:pitch w:val="default"/>
    <w:sig w:usb0="00000003" w:usb1="00000000" w:usb2="00000000" w:usb3="00000000" w:csb0="00000001" w:csb1="00000000"/>
  </w:font>
  <w:font w:name="Helvetica Neue">
    <w:altName w:val="Arial"/>
    <w:panose1 w:val="00000000000000000000"/>
    <w:charset w:val="00"/>
    <w:family w:val="roman"/>
    <w:notTrueType/>
    <w:pitch w:val="default"/>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734954"/>
    <w:multiLevelType w:val="hybridMultilevel"/>
    <w:tmpl w:val="B2A04A5C"/>
    <w:lvl w:ilvl="0" w:tplc="2D3EFC0A">
      <w:start w:val="1"/>
      <w:numFmt w:val="bullet"/>
      <w:lvlText w:val=""/>
      <w:lvlJc w:val="left"/>
      <w:pPr>
        <w:tabs>
          <w:tab w:val="num" w:pos="720"/>
        </w:tabs>
        <w:ind w:left="720" w:hanging="360"/>
      </w:pPr>
      <w:rPr>
        <w:rFonts w:ascii="Wingdings" w:hAnsi="Wingdings" w:hint="default"/>
      </w:rPr>
    </w:lvl>
    <w:lvl w:ilvl="1" w:tplc="D0F6E716" w:tentative="1">
      <w:start w:val="1"/>
      <w:numFmt w:val="bullet"/>
      <w:lvlText w:val=""/>
      <w:lvlJc w:val="left"/>
      <w:pPr>
        <w:tabs>
          <w:tab w:val="num" w:pos="1440"/>
        </w:tabs>
        <w:ind w:left="1440" w:hanging="360"/>
      </w:pPr>
      <w:rPr>
        <w:rFonts w:ascii="Wingdings" w:hAnsi="Wingdings" w:hint="default"/>
      </w:rPr>
    </w:lvl>
    <w:lvl w:ilvl="2" w:tplc="E3A016FE" w:tentative="1">
      <w:start w:val="1"/>
      <w:numFmt w:val="bullet"/>
      <w:lvlText w:val=""/>
      <w:lvlJc w:val="left"/>
      <w:pPr>
        <w:tabs>
          <w:tab w:val="num" w:pos="2160"/>
        </w:tabs>
        <w:ind w:left="2160" w:hanging="360"/>
      </w:pPr>
      <w:rPr>
        <w:rFonts w:ascii="Wingdings" w:hAnsi="Wingdings" w:hint="default"/>
      </w:rPr>
    </w:lvl>
    <w:lvl w:ilvl="3" w:tplc="8B32A10A" w:tentative="1">
      <w:start w:val="1"/>
      <w:numFmt w:val="bullet"/>
      <w:lvlText w:val=""/>
      <w:lvlJc w:val="left"/>
      <w:pPr>
        <w:tabs>
          <w:tab w:val="num" w:pos="2880"/>
        </w:tabs>
        <w:ind w:left="2880" w:hanging="360"/>
      </w:pPr>
      <w:rPr>
        <w:rFonts w:ascii="Wingdings" w:hAnsi="Wingdings" w:hint="default"/>
      </w:rPr>
    </w:lvl>
    <w:lvl w:ilvl="4" w:tplc="7F229C56" w:tentative="1">
      <w:start w:val="1"/>
      <w:numFmt w:val="bullet"/>
      <w:lvlText w:val=""/>
      <w:lvlJc w:val="left"/>
      <w:pPr>
        <w:tabs>
          <w:tab w:val="num" w:pos="3600"/>
        </w:tabs>
        <w:ind w:left="3600" w:hanging="360"/>
      </w:pPr>
      <w:rPr>
        <w:rFonts w:ascii="Wingdings" w:hAnsi="Wingdings" w:hint="default"/>
      </w:rPr>
    </w:lvl>
    <w:lvl w:ilvl="5" w:tplc="099E4C12" w:tentative="1">
      <w:start w:val="1"/>
      <w:numFmt w:val="bullet"/>
      <w:lvlText w:val=""/>
      <w:lvlJc w:val="left"/>
      <w:pPr>
        <w:tabs>
          <w:tab w:val="num" w:pos="4320"/>
        </w:tabs>
        <w:ind w:left="4320" w:hanging="360"/>
      </w:pPr>
      <w:rPr>
        <w:rFonts w:ascii="Wingdings" w:hAnsi="Wingdings" w:hint="default"/>
      </w:rPr>
    </w:lvl>
    <w:lvl w:ilvl="6" w:tplc="C50CD34E" w:tentative="1">
      <w:start w:val="1"/>
      <w:numFmt w:val="bullet"/>
      <w:lvlText w:val=""/>
      <w:lvlJc w:val="left"/>
      <w:pPr>
        <w:tabs>
          <w:tab w:val="num" w:pos="5040"/>
        </w:tabs>
        <w:ind w:left="5040" w:hanging="360"/>
      </w:pPr>
      <w:rPr>
        <w:rFonts w:ascii="Wingdings" w:hAnsi="Wingdings" w:hint="default"/>
      </w:rPr>
    </w:lvl>
    <w:lvl w:ilvl="7" w:tplc="F2CACEE6" w:tentative="1">
      <w:start w:val="1"/>
      <w:numFmt w:val="bullet"/>
      <w:lvlText w:val=""/>
      <w:lvlJc w:val="left"/>
      <w:pPr>
        <w:tabs>
          <w:tab w:val="num" w:pos="5760"/>
        </w:tabs>
        <w:ind w:left="5760" w:hanging="360"/>
      </w:pPr>
      <w:rPr>
        <w:rFonts w:ascii="Wingdings" w:hAnsi="Wingdings" w:hint="default"/>
      </w:rPr>
    </w:lvl>
    <w:lvl w:ilvl="8" w:tplc="C906606E"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E7535F4"/>
    <w:multiLevelType w:val="hybridMultilevel"/>
    <w:tmpl w:val="3A6A79C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27BB7C6D"/>
    <w:multiLevelType w:val="hybridMultilevel"/>
    <w:tmpl w:val="FFFFFFFF"/>
    <w:lvl w:ilvl="0" w:tplc="61DEF676">
      <w:start w:val="1"/>
      <w:numFmt w:val="decimal"/>
      <w:lvlText w:val="%1."/>
      <w:lvlJc w:val="left"/>
      <w:pPr>
        <w:ind w:left="720" w:hanging="360"/>
      </w:pPr>
    </w:lvl>
    <w:lvl w:ilvl="1" w:tplc="B66C05D8">
      <w:start w:val="1"/>
      <w:numFmt w:val="lowerLetter"/>
      <w:lvlText w:val="%2."/>
      <w:lvlJc w:val="left"/>
      <w:pPr>
        <w:ind w:left="1440" w:hanging="360"/>
      </w:pPr>
    </w:lvl>
    <w:lvl w:ilvl="2" w:tplc="A26A6518">
      <w:start w:val="1"/>
      <w:numFmt w:val="lowerRoman"/>
      <w:lvlText w:val="%3."/>
      <w:lvlJc w:val="right"/>
      <w:pPr>
        <w:ind w:left="2160" w:hanging="180"/>
      </w:pPr>
    </w:lvl>
    <w:lvl w:ilvl="3" w:tplc="AEAEFEE6">
      <w:start w:val="1"/>
      <w:numFmt w:val="decimal"/>
      <w:lvlText w:val="%4."/>
      <w:lvlJc w:val="left"/>
      <w:pPr>
        <w:ind w:left="2880" w:hanging="360"/>
      </w:pPr>
    </w:lvl>
    <w:lvl w:ilvl="4" w:tplc="517696DE">
      <w:start w:val="1"/>
      <w:numFmt w:val="lowerLetter"/>
      <w:lvlText w:val="%5."/>
      <w:lvlJc w:val="left"/>
      <w:pPr>
        <w:ind w:left="3600" w:hanging="360"/>
      </w:pPr>
    </w:lvl>
    <w:lvl w:ilvl="5" w:tplc="3528BE9A">
      <w:start w:val="1"/>
      <w:numFmt w:val="lowerRoman"/>
      <w:lvlText w:val="%6."/>
      <w:lvlJc w:val="right"/>
      <w:pPr>
        <w:ind w:left="4320" w:hanging="180"/>
      </w:pPr>
    </w:lvl>
    <w:lvl w:ilvl="6" w:tplc="BF5247A6">
      <w:start w:val="1"/>
      <w:numFmt w:val="decimal"/>
      <w:lvlText w:val="%7."/>
      <w:lvlJc w:val="left"/>
      <w:pPr>
        <w:ind w:left="5040" w:hanging="360"/>
      </w:pPr>
    </w:lvl>
    <w:lvl w:ilvl="7" w:tplc="10F83A44">
      <w:start w:val="1"/>
      <w:numFmt w:val="lowerLetter"/>
      <w:lvlText w:val="%8."/>
      <w:lvlJc w:val="left"/>
      <w:pPr>
        <w:ind w:left="5760" w:hanging="360"/>
      </w:pPr>
    </w:lvl>
    <w:lvl w:ilvl="8" w:tplc="BDFCDC12">
      <w:start w:val="1"/>
      <w:numFmt w:val="lowerRoman"/>
      <w:lvlText w:val="%9."/>
      <w:lvlJc w:val="right"/>
      <w:pPr>
        <w:ind w:left="6480" w:hanging="180"/>
      </w:pPr>
    </w:lvl>
  </w:abstractNum>
  <w:abstractNum w:abstractNumId="3" w15:restartNumberingAfterBreak="0">
    <w:nsid w:val="2C8649DD"/>
    <w:multiLevelType w:val="hybridMultilevel"/>
    <w:tmpl w:val="2C867AC8"/>
    <w:lvl w:ilvl="0" w:tplc="7C40024A">
      <w:start w:val="1"/>
      <w:numFmt w:val="decimal"/>
      <w:lvlText w:val="%1."/>
      <w:lvlJc w:val="left"/>
      <w:pPr>
        <w:ind w:left="1230" w:hanging="360"/>
      </w:pPr>
      <w:rPr>
        <w:rFonts w:hint="default"/>
      </w:rPr>
    </w:lvl>
    <w:lvl w:ilvl="1" w:tplc="40090019" w:tentative="1">
      <w:start w:val="1"/>
      <w:numFmt w:val="lowerLetter"/>
      <w:lvlText w:val="%2."/>
      <w:lvlJc w:val="left"/>
      <w:pPr>
        <w:ind w:left="1950" w:hanging="360"/>
      </w:pPr>
    </w:lvl>
    <w:lvl w:ilvl="2" w:tplc="4009001B" w:tentative="1">
      <w:start w:val="1"/>
      <w:numFmt w:val="lowerRoman"/>
      <w:lvlText w:val="%3."/>
      <w:lvlJc w:val="right"/>
      <w:pPr>
        <w:ind w:left="2670" w:hanging="180"/>
      </w:pPr>
    </w:lvl>
    <w:lvl w:ilvl="3" w:tplc="4009000F" w:tentative="1">
      <w:start w:val="1"/>
      <w:numFmt w:val="decimal"/>
      <w:lvlText w:val="%4."/>
      <w:lvlJc w:val="left"/>
      <w:pPr>
        <w:ind w:left="3390" w:hanging="360"/>
      </w:pPr>
    </w:lvl>
    <w:lvl w:ilvl="4" w:tplc="40090019" w:tentative="1">
      <w:start w:val="1"/>
      <w:numFmt w:val="lowerLetter"/>
      <w:lvlText w:val="%5."/>
      <w:lvlJc w:val="left"/>
      <w:pPr>
        <w:ind w:left="4110" w:hanging="360"/>
      </w:pPr>
    </w:lvl>
    <w:lvl w:ilvl="5" w:tplc="4009001B" w:tentative="1">
      <w:start w:val="1"/>
      <w:numFmt w:val="lowerRoman"/>
      <w:lvlText w:val="%6."/>
      <w:lvlJc w:val="right"/>
      <w:pPr>
        <w:ind w:left="4830" w:hanging="180"/>
      </w:pPr>
    </w:lvl>
    <w:lvl w:ilvl="6" w:tplc="4009000F" w:tentative="1">
      <w:start w:val="1"/>
      <w:numFmt w:val="decimal"/>
      <w:lvlText w:val="%7."/>
      <w:lvlJc w:val="left"/>
      <w:pPr>
        <w:ind w:left="5550" w:hanging="360"/>
      </w:pPr>
    </w:lvl>
    <w:lvl w:ilvl="7" w:tplc="40090019" w:tentative="1">
      <w:start w:val="1"/>
      <w:numFmt w:val="lowerLetter"/>
      <w:lvlText w:val="%8."/>
      <w:lvlJc w:val="left"/>
      <w:pPr>
        <w:ind w:left="6270" w:hanging="360"/>
      </w:pPr>
    </w:lvl>
    <w:lvl w:ilvl="8" w:tplc="4009001B" w:tentative="1">
      <w:start w:val="1"/>
      <w:numFmt w:val="lowerRoman"/>
      <w:lvlText w:val="%9."/>
      <w:lvlJc w:val="right"/>
      <w:pPr>
        <w:ind w:left="6990" w:hanging="180"/>
      </w:pPr>
    </w:lvl>
  </w:abstractNum>
  <w:abstractNum w:abstractNumId="4" w15:restartNumberingAfterBreak="0">
    <w:nsid w:val="328E24E5"/>
    <w:multiLevelType w:val="hybridMultilevel"/>
    <w:tmpl w:val="8F949A0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34CC3978"/>
    <w:multiLevelType w:val="hybridMultilevel"/>
    <w:tmpl w:val="BD12D240"/>
    <w:lvl w:ilvl="0" w:tplc="40090017">
      <w:start w:val="1"/>
      <w:numFmt w:val="lowerLetter"/>
      <w:lvlText w:val="%1)"/>
      <w:lvlJc w:val="left"/>
      <w:pPr>
        <w:ind w:left="2344" w:hanging="360"/>
      </w:pPr>
    </w:lvl>
    <w:lvl w:ilvl="1" w:tplc="40090019" w:tentative="1">
      <w:start w:val="1"/>
      <w:numFmt w:val="lowerLetter"/>
      <w:lvlText w:val="%2."/>
      <w:lvlJc w:val="left"/>
      <w:pPr>
        <w:ind w:left="3064" w:hanging="360"/>
      </w:pPr>
    </w:lvl>
    <w:lvl w:ilvl="2" w:tplc="4009001B" w:tentative="1">
      <w:start w:val="1"/>
      <w:numFmt w:val="lowerRoman"/>
      <w:lvlText w:val="%3."/>
      <w:lvlJc w:val="right"/>
      <w:pPr>
        <w:ind w:left="3784" w:hanging="180"/>
      </w:pPr>
    </w:lvl>
    <w:lvl w:ilvl="3" w:tplc="4009000F" w:tentative="1">
      <w:start w:val="1"/>
      <w:numFmt w:val="decimal"/>
      <w:lvlText w:val="%4."/>
      <w:lvlJc w:val="left"/>
      <w:pPr>
        <w:ind w:left="4504" w:hanging="360"/>
      </w:pPr>
    </w:lvl>
    <w:lvl w:ilvl="4" w:tplc="40090019" w:tentative="1">
      <w:start w:val="1"/>
      <w:numFmt w:val="lowerLetter"/>
      <w:lvlText w:val="%5."/>
      <w:lvlJc w:val="left"/>
      <w:pPr>
        <w:ind w:left="5224" w:hanging="360"/>
      </w:pPr>
    </w:lvl>
    <w:lvl w:ilvl="5" w:tplc="4009001B" w:tentative="1">
      <w:start w:val="1"/>
      <w:numFmt w:val="lowerRoman"/>
      <w:lvlText w:val="%6."/>
      <w:lvlJc w:val="right"/>
      <w:pPr>
        <w:ind w:left="5944" w:hanging="180"/>
      </w:pPr>
    </w:lvl>
    <w:lvl w:ilvl="6" w:tplc="4009000F" w:tentative="1">
      <w:start w:val="1"/>
      <w:numFmt w:val="decimal"/>
      <w:lvlText w:val="%7."/>
      <w:lvlJc w:val="left"/>
      <w:pPr>
        <w:ind w:left="6664" w:hanging="360"/>
      </w:pPr>
    </w:lvl>
    <w:lvl w:ilvl="7" w:tplc="40090019" w:tentative="1">
      <w:start w:val="1"/>
      <w:numFmt w:val="lowerLetter"/>
      <w:lvlText w:val="%8."/>
      <w:lvlJc w:val="left"/>
      <w:pPr>
        <w:ind w:left="7384" w:hanging="360"/>
      </w:pPr>
    </w:lvl>
    <w:lvl w:ilvl="8" w:tplc="4009001B" w:tentative="1">
      <w:start w:val="1"/>
      <w:numFmt w:val="lowerRoman"/>
      <w:lvlText w:val="%9."/>
      <w:lvlJc w:val="right"/>
      <w:pPr>
        <w:ind w:left="8104" w:hanging="180"/>
      </w:pPr>
    </w:lvl>
  </w:abstractNum>
  <w:abstractNum w:abstractNumId="6" w15:restartNumberingAfterBreak="0">
    <w:nsid w:val="3DFB7C3F"/>
    <w:multiLevelType w:val="hybridMultilevel"/>
    <w:tmpl w:val="B83A3EB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3F0F6883"/>
    <w:multiLevelType w:val="hybridMultilevel"/>
    <w:tmpl w:val="51022E5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48B919E7"/>
    <w:multiLevelType w:val="hybridMultilevel"/>
    <w:tmpl w:val="C59A25A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497F4A1E"/>
    <w:multiLevelType w:val="hybridMultilevel"/>
    <w:tmpl w:val="2A2C655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5D6E12D6"/>
    <w:multiLevelType w:val="hybridMultilevel"/>
    <w:tmpl w:val="BFC21252"/>
    <w:lvl w:ilvl="0" w:tplc="292E2D6C">
      <w:start w:val="1"/>
      <w:numFmt w:val="bullet"/>
      <w:lvlText w:val=""/>
      <w:lvlJc w:val="left"/>
      <w:pPr>
        <w:tabs>
          <w:tab w:val="num" w:pos="720"/>
        </w:tabs>
        <w:ind w:left="720" w:hanging="360"/>
      </w:pPr>
      <w:rPr>
        <w:rFonts w:ascii="Wingdings" w:hAnsi="Wingdings" w:hint="default"/>
      </w:rPr>
    </w:lvl>
    <w:lvl w:ilvl="1" w:tplc="FF948FC2" w:tentative="1">
      <w:start w:val="1"/>
      <w:numFmt w:val="bullet"/>
      <w:lvlText w:val=""/>
      <w:lvlJc w:val="left"/>
      <w:pPr>
        <w:tabs>
          <w:tab w:val="num" w:pos="1440"/>
        </w:tabs>
        <w:ind w:left="1440" w:hanging="360"/>
      </w:pPr>
      <w:rPr>
        <w:rFonts w:ascii="Wingdings" w:hAnsi="Wingdings" w:hint="default"/>
      </w:rPr>
    </w:lvl>
    <w:lvl w:ilvl="2" w:tplc="A4CA645C" w:tentative="1">
      <w:start w:val="1"/>
      <w:numFmt w:val="bullet"/>
      <w:lvlText w:val=""/>
      <w:lvlJc w:val="left"/>
      <w:pPr>
        <w:tabs>
          <w:tab w:val="num" w:pos="2160"/>
        </w:tabs>
        <w:ind w:left="2160" w:hanging="360"/>
      </w:pPr>
      <w:rPr>
        <w:rFonts w:ascii="Wingdings" w:hAnsi="Wingdings" w:hint="default"/>
      </w:rPr>
    </w:lvl>
    <w:lvl w:ilvl="3" w:tplc="9E48E074" w:tentative="1">
      <w:start w:val="1"/>
      <w:numFmt w:val="bullet"/>
      <w:lvlText w:val=""/>
      <w:lvlJc w:val="left"/>
      <w:pPr>
        <w:tabs>
          <w:tab w:val="num" w:pos="2880"/>
        </w:tabs>
        <w:ind w:left="2880" w:hanging="360"/>
      </w:pPr>
      <w:rPr>
        <w:rFonts w:ascii="Wingdings" w:hAnsi="Wingdings" w:hint="default"/>
      </w:rPr>
    </w:lvl>
    <w:lvl w:ilvl="4" w:tplc="8376BA5A" w:tentative="1">
      <w:start w:val="1"/>
      <w:numFmt w:val="bullet"/>
      <w:lvlText w:val=""/>
      <w:lvlJc w:val="left"/>
      <w:pPr>
        <w:tabs>
          <w:tab w:val="num" w:pos="3600"/>
        </w:tabs>
        <w:ind w:left="3600" w:hanging="360"/>
      </w:pPr>
      <w:rPr>
        <w:rFonts w:ascii="Wingdings" w:hAnsi="Wingdings" w:hint="default"/>
      </w:rPr>
    </w:lvl>
    <w:lvl w:ilvl="5" w:tplc="C8FE2D02" w:tentative="1">
      <w:start w:val="1"/>
      <w:numFmt w:val="bullet"/>
      <w:lvlText w:val=""/>
      <w:lvlJc w:val="left"/>
      <w:pPr>
        <w:tabs>
          <w:tab w:val="num" w:pos="4320"/>
        </w:tabs>
        <w:ind w:left="4320" w:hanging="360"/>
      </w:pPr>
      <w:rPr>
        <w:rFonts w:ascii="Wingdings" w:hAnsi="Wingdings" w:hint="default"/>
      </w:rPr>
    </w:lvl>
    <w:lvl w:ilvl="6" w:tplc="031EEC90" w:tentative="1">
      <w:start w:val="1"/>
      <w:numFmt w:val="bullet"/>
      <w:lvlText w:val=""/>
      <w:lvlJc w:val="left"/>
      <w:pPr>
        <w:tabs>
          <w:tab w:val="num" w:pos="5040"/>
        </w:tabs>
        <w:ind w:left="5040" w:hanging="360"/>
      </w:pPr>
      <w:rPr>
        <w:rFonts w:ascii="Wingdings" w:hAnsi="Wingdings" w:hint="default"/>
      </w:rPr>
    </w:lvl>
    <w:lvl w:ilvl="7" w:tplc="F78C7B5E" w:tentative="1">
      <w:start w:val="1"/>
      <w:numFmt w:val="bullet"/>
      <w:lvlText w:val=""/>
      <w:lvlJc w:val="left"/>
      <w:pPr>
        <w:tabs>
          <w:tab w:val="num" w:pos="5760"/>
        </w:tabs>
        <w:ind w:left="5760" w:hanging="360"/>
      </w:pPr>
      <w:rPr>
        <w:rFonts w:ascii="Wingdings" w:hAnsi="Wingdings" w:hint="default"/>
      </w:rPr>
    </w:lvl>
    <w:lvl w:ilvl="8" w:tplc="2E8E4DB0"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5F115FE4"/>
    <w:multiLevelType w:val="multilevel"/>
    <w:tmpl w:val="0F78D956"/>
    <w:lvl w:ilvl="0">
      <w:start w:val="1"/>
      <w:numFmt w:val="decimal"/>
      <w:lvlText w:val="%1"/>
      <w:lvlJc w:val="left"/>
      <w:pPr>
        <w:ind w:left="720" w:hanging="720"/>
      </w:pPr>
      <w:rPr>
        <w:rFonts w:hint="default"/>
        <w:b w:val="0"/>
      </w:rPr>
    </w:lvl>
    <w:lvl w:ilvl="1">
      <w:start w:val="1"/>
      <w:numFmt w:val="decimal"/>
      <w:lvlText w:val="%1.%2"/>
      <w:lvlJc w:val="left"/>
      <w:pPr>
        <w:ind w:left="1440" w:hanging="720"/>
      </w:pPr>
      <w:rPr>
        <w:rFonts w:hint="default"/>
        <w:b w:val="0"/>
      </w:rPr>
    </w:lvl>
    <w:lvl w:ilvl="2">
      <w:start w:val="1"/>
      <w:numFmt w:val="decimal"/>
      <w:lvlText w:val="%1.%2.%3"/>
      <w:lvlJc w:val="left"/>
      <w:pPr>
        <w:ind w:left="2160" w:hanging="720"/>
      </w:pPr>
      <w:rPr>
        <w:rFonts w:hint="default"/>
        <w:b w:val="0"/>
      </w:rPr>
    </w:lvl>
    <w:lvl w:ilvl="3">
      <w:start w:val="1"/>
      <w:numFmt w:val="decimal"/>
      <w:lvlText w:val="%1.%2.%3.%4"/>
      <w:lvlJc w:val="left"/>
      <w:pPr>
        <w:ind w:left="2880" w:hanging="720"/>
      </w:pPr>
      <w:rPr>
        <w:rFonts w:hint="default"/>
        <w:b w:val="0"/>
      </w:rPr>
    </w:lvl>
    <w:lvl w:ilvl="4">
      <w:start w:val="1"/>
      <w:numFmt w:val="decimal"/>
      <w:lvlText w:val="%1.%2.%3.%4.%5"/>
      <w:lvlJc w:val="left"/>
      <w:pPr>
        <w:ind w:left="3960" w:hanging="1080"/>
      </w:pPr>
      <w:rPr>
        <w:rFonts w:hint="default"/>
        <w:b w:val="0"/>
      </w:rPr>
    </w:lvl>
    <w:lvl w:ilvl="5">
      <w:start w:val="1"/>
      <w:numFmt w:val="decimal"/>
      <w:lvlText w:val="%1.%2.%3.%4.%5.%6"/>
      <w:lvlJc w:val="left"/>
      <w:pPr>
        <w:ind w:left="4680" w:hanging="1080"/>
      </w:pPr>
      <w:rPr>
        <w:rFonts w:hint="default"/>
        <w:b w:val="0"/>
      </w:rPr>
    </w:lvl>
    <w:lvl w:ilvl="6">
      <w:start w:val="1"/>
      <w:numFmt w:val="decimal"/>
      <w:lvlText w:val="%1.%2.%3.%4.%5.%6.%7"/>
      <w:lvlJc w:val="left"/>
      <w:pPr>
        <w:ind w:left="5760" w:hanging="1440"/>
      </w:pPr>
      <w:rPr>
        <w:rFonts w:hint="default"/>
        <w:b w:val="0"/>
      </w:rPr>
    </w:lvl>
    <w:lvl w:ilvl="7">
      <w:start w:val="1"/>
      <w:numFmt w:val="decimal"/>
      <w:lvlText w:val="%1.%2.%3.%4.%5.%6.%7.%8"/>
      <w:lvlJc w:val="left"/>
      <w:pPr>
        <w:ind w:left="6480" w:hanging="1440"/>
      </w:pPr>
      <w:rPr>
        <w:rFonts w:hint="default"/>
        <w:b w:val="0"/>
      </w:rPr>
    </w:lvl>
    <w:lvl w:ilvl="8">
      <w:start w:val="1"/>
      <w:numFmt w:val="decimal"/>
      <w:lvlText w:val="%1.%2.%3.%4.%5.%6.%7.%8.%9"/>
      <w:lvlJc w:val="left"/>
      <w:pPr>
        <w:ind w:left="7560" w:hanging="1800"/>
      </w:pPr>
      <w:rPr>
        <w:rFonts w:hint="default"/>
        <w:b w:val="0"/>
      </w:rPr>
    </w:lvl>
  </w:abstractNum>
  <w:abstractNum w:abstractNumId="12" w15:restartNumberingAfterBreak="0">
    <w:nsid w:val="5FAA4534"/>
    <w:multiLevelType w:val="hybridMultilevel"/>
    <w:tmpl w:val="3EF8291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68F83061"/>
    <w:multiLevelType w:val="multilevel"/>
    <w:tmpl w:val="671ADF84"/>
    <w:lvl w:ilvl="0">
      <w:start w:val="2"/>
      <w:numFmt w:val="decimal"/>
      <w:lvlText w:val="%1"/>
      <w:lvlJc w:val="left"/>
      <w:pPr>
        <w:tabs>
          <w:tab w:val="num" w:pos="570"/>
        </w:tabs>
        <w:ind w:left="570" w:hanging="570"/>
      </w:pPr>
      <w:rPr>
        <w:rFonts w:hint="default"/>
      </w:rPr>
    </w:lvl>
    <w:lvl w:ilvl="1">
      <w:start w:val="2"/>
      <w:numFmt w:val="decimal"/>
      <w:lvlText w:val="%1.%2"/>
      <w:lvlJc w:val="left"/>
      <w:pPr>
        <w:tabs>
          <w:tab w:val="num" w:pos="3600"/>
        </w:tabs>
        <w:ind w:left="3600" w:hanging="570"/>
      </w:pPr>
      <w:rPr>
        <w:rFonts w:hint="default"/>
      </w:rPr>
    </w:lvl>
    <w:lvl w:ilvl="2">
      <w:start w:val="1"/>
      <w:numFmt w:val="decimal"/>
      <w:lvlText w:val="%1.%2.%3"/>
      <w:lvlJc w:val="left"/>
      <w:pPr>
        <w:tabs>
          <w:tab w:val="num" w:pos="6780"/>
        </w:tabs>
        <w:ind w:left="6780" w:hanging="720"/>
      </w:pPr>
      <w:rPr>
        <w:rFonts w:hint="default"/>
      </w:rPr>
    </w:lvl>
    <w:lvl w:ilvl="3">
      <w:start w:val="1"/>
      <w:numFmt w:val="decimal"/>
      <w:lvlText w:val="%1.%2.%3.%4"/>
      <w:lvlJc w:val="left"/>
      <w:pPr>
        <w:tabs>
          <w:tab w:val="num" w:pos="10170"/>
        </w:tabs>
        <w:ind w:left="10170" w:hanging="1080"/>
      </w:pPr>
      <w:rPr>
        <w:rFonts w:hint="default"/>
      </w:rPr>
    </w:lvl>
    <w:lvl w:ilvl="4">
      <w:start w:val="1"/>
      <w:numFmt w:val="decimal"/>
      <w:lvlText w:val="%1.%2.%3.%4.%5"/>
      <w:lvlJc w:val="left"/>
      <w:pPr>
        <w:tabs>
          <w:tab w:val="num" w:pos="13200"/>
        </w:tabs>
        <w:ind w:left="13200" w:hanging="1080"/>
      </w:pPr>
      <w:rPr>
        <w:rFonts w:hint="default"/>
      </w:rPr>
    </w:lvl>
    <w:lvl w:ilvl="5">
      <w:start w:val="1"/>
      <w:numFmt w:val="decimal"/>
      <w:lvlText w:val="%1.%2.%3.%4.%5.%6"/>
      <w:lvlJc w:val="left"/>
      <w:pPr>
        <w:tabs>
          <w:tab w:val="num" w:pos="16590"/>
        </w:tabs>
        <w:ind w:left="16590" w:hanging="1440"/>
      </w:pPr>
      <w:rPr>
        <w:rFonts w:hint="default"/>
      </w:rPr>
    </w:lvl>
    <w:lvl w:ilvl="6">
      <w:start w:val="1"/>
      <w:numFmt w:val="decimal"/>
      <w:lvlText w:val="%1.%2.%3.%4.%5.%6.%7"/>
      <w:lvlJc w:val="left"/>
      <w:pPr>
        <w:tabs>
          <w:tab w:val="num" w:pos="19620"/>
        </w:tabs>
        <w:ind w:left="19620" w:hanging="1440"/>
      </w:pPr>
      <w:rPr>
        <w:rFonts w:hint="default"/>
      </w:rPr>
    </w:lvl>
    <w:lvl w:ilvl="7">
      <w:start w:val="1"/>
      <w:numFmt w:val="decimal"/>
      <w:lvlText w:val="%1.%2.%3.%4.%5.%6.%7.%8"/>
      <w:lvlJc w:val="left"/>
      <w:pPr>
        <w:tabs>
          <w:tab w:val="num" w:pos="23010"/>
        </w:tabs>
        <w:ind w:left="23010" w:hanging="1800"/>
      </w:pPr>
      <w:rPr>
        <w:rFonts w:hint="default"/>
      </w:rPr>
    </w:lvl>
    <w:lvl w:ilvl="8">
      <w:start w:val="1"/>
      <w:numFmt w:val="decimal"/>
      <w:lvlText w:val="%1.%2.%3.%4.%5.%6.%7.%8.%9"/>
      <w:lvlJc w:val="left"/>
      <w:pPr>
        <w:tabs>
          <w:tab w:val="num" w:pos="26400"/>
        </w:tabs>
        <w:ind w:left="26400" w:hanging="2160"/>
      </w:pPr>
      <w:rPr>
        <w:rFonts w:hint="default"/>
      </w:rPr>
    </w:lvl>
  </w:abstractNum>
  <w:abstractNum w:abstractNumId="14" w15:restartNumberingAfterBreak="0">
    <w:nsid w:val="6B7F2719"/>
    <w:multiLevelType w:val="hybridMultilevel"/>
    <w:tmpl w:val="659CB186"/>
    <w:lvl w:ilvl="0" w:tplc="0409000F">
      <w:start w:val="1"/>
      <w:numFmt w:val="decimal"/>
      <w:lvlText w:val="%1."/>
      <w:lvlJc w:val="left"/>
      <w:pPr>
        <w:tabs>
          <w:tab w:val="num" w:pos="720"/>
        </w:tabs>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5" w15:restartNumberingAfterBreak="0">
    <w:nsid w:val="706C3787"/>
    <w:multiLevelType w:val="hybridMultilevel"/>
    <w:tmpl w:val="4160941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2"/>
  </w:num>
  <w:num w:numId="2">
    <w:abstractNumId w:val="13"/>
  </w:num>
  <w:num w:numId="3">
    <w:abstractNumId w:val="11"/>
  </w:num>
  <w:num w:numId="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3"/>
  </w:num>
  <w:num w:numId="7">
    <w:abstractNumId w:val="5"/>
  </w:num>
  <w:num w:numId="8">
    <w:abstractNumId w:val="14"/>
  </w:num>
  <w:num w:numId="9">
    <w:abstractNumId w:val="10"/>
  </w:num>
  <w:num w:numId="10">
    <w:abstractNumId w:val="0"/>
  </w:num>
  <w:num w:numId="11">
    <w:abstractNumId w:val="4"/>
  </w:num>
  <w:num w:numId="12">
    <w:abstractNumId w:val="8"/>
  </w:num>
  <w:num w:numId="13">
    <w:abstractNumId w:val="7"/>
  </w:num>
  <w:num w:numId="14">
    <w:abstractNumId w:val="15"/>
  </w:num>
  <w:num w:numId="15">
    <w:abstractNumId w:val="9"/>
  </w:num>
  <w:num w:numId="16">
    <w:abstractNumId w:val="6"/>
  </w:num>
  <w:num w:numId="1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E0MzYzMzQzMjMzMDRT0lEKTi0uzszPAykwrgUA0IRwdywAAAA="/>
  </w:docVars>
  <w:rsids>
    <w:rsidRoot w:val="00454172"/>
    <w:rsid w:val="00001449"/>
    <w:rsid w:val="000221F6"/>
    <w:rsid w:val="00023473"/>
    <w:rsid w:val="00027BC6"/>
    <w:rsid w:val="000521BB"/>
    <w:rsid w:val="00055F28"/>
    <w:rsid w:val="00055FC0"/>
    <w:rsid w:val="000579E8"/>
    <w:rsid w:val="00067E9D"/>
    <w:rsid w:val="0007024A"/>
    <w:rsid w:val="00072632"/>
    <w:rsid w:val="00073925"/>
    <w:rsid w:val="00081611"/>
    <w:rsid w:val="00087370"/>
    <w:rsid w:val="00091982"/>
    <w:rsid w:val="00091C39"/>
    <w:rsid w:val="000959EA"/>
    <w:rsid w:val="00096B43"/>
    <w:rsid w:val="000A024E"/>
    <w:rsid w:val="000A2171"/>
    <w:rsid w:val="000A2EE2"/>
    <w:rsid w:val="000A76A1"/>
    <w:rsid w:val="000B31F0"/>
    <w:rsid w:val="000B7389"/>
    <w:rsid w:val="000C4514"/>
    <w:rsid w:val="000C5E9B"/>
    <w:rsid w:val="000D17BD"/>
    <w:rsid w:val="000D194F"/>
    <w:rsid w:val="000D2D7C"/>
    <w:rsid w:val="000D2D81"/>
    <w:rsid w:val="000D5F78"/>
    <w:rsid w:val="000E6D0C"/>
    <w:rsid w:val="000F06E5"/>
    <w:rsid w:val="00102327"/>
    <w:rsid w:val="00110DFC"/>
    <w:rsid w:val="00113AD8"/>
    <w:rsid w:val="001162FC"/>
    <w:rsid w:val="0012286D"/>
    <w:rsid w:val="00127FCA"/>
    <w:rsid w:val="00146013"/>
    <w:rsid w:val="00151AC4"/>
    <w:rsid w:val="00163CFF"/>
    <w:rsid w:val="001670F9"/>
    <w:rsid w:val="00180D02"/>
    <w:rsid w:val="001915C0"/>
    <w:rsid w:val="00194377"/>
    <w:rsid w:val="0019647D"/>
    <w:rsid w:val="001A56CB"/>
    <w:rsid w:val="001A5DD3"/>
    <w:rsid w:val="001A67DD"/>
    <w:rsid w:val="001B0902"/>
    <w:rsid w:val="001B0B02"/>
    <w:rsid w:val="001B2FC9"/>
    <w:rsid w:val="001B3187"/>
    <w:rsid w:val="001B493B"/>
    <w:rsid w:val="001C44B9"/>
    <w:rsid w:val="001E73D3"/>
    <w:rsid w:val="001F087B"/>
    <w:rsid w:val="001F7105"/>
    <w:rsid w:val="00200551"/>
    <w:rsid w:val="0020520B"/>
    <w:rsid w:val="0021357D"/>
    <w:rsid w:val="00216473"/>
    <w:rsid w:val="00222D2E"/>
    <w:rsid w:val="00224C80"/>
    <w:rsid w:val="002257E4"/>
    <w:rsid w:val="00226687"/>
    <w:rsid w:val="002278CB"/>
    <w:rsid w:val="00227A04"/>
    <w:rsid w:val="00227FD3"/>
    <w:rsid w:val="002426B2"/>
    <w:rsid w:val="0025123F"/>
    <w:rsid w:val="00252385"/>
    <w:rsid w:val="002525C6"/>
    <w:rsid w:val="00257C49"/>
    <w:rsid w:val="0026341D"/>
    <w:rsid w:val="002765FC"/>
    <w:rsid w:val="00277882"/>
    <w:rsid w:val="00280348"/>
    <w:rsid w:val="002813B7"/>
    <w:rsid w:val="00290419"/>
    <w:rsid w:val="002A0728"/>
    <w:rsid w:val="002A2A30"/>
    <w:rsid w:val="002A2CE1"/>
    <w:rsid w:val="002A3134"/>
    <w:rsid w:val="002A54BC"/>
    <w:rsid w:val="002B35C5"/>
    <w:rsid w:val="002C4A5E"/>
    <w:rsid w:val="002D047C"/>
    <w:rsid w:val="002D6E7D"/>
    <w:rsid w:val="002E1C2A"/>
    <w:rsid w:val="002E62A9"/>
    <w:rsid w:val="002F4A4D"/>
    <w:rsid w:val="002F757B"/>
    <w:rsid w:val="00306A6D"/>
    <w:rsid w:val="00316A97"/>
    <w:rsid w:val="00333CD0"/>
    <w:rsid w:val="0034581C"/>
    <w:rsid w:val="0035273F"/>
    <w:rsid w:val="00374A5E"/>
    <w:rsid w:val="00382AAB"/>
    <w:rsid w:val="00386421"/>
    <w:rsid w:val="003975AB"/>
    <w:rsid w:val="003A76D3"/>
    <w:rsid w:val="003B15DF"/>
    <w:rsid w:val="003B48C5"/>
    <w:rsid w:val="003B4BEE"/>
    <w:rsid w:val="003B76EB"/>
    <w:rsid w:val="003C0EAF"/>
    <w:rsid w:val="003D004B"/>
    <w:rsid w:val="003D2D99"/>
    <w:rsid w:val="003D2F88"/>
    <w:rsid w:val="003D42DF"/>
    <w:rsid w:val="003D5A9B"/>
    <w:rsid w:val="003F0730"/>
    <w:rsid w:val="004064CB"/>
    <w:rsid w:val="00410A18"/>
    <w:rsid w:val="004133B5"/>
    <w:rsid w:val="00417ACC"/>
    <w:rsid w:val="00423D92"/>
    <w:rsid w:val="004258CA"/>
    <w:rsid w:val="00426F33"/>
    <w:rsid w:val="00434688"/>
    <w:rsid w:val="004376B9"/>
    <w:rsid w:val="00441AAE"/>
    <w:rsid w:val="00445AA2"/>
    <w:rsid w:val="00446C95"/>
    <w:rsid w:val="00454172"/>
    <w:rsid w:val="00463242"/>
    <w:rsid w:val="00463A1A"/>
    <w:rsid w:val="00466D0F"/>
    <w:rsid w:val="0047033D"/>
    <w:rsid w:val="0047324E"/>
    <w:rsid w:val="00476859"/>
    <w:rsid w:val="004768EB"/>
    <w:rsid w:val="00483301"/>
    <w:rsid w:val="00484C93"/>
    <w:rsid w:val="004866A2"/>
    <w:rsid w:val="004909C6"/>
    <w:rsid w:val="0049579D"/>
    <w:rsid w:val="00497CE8"/>
    <w:rsid w:val="004A1F27"/>
    <w:rsid w:val="004A3801"/>
    <w:rsid w:val="004B16FB"/>
    <w:rsid w:val="004B325D"/>
    <w:rsid w:val="004D4193"/>
    <w:rsid w:val="004E2AF7"/>
    <w:rsid w:val="004F03E4"/>
    <w:rsid w:val="004F397F"/>
    <w:rsid w:val="004F60DB"/>
    <w:rsid w:val="00501118"/>
    <w:rsid w:val="00502C92"/>
    <w:rsid w:val="00503F27"/>
    <w:rsid w:val="00507231"/>
    <w:rsid w:val="005072C6"/>
    <w:rsid w:val="0050749B"/>
    <w:rsid w:val="005101C0"/>
    <w:rsid w:val="00512855"/>
    <w:rsid w:val="00512ECD"/>
    <w:rsid w:val="00522369"/>
    <w:rsid w:val="0053276C"/>
    <w:rsid w:val="00553196"/>
    <w:rsid w:val="00560CA8"/>
    <w:rsid w:val="0056739D"/>
    <w:rsid w:val="0057091F"/>
    <w:rsid w:val="00576915"/>
    <w:rsid w:val="00577ED7"/>
    <w:rsid w:val="00580FC2"/>
    <w:rsid w:val="00586500"/>
    <w:rsid w:val="00597CEE"/>
    <w:rsid w:val="005B1582"/>
    <w:rsid w:val="005B7789"/>
    <w:rsid w:val="005C3E2D"/>
    <w:rsid w:val="005C4A14"/>
    <w:rsid w:val="005C6EB7"/>
    <w:rsid w:val="005C756F"/>
    <w:rsid w:val="005D1B79"/>
    <w:rsid w:val="005D24F6"/>
    <w:rsid w:val="005D32E4"/>
    <w:rsid w:val="005F4870"/>
    <w:rsid w:val="005F771D"/>
    <w:rsid w:val="00601A95"/>
    <w:rsid w:val="0060242B"/>
    <w:rsid w:val="006050EE"/>
    <w:rsid w:val="00607A61"/>
    <w:rsid w:val="00607C97"/>
    <w:rsid w:val="00610158"/>
    <w:rsid w:val="0062550F"/>
    <w:rsid w:val="006259EB"/>
    <w:rsid w:val="00634206"/>
    <w:rsid w:val="0063651D"/>
    <w:rsid w:val="0064240D"/>
    <w:rsid w:val="00645BBD"/>
    <w:rsid w:val="00654C9B"/>
    <w:rsid w:val="00655C2E"/>
    <w:rsid w:val="006621A6"/>
    <w:rsid w:val="006779D2"/>
    <w:rsid w:val="00680751"/>
    <w:rsid w:val="00691A9B"/>
    <w:rsid w:val="006920EE"/>
    <w:rsid w:val="00694D7D"/>
    <w:rsid w:val="006A094F"/>
    <w:rsid w:val="006C1110"/>
    <w:rsid w:val="006C4BF9"/>
    <w:rsid w:val="006C6C9C"/>
    <w:rsid w:val="006D6AC7"/>
    <w:rsid w:val="006E3008"/>
    <w:rsid w:val="006E3068"/>
    <w:rsid w:val="006E5CA5"/>
    <w:rsid w:val="006E6B34"/>
    <w:rsid w:val="006F02D6"/>
    <w:rsid w:val="006F6128"/>
    <w:rsid w:val="006F6643"/>
    <w:rsid w:val="007000B3"/>
    <w:rsid w:val="00707D65"/>
    <w:rsid w:val="00712BA4"/>
    <w:rsid w:val="00715430"/>
    <w:rsid w:val="00721B1F"/>
    <w:rsid w:val="00725920"/>
    <w:rsid w:val="00730143"/>
    <w:rsid w:val="0073026C"/>
    <w:rsid w:val="00731E05"/>
    <w:rsid w:val="007324F2"/>
    <w:rsid w:val="00745697"/>
    <w:rsid w:val="00747B67"/>
    <w:rsid w:val="00754F06"/>
    <w:rsid w:val="00756FF9"/>
    <w:rsid w:val="00761A16"/>
    <w:rsid w:val="0076696E"/>
    <w:rsid w:val="00767CFA"/>
    <w:rsid w:val="0077075D"/>
    <w:rsid w:val="00781FCD"/>
    <w:rsid w:val="00785829"/>
    <w:rsid w:val="00793BA7"/>
    <w:rsid w:val="0079438C"/>
    <w:rsid w:val="007A18B9"/>
    <w:rsid w:val="007C1CDB"/>
    <w:rsid w:val="007C41AF"/>
    <w:rsid w:val="007C5C77"/>
    <w:rsid w:val="007C7432"/>
    <w:rsid w:val="007D612C"/>
    <w:rsid w:val="007D6A0B"/>
    <w:rsid w:val="007E2E2B"/>
    <w:rsid w:val="007F3C20"/>
    <w:rsid w:val="007F5478"/>
    <w:rsid w:val="00810294"/>
    <w:rsid w:val="0081367B"/>
    <w:rsid w:val="00826216"/>
    <w:rsid w:val="00826FD4"/>
    <w:rsid w:val="00834A03"/>
    <w:rsid w:val="008369C9"/>
    <w:rsid w:val="00840059"/>
    <w:rsid w:val="00851168"/>
    <w:rsid w:val="00857353"/>
    <w:rsid w:val="008619CB"/>
    <w:rsid w:val="00872325"/>
    <w:rsid w:val="0088202B"/>
    <w:rsid w:val="00886AE3"/>
    <w:rsid w:val="00887A87"/>
    <w:rsid w:val="00892AD4"/>
    <w:rsid w:val="00893E8D"/>
    <w:rsid w:val="0089439D"/>
    <w:rsid w:val="008A0E6A"/>
    <w:rsid w:val="008A2362"/>
    <w:rsid w:val="008A28FE"/>
    <w:rsid w:val="008A59C7"/>
    <w:rsid w:val="008A70FA"/>
    <w:rsid w:val="008B0F0D"/>
    <w:rsid w:val="008B609F"/>
    <w:rsid w:val="008B6299"/>
    <w:rsid w:val="008C0B02"/>
    <w:rsid w:val="008C4302"/>
    <w:rsid w:val="008C6054"/>
    <w:rsid w:val="008C7D44"/>
    <w:rsid w:val="008D2F76"/>
    <w:rsid w:val="008D4A67"/>
    <w:rsid w:val="008D7D41"/>
    <w:rsid w:val="008E1664"/>
    <w:rsid w:val="008E1E19"/>
    <w:rsid w:val="0090320E"/>
    <w:rsid w:val="0090636F"/>
    <w:rsid w:val="0092762F"/>
    <w:rsid w:val="0093313D"/>
    <w:rsid w:val="00935028"/>
    <w:rsid w:val="009427B9"/>
    <w:rsid w:val="0094AEC7"/>
    <w:rsid w:val="00960E86"/>
    <w:rsid w:val="00962C62"/>
    <w:rsid w:val="0096357C"/>
    <w:rsid w:val="00965DBF"/>
    <w:rsid w:val="00976074"/>
    <w:rsid w:val="0097765B"/>
    <w:rsid w:val="00984D9C"/>
    <w:rsid w:val="00985561"/>
    <w:rsid w:val="00990D96"/>
    <w:rsid w:val="009915E5"/>
    <w:rsid w:val="0099371D"/>
    <w:rsid w:val="009948F0"/>
    <w:rsid w:val="009954BC"/>
    <w:rsid w:val="00995897"/>
    <w:rsid w:val="009A023E"/>
    <w:rsid w:val="009A5294"/>
    <w:rsid w:val="009B0FF7"/>
    <w:rsid w:val="009B500D"/>
    <w:rsid w:val="009C03B5"/>
    <w:rsid w:val="009C7427"/>
    <w:rsid w:val="009E77BC"/>
    <w:rsid w:val="009F2BCD"/>
    <w:rsid w:val="009F2D4F"/>
    <w:rsid w:val="009F3DC2"/>
    <w:rsid w:val="009F435A"/>
    <w:rsid w:val="009F51D0"/>
    <w:rsid w:val="00A00238"/>
    <w:rsid w:val="00A044D6"/>
    <w:rsid w:val="00A05539"/>
    <w:rsid w:val="00A07259"/>
    <w:rsid w:val="00A10A9A"/>
    <w:rsid w:val="00A16337"/>
    <w:rsid w:val="00A21B68"/>
    <w:rsid w:val="00A2417C"/>
    <w:rsid w:val="00A24E8F"/>
    <w:rsid w:val="00A4149B"/>
    <w:rsid w:val="00A47C72"/>
    <w:rsid w:val="00A53E61"/>
    <w:rsid w:val="00A63B50"/>
    <w:rsid w:val="00A6738B"/>
    <w:rsid w:val="00A67B94"/>
    <w:rsid w:val="00A82F8F"/>
    <w:rsid w:val="00A84333"/>
    <w:rsid w:val="00A84FCE"/>
    <w:rsid w:val="00A9639F"/>
    <w:rsid w:val="00AA0E6B"/>
    <w:rsid w:val="00AA2AAB"/>
    <w:rsid w:val="00AA4903"/>
    <w:rsid w:val="00AA7A1A"/>
    <w:rsid w:val="00AB1C1F"/>
    <w:rsid w:val="00AC1439"/>
    <w:rsid w:val="00AC40E9"/>
    <w:rsid w:val="00AD07FE"/>
    <w:rsid w:val="00AD16CC"/>
    <w:rsid w:val="00AE1581"/>
    <w:rsid w:val="00AF0012"/>
    <w:rsid w:val="00AF4040"/>
    <w:rsid w:val="00AF54C2"/>
    <w:rsid w:val="00B24173"/>
    <w:rsid w:val="00B32C01"/>
    <w:rsid w:val="00B43E23"/>
    <w:rsid w:val="00B44FFD"/>
    <w:rsid w:val="00B4796A"/>
    <w:rsid w:val="00B47CEE"/>
    <w:rsid w:val="00B505FE"/>
    <w:rsid w:val="00B50F95"/>
    <w:rsid w:val="00B6171F"/>
    <w:rsid w:val="00B66789"/>
    <w:rsid w:val="00B70502"/>
    <w:rsid w:val="00B72CC7"/>
    <w:rsid w:val="00B85875"/>
    <w:rsid w:val="00B91CA6"/>
    <w:rsid w:val="00B92E33"/>
    <w:rsid w:val="00B930A6"/>
    <w:rsid w:val="00B95152"/>
    <w:rsid w:val="00B95F3B"/>
    <w:rsid w:val="00BA5310"/>
    <w:rsid w:val="00BC3255"/>
    <w:rsid w:val="00BC3367"/>
    <w:rsid w:val="00BC4EF9"/>
    <w:rsid w:val="00BC766C"/>
    <w:rsid w:val="00BD0E81"/>
    <w:rsid w:val="00BD2F05"/>
    <w:rsid w:val="00BD46A3"/>
    <w:rsid w:val="00BD51E9"/>
    <w:rsid w:val="00BE2583"/>
    <w:rsid w:val="00BE5C6C"/>
    <w:rsid w:val="00BE63E9"/>
    <w:rsid w:val="00BF7002"/>
    <w:rsid w:val="00C02A34"/>
    <w:rsid w:val="00C07DC5"/>
    <w:rsid w:val="00C14082"/>
    <w:rsid w:val="00C1631A"/>
    <w:rsid w:val="00C174C1"/>
    <w:rsid w:val="00C20BF1"/>
    <w:rsid w:val="00C228EC"/>
    <w:rsid w:val="00C23694"/>
    <w:rsid w:val="00C31C8C"/>
    <w:rsid w:val="00C31E48"/>
    <w:rsid w:val="00C43EF6"/>
    <w:rsid w:val="00C461B9"/>
    <w:rsid w:val="00C4680E"/>
    <w:rsid w:val="00C47E93"/>
    <w:rsid w:val="00C52915"/>
    <w:rsid w:val="00C61BC2"/>
    <w:rsid w:val="00C61CAF"/>
    <w:rsid w:val="00C64452"/>
    <w:rsid w:val="00C6472B"/>
    <w:rsid w:val="00C6509B"/>
    <w:rsid w:val="00C737F0"/>
    <w:rsid w:val="00C747F1"/>
    <w:rsid w:val="00C823C1"/>
    <w:rsid w:val="00CA32FF"/>
    <w:rsid w:val="00CA5B6C"/>
    <w:rsid w:val="00CB3534"/>
    <w:rsid w:val="00CC0D96"/>
    <w:rsid w:val="00CC1768"/>
    <w:rsid w:val="00CC4227"/>
    <w:rsid w:val="00CD3B4A"/>
    <w:rsid w:val="00CD3FAD"/>
    <w:rsid w:val="00CD4A5E"/>
    <w:rsid w:val="00CE3D2B"/>
    <w:rsid w:val="00CF57D6"/>
    <w:rsid w:val="00D0130D"/>
    <w:rsid w:val="00D02E7D"/>
    <w:rsid w:val="00D050BE"/>
    <w:rsid w:val="00D1150F"/>
    <w:rsid w:val="00D118CE"/>
    <w:rsid w:val="00D2038B"/>
    <w:rsid w:val="00D21FC6"/>
    <w:rsid w:val="00D25320"/>
    <w:rsid w:val="00D26BAB"/>
    <w:rsid w:val="00D2716E"/>
    <w:rsid w:val="00D338E5"/>
    <w:rsid w:val="00D55891"/>
    <w:rsid w:val="00D576D4"/>
    <w:rsid w:val="00D65C0C"/>
    <w:rsid w:val="00D75332"/>
    <w:rsid w:val="00D7566C"/>
    <w:rsid w:val="00D82943"/>
    <w:rsid w:val="00D84046"/>
    <w:rsid w:val="00D84F48"/>
    <w:rsid w:val="00D87023"/>
    <w:rsid w:val="00D94B6E"/>
    <w:rsid w:val="00D96D39"/>
    <w:rsid w:val="00DA3C8C"/>
    <w:rsid w:val="00DC1FCD"/>
    <w:rsid w:val="00DC2104"/>
    <w:rsid w:val="00DD165E"/>
    <w:rsid w:val="00DD3F58"/>
    <w:rsid w:val="00DE12FE"/>
    <w:rsid w:val="00DE23EA"/>
    <w:rsid w:val="00DF07DD"/>
    <w:rsid w:val="00DF224D"/>
    <w:rsid w:val="00DF3519"/>
    <w:rsid w:val="00E01DE2"/>
    <w:rsid w:val="00E06AFF"/>
    <w:rsid w:val="00E14D18"/>
    <w:rsid w:val="00E23837"/>
    <w:rsid w:val="00E270B6"/>
    <w:rsid w:val="00E32FE8"/>
    <w:rsid w:val="00E37F53"/>
    <w:rsid w:val="00E44E6C"/>
    <w:rsid w:val="00E505B7"/>
    <w:rsid w:val="00E515F5"/>
    <w:rsid w:val="00E67030"/>
    <w:rsid w:val="00E7223C"/>
    <w:rsid w:val="00E83226"/>
    <w:rsid w:val="00E86F27"/>
    <w:rsid w:val="00E904FF"/>
    <w:rsid w:val="00E94BDF"/>
    <w:rsid w:val="00E957DE"/>
    <w:rsid w:val="00E96F55"/>
    <w:rsid w:val="00EA247B"/>
    <w:rsid w:val="00EA38B9"/>
    <w:rsid w:val="00EA4F7C"/>
    <w:rsid w:val="00EA5114"/>
    <w:rsid w:val="00EB33E1"/>
    <w:rsid w:val="00EB66B5"/>
    <w:rsid w:val="00EB6C8E"/>
    <w:rsid w:val="00EC404E"/>
    <w:rsid w:val="00EC50A5"/>
    <w:rsid w:val="00EC71E1"/>
    <w:rsid w:val="00ED7277"/>
    <w:rsid w:val="00EF31A3"/>
    <w:rsid w:val="00EF5F06"/>
    <w:rsid w:val="00EF6143"/>
    <w:rsid w:val="00F03B26"/>
    <w:rsid w:val="00F0490D"/>
    <w:rsid w:val="00F069CD"/>
    <w:rsid w:val="00F17068"/>
    <w:rsid w:val="00F22E08"/>
    <w:rsid w:val="00F22E7F"/>
    <w:rsid w:val="00F256A7"/>
    <w:rsid w:val="00F2615F"/>
    <w:rsid w:val="00F26229"/>
    <w:rsid w:val="00F26E81"/>
    <w:rsid w:val="00F271EB"/>
    <w:rsid w:val="00F276C6"/>
    <w:rsid w:val="00F34BF3"/>
    <w:rsid w:val="00F35E9A"/>
    <w:rsid w:val="00F36F23"/>
    <w:rsid w:val="00F37060"/>
    <w:rsid w:val="00F4071C"/>
    <w:rsid w:val="00F456E6"/>
    <w:rsid w:val="00F51795"/>
    <w:rsid w:val="00F553B7"/>
    <w:rsid w:val="00F67AA7"/>
    <w:rsid w:val="00F70CD2"/>
    <w:rsid w:val="00F80AD7"/>
    <w:rsid w:val="00F810F2"/>
    <w:rsid w:val="00F85C30"/>
    <w:rsid w:val="00F93129"/>
    <w:rsid w:val="00FA060F"/>
    <w:rsid w:val="00FB041E"/>
    <w:rsid w:val="00FB0BB0"/>
    <w:rsid w:val="00FB7227"/>
    <w:rsid w:val="00FD0105"/>
    <w:rsid w:val="00FD1039"/>
    <w:rsid w:val="00FD6A6D"/>
    <w:rsid w:val="00FE4C82"/>
    <w:rsid w:val="00FE5FB2"/>
    <w:rsid w:val="00FE7692"/>
    <w:rsid w:val="01C83DAA"/>
    <w:rsid w:val="0224FB35"/>
    <w:rsid w:val="0240BDA4"/>
    <w:rsid w:val="0314819B"/>
    <w:rsid w:val="04F57653"/>
    <w:rsid w:val="053D41C7"/>
    <w:rsid w:val="06278F4D"/>
    <w:rsid w:val="0673BF2B"/>
    <w:rsid w:val="0675499B"/>
    <w:rsid w:val="0702F42C"/>
    <w:rsid w:val="07655A6B"/>
    <w:rsid w:val="081EE4DD"/>
    <w:rsid w:val="08CC1836"/>
    <w:rsid w:val="08F7E042"/>
    <w:rsid w:val="0911089F"/>
    <w:rsid w:val="0971A91B"/>
    <w:rsid w:val="09ABFCB8"/>
    <w:rsid w:val="0A669651"/>
    <w:rsid w:val="0AE66B9A"/>
    <w:rsid w:val="0B477F43"/>
    <w:rsid w:val="0B7B6E2C"/>
    <w:rsid w:val="0C19312F"/>
    <w:rsid w:val="0C72B3EB"/>
    <w:rsid w:val="0DBDB864"/>
    <w:rsid w:val="0E579C9D"/>
    <w:rsid w:val="0FAA7010"/>
    <w:rsid w:val="109722D8"/>
    <w:rsid w:val="11386706"/>
    <w:rsid w:val="125A1D02"/>
    <w:rsid w:val="12F531B7"/>
    <w:rsid w:val="136B4A70"/>
    <w:rsid w:val="13ABADD8"/>
    <w:rsid w:val="13B812B2"/>
    <w:rsid w:val="13DD85BD"/>
    <w:rsid w:val="1429F9F8"/>
    <w:rsid w:val="143D1FE3"/>
    <w:rsid w:val="164A0EB1"/>
    <w:rsid w:val="16D158A4"/>
    <w:rsid w:val="18055305"/>
    <w:rsid w:val="182BAC28"/>
    <w:rsid w:val="1A01C6FF"/>
    <w:rsid w:val="1A89F8E3"/>
    <w:rsid w:val="1B20CB93"/>
    <w:rsid w:val="1BABAB09"/>
    <w:rsid w:val="1BB1B463"/>
    <w:rsid w:val="1C08D60D"/>
    <w:rsid w:val="1C2916C6"/>
    <w:rsid w:val="1C37CE8E"/>
    <w:rsid w:val="1C717EC9"/>
    <w:rsid w:val="1CCE141B"/>
    <w:rsid w:val="1CE4CC95"/>
    <w:rsid w:val="1D85FB9A"/>
    <w:rsid w:val="1E719499"/>
    <w:rsid w:val="1EA97428"/>
    <w:rsid w:val="1F2530CC"/>
    <w:rsid w:val="1FD3B4BF"/>
    <w:rsid w:val="2076CA70"/>
    <w:rsid w:val="20F48D1C"/>
    <w:rsid w:val="21A00E92"/>
    <w:rsid w:val="21D1719C"/>
    <w:rsid w:val="21D35C52"/>
    <w:rsid w:val="232BDD5F"/>
    <w:rsid w:val="23B951EA"/>
    <w:rsid w:val="244B6EE4"/>
    <w:rsid w:val="2495EB0B"/>
    <w:rsid w:val="25551D05"/>
    <w:rsid w:val="256DF5C1"/>
    <w:rsid w:val="257A763F"/>
    <w:rsid w:val="25BB70B3"/>
    <w:rsid w:val="25C1CF87"/>
    <w:rsid w:val="2631BB6C"/>
    <w:rsid w:val="2736B936"/>
    <w:rsid w:val="2785AAEF"/>
    <w:rsid w:val="281876DF"/>
    <w:rsid w:val="282A7C29"/>
    <w:rsid w:val="287C1A68"/>
    <w:rsid w:val="290F38C7"/>
    <w:rsid w:val="2A063C49"/>
    <w:rsid w:val="2A1919B9"/>
    <w:rsid w:val="2A3CFF71"/>
    <w:rsid w:val="2B1E54EC"/>
    <w:rsid w:val="2CBA254D"/>
    <w:rsid w:val="2CED1069"/>
    <w:rsid w:val="2D4105D2"/>
    <w:rsid w:val="2DA3AF01"/>
    <w:rsid w:val="2E92285E"/>
    <w:rsid w:val="2EB2C83F"/>
    <w:rsid w:val="2F07EBB2"/>
    <w:rsid w:val="2F5AF378"/>
    <w:rsid w:val="2F854ACC"/>
    <w:rsid w:val="307247D6"/>
    <w:rsid w:val="30F6C3D9"/>
    <w:rsid w:val="3117EDC7"/>
    <w:rsid w:val="31C92C8E"/>
    <w:rsid w:val="31CCB7BF"/>
    <w:rsid w:val="31E69AD1"/>
    <w:rsid w:val="31F15557"/>
    <w:rsid w:val="3238FDDD"/>
    <w:rsid w:val="326F2F66"/>
    <w:rsid w:val="3316BFA1"/>
    <w:rsid w:val="33950BC1"/>
    <w:rsid w:val="33A6D3A2"/>
    <w:rsid w:val="33A91B02"/>
    <w:rsid w:val="341D29C4"/>
    <w:rsid w:val="342F4B70"/>
    <w:rsid w:val="34A6C94D"/>
    <w:rsid w:val="34EAAD4A"/>
    <w:rsid w:val="35F4D49E"/>
    <w:rsid w:val="36686714"/>
    <w:rsid w:val="36BD69EA"/>
    <w:rsid w:val="373350E0"/>
    <w:rsid w:val="373922F9"/>
    <w:rsid w:val="373EA6C4"/>
    <w:rsid w:val="380824B0"/>
    <w:rsid w:val="3825EEC2"/>
    <w:rsid w:val="383E9C22"/>
    <w:rsid w:val="391D32C7"/>
    <w:rsid w:val="392C7560"/>
    <w:rsid w:val="395DAC30"/>
    <w:rsid w:val="397A82BC"/>
    <w:rsid w:val="3A5DFEE8"/>
    <w:rsid w:val="3B0BE658"/>
    <w:rsid w:val="3B76ABFF"/>
    <w:rsid w:val="3C062E14"/>
    <w:rsid w:val="3C40D601"/>
    <w:rsid w:val="3C559847"/>
    <w:rsid w:val="3CA4798A"/>
    <w:rsid w:val="3D346CB2"/>
    <w:rsid w:val="3D5F2CC7"/>
    <w:rsid w:val="3E04D579"/>
    <w:rsid w:val="3E72AFAB"/>
    <w:rsid w:val="3EB1EEBB"/>
    <w:rsid w:val="3F36BAD0"/>
    <w:rsid w:val="3F701E3E"/>
    <w:rsid w:val="3FE5FC7D"/>
    <w:rsid w:val="410A5474"/>
    <w:rsid w:val="418D0FFF"/>
    <w:rsid w:val="41BDB9D8"/>
    <w:rsid w:val="41EC6CCB"/>
    <w:rsid w:val="41FE948D"/>
    <w:rsid w:val="426D2467"/>
    <w:rsid w:val="4280E9B9"/>
    <w:rsid w:val="438325CD"/>
    <w:rsid w:val="446F2807"/>
    <w:rsid w:val="44E144B1"/>
    <w:rsid w:val="4528AA1C"/>
    <w:rsid w:val="4580AC52"/>
    <w:rsid w:val="4612E5EE"/>
    <w:rsid w:val="462B8046"/>
    <w:rsid w:val="46DB7B3A"/>
    <w:rsid w:val="4721910B"/>
    <w:rsid w:val="481010D4"/>
    <w:rsid w:val="486610C4"/>
    <w:rsid w:val="48743B35"/>
    <w:rsid w:val="48796F92"/>
    <w:rsid w:val="488D063A"/>
    <w:rsid w:val="4951E631"/>
    <w:rsid w:val="499D9148"/>
    <w:rsid w:val="49F435BC"/>
    <w:rsid w:val="4A0D25D8"/>
    <w:rsid w:val="4AA52E4B"/>
    <w:rsid w:val="4B171F7F"/>
    <w:rsid w:val="4B27BCB2"/>
    <w:rsid w:val="4C9E01D5"/>
    <w:rsid w:val="4D07AAE9"/>
    <w:rsid w:val="4D110C83"/>
    <w:rsid w:val="4D39697D"/>
    <w:rsid w:val="4DC69E5B"/>
    <w:rsid w:val="4E0791FD"/>
    <w:rsid w:val="4EB0B18B"/>
    <w:rsid w:val="4F4EF03A"/>
    <w:rsid w:val="4FC60A2B"/>
    <w:rsid w:val="4FEE5808"/>
    <w:rsid w:val="50374B06"/>
    <w:rsid w:val="50AF8365"/>
    <w:rsid w:val="50D95A9E"/>
    <w:rsid w:val="5230332B"/>
    <w:rsid w:val="524664AC"/>
    <w:rsid w:val="5264DBAE"/>
    <w:rsid w:val="5279F63D"/>
    <w:rsid w:val="527AC42E"/>
    <w:rsid w:val="52B23DF1"/>
    <w:rsid w:val="52EBBB85"/>
    <w:rsid w:val="536E414D"/>
    <w:rsid w:val="53838302"/>
    <w:rsid w:val="547BFE80"/>
    <w:rsid w:val="549498D8"/>
    <w:rsid w:val="54D2D131"/>
    <w:rsid w:val="54DCFDF9"/>
    <w:rsid w:val="55AE7DE2"/>
    <w:rsid w:val="55C73634"/>
    <w:rsid w:val="579092B0"/>
    <w:rsid w:val="582A36AD"/>
    <w:rsid w:val="582B122E"/>
    <w:rsid w:val="582FDD23"/>
    <w:rsid w:val="58436D9F"/>
    <w:rsid w:val="5886DD48"/>
    <w:rsid w:val="58F90074"/>
    <w:rsid w:val="592B6FD1"/>
    <w:rsid w:val="5B7567FD"/>
    <w:rsid w:val="5B87FB27"/>
    <w:rsid w:val="5C7F22DF"/>
    <w:rsid w:val="5CF0BA0A"/>
    <w:rsid w:val="5D9D601E"/>
    <w:rsid w:val="5DBBCD3D"/>
    <w:rsid w:val="5E5ADAE3"/>
    <w:rsid w:val="5EA19472"/>
    <w:rsid w:val="5ECF8B2E"/>
    <w:rsid w:val="5F07ED33"/>
    <w:rsid w:val="5F1E10FD"/>
    <w:rsid w:val="5FE366EA"/>
    <w:rsid w:val="601A4221"/>
    <w:rsid w:val="6195CEF7"/>
    <w:rsid w:val="625E371B"/>
    <w:rsid w:val="62FDB16A"/>
    <w:rsid w:val="63430292"/>
    <w:rsid w:val="6411F1CD"/>
    <w:rsid w:val="64F6F923"/>
    <w:rsid w:val="6559AF94"/>
    <w:rsid w:val="660519C9"/>
    <w:rsid w:val="662F0CDF"/>
    <w:rsid w:val="6635522C"/>
    <w:rsid w:val="675A2B80"/>
    <w:rsid w:val="675C5A34"/>
    <w:rsid w:val="67FB823B"/>
    <w:rsid w:val="68A71E67"/>
    <w:rsid w:val="68F6A3B8"/>
    <w:rsid w:val="696F8D3C"/>
    <w:rsid w:val="699D179B"/>
    <w:rsid w:val="69A5F6D5"/>
    <w:rsid w:val="6A31EA46"/>
    <w:rsid w:val="6A7A7F53"/>
    <w:rsid w:val="6A9DE40D"/>
    <w:rsid w:val="6AEA31C2"/>
    <w:rsid w:val="6B01CBDF"/>
    <w:rsid w:val="6BB0D0BD"/>
    <w:rsid w:val="6BD410DE"/>
    <w:rsid w:val="6C60CBB1"/>
    <w:rsid w:val="6CC94640"/>
    <w:rsid w:val="6D30DE8C"/>
    <w:rsid w:val="6E06EC0D"/>
    <w:rsid w:val="6E34B5D8"/>
    <w:rsid w:val="6EF33FA4"/>
    <w:rsid w:val="6F56DA1B"/>
    <w:rsid w:val="6F8DDC99"/>
    <w:rsid w:val="6FC30C15"/>
    <w:rsid w:val="6FCEFFA4"/>
    <w:rsid w:val="6FD8073F"/>
    <w:rsid w:val="6FE09528"/>
    <w:rsid w:val="710FCDED"/>
    <w:rsid w:val="728AB8EA"/>
    <w:rsid w:val="729C71A7"/>
    <w:rsid w:val="72D95FB7"/>
    <w:rsid w:val="72E3924F"/>
    <w:rsid w:val="746BDD96"/>
    <w:rsid w:val="7497E991"/>
    <w:rsid w:val="75BAA0C9"/>
    <w:rsid w:val="766EB617"/>
    <w:rsid w:val="7700B8A9"/>
    <w:rsid w:val="7762790A"/>
    <w:rsid w:val="77821F40"/>
    <w:rsid w:val="78453D6A"/>
    <w:rsid w:val="7852B99B"/>
    <w:rsid w:val="7883470C"/>
    <w:rsid w:val="7910772D"/>
    <w:rsid w:val="7974748E"/>
    <w:rsid w:val="79A823C4"/>
    <w:rsid w:val="7A7DA2D9"/>
    <w:rsid w:val="7B9BB2FF"/>
    <w:rsid w:val="7BC6F487"/>
    <w:rsid w:val="7BE85FED"/>
    <w:rsid w:val="7C5986F2"/>
    <w:rsid w:val="7C5BD978"/>
    <w:rsid w:val="7D1F2DBA"/>
    <w:rsid w:val="7D9F5948"/>
    <w:rsid w:val="7EAC0F52"/>
    <w:rsid w:val="7F1AA1EB"/>
    <w:rsid w:val="7FF5EFA4"/>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E425E0"/>
  <w15:chartTrackingRefBased/>
  <w15:docId w15:val="{D4DA0DBB-0F7A-41B1-973F-95A46ABB25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4172"/>
    <w:rPr>
      <w:rFonts w:ascii="Times New Roman" w:eastAsia="Times New Roman" w:hAnsi="Times New Roman"/>
      <w:sz w:val="24"/>
      <w:szCs w:val="24"/>
      <w:lang w:val="en-US"/>
    </w:rPr>
  </w:style>
  <w:style w:type="paragraph" w:styleId="Heading1">
    <w:name w:val="heading 1"/>
    <w:basedOn w:val="Normal"/>
    <w:next w:val="Normal"/>
    <w:link w:val="Heading1Char"/>
    <w:qFormat/>
    <w:rsid w:val="00454172"/>
    <w:pPr>
      <w:keepNext/>
      <w:outlineLvl w:val="0"/>
    </w:pPr>
    <w:rPr>
      <w:b/>
      <w:bCs/>
      <w:sz w:val="20"/>
      <w:lang w:val="x-none" w:eastAsia="x-none"/>
    </w:rPr>
  </w:style>
  <w:style w:type="paragraph" w:styleId="Heading5">
    <w:name w:val="heading 5"/>
    <w:basedOn w:val="Normal"/>
    <w:next w:val="Normal"/>
    <w:link w:val="Heading5Char"/>
    <w:qFormat/>
    <w:rsid w:val="00454172"/>
    <w:pPr>
      <w:keepNext/>
      <w:ind w:left="360"/>
      <w:jc w:val="center"/>
      <w:outlineLvl w:val="4"/>
    </w:pPr>
    <w:rPr>
      <w:b/>
      <w:bCs/>
      <w:lang w:val="x-none" w:eastAsia="x-none"/>
    </w:rPr>
  </w:style>
  <w:style w:type="paragraph" w:styleId="Heading6">
    <w:name w:val="heading 6"/>
    <w:basedOn w:val="Normal"/>
    <w:next w:val="Normal"/>
    <w:link w:val="Heading6Char"/>
    <w:qFormat/>
    <w:rsid w:val="00454172"/>
    <w:pPr>
      <w:keepNext/>
      <w:ind w:left="360"/>
      <w:jc w:val="center"/>
      <w:outlineLvl w:val="5"/>
    </w:pPr>
    <w:rPr>
      <w:u w:val="single"/>
      <w:lang w:val="x-none" w:eastAsia="x-none"/>
    </w:rPr>
  </w:style>
  <w:style w:type="paragraph" w:styleId="Heading7">
    <w:name w:val="heading 7"/>
    <w:basedOn w:val="Normal"/>
    <w:next w:val="Normal"/>
    <w:link w:val="Heading7Char"/>
    <w:qFormat/>
    <w:rsid w:val="00454172"/>
    <w:pPr>
      <w:keepNext/>
      <w:jc w:val="center"/>
      <w:outlineLvl w:val="6"/>
    </w:pPr>
    <w:rPr>
      <w:b/>
      <w:bCs/>
      <w:lang w:val="x-none" w:eastAsia="x-none"/>
    </w:rPr>
  </w:style>
  <w:style w:type="paragraph" w:styleId="Heading8">
    <w:name w:val="heading 8"/>
    <w:basedOn w:val="Normal"/>
    <w:next w:val="Normal"/>
    <w:link w:val="Heading8Char"/>
    <w:qFormat/>
    <w:rsid w:val="00454172"/>
    <w:pPr>
      <w:keepNext/>
      <w:jc w:val="center"/>
      <w:outlineLvl w:val="7"/>
    </w:pPr>
    <w:rPr>
      <w:b/>
      <w:bCs/>
      <w:sz w:val="28"/>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454172"/>
    <w:rPr>
      <w:rFonts w:ascii="Times New Roman" w:eastAsia="Times New Roman" w:hAnsi="Times New Roman" w:cs="Times New Roman"/>
      <w:b/>
      <w:bCs/>
      <w:sz w:val="20"/>
      <w:szCs w:val="24"/>
    </w:rPr>
  </w:style>
  <w:style w:type="character" w:customStyle="1" w:styleId="Heading5Char">
    <w:name w:val="Heading 5 Char"/>
    <w:link w:val="Heading5"/>
    <w:rsid w:val="00454172"/>
    <w:rPr>
      <w:rFonts w:ascii="Times New Roman" w:eastAsia="Times New Roman" w:hAnsi="Times New Roman" w:cs="Times New Roman"/>
      <w:b/>
      <w:bCs/>
      <w:sz w:val="24"/>
      <w:szCs w:val="24"/>
    </w:rPr>
  </w:style>
  <w:style w:type="character" w:customStyle="1" w:styleId="Heading6Char">
    <w:name w:val="Heading 6 Char"/>
    <w:link w:val="Heading6"/>
    <w:rsid w:val="00454172"/>
    <w:rPr>
      <w:rFonts w:ascii="Times New Roman" w:eastAsia="Times New Roman" w:hAnsi="Times New Roman" w:cs="Times New Roman"/>
      <w:sz w:val="24"/>
      <w:szCs w:val="24"/>
      <w:u w:val="single"/>
    </w:rPr>
  </w:style>
  <w:style w:type="character" w:customStyle="1" w:styleId="Heading7Char">
    <w:name w:val="Heading 7 Char"/>
    <w:link w:val="Heading7"/>
    <w:rsid w:val="00454172"/>
    <w:rPr>
      <w:rFonts w:ascii="Times New Roman" w:eastAsia="Times New Roman" w:hAnsi="Times New Roman" w:cs="Times New Roman"/>
      <w:b/>
      <w:bCs/>
      <w:sz w:val="24"/>
      <w:szCs w:val="24"/>
    </w:rPr>
  </w:style>
  <w:style w:type="character" w:customStyle="1" w:styleId="Heading8Char">
    <w:name w:val="Heading 8 Char"/>
    <w:link w:val="Heading8"/>
    <w:rsid w:val="00454172"/>
    <w:rPr>
      <w:rFonts w:ascii="Times New Roman" w:eastAsia="Times New Roman" w:hAnsi="Times New Roman" w:cs="Times New Roman"/>
      <w:b/>
      <w:bCs/>
      <w:sz w:val="28"/>
      <w:szCs w:val="24"/>
    </w:rPr>
  </w:style>
  <w:style w:type="paragraph" w:styleId="BodyText2">
    <w:name w:val="Body Text 2"/>
    <w:basedOn w:val="Normal"/>
    <w:link w:val="BodyText2Char"/>
    <w:rsid w:val="00454172"/>
    <w:pPr>
      <w:spacing w:line="360" w:lineRule="auto"/>
      <w:jc w:val="center"/>
    </w:pPr>
    <w:rPr>
      <w:b/>
      <w:bCs/>
      <w:sz w:val="36"/>
      <w:lang w:val="x-none" w:eastAsia="x-none"/>
    </w:rPr>
  </w:style>
  <w:style w:type="character" w:customStyle="1" w:styleId="BodyText2Char">
    <w:name w:val="Body Text 2 Char"/>
    <w:link w:val="BodyText2"/>
    <w:rsid w:val="00454172"/>
    <w:rPr>
      <w:rFonts w:ascii="Times New Roman" w:eastAsia="Times New Roman" w:hAnsi="Times New Roman" w:cs="Times New Roman"/>
      <w:b/>
      <w:bCs/>
      <w:sz w:val="36"/>
      <w:szCs w:val="24"/>
    </w:rPr>
  </w:style>
  <w:style w:type="paragraph" w:styleId="BalloonText">
    <w:name w:val="Balloon Text"/>
    <w:basedOn w:val="Normal"/>
    <w:link w:val="BalloonTextChar"/>
    <w:uiPriority w:val="99"/>
    <w:semiHidden/>
    <w:unhideWhenUsed/>
    <w:rsid w:val="00454172"/>
    <w:rPr>
      <w:rFonts w:ascii="Tahoma" w:hAnsi="Tahoma"/>
      <w:sz w:val="16"/>
      <w:szCs w:val="16"/>
      <w:lang w:val="x-none" w:eastAsia="x-none"/>
    </w:rPr>
  </w:style>
  <w:style w:type="character" w:customStyle="1" w:styleId="BalloonTextChar">
    <w:name w:val="Balloon Text Char"/>
    <w:link w:val="BalloonText"/>
    <w:uiPriority w:val="99"/>
    <w:semiHidden/>
    <w:rsid w:val="00454172"/>
    <w:rPr>
      <w:rFonts w:ascii="Tahoma" w:eastAsia="Times New Roman" w:hAnsi="Tahoma" w:cs="Tahoma"/>
      <w:sz w:val="16"/>
      <w:szCs w:val="16"/>
    </w:rPr>
  </w:style>
  <w:style w:type="paragraph" w:styleId="ListParagraph">
    <w:name w:val="List Paragraph"/>
    <w:basedOn w:val="Normal"/>
    <w:uiPriority w:val="34"/>
    <w:qFormat/>
    <w:rsid w:val="007E2E2B"/>
    <w:pPr>
      <w:spacing w:after="200" w:line="276" w:lineRule="auto"/>
      <w:ind w:left="720"/>
      <w:contextualSpacing/>
    </w:pPr>
    <w:rPr>
      <w:rFonts w:ascii="Calibri" w:eastAsia="Calibri" w:hAnsi="Calibri"/>
      <w:sz w:val="22"/>
      <w:szCs w:val="22"/>
      <w:lang w:val="en-IN"/>
    </w:rPr>
  </w:style>
  <w:style w:type="character" w:customStyle="1" w:styleId="CharacterStyle1">
    <w:name w:val="Character Style 1"/>
    <w:rsid w:val="00BD2F05"/>
    <w:rPr>
      <w:sz w:val="22"/>
      <w:szCs w:val="22"/>
    </w:rPr>
  </w:style>
  <w:style w:type="paragraph" w:customStyle="1" w:styleId="Style2">
    <w:name w:val="Style 2"/>
    <w:rsid w:val="00BD2F05"/>
    <w:pPr>
      <w:widowControl w:val="0"/>
      <w:autoSpaceDE w:val="0"/>
      <w:autoSpaceDN w:val="0"/>
      <w:spacing w:before="648" w:line="480" w:lineRule="auto"/>
      <w:ind w:firstLine="648"/>
      <w:jc w:val="both"/>
    </w:pPr>
    <w:rPr>
      <w:rFonts w:ascii="Times New Roman" w:eastAsia="Times New Roman" w:hAnsi="Times New Roman"/>
      <w:sz w:val="22"/>
      <w:szCs w:val="22"/>
      <w:lang w:val="en-US"/>
    </w:rPr>
  </w:style>
  <w:style w:type="paragraph" w:styleId="PlainText">
    <w:name w:val="Plain Text"/>
    <w:basedOn w:val="Normal"/>
    <w:link w:val="PlainTextChar"/>
    <w:rsid w:val="00180D02"/>
    <w:rPr>
      <w:rFonts w:ascii="Courier New" w:hAnsi="Courier New"/>
      <w:sz w:val="20"/>
      <w:szCs w:val="20"/>
      <w:lang w:val="x-none" w:eastAsia="x-none"/>
    </w:rPr>
  </w:style>
  <w:style w:type="character" w:customStyle="1" w:styleId="PlainTextChar">
    <w:name w:val="Plain Text Char"/>
    <w:link w:val="PlainText"/>
    <w:rsid w:val="00180D02"/>
    <w:rPr>
      <w:rFonts w:ascii="Courier New" w:eastAsia="Times New Roman" w:hAnsi="Courier New" w:cs="Courier New"/>
    </w:rPr>
  </w:style>
  <w:style w:type="paragraph" w:styleId="NormalWeb">
    <w:name w:val="Normal (Web)"/>
    <w:basedOn w:val="Normal"/>
    <w:uiPriority w:val="99"/>
    <w:semiHidden/>
    <w:unhideWhenUsed/>
    <w:rsid w:val="008A70FA"/>
    <w:pPr>
      <w:spacing w:before="100" w:beforeAutospacing="1" w:after="100" w:afterAutospacing="1"/>
    </w:pPr>
    <w:rPr>
      <w:lang w:val="en-IN" w:eastAsia="en-IN" w:bidi="hi-IN"/>
    </w:rPr>
  </w:style>
  <w:style w:type="table" w:styleId="TableGrid">
    <w:name w:val="Table Grid"/>
    <w:basedOn w:val="TableNormal"/>
    <w:uiPriority w:val="59"/>
    <w:rsid w:val="0062550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47033D"/>
    <w:rPr>
      <w:color w:val="0563C1"/>
      <w:u w:val="single"/>
    </w:rPr>
  </w:style>
  <w:style w:type="character" w:styleId="UnresolvedMention">
    <w:name w:val="Unresolved Mention"/>
    <w:uiPriority w:val="99"/>
    <w:semiHidden/>
    <w:unhideWhenUsed/>
    <w:rsid w:val="0047033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3362781">
      <w:bodyDiv w:val="1"/>
      <w:marLeft w:val="0"/>
      <w:marRight w:val="0"/>
      <w:marTop w:val="0"/>
      <w:marBottom w:val="0"/>
      <w:divBdr>
        <w:top w:val="none" w:sz="0" w:space="0" w:color="auto"/>
        <w:left w:val="none" w:sz="0" w:space="0" w:color="auto"/>
        <w:bottom w:val="none" w:sz="0" w:space="0" w:color="auto"/>
        <w:right w:val="none" w:sz="0" w:space="0" w:color="auto"/>
      </w:divBdr>
      <w:divsChild>
        <w:div w:id="1068923007">
          <w:marLeft w:val="446"/>
          <w:marRight w:val="0"/>
          <w:marTop w:val="0"/>
          <w:marBottom w:val="0"/>
          <w:divBdr>
            <w:top w:val="none" w:sz="0" w:space="0" w:color="auto"/>
            <w:left w:val="none" w:sz="0" w:space="0" w:color="auto"/>
            <w:bottom w:val="none" w:sz="0" w:space="0" w:color="auto"/>
            <w:right w:val="none" w:sz="0" w:space="0" w:color="auto"/>
          </w:divBdr>
        </w:div>
        <w:div w:id="1842889142">
          <w:marLeft w:val="446"/>
          <w:marRight w:val="0"/>
          <w:marTop w:val="0"/>
          <w:marBottom w:val="0"/>
          <w:divBdr>
            <w:top w:val="none" w:sz="0" w:space="0" w:color="auto"/>
            <w:left w:val="none" w:sz="0" w:space="0" w:color="auto"/>
            <w:bottom w:val="none" w:sz="0" w:space="0" w:color="auto"/>
            <w:right w:val="none" w:sz="0" w:space="0" w:color="auto"/>
          </w:divBdr>
        </w:div>
      </w:divsChild>
    </w:div>
    <w:div w:id="1251041126">
      <w:bodyDiv w:val="1"/>
      <w:marLeft w:val="0"/>
      <w:marRight w:val="0"/>
      <w:marTop w:val="0"/>
      <w:marBottom w:val="0"/>
      <w:divBdr>
        <w:top w:val="none" w:sz="0" w:space="0" w:color="auto"/>
        <w:left w:val="none" w:sz="0" w:space="0" w:color="auto"/>
        <w:bottom w:val="none" w:sz="0" w:space="0" w:color="auto"/>
        <w:right w:val="none" w:sz="0" w:space="0" w:color="auto"/>
      </w:divBdr>
      <w:divsChild>
        <w:div w:id="680543869">
          <w:marLeft w:val="446"/>
          <w:marRight w:val="0"/>
          <w:marTop w:val="0"/>
          <w:marBottom w:val="0"/>
          <w:divBdr>
            <w:top w:val="none" w:sz="0" w:space="0" w:color="auto"/>
            <w:left w:val="none" w:sz="0" w:space="0" w:color="auto"/>
            <w:bottom w:val="none" w:sz="0" w:space="0" w:color="auto"/>
            <w:right w:val="none" w:sz="0" w:space="0" w:color="auto"/>
          </w:divBdr>
        </w:div>
      </w:divsChild>
    </w:div>
    <w:div w:id="1449737539">
      <w:bodyDiv w:val="1"/>
      <w:marLeft w:val="0"/>
      <w:marRight w:val="0"/>
      <w:marTop w:val="0"/>
      <w:marBottom w:val="0"/>
      <w:divBdr>
        <w:top w:val="none" w:sz="0" w:space="0" w:color="auto"/>
        <w:left w:val="none" w:sz="0" w:space="0" w:color="auto"/>
        <w:bottom w:val="none" w:sz="0" w:space="0" w:color="auto"/>
        <w:right w:val="none" w:sz="0" w:space="0" w:color="auto"/>
      </w:divBdr>
    </w:div>
    <w:div w:id="2035226258">
      <w:bodyDiv w:val="1"/>
      <w:marLeft w:val="0"/>
      <w:marRight w:val="0"/>
      <w:marTop w:val="0"/>
      <w:marBottom w:val="0"/>
      <w:divBdr>
        <w:top w:val="none" w:sz="0" w:space="0" w:color="auto"/>
        <w:left w:val="none" w:sz="0" w:space="0" w:color="auto"/>
        <w:bottom w:val="none" w:sz="0" w:space="0" w:color="auto"/>
        <w:right w:val="none" w:sz="0" w:space="0" w:color="auto"/>
      </w:divBdr>
    </w:div>
    <w:div w:id="2058386530">
      <w:bodyDiv w:val="1"/>
      <w:marLeft w:val="0"/>
      <w:marRight w:val="0"/>
      <w:marTop w:val="0"/>
      <w:marBottom w:val="0"/>
      <w:divBdr>
        <w:top w:val="none" w:sz="0" w:space="0" w:color="auto"/>
        <w:left w:val="none" w:sz="0" w:space="0" w:color="auto"/>
        <w:bottom w:val="none" w:sz="0" w:space="0" w:color="auto"/>
        <w:right w:val="none" w:sz="0" w:space="0" w:color="auto"/>
      </w:divBdr>
    </w:div>
    <w:div w:id="20693016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39"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6.png"/><Relationship Id="rId34" Type="http://schemas.openxmlformats.org/officeDocument/2006/relationships/hyperlink" Target="https://www.infoguardsecurity.com/95-of-websites-risk-operating-on-outdated-software-with-known-vulnerabilities/" TargetMode="External"/><Relationship Id="rId7" Type="http://schemas.openxmlformats.org/officeDocument/2006/relationships/image" Target="media/image2.jpe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hyperlink" Target="https://www.intellectsoft.net/blog/biggest-iot-security-issues/" TargetMode="External"/><Relationship Id="rId38" Type="http://schemas.openxmlformats.org/officeDocument/2006/relationships/hyperlink" Target="https://duo.com/blog/the-2019-state-of-the-auth-report-has-2fa-hit-mainstream-yet" TargetMode="External"/><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29" Type="http://schemas.openxmlformats.org/officeDocument/2006/relationships/hyperlink" Target="https://www.tylercybersecurity.com/blog/6-steps-to-a-cybersecurity-risk-assessment" TargetMode="Externa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9.png"/><Relationship Id="rId32" Type="http://schemas.openxmlformats.org/officeDocument/2006/relationships/hyperlink" Target="http://www.icthub.pk/blog/biggest-iot-security-issues/index.html" TargetMode="External"/><Relationship Id="rId37" Type="http://schemas.openxmlformats.org/officeDocument/2006/relationships/hyperlink" Target="https://securityintelligence.com/articles/florida-water-supply-poison-iot-security/" TargetMode="Externa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36" Type="http://schemas.openxmlformats.org/officeDocument/2006/relationships/hyperlink" Target="https://www.financialexpress.com/money/man-in-the-middle-cyber-attacks-leading-to-surge-in-security-breach-incidents-amid-pandemic/2258462/" TargetMode="External"/><Relationship Id="rId10" Type="http://schemas.openxmlformats.org/officeDocument/2006/relationships/image" Target="media/image5.png"/><Relationship Id="rId19" Type="http://schemas.openxmlformats.org/officeDocument/2006/relationships/image" Target="media/image14.png"/><Relationship Id="rId31" Type="http://schemas.openxmlformats.org/officeDocument/2006/relationships/hyperlink" Target="https://www.investopedia.com/articles/professionals/021915/risk-management-framework-rmf-overview.asp" TargetMode="Externa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hyperlink" Target="https://www.attilasec.com/blog/what-are-the-risks-associated-with-industrial-iot" TargetMode="External"/><Relationship Id="rId35" Type="http://schemas.openxmlformats.org/officeDocument/2006/relationships/hyperlink" Target="https://www.ponemon.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2C0C176-6BD3-416B-A8E6-A2665B3366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5</TotalTime>
  <Pages>40</Pages>
  <Words>6785</Words>
  <Characters>38679</Characters>
  <Application>Microsoft Office Word</Application>
  <DocSecurity>0</DocSecurity>
  <Lines>322</Lines>
  <Paragraphs>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3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cp:lastModifiedBy>20BCY10133</cp:lastModifiedBy>
  <cp:revision>4</cp:revision>
  <cp:lastPrinted>2013-04-01T05:38:00Z</cp:lastPrinted>
  <dcterms:created xsi:type="dcterms:W3CDTF">2021-12-23T09:03:00Z</dcterms:created>
  <dcterms:modified xsi:type="dcterms:W3CDTF">2021-12-23T09:11:00Z</dcterms:modified>
</cp:coreProperties>
</file>